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58269B" w:rsidRDefault="0066291B" w:rsidP="0066291B">
          <w:pPr>
            <w:pStyle w:val="TOCHeading"/>
            <w:rPr>
              <w:rStyle w:val="Heading1Char"/>
              <w:lang w:val="en-GB"/>
            </w:rPr>
          </w:pPr>
          <w:r w:rsidRPr="0058269B">
            <w:rPr>
              <w:rStyle w:val="Heading1Char"/>
              <w:lang w:val="en-GB"/>
            </w:rPr>
            <w:t>Table of Contents</w:t>
          </w:r>
        </w:p>
        <w:p w14:paraId="163888BD" w14:textId="4620AE4E" w:rsidR="00357071" w:rsidRDefault="0066291B">
          <w:pPr>
            <w:pStyle w:val="TOC1"/>
            <w:rPr>
              <w:rFonts w:asciiTheme="minorHAnsi" w:eastAsiaTheme="minorEastAsia" w:hAnsiTheme="minorHAnsi"/>
              <w:noProof/>
              <w:sz w:val="22"/>
              <w:szCs w:val="22"/>
              <w:lang w:val="en-GB" w:eastAsia="en-GB"/>
            </w:rPr>
          </w:pPr>
          <w:r w:rsidRPr="0058269B">
            <w:rPr>
              <w:lang w:val="en-GB"/>
            </w:rPr>
            <w:fldChar w:fldCharType="begin"/>
          </w:r>
          <w:r w:rsidRPr="0058269B">
            <w:rPr>
              <w:lang w:val="en-GB"/>
            </w:rPr>
            <w:instrText xml:space="preserve"> TOC \o "1-3" \h \z \u </w:instrText>
          </w:r>
          <w:r w:rsidRPr="0058269B">
            <w:rPr>
              <w:lang w:val="en-GB"/>
            </w:rPr>
            <w:fldChar w:fldCharType="separate"/>
          </w:r>
          <w:hyperlink w:anchor="_Toc132562586" w:history="1">
            <w:r w:rsidR="00357071" w:rsidRPr="00471EAA">
              <w:rPr>
                <w:rStyle w:val="Hyperlink"/>
                <w:noProof/>
              </w:rPr>
              <w:t>Table of Figures</w:t>
            </w:r>
            <w:r w:rsidR="00357071">
              <w:rPr>
                <w:noProof/>
                <w:webHidden/>
              </w:rPr>
              <w:tab/>
            </w:r>
            <w:r w:rsidR="00357071">
              <w:rPr>
                <w:noProof/>
                <w:webHidden/>
              </w:rPr>
              <w:fldChar w:fldCharType="begin"/>
            </w:r>
            <w:r w:rsidR="00357071">
              <w:rPr>
                <w:noProof/>
                <w:webHidden/>
              </w:rPr>
              <w:instrText xml:space="preserve"> PAGEREF _Toc132562586 \h </w:instrText>
            </w:r>
            <w:r w:rsidR="00357071">
              <w:rPr>
                <w:noProof/>
                <w:webHidden/>
              </w:rPr>
            </w:r>
            <w:r w:rsidR="00357071">
              <w:rPr>
                <w:noProof/>
                <w:webHidden/>
              </w:rPr>
              <w:fldChar w:fldCharType="separate"/>
            </w:r>
            <w:r w:rsidR="00357071">
              <w:rPr>
                <w:noProof/>
                <w:webHidden/>
              </w:rPr>
              <w:t>5</w:t>
            </w:r>
            <w:r w:rsidR="00357071">
              <w:rPr>
                <w:noProof/>
                <w:webHidden/>
              </w:rPr>
              <w:fldChar w:fldCharType="end"/>
            </w:r>
          </w:hyperlink>
        </w:p>
        <w:p w14:paraId="11E2793A" w14:textId="362B304D" w:rsidR="00357071" w:rsidRDefault="00357071">
          <w:pPr>
            <w:pStyle w:val="TOC1"/>
            <w:rPr>
              <w:rFonts w:asciiTheme="minorHAnsi" w:eastAsiaTheme="minorEastAsia" w:hAnsiTheme="minorHAnsi"/>
              <w:noProof/>
              <w:sz w:val="22"/>
              <w:szCs w:val="22"/>
              <w:lang w:val="en-GB" w:eastAsia="en-GB"/>
            </w:rPr>
          </w:pPr>
          <w:hyperlink w:anchor="_Toc132562587" w:history="1">
            <w:r w:rsidRPr="00471EAA">
              <w:rPr>
                <w:rStyle w:val="Hyperlink"/>
                <w:noProof/>
              </w:rPr>
              <w:t>Abstract</w:t>
            </w:r>
            <w:r>
              <w:rPr>
                <w:noProof/>
                <w:webHidden/>
              </w:rPr>
              <w:tab/>
            </w:r>
            <w:r>
              <w:rPr>
                <w:noProof/>
                <w:webHidden/>
              </w:rPr>
              <w:fldChar w:fldCharType="begin"/>
            </w:r>
            <w:r>
              <w:rPr>
                <w:noProof/>
                <w:webHidden/>
              </w:rPr>
              <w:instrText xml:space="preserve"> PAGEREF _Toc132562587 \h </w:instrText>
            </w:r>
            <w:r>
              <w:rPr>
                <w:noProof/>
                <w:webHidden/>
              </w:rPr>
            </w:r>
            <w:r>
              <w:rPr>
                <w:noProof/>
                <w:webHidden/>
              </w:rPr>
              <w:fldChar w:fldCharType="separate"/>
            </w:r>
            <w:r>
              <w:rPr>
                <w:noProof/>
                <w:webHidden/>
              </w:rPr>
              <w:t>6</w:t>
            </w:r>
            <w:r>
              <w:rPr>
                <w:noProof/>
                <w:webHidden/>
              </w:rPr>
              <w:fldChar w:fldCharType="end"/>
            </w:r>
          </w:hyperlink>
        </w:p>
        <w:p w14:paraId="3851733F" w14:textId="419D507A" w:rsidR="00357071" w:rsidRDefault="00357071">
          <w:pPr>
            <w:pStyle w:val="TOC1"/>
            <w:rPr>
              <w:rFonts w:asciiTheme="minorHAnsi" w:eastAsiaTheme="minorEastAsia" w:hAnsiTheme="minorHAnsi"/>
              <w:noProof/>
              <w:sz w:val="22"/>
              <w:szCs w:val="22"/>
              <w:lang w:val="en-GB" w:eastAsia="en-GB"/>
            </w:rPr>
          </w:pPr>
          <w:hyperlink w:anchor="_Toc132562588" w:history="1">
            <w:r w:rsidRPr="00471EAA">
              <w:rPr>
                <w:rStyle w:val="Hyperlink"/>
                <w:noProof/>
              </w:rPr>
              <w:t>Acknowledgements</w:t>
            </w:r>
            <w:r>
              <w:rPr>
                <w:noProof/>
                <w:webHidden/>
              </w:rPr>
              <w:tab/>
            </w:r>
            <w:r>
              <w:rPr>
                <w:noProof/>
                <w:webHidden/>
              </w:rPr>
              <w:fldChar w:fldCharType="begin"/>
            </w:r>
            <w:r>
              <w:rPr>
                <w:noProof/>
                <w:webHidden/>
              </w:rPr>
              <w:instrText xml:space="preserve"> PAGEREF _Toc132562588 \h </w:instrText>
            </w:r>
            <w:r>
              <w:rPr>
                <w:noProof/>
                <w:webHidden/>
              </w:rPr>
            </w:r>
            <w:r>
              <w:rPr>
                <w:noProof/>
                <w:webHidden/>
              </w:rPr>
              <w:fldChar w:fldCharType="separate"/>
            </w:r>
            <w:r>
              <w:rPr>
                <w:noProof/>
                <w:webHidden/>
              </w:rPr>
              <w:t>7</w:t>
            </w:r>
            <w:r>
              <w:rPr>
                <w:noProof/>
                <w:webHidden/>
              </w:rPr>
              <w:fldChar w:fldCharType="end"/>
            </w:r>
          </w:hyperlink>
        </w:p>
        <w:p w14:paraId="27BF152D" w14:textId="17BF2180" w:rsidR="00357071" w:rsidRDefault="00357071">
          <w:pPr>
            <w:pStyle w:val="TOC1"/>
            <w:rPr>
              <w:rFonts w:asciiTheme="minorHAnsi" w:eastAsiaTheme="minorEastAsia" w:hAnsiTheme="minorHAnsi"/>
              <w:noProof/>
              <w:sz w:val="22"/>
              <w:szCs w:val="22"/>
              <w:lang w:val="en-GB" w:eastAsia="en-GB"/>
            </w:rPr>
          </w:pPr>
          <w:hyperlink w:anchor="_Toc132562589" w:history="1">
            <w:r w:rsidRPr="00471EAA">
              <w:rPr>
                <w:rStyle w:val="Hyperlink"/>
                <w:noProof/>
              </w:rPr>
              <w:t>Chapter 1 - Introduction</w:t>
            </w:r>
            <w:r>
              <w:rPr>
                <w:noProof/>
                <w:webHidden/>
              </w:rPr>
              <w:tab/>
            </w:r>
            <w:r>
              <w:rPr>
                <w:noProof/>
                <w:webHidden/>
              </w:rPr>
              <w:fldChar w:fldCharType="begin"/>
            </w:r>
            <w:r>
              <w:rPr>
                <w:noProof/>
                <w:webHidden/>
              </w:rPr>
              <w:instrText xml:space="preserve"> PAGEREF _Toc132562589 \h </w:instrText>
            </w:r>
            <w:r>
              <w:rPr>
                <w:noProof/>
                <w:webHidden/>
              </w:rPr>
            </w:r>
            <w:r>
              <w:rPr>
                <w:noProof/>
                <w:webHidden/>
              </w:rPr>
              <w:fldChar w:fldCharType="separate"/>
            </w:r>
            <w:r>
              <w:rPr>
                <w:noProof/>
                <w:webHidden/>
              </w:rPr>
              <w:t>8</w:t>
            </w:r>
            <w:r>
              <w:rPr>
                <w:noProof/>
                <w:webHidden/>
              </w:rPr>
              <w:fldChar w:fldCharType="end"/>
            </w:r>
          </w:hyperlink>
        </w:p>
        <w:p w14:paraId="689C184A" w14:textId="407AB131"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0" w:history="1">
            <w:r w:rsidRPr="00471EAA">
              <w:rPr>
                <w:rStyle w:val="Hyperlink"/>
                <w:noProof/>
              </w:rPr>
              <w:t>1.1 Introduction</w:t>
            </w:r>
            <w:r>
              <w:rPr>
                <w:noProof/>
                <w:webHidden/>
              </w:rPr>
              <w:tab/>
            </w:r>
            <w:r>
              <w:rPr>
                <w:noProof/>
                <w:webHidden/>
              </w:rPr>
              <w:fldChar w:fldCharType="begin"/>
            </w:r>
            <w:r>
              <w:rPr>
                <w:noProof/>
                <w:webHidden/>
              </w:rPr>
              <w:instrText xml:space="preserve"> PAGEREF _Toc132562590 \h </w:instrText>
            </w:r>
            <w:r>
              <w:rPr>
                <w:noProof/>
                <w:webHidden/>
              </w:rPr>
            </w:r>
            <w:r>
              <w:rPr>
                <w:noProof/>
                <w:webHidden/>
              </w:rPr>
              <w:fldChar w:fldCharType="separate"/>
            </w:r>
            <w:r>
              <w:rPr>
                <w:noProof/>
                <w:webHidden/>
              </w:rPr>
              <w:t>8</w:t>
            </w:r>
            <w:r>
              <w:rPr>
                <w:noProof/>
                <w:webHidden/>
              </w:rPr>
              <w:fldChar w:fldCharType="end"/>
            </w:r>
          </w:hyperlink>
        </w:p>
        <w:p w14:paraId="475CD0E2" w14:textId="1B493ABE"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1" w:history="1">
            <w:r w:rsidRPr="00471EAA">
              <w:rPr>
                <w:rStyle w:val="Hyperlink"/>
                <w:noProof/>
              </w:rPr>
              <w:t>1.2 Aims</w:t>
            </w:r>
            <w:r>
              <w:rPr>
                <w:noProof/>
                <w:webHidden/>
              </w:rPr>
              <w:tab/>
            </w:r>
            <w:r>
              <w:rPr>
                <w:noProof/>
                <w:webHidden/>
              </w:rPr>
              <w:fldChar w:fldCharType="begin"/>
            </w:r>
            <w:r>
              <w:rPr>
                <w:noProof/>
                <w:webHidden/>
              </w:rPr>
              <w:instrText xml:space="preserve"> PAGEREF _Toc132562591 \h </w:instrText>
            </w:r>
            <w:r>
              <w:rPr>
                <w:noProof/>
                <w:webHidden/>
              </w:rPr>
            </w:r>
            <w:r>
              <w:rPr>
                <w:noProof/>
                <w:webHidden/>
              </w:rPr>
              <w:fldChar w:fldCharType="separate"/>
            </w:r>
            <w:r>
              <w:rPr>
                <w:noProof/>
                <w:webHidden/>
              </w:rPr>
              <w:t>9</w:t>
            </w:r>
            <w:r>
              <w:rPr>
                <w:noProof/>
                <w:webHidden/>
              </w:rPr>
              <w:fldChar w:fldCharType="end"/>
            </w:r>
          </w:hyperlink>
        </w:p>
        <w:p w14:paraId="4EC64D8F" w14:textId="00AD31E5"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2" w:history="1">
            <w:r w:rsidRPr="00471EAA">
              <w:rPr>
                <w:rStyle w:val="Hyperlink"/>
                <w:noProof/>
              </w:rPr>
              <w:t>1.3 Objectives</w:t>
            </w:r>
            <w:r>
              <w:rPr>
                <w:noProof/>
                <w:webHidden/>
              </w:rPr>
              <w:tab/>
            </w:r>
            <w:r>
              <w:rPr>
                <w:noProof/>
                <w:webHidden/>
              </w:rPr>
              <w:fldChar w:fldCharType="begin"/>
            </w:r>
            <w:r>
              <w:rPr>
                <w:noProof/>
                <w:webHidden/>
              </w:rPr>
              <w:instrText xml:space="preserve"> PAGEREF _Toc132562592 \h </w:instrText>
            </w:r>
            <w:r>
              <w:rPr>
                <w:noProof/>
                <w:webHidden/>
              </w:rPr>
            </w:r>
            <w:r>
              <w:rPr>
                <w:noProof/>
                <w:webHidden/>
              </w:rPr>
              <w:fldChar w:fldCharType="separate"/>
            </w:r>
            <w:r>
              <w:rPr>
                <w:noProof/>
                <w:webHidden/>
              </w:rPr>
              <w:t>9</w:t>
            </w:r>
            <w:r>
              <w:rPr>
                <w:noProof/>
                <w:webHidden/>
              </w:rPr>
              <w:fldChar w:fldCharType="end"/>
            </w:r>
          </w:hyperlink>
        </w:p>
        <w:p w14:paraId="289A5086" w14:textId="6F9B9615" w:rsidR="00357071" w:rsidRDefault="00357071">
          <w:pPr>
            <w:pStyle w:val="TOC1"/>
            <w:rPr>
              <w:rFonts w:asciiTheme="minorHAnsi" w:eastAsiaTheme="minorEastAsia" w:hAnsiTheme="minorHAnsi"/>
              <w:noProof/>
              <w:sz w:val="22"/>
              <w:szCs w:val="22"/>
              <w:lang w:val="en-GB" w:eastAsia="en-GB"/>
            </w:rPr>
          </w:pPr>
          <w:hyperlink w:anchor="_Toc132562593" w:history="1">
            <w:r w:rsidRPr="00471EAA">
              <w:rPr>
                <w:rStyle w:val="Hyperlink"/>
                <w:noProof/>
              </w:rPr>
              <w:t>Chapter 2 - Context</w:t>
            </w:r>
            <w:r>
              <w:rPr>
                <w:noProof/>
                <w:webHidden/>
              </w:rPr>
              <w:tab/>
            </w:r>
            <w:r>
              <w:rPr>
                <w:noProof/>
                <w:webHidden/>
              </w:rPr>
              <w:fldChar w:fldCharType="begin"/>
            </w:r>
            <w:r>
              <w:rPr>
                <w:noProof/>
                <w:webHidden/>
              </w:rPr>
              <w:instrText xml:space="preserve"> PAGEREF _Toc132562593 \h </w:instrText>
            </w:r>
            <w:r>
              <w:rPr>
                <w:noProof/>
                <w:webHidden/>
              </w:rPr>
            </w:r>
            <w:r>
              <w:rPr>
                <w:noProof/>
                <w:webHidden/>
              </w:rPr>
              <w:fldChar w:fldCharType="separate"/>
            </w:r>
            <w:r>
              <w:rPr>
                <w:noProof/>
                <w:webHidden/>
              </w:rPr>
              <w:t>10</w:t>
            </w:r>
            <w:r>
              <w:rPr>
                <w:noProof/>
                <w:webHidden/>
              </w:rPr>
              <w:fldChar w:fldCharType="end"/>
            </w:r>
          </w:hyperlink>
        </w:p>
        <w:p w14:paraId="430FFBE5" w14:textId="1E416101"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4" w:history="1">
            <w:r w:rsidRPr="00471EAA">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2562594 \h </w:instrText>
            </w:r>
            <w:r>
              <w:rPr>
                <w:noProof/>
                <w:webHidden/>
              </w:rPr>
            </w:r>
            <w:r>
              <w:rPr>
                <w:noProof/>
                <w:webHidden/>
              </w:rPr>
              <w:fldChar w:fldCharType="separate"/>
            </w:r>
            <w:r>
              <w:rPr>
                <w:noProof/>
                <w:webHidden/>
              </w:rPr>
              <w:t>10</w:t>
            </w:r>
            <w:r>
              <w:rPr>
                <w:noProof/>
                <w:webHidden/>
              </w:rPr>
              <w:fldChar w:fldCharType="end"/>
            </w:r>
          </w:hyperlink>
        </w:p>
        <w:p w14:paraId="573F6A83" w14:textId="7FC49616"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5" w:history="1">
            <w:r w:rsidRPr="00471EAA">
              <w:rPr>
                <w:rStyle w:val="Hyperlink"/>
                <w:noProof/>
              </w:rPr>
              <w:t>2.2 Virtual Reality in Travel Training</w:t>
            </w:r>
            <w:r>
              <w:rPr>
                <w:noProof/>
                <w:webHidden/>
              </w:rPr>
              <w:tab/>
            </w:r>
            <w:r>
              <w:rPr>
                <w:noProof/>
                <w:webHidden/>
              </w:rPr>
              <w:fldChar w:fldCharType="begin"/>
            </w:r>
            <w:r>
              <w:rPr>
                <w:noProof/>
                <w:webHidden/>
              </w:rPr>
              <w:instrText xml:space="preserve"> PAGEREF _Toc132562595 \h </w:instrText>
            </w:r>
            <w:r>
              <w:rPr>
                <w:noProof/>
                <w:webHidden/>
              </w:rPr>
            </w:r>
            <w:r>
              <w:rPr>
                <w:noProof/>
                <w:webHidden/>
              </w:rPr>
              <w:fldChar w:fldCharType="separate"/>
            </w:r>
            <w:r>
              <w:rPr>
                <w:noProof/>
                <w:webHidden/>
              </w:rPr>
              <w:t>10</w:t>
            </w:r>
            <w:r>
              <w:rPr>
                <w:noProof/>
                <w:webHidden/>
              </w:rPr>
              <w:fldChar w:fldCharType="end"/>
            </w:r>
          </w:hyperlink>
        </w:p>
        <w:p w14:paraId="36E61A21" w14:textId="585CB7DC"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596" w:history="1">
            <w:r w:rsidRPr="00471EAA">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2562596 \h </w:instrText>
            </w:r>
            <w:r>
              <w:rPr>
                <w:noProof/>
                <w:webHidden/>
              </w:rPr>
            </w:r>
            <w:r>
              <w:rPr>
                <w:noProof/>
                <w:webHidden/>
              </w:rPr>
              <w:fldChar w:fldCharType="separate"/>
            </w:r>
            <w:r>
              <w:rPr>
                <w:noProof/>
                <w:webHidden/>
              </w:rPr>
              <w:t>11</w:t>
            </w:r>
            <w:r>
              <w:rPr>
                <w:noProof/>
                <w:webHidden/>
              </w:rPr>
              <w:fldChar w:fldCharType="end"/>
            </w:r>
          </w:hyperlink>
        </w:p>
        <w:p w14:paraId="3485251A" w14:textId="1CAFEBE3"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597" w:history="1">
            <w:r w:rsidRPr="00471EAA">
              <w:rPr>
                <w:rStyle w:val="Hyperlink"/>
                <w:noProof/>
              </w:rPr>
              <w:t>2.3 Discomfort and User Experience</w:t>
            </w:r>
            <w:r>
              <w:rPr>
                <w:noProof/>
                <w:webHidden/>
              </w:rPr>
              <w:tab/>
            </w:r>
            <w:r>
              <w:rPr>
                <w:noProof/>
                <w:webHidden/>
              </w:rPr>
              <w:fldChar w:fldCharType="begin"/>
            </w:r>
            <w:r>
              <w:rPr>
                <w:noProof/>
                <w:webHidden/>
              </w:rPr>
              <w:instrText xml:space="preserve"> PAGEREF _Toc132562597 \h </w:instrText>
            </w:r>
            <w:r>
              <w:rPr>
                <w:noProof/>
                <w:webHidden/>
              </w:rPr>
            </w:r>
            <w:r>
              <w:rPr>
                <w:noProof/>
                <w:webHidden/>
              </w:rPr>
              <w:fldChar w:fldCharType="separate"/>
            </w:r>
            <w:r>
              <w:rPr>
                <w:noProof/>
                <w:webHidden/>
              </w:rPr>
              <w:t>13</w:t>
            </w:r>
            <w:r>
              <w:rPr>
                <w:noProof/>
                <w:webHidden/>
              </w:rPr>
              <w:fldChar w:fldCharType="end"/>
            </w:r>
          </w:hyperlink>
        </w:p>
        <w:p w14:paraId="72ED2A5D" w14:textId="1F18D699"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598" w:history="1">
            <w:r w:rsidRPr="00471EAA">
              <w:rPr>
                <w:rStyle w:val="Hyperlink"/>
                <w:noProof/>
                <w:lang w:val="en-GB"/>
              </w:rPr>
              <w:t>2.3.1 Hardware</w:t>
            </w:r>
            <w:r>
              <w:rPr>
                <w:noProof/>
                <w:webHidden/>
              </w:rPr>
              <w:tab/>
            </w:r>
            <w:r>
              <w:rPr>
                <w:noProof/>
                <w:webHidden/>
              </w:rPr>
              <w:fldChar w:fldCharType="begin"/>
            </w:r>
            <w:r>
              <w:rPr>
                <w:noProof/>
                <w:webHidden/>
              </w:rPr>
              <w:instrText xml:space="preserve"> PAGEREF _Toc132562598 \h </w:instrText>
            </w:r>
            <w:r>
              <w:rPr>
                <w:noProof/>
                <w:webHidden/>
              </w:rPr>
            </w:r>
            <w:r>
              <w:rPr>
                <w:noProof/>
                <w:webHidden/>
              </w:rPr>
              <w:fldChar w:fldCharType="separate"/>
            </w:r>
            <w:r>
              <w:rPr>
                <w:noProof/>
                <w:webHidden/>
              </w:rPr>
              <w:t>13</w:t>
            </w:r>
            <w:r>
              <w:rPr>
                <w:noProof/>
                <w:webHidden/>
              </w:rPr>
              <w:fldChar w:fldCharType="end"/>
            </w:r>
          </w:hyperlink>
        </w:p>
        <w:p w14:paraId="0F7F1C69" w14:textId="7B318D09"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599" w:history="1">
            <w:r w:rsidRPr="00471EAA">
              <w:rPr>
                <w:rStyle w:val="Hyperlink"/>
                <w:noProof/>
                <w:lang w:val="en-GB"/>
              </w:rPr>
              <w:t>2.3.2 Human Factors</w:t>
            </w:r>
            <w:r>
              <w:rPr>
                <w:noProof/>
                <w:webHidden/>
              </w:rPr>
              <w:tab/>
            </w:r>
            <w:r>
              <w:rPr>
                <w:noProof/>
                <w:webHidden/>
              </w:rPr>
              <w:fldChar w:fldCharType="begin"/>
            </w:r>
            <w:r>
              <w:rPr>
                <w:noProof/>
                <w:webHidden/>
              </w:rPr>
              <w:instrText xml:space="preserve"> PAGEREF _Toc132562599 \h </w:instrText>
            </w:r>
            <w:r>
              <w:rPr>
                <w:noProof/>
                <w:webHidden/>
              </w:rPr>
            </w:r>
            <w:r>
              <w:rPr>
                <w:noProof/>
                <w:webHidden/>
              </w:rPr>
              <w:fldChar w:fldCharType="separate"/>
            </w:r>
            <w:r>
              <w:rPr>
                <w:noProof/>
                <w:webHidden/>
              </w:rPr>
              <w:t>14</w:t>
            </w:r>
            <w:r>
              <w:rPr>
                <w:noProof/>
                <w:webHidden/>
              </w:rPr>
              <w:fldChar w:fldCharType="end"/>
            </w:r>
          </w:hyperlink>
        </w:p>
        <w:p w14:paraId="1A71ADE8" w14:textId="1D87E1B6"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0" w:history="1">
            <w:r w:rsidRPr="00471EAA">
              <w:rPr>
                <w:rStyle w:val="Hyperlink"/>
                <w:noProof/>
                <w:lang w:val="en-GB"/>
              </w:rPr>
              <w:t>2.3.3 Content</w:t>
            </w:r>
            <w:r>
              <w:rPr>
                <w:noProof/>
                <w:webHidden/>
              </w:rPr>
              <w:tab/>
            </w:r>
            <w:r>
              <w:rPr>
                <w:noProof/>
                <w:webHidden/>
              </w:rPr>
              <w:fldChar w:fldCharType="begin"/>
            </w:r>
            <w:r>
              <w:rPr>
                <w:noProof/>
                <w:webHidden/>
              </w:rPr>
              <w:instrText xml:space="preserve"> PAGEREF _Toc132562600 \h </w:instrText>
            </w:r>
            <w:r>
              <w:rPr>
                <w:noProof/>
                <w:webHidden/>
              </w:rPr>
            </w:r>
            <w:r>
              <w:rPr>
                <w:noProof/>
                <w:webHidden/>
              </w:rPr>
              <w:fldChar w:fldCharType="separate"/>
            </w:r>
            <w:r>
              <w:rPr>
                <w:noProof/>
                <w:webHidden/>
              </w:rPr>
              <w:t>15</w:t>
            </w:r>
            <w:r>
              <w:rPr>
                <w:noProof/>
                <w:webHidden/>
              </w:rPr>
              <w:fldChar w:fldCharType="end"/>
            </w:r>
          </w:hyperlink>
        </w:p>
        <w:p w14:paraId="162954E2" w14:textId="3B93FF50"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01" w:history="1">
            <w:r w:rsidRPr="00471EAA">
              <w:rPr>
                <w:rStyle w:val="Hyperlink"/>
                <w:noProof/>
              </w:rPr>
              <w:t>2.4 User-Centred Design</w:t>
            </w:r>
            <w:r>
              <w:rPr>
                <w:noProof/>
                <w:webHidden/>
              </w:rPr>
              <w:tab/>
            </w:r>
            <w:r>
              <w:rPr>
                <w:noProof/>
                <w:webHidden/>
              </w:rPr>
              <w:fldChar w:fldCharType="begin"/>
            </w:r>
            <w:r>
              <w:rPr>
                <w:noProof/>
                <w:webHidden/>
              </w:rPr>
              <w:instrText xml:space="preserve"> PAGEREF _Toc132562601 \h </w:instrText>
            </w:r>
            <w:r>
              <w:rPr>
                <w:noProof/>
                <w:webHidden/>
              </w:rPr>
            </w:r>
            <w:r>
              <w:rPr>
                <w:noProof/>
                <w:webHidden/>
              </w:rPr>
              <w:fldChar w:fldCharType="separate"/>
            </w:r>
            <w:r>
              <w:rPr>
                <w:noProof/>
                <w:webHidden/>
              </w:rPr>
              <w:t>18</w:t>
            </w:r>
            <w:r>
              <w:rPr>
                <w:noProof/>
                <w:webHidden/>
              </w:rPr>
              <w:fldChar w:fldCharType="end"/>
            </w:r>
          </w:hyperlink>
        </w:p>
        <w:p w14:paraId="4AAA0D09" w14:textId="5C254BEE" w:rsidR="00357071" w:rsidRDefault="00357071">
          <w:pPr>
            <w:pStyle w:val="TOC1"/>
            <w:rPr>
              <w:rFonts w:asciiTheme="minorHAnsi" w:eastAsiaTheme="minorEastAsia" w:hAnsiTheme="minorHAnsi"/>
              <w:noProof/>
              <w:sz w:val="22"/>
              <w:szCs w:val="22"/>
              <w:lang w:val="en-GB" w:eastAsia="en-GB"/>
            </w:rPr>
          </w:pPr>
          <w:hyperlink w:anchor="_Toc132562602" w:history="1">
            <w:r w:rsidRPr="00471EAA">
              <w:rPr>
                <w:rStyle w:val="Hyperlink"/>
                <w:noProof/>
              </w:rPr>
              <w:t>Chapter 3 - New ideas</w:t>
            </w:r>
            <w:r>
              <w:rPr>
                <w:noProof/>
                <w:webHidden/>
              </w:rPr>
              <w:tab/>
            </w:r>
            <w:r>
              <w:rPr>
                <w:noProof/>
                <w:webHidden/>
              </w:rPr>
              <w:fldChar w:fldCharType="begin"/>
            </w:r>
            <w:r>
              <w:rPr>
                <w:noProof/>
                <w:webHidden/>
              </w:rPr>
              <w:instrText xml:space="preserve"> PAGEREF _Toc132562602 \h </w:instrText>
            </w:r>
            <w:r>
              <w:rPr>
                <w:noProof/>
                <w:webHidden/>
              </w:rPr>
            </w:r>
            <w:r>
              <w:rPr>
                <w:noProof/>
                <w:webHidden/>
              </w:rPr>
              <w:fldChar w:fldCharType="separate"/>
            </w:r>
            <w:r>
              <w:rPr>
                <w:noProof/>
                <w:webHidden/>
              </w:rPr>
              <w:t>19</w:t>
            </w:r>
            <w:r>
              <w:rPr>
                <w:noProof/>
                <w:webHidden/>
              </w:rPr>
              <w:fldChar w:fldCharType="end"/>
            </w:r>
          </w:hyperlink>
        </w:p>
        <w:p w14:paraId="78C2EF2D" w14:textId="2E53469E"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03" w:history="1">
            <w:r w:rsidRPr="00471EAA">
              <w:rPr>
                <w:rStyle w:val="Hyperlink"/>
                <w:noProof/>
              </w:rPr>
              <w:t>3.1 Application Design</w:t>
            </w:r>
            <w:r>
              <w:rPr>
                <w:noProof/>
                <w:webHidden/>
              </w:rPr>
              <w:tab/>
            </w:r>
            <w:r>
              <w:rPr>
                <w:noProof/>
                <w:webHidden/>
              </w:rPr>
              <w:fldChar w:fldCharType="begin"/>
            </w:r>
            <w:r>
              <w:rPr>
                <w:noProof/>
                <w:webHidden/>
              </w:rPr>
              <w:instrText xml:space="preserve"> PAGEREF _Toc132562603 \h </w:instrText>
            </w:r>
            <w:r>
              <w:rPr>
                <w:noProof/>
                <w:webHidden/>
              </w:rPr>
            </w:r>
            <w:r>
              <w:rPr>
                <w:noProof/>
                <w:webHidden/>
              </w:rPr>
              <w:fldChar w:fldCharType="separate"/>
            </w:r>
            <w:r>
              <w:rPr>
                <w:noProof/>
                <w:webHidden/>
              </w:rPr>
              <w:t>19</w:t>
            </w:r>
            <w:r>
              <w:rPr>
                <w:noProof/>
                <w:webHidden/>
              </w:rPr>
              <w:fldChar w:fldCharType="end"/>
            </w:r>
          </w:hyperlink>
        </w:p>
        <w:p w14:paraId="695E9A8A" w14:textId="1E7EEC20"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4" w:history="1">
            <w:r w:rsidRPr="00471EAA">
              <w:rPr>
                <w:rStyle w:val="Hyperlink"/>
                <w:noProof/>
                <w:lang w:val="en-GB"/>
              </w:rPr>
              <w:t>3.1.1 Controllability</w:t>
            </w:r>
            <w:r>
              <w:rPr>
                <w:noProof/>
                <w:webHidden/>
              </w:rPr>
              <w:tab/>
            </w:r>
            <w:r>
              <w:rPr>
                <w:noProof/>
                <w:webHidden/>
              </w:rPr>
              <w:fldChar w:fldCharType="begin"/>
            </w:r>
            <w:r>
              <w:rPr>
                <w:noProof/>
                <w:webHidden/>
              </w:rPr>
              <w:instrText xml:space="preserve"> PAGEREF _Toc132562604 \h </w:instrText>
            </w:r>
            <w:r>
              <w:rPr>
                <w:noProof/>
                <w:webHidden/>
              </w:rPr>
            </w:r>
            <w:r>
              <w:rPr>
                <w:noProof/>
                <w:webHidden/>
              </w:rPr>
              <w:fldChar w:fldCharType="separate"/>
            </w:r>
            <w:r>
              <w:rPr>
                <w:noProof/>
                <w:webHidden/>
              </w:rPr>
              <w:t>19</w:t>
            </w:r>
            <w:r>
              <w:rPr>
                <w:noProof/>
                <w:webHidden/>
              </w:rPr>
              <w:fldChar w:fldCharType="end"/>
            </w:r>
          </w:hyperlink>
        </w:p>
        <w:p w14:paraId="6D5B9073" w14:textId="3841880A"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5" w:history="1">
            <w:r w:rsidRPr="00471EAA">
              <w:rPr>
                <w:rStyle w:val="Hyperlink"/>
                <w:noProof/>
                <w:lang w:val="en-GB"/>
              </w:rPr>
              <w:t>3.1.2 Optical Flow</w:t>
            </w:r>
            <w:r>
              <w:rPr>
                <w:noProof/>
                <w:webHidden/>
              </w:rPr>
              <w:tab/>
            </w:r>
            <w:r>
              <w:rPr>
                <w:noProof/>
                <w:webHidden/>
              </w:rPr>
              <w:fldChar w:fldCharType="begin"/>
            </w:r>
            <w:r>
              <w:rPr>
                <w:noProof/>
                <w:webHidden/>
              </w:rPr>
              <w:instrText xml:space="preserve"> PAGEREF _Toc132562605 \h </w:instrText>
            </w:r>
            <w:r>
              <w:rPr>
                <w:noProof/>
                <w:webHidden/>
              </w:rPr>
            </w:r>
            <w:r>
              <w:rPr>
                <w:noProof/>
                <w:webHidden/>
              </w:rPr>
              <w:fldChar w:fldCharType="separate"/>
            </w:r>
            <w:r>
              <w:rPr>
                <w:noProof/>
                <w:webHidden/>
              </w:rPr>
              <w:t>20</w:t>
            </w:r>
            <w:r>
              <w:rPr>
                <w:noProof/>
                <w:webHidden/>
              </w:rPr>
              <w:fldChar w:fldCharType="end"/>
            </w:r>
          </w:hyperlink>
        </w:p>
        <w:p w14:paraId="6CC17054" w14:textId="73529592"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06" w:history="1">
            <w:r w:rsidRPr="00471EAA">
              <w:rPr>
                <w:rStyle w:val="Hyperlink"/>
                <w:noProof/>
              </w:rPr>
              <w:t>3.2 Primary Interaction Paradigm Features</w:t>
            </w:r>
            <w:r>
              <w:rPr>
                <w:noProof/>
                <w:webHidden/>
              </w:rPr>
              <w:tab/>
            </w:r>
            <w:r>
              <w:rPr>
                <w:noProof/>
                <w:webHidden/>
              </w:rPr>
              <w:fldChar w:fldCharType="begin"/>
            </w:r>
            <w:r>
              <w:rPr>
                <w:noProof/>
                <w:webHidden/>
              </w:rPr>
              <w:instrText xml:space="preserve"> PAGEREF _Toc132562606 \h </w:instrText>
            </w:r>
            <w:r>
              <w:rPr>
                <w:noProof/>
                <w:webHidden/>
              </w:rPr>
            </w:r>
            <w:r>
              <w:rPr>
                <w:noProof/>
                <w:webHidden/>
              </w:rPr>
              <w:fldChar w:fldCharType="separate"/>
            </w:r>
            <w:r>
              <w:rPr>
                <w:noProof/>
                <w:webHidden/>
              </w:rPr>
              <w:t>21</w:t>
            </w:r>
            <w:r>
              <w:rPr>
                <w:noProof/>
                <w:webHidden/>
              </w:rPr>
              <w:fldChar w:fldCharType="end"/>
            </w:r>
          </w:hyperlink>
        </w:p>
        <w:p w14:paraId="53FF3DBA" w14:textId="6BA162E1"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7" w:history="1">
            <w:r w:rsidRPr="00471EAA">
              <w:rPr>
                <w:rStyle w:val="Hyperlink"/>
                <w:noProof/>
                <w:lang w:val="en-GB"/>
              </w:rPr>
              <w:t>3.2.1 Thumb-stick Navigation</w:t>
            </w:r>
            <w:r>
              <w:rPr>
                <w:noProof/>
                <w:webHidden/>
              </w:rPr>
              <w:tab/>
            </w:r>
            <w:r>
              <w:rPr>
                <w:noProof/>
                <w:webHidden/>
              </w:rPr>
              <w:fldChar w:fldCharType="begin"/>
            </w:r>
            <w:r>
              <w:rPr>
                <w:noProof/>
                <w:webHidden/>
              </w:rPr>
              <w:instrText xml:space="preserve"> PAGEREF _Toc132562607 \h </w:instrText>
            </w:r>
            <w:r>
              <w:rPr>
                <w:noProof/>
                <w:webHidden/>
              </w:rPr>
            </w:r>
            <w:r>
              <w:rPr>
                <w:noProof/>
                <w:webHidden/>
              </w:rPr>
              <w:fldChar w:fldCharType="separate"/>
            </w:r>
            <w:r>
              <w:rPr>
                <w:noProof/>
                <w:webHidden/>
              </w:rPr>
              <w:t>21</w:t>
            </w:r>
            <w:r>
              <w:rPr>
                <w:noProof/>
                <w:webHidden/>
              </w:rPr>
              <w:fldChar w:fldCharType="end"/>
            </w:r>
          </w:hyperlink>
        </w:p>
        <w:p w14:paraId="01EFE21D" w14:textId="31BC4E46"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8" w:history="1">
            <w:r w:rsidRPr="00471EAA">
              <w:rPr>
                <w:rStyle w:val="Hyperlink"/>
                <w:noProof/>
                <w:lang w:val="en-GB"/>
              </w:rPr>
              <w:t xml:space="preserve">3.2.2 Jogging in Place </w:t>
            </w:r>
            <w:r w:rsidRPr="00471EAA">
              <w:rPr>
                <w:rStyle w:val="Hyperlink"/>
                <w:noProof/>
              </w:rPr>
              <w:t>Navigation</w:t>
            </w:r>
            <w:r>
              <w:rPr>
                <w:noProof/>
                <w:webHidden/>
              </w:rPr>
              <w:tab/>
            </w:r>
            <w:r>
              <w:rPr>
                <w:noProof/>
                <w:webHidden/>
              </w:rPr>
              <w:fldChar w:fldCharType="begin"/>
            </w:r>
            <w:r>
              <w:rPr>
                <w:noProof/>
                <w:webHidden/>
              </w:rPr>
              <w:instrText xml:space="preserve"> PAGEREF _Toc132562608 \h </w:instrText>
            </w:r>
            <w:r>
              <w:rPr>
                <w:noProof/>
                <w:webHidden/>
              </w:rPr>
            </w:r>
            <w:r>
              <w:rPr>
                <w:noProof/>
                <w:webHidden/>
              </w:rPr>
              <w:fldChar w:fldCharType="separate"/>
            </w:r>
            <w:r>
              <w:rPr>
                <w:noProof/>
                <w:webHidden/>
              </w:rPr>
              <w:t>21</w:t>
            </w:r>
            <w:r>
              <w:rPr>
                <w:noProof/>
                <w:webHidden/>
              </w:rPr>
              <w:fldChar w:fldCharType="end"/>
            </w:r>
          </w:hyperlink>
        </w:p>
        <w:p w14:paraId="6AC22855" w14:textId="6F055392"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09" w:history="1">
            <w:r w:rsidRPr="00471EAA">
              <w:rPr>
                <w:rStyle w:val="Hyperlink"/>
                <w:noProof/>
                <w:lang w:val="en-GB"/>
              </w:rPr>
              <w:t xml:space="preserve">3.2.3 Teleportation </w:t>
            </w:r>
            <w:r w:rsidRPr="00471EAA">
              <w:rPr>
                <w:rStyle w:val="Hyperlink"/>
                <w:noProof/>
              </w:rPr>
              <w:t>Navigation</w:t>
            </w:r>
            <w:r>
              <w:rPr>
                <w:noProof/>
                <w:webHidden/>
              </w:rPr>
              <w:tab/>
            </w:r>
            <w:r>
              <w:rPr>
                <w:noProof/>
                <w:webHidden/>
              </w:rPr>
              <w:fldChar w:fldCharType="begin"/>
            </w:r>
            <w:r>
              <w:rPr>
                <w:noProof/>
                <w:webHidden/>
              </w:rPr>
              <w:instrText xml:space="preserve"> PAGEREF _Toc132562609 \h </w:instrText>
            </w:r>
            <w:r>
              <w:rPr>
                <w:noProof/>
                <w:webHidden/>
              </w:rPr>
            </w:r>
            <w:r>
              <w:rPr>
                <w:noProof/>
                <w:webHidden/>
              </w:rPr>
              <w:fldChar w:fldCharType="separate"/>
            </w:r>
            <w:r>
              <w:rPr>
                <w:noProof/>
                <w:webHidden/>
              </w:rPr>
              <w:t>21</w:t>
            </w:r>
            <w:r>
              <w:rPr>
                <w:noProof/>
                <w:webHidden/>
              </w:rPr>
              <w:fldChar w:fldCharType="end"/>
            </w:r>
          </w:hyperlink>
        </w:p>
        <w:p w14:paraId="35922EC2" w14:textId="0A73F2E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10" w:history="1">
            <w:r w:rsidRPr="00471EAA">
              <w:rPr>
                <w:rStyle w:val="Hyperlink"/>
                <w:noProof/>
                <w:lang w:val="en-GB"/>
              </w:rPr>
              <w:t>3.2.4 Walk-to-Point Navigation</w:t>
            </w:r>
            <w:r>
              <w:rPr>
                <w:noProof/>
                <w:webHidden/>
              </w:rPr>
              <w:tab/>
            </w:r>
            <w:r>
              <w:rPr>
                <w:noProof/>
                <w:webHidden/>
              </w:rPr>
              <w:fldChar w:fldCharType="begin"/>
            </w:r>
            <w:r>
              <w:rPr>
                <w:noProof/>
                <w:webHidden/>
              </w:rPr>
              <w:instrText xml:space="preserve"> PAGEREF _Toc132562610 \h </w:instrText>
            </w:r>
            <w:r>
              <w:rPr>
                <w:noProof/>
                <w:webHidden/>
              </w:rPr>
            </w:r>
            <w:r>
              <w:rPr>
                <w:noProof/>
                <w:webHidden/>
              </w:rPr>
              <w:fldChar w:fldCharType="separate"/>
            </w:r>
            <w:r>
              <w:rPr>
                <w:noProof/>
                <w:webHidden/>
              </w:rPr>
              <w:t>22</w:t>
            </w:r>
            <w:r>
              <w:rPr>
                <w:noProof/>
                <w:webHidden/>
              </w:rPr>
              <w:fldChar w:fldCharType="end"/>
            </w:r>
          </w:hyperlink>
        </w:p>
        <w:p w14:paraId="441885D8" w14:textId="3F1AB934"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11" w:history="1">
            <w:r w:rsidRPr="00471EAA">
              <w:rPr>
                <w:rStyle w:val="Hyperlink"/>
                <w:noProof/>
                <w:lang w:val="en-GB"/>
              </w:rPr>
              <w:t>3.2.5 Arm-Swinging Navigation</w:t>
            </w:r>
            <w:r>
              <w:rPr>
                <w:noProof/>
                <w:webHidden/>
              </w:rPr>
              <w:tab/>
            </w:r>
            <w:r>
              <w:rPr>
                <w:noProof/>
                <w:webHidden/>
              </w:rPr>
              <w:fldChar w:fldCharType="begin"/>
            </w:r>
            <w:r>
              <w:rPr>
                <w:noProof/>
                <w:webHidden/>
              </w:rPr>
              <w:instrText xml:space="preserve"> PAGEREF _Toc132562611 \h </w:instrText>
            </w:r>
            <w:r>
              <w:rPr>
                <w:noProof/>
                <w:webHidden/>
              </w:rPr>
            </w:r>
            <w:r>
              <w:rPr>
                <w:noProof/>
                <w:webHidden/>
              </w:rPr>
              <w:fldChar w:fldCharType="separate"/>
            </w:r>
            <w:r>
              <w:rPr>
                <w:noProof/>
                <w:webHidden/>
              </w:rPr>
              <w:t>22</w:t>
            </w:r>
            <w:r>
              <w:rPr>
                <w:noProof/>
                <w:webHidden/>
              </w:rPr>
              <w:fldChar w:fldCharType="end"/>
            </w:r>
          </w:hyperlink>
        </w:p>
        <w:p w14:paraId="7BD3803D" w14:textId="312917E3"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12" w:history="1">
            <w:r w:rsidRPr="00471EAA">
              <w:rPr>
                <w:rStyle w:val="Hyperlink"/>
                <w:noProof/>
              </w:rPr>
              <w:t>3.3 Additional Paradigm Modifications</w:t>
            </w:r>
            <w:r>
              <w:rPr>
                <w:noProof/>
                <w:webHidden/>
              </w:rPr>
              <w:tab/>
            </w:r>
            <w:r>
              <w:rPr>
                <w:noProof/>
                <w:webHidden/>
              </w:rPr>
              <w:fldChar w:fldCharType="begin"/>
            </w:r>
            <w:r>
              <w:rPr>
                <w:noProof/>
                <w:webHidden/>
              </w:rPr>
              <w:instrText xml:space="preserve"> PAGEREF _Toc132562612 \h </w:instrText>
            </w:r>
            <w:r>
              <w:rPr>
                <w:noProof/>
                <w:webHidden/>
              </w:rPr>
            </w:r>
            <w:r>
              <w:rPr>
                <w:noProof/>
                <w:webHidden/>
              </w:rPr>
              <w:fldChar w:fldCharType="separate"/>
            </w:r>
            <w:r>
              <w:rPr>
                <w:noProof/>
                <w:webHidden/>
              </w:rPr>
              <w:t>23</w:t>
            </w:r>
            <w:r>
              <w:rPr>
                <w:noProof/>
                <w:webHidden/>
              </w:rPr>
              <w:fldChar w:fldCharType="end"/>
            </w:r>
          </w:hyperlink>
        </w:p>
        <w:p w14:paraId="7BEB9D04" w14:textId="757F5C72"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13" w:history="1">
            <w:r w:rsidRPr="00471EAA">
              <w:rPr>
                <w:rStyle w:val="Hyperlink"/>
                <w:noProof/>
                <w:lang w:val="en-GB"/>
              </w:rPr>
              <w:t>3.3.1 Modular Player Speed</w:t>
            </w:r>
            <w:r>
              <w:rPr>
                <w:noProof/>
                <w:webHidden/>
              </w:rPr>
              <w:tab/>
            </w:r>
            <w:r>
              <w:rPr>
                <w:noProof/>
                <w:webHidden/>
              </w:rPr>
              <w:fldChar w:fldCharType="begin"/>
            </w:r>
            <w:r>
              <w:rPr>
                <w:noProof/>
                <w:webHidden/>
              </w:rPr>
              <w:instrText xml:space="preserve"> PAGEREF _Toc132562613 \h </w:instrText>
            </w:r>
            <w:r>
              <w:rPr>
                <w:noProof/>
                <w:webHidden/>
              </w:rPr>
            </w:r>
            <w:r>
              <w:rPr>
                <w:noProof/>
                <w:webHidden/>
              </w:rPr>
              <w:fldChar w:fldCharType="separate"/>
            </w:r>
            <w:r>
              <w:rPr>
                <w:noProof/>
                <w:webHidden/>
              </w:rPr>
              <w:t>23</w:t>
            </w:r>
            <w:r>
              <w:rPr>
                <w:noProof/>
                <w:webHidden/>
              </w:rPr>
              <w:fldChar w:fldCharType="end"/>
            </w:r>
          </w:hyperlink>
        </w:p>
        <w:p w14:paraId="18F3A235" w14:textId="3D191B61"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14" w:history="1">
            <w:r w:rsidRPr="00471EAA">
              <w:rPr>
                <w:rStyle w:val="Hyperlink"/>
                <w:noProof/>
                <w:lang w:val="en-GB"/>
              </w:rPr>
              <w:t>3.3.2 Application Levels</w:t>
            </w:r>
            <w:r>
              <w:rPr>
                <w:noProof/>
                <w:webHidden/>
              </w:rPr>
              <w:tab/>
            </w:r>
            <w:r>
              <w:rPr>
                <w:noProof/>
                <w:webHidden/>
              </w:rPr>
              <w:fldChar w:fldCharType="begin"/>
            </w:r>
            <w:r>
              <w:rPr>
                <w:noProof/>
                <w:webHidden/>
              </w:rPr>
              <w:instrText xml:space="preserve"> PAGEREF _Toc132562614 \h </w:instrText>
            </w:r>
            <w:r>
              <w:rPr>
                <w:noProof/>
                <w:webHidden/>
              </w:rPr>
            </w:r>
            <w:r>
              <w:rPr>
                <w:noProof/>
                <w:webHidden/>
              </w:rPr>
              <w:fldChar w:fldCharType="separate"/>
            </w:r>
            <w:r>
              <w:rPr>
                <w:noProof/>
                <w:webHidden/>
              </w:rPr>
              <w:t>23</w:t>
            </w:r>
            <w:r>
              <w:rPr>
                <w:noProof/>
                <w:webHidden/>
              </w:rPr>
              <w:fldChar w:fldCharType="end"/>
            </w:r>
          </w:hyperlink>
        </w:p>
        <w:p w14:paraId="55A2998E" w14:textId="45B03784" w:rsidR="00357071" w:rsidRDefault="00357071">
          <w:pPr>
            <w:pStyle w:val="TOC1"/>
            <w:rPr>
              <w:rFonts w:asciiTheme="minorHAnsi" w:eastAsiaTheme="minorEastAsia" w:hAnsiTheme="minorHAnsi"/>
              <w:noProof/>
              <w:sz w:val="22"/>
              <w:szCs w:val="22"/>
              <w:lang w:val="en-GB" w:eastAsia="en-GB"/>
            </w:rPr>
          </w:pPr>
          <w:hyperlink w:anchor="_Toc132562615" w:history="1">
            <w:r w:rsidRPr="00471EAA">
              <w:rPr>
                <w:rStyle w:val="Hyperlink"/>
                <w:noProof/>
              </w:rPr>
              <w:t>Chapter 4 – Implementation</w:t>
            </w:r>
            <w:r>
              <w:rPr>
                <w:noProof/>
                <w:webHidden/>
              </w:rPr>
              <w:tab/>
            </w:r>
            <w:r>
              <w:rPr>
                <w:noProof/>
                <w:webHidden/>
              </w:rPr>
              <w:fldChar w:fldCharType="begin"/>
            </w:r>
            <w:r>
              <w:rPr>
                <w:noProof/>
                <w:webHidden/>
              </w:rPr>
              <w:instrText xml:space="preserve"> PAGEREF _Toc132562615 \h </w:instrText>
            </w:r>
            <w:r>
              <w:rPr>
                <w:noProof/>
                <w:webHidden/>
              </w:rPr>
            </w:r>
            <w:r>
              <w:rPr>
                <w:noProof/>
                <w:webHidden/>
              </w:rPr>
              <w:fldChar w:fldCharType="separate"/>
            </w:r>
            <w:r>
              <w:rPr>
                <w:noProof/>
                <w:webHidden/>
              </w:rPr>
              <w:t>24</w:t>
            </w:r>
            <w:r>
              <w:rPr>
                <w:noProof/>
                <w:webHidden/>
              </w:rPr>
              <w:fldChar w:fldCharType="end"/>
            </w:r>
          </w:hyperlink>
        </w:p>
        <w:p w14:paraId="59E9AF4E" w14:textId="4DA452E6"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16" w:history="1">
            <w:r w:rsidRPr="00471EAA">
              <w:rPr>
                <w:rStyle w:val="Hyperlink"/>
                <w:noProof/>
              </w:rPr>
              <w:t>4.1 Introduction</w:t>
            </w:r>
            <w:r>
              <w:rPr>
                <w:noProof/>
                <w:webHidden/>
              </w:rPr>
              <w:tab/>
            </w:r>
            <w:r>
              <w:rPr>
                <w:noProof/>
                <w:webHidden/>
              </w:rPr>
              <w:fldChar w:fldCharType="begin"/>
            </w:r>
            <w:r>
              <w:rPr>
                <w:noProof/>
                <w:webHidden/>
              </w:rPr>
              <w:instrText xml:space="preserve"> PAGEREF _Toc132562616 \h </w:instrText>
            </w:r>
            <w:r>
              <w:rPr>
                <w:noProof/>
                <w:webHidden/>
              </w:rPr>
            </w:r>
            <w:r>
              <w:rPr>
                <w:noProof/>
                <w:webHidden/>
              </w:rPr>
              <w:fldChar w:fldCharType="separate"/>
            </w:r>
            <w:r>
              <w:rPr>
                <w:noProof/>
                <w:webHidden/>
              </w:rPr>
              <w:t>24</w:t>
            </w:r>
            <w:r>
              <w:rPr>
                <w:noProof/>
                <w:webHidden/>
              </w:rPr>
              <w:fldChar w:fldCharType="end"/>
            </w:r>
          </w:hyperlink>
        </w:p>
        <w:p w14:paraId="74F7318D" w14:textId="44444557"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17" w:history="1">
            <w:r w:rsidRPr="00471EAA">
              <w:rPr>
                <w:rStyle w:val="Hyperlink"/>
                <w:noProof/>
              </w:rPr>
              <w:t>4.2 Methodology</w:t>
            </w:r>
            <w:r>
              <w:rPr>
                <w:noProof/>
                <w:webHidden/>
              </w:rPr>
              <w:tab/>
            </w:r>
            <w:r>
              <w:rPr>
                <w:noProof/>
                <w:webHidden/>
              </w:rPr>
              <w:fldChar w:fldCharType="begin"/>
            </w:r>
            <w:r>
              <w:rPr>
                <w:noProof/>
                <w:webHidden/>
              </w:rPr>
              <w:instrText xml:space="preserve"> PAGEREF _Toc132562617 \h </w:instrText>
            </w:r>
            <w:r>
              <w:rPr>
                <w:noProof/>
                <w:webHidden/>
              </w:rPr>
            </w:r>
            <w:r>
              <w:rPr>
                <w:noProof/>
                <w:webHidden/>
              </w:rPr>
              <w:fldChar w:fldCharType="separate"/>
            </w:r>
            <w:r>
              <w:rPr>
                <w:noProof/>
                <w:webHidden/>
              </w:rPr>
              <w:t>24</w:t>
            </w:r>
            <w:r>
              <w:rPr>
                <w:noProof/>
                <w:webHidden/>
              </w:rPr>
              <w:fldChar w:fldCharType="end"/>
            </w:r>
          </w:hyperlink>
        </w:p>
        <w:p w14:paraId="4A34F5D8" w14:textId="202E9B05"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18" w:history="1">
            <w:r w:rsidRPr="00471EAA">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2562618 \h </w:instrText>
            </w:r>
            <w:r>
              <w:rPr>
                <w:noProof/>
                <w:webHidden/>
              </w:rPr>
            </w:r>
            <w:r>
              <w:rPr>
                <w:noProof/>
                <w:webHidden/>
              </w:rPr>
              <w:fldChar w:fldCharType="separate"/>
            </w:r>
            <w:r>
              <w:rPr>
                <w:noProof/>
                <w:webHidden/>
              </w:rPr>
              <w:t>25</w:t>
            </w:r>
            <w:r>
              <w:rPr>
                <w:noProof/>
                <w:webHidden/>
              </w:rPr>
              <w:fldChar w:fldCharType="end"/>
            </w:r>
          </w:hyperlink>
        </w:p>
        <w:p w14:paraId="6CC8309D" w14:textId="193E9CD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19" w:history="1">
            <w:r w:rsidRPr="00471EAA">
              <w:rPr>
                <w:rStyle w:val="Hyperlink"/>
                <w:noProof/>
                <w:lang w:val="en-GB"/>
              </w:rPr>
              <w:t>4.3.1 Pawn and Character Classes</w:t>
            </w:r>
            <w:r>
              <w:rPr>
                <w:noProof/>
                <w:webHidden/>
              </w:rPr>
              <w:tab/>
            </w:r>
            <w:r>
              <w:rPr>
                <w:noProof/>
                <w:webHidden/>
              </w:rPr>
              <w:fldChar w:fldCharType="begin"/>
            </w:r>
            <w:r>
              <w:rPr>
                <w:noProof/>
                <w:webHidden/>
              </w:rPr>
              <w:instrText xml:space="preserve"> PAGEREF _Toc132562619 \h </w:instrText>
            </w:r>
            <w:r>
              <w:rPr>
                <w:noProof/>
                <w:webHidden/>
              </w:rPr>
            </w:r>
            <w:r>
              <w:rPr>
                <w:noProof/>
                <w:webHidden/>
              </w:rPr>
              <w:fldChar w:fldCharType="separate"/>
            </w:r>
            <w:r>
              <w:rPr>
                <w:noProof/>
                <w:webHidden/>
              </w:rPr>
              <w:t>25</w:t>
            </w:r>
            <w:r>
              <w:rPr>
                <w:noProof/>
                <w:webHidden/>
              </w:rPr>
              <w:fldChar w:fldCharType="end"/>
            </w:r>
          </w:hyperlink>
        </w:p>
        <w:p w14:paraId="56FDEC5F" w14:textId="5B5AF13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0" w:history="1">
            <w:r w:rsidRPr="00471EAA">
              <w:rPr>
                <w:rStyle w:val="Hyperlink"/>
                <w:noProof/>
                <w:lang w:val="en-GB"/>
              </w:rPr>
              <w:t>4.3.2 Thumb-stick Navigation</w:t>
            </w:r>
            <w:r>
              <w:rPr>
                <w:noProof/>
                <w:webHidden/>
              </w:rPr>
              <w:tab/>
            </w:r>
            <w:r>
              <w:rPr>
                <w:noProof/>
                <w:webHidden/>
              </w:rPr>
              <w:fldChar w:fldCharType="begin"/>
            </w:r>
            <w:r>
              <w:rPr>
                <w:noProof/>
                <w:webHidden/>
              </w:rPr>
              <w:instrText xml:space="preserve"> PAGEREF _Toc132562620 \h </w:instrText>
            </w:r>
            <w:r>
              <w:rPr>
                <w:noProof/>
                <w:webHidden/>
              </w:rPr>
            </w:r>
            <w:r>
              <w:rPr>
                <w:noProof/>
                <w:webHidden/>
              </w:rPr>
              <w:fldChar w:fldCharType="separate"/>
            </w:r>
            <w:r>
              <w:rPr>
                <w:noProof/>
                <w:webHidden/>
              </w:rPr>
              <w:t>26</w:t>
            </w:r>
            <w:r>
              <w:rPr>
                <w:noProof/>
                <w:webHidden/>
              </w:rPr>
              <w:fldChar w:fldCharType="end"/>
            </w:r>
          </w:hyperlink>
        </w:p>
        <w:p w14:paraId="6661E3BB" w14:textId="71BF2F6E"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1" w:history="1">
            <w:r w:rsidRPr="00471EAA">
              <w:rPr>
                <w:rStyle w:val="Hyperlink"/>
                <w:noProof/>
                <w:lang w:val="en-GB"/>
              </w:rPr>
              <w:t>4.3.3 Jogging in Place Navigation</w:t>
            </w:r>
            <w:r>
              <w:rPr>
                <w:noProof/>
                <w:webHidden/>
              </w:rPr>
              <w:tab/>
            </w:r>
            <w:r>
              <w:rPr>
                <w:noProof/>
                <w:webHidden/>
              </w:rPr>
              <w:fldChar w:fldCharType="begin"/>
            </w:r>
            <w:r>
              <w:rPr>
                <w:noProof/>
                <w:webHidden/>
              </w:rPr>
              <w:instrText xml:space="preserve"> PAGEREF _Toc132562621 \h </w:instrText>
            </w:r>
            <w:r>
              <w:rPr>
                <w:noProof/>
                <w:webHidden/>
              </w:rPr>
            </w:r>
            <w:r>
              <w:rPr>
                <w:noProof/>
                <w:webHidden/>
              </w:rPr>
              <w:fldChar w:fldCharType="separate"/>
            </w:r>
            <w:r>
              <w:rPr>
                <w:noProof/>
                <w:webHidden/>
              </w:rPr>
              <w:t>27</w:t>
            </w:r>
            <w:r>
              <w:rPr>
                <w:noProof/>
                <w:webHidden/>
              </w:rPr>
              <w:fldChar w:fldCharType="end"/>
            </w:r>
          </w:hyperlink>
        </w:p>
        <w:p w14:paraId="546A7A5D" w14:textId="0125E00A"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2" w:history="1">
            <w:r w:rsidRPr="00471EAA">
              <w:rPr>
                <w:rStyle w:val="Hyperlink"/>
                <w:noProof/>
              </w:rPr>
              <w:t>4.3.4 Teleportation Navigation</w:t>
            </w:r>
            <w:r>
              <w:rPr>
                <w:noProof/>
                <w:webHidden/>
              </w:rPr>
              <w:tab/>
            </w:r>
            <w:r>
              <w:rPr>
                <w:noProof/>
                <w:webHidden/>
              </w:rPr>
              <w:fldChar w:fldCharType="begin"/>
            </w:r>
            <w:r>
              <w:rPr>
                <w:noProof/>
                <w:webHidden/>
              </w:rPr>
              <w:instrText xml:space="preserve"> PAGEREF _Toc132562622 \h </w:instrText>
            </w:r>
            <w:r>
              <w:rPr>
                <w:noProof/>
                <w:webHidden/>
              </w:rPr>
            </w:r>
            <w:r>
              <w:rPr>
                <w:noProof/>
                <w:webHidden/>
              </w:rPr>
              <w:fldChar w:fldCharType="separate"/>
            </w:r>
            <w:r>
              <w:rPr>
                <w:noProof/>
                <w:webHidden/>
              </w:rPr>
              <w:t>28</w:t>
            </w:r>
            <w:r>
              <w:rPr>
                <w:noProof/>
                <w:webHidden/>
              </w:rPr>
              <w:fldChar w:fldCharType="end"/>
            </w:r>
          </w:hyperlink>
        </w:p>
        <w:p w14:paraId="13E51E2D" w14:textId="2C1416E2"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3" w:history="1">
            <w:r w:rsidRPr="00471EAA">
              <w:rPr>
                <w:rStyle w:val="Hyperlink"/>
                <w:noProof/>
                <w:lang w:val="en-GB"/>
              </w:rPr>
              <w:t>4.3.5 Walk-to-Point Navigation</w:t>
            </w:r>
            <w:r>
              <w:rPr>
                <w:noProof/>
                <w:webHidden/>
              </w:rPr>
              <w:tab/>
            </w:r>
            <w:r>
              <w:rPr>
                <w:noProof/>
                <w:webHidden/>
              </w:rPr>
              <w:fldChar w:fldCharType="begin"/>
            </w:r>
            <w:r>
              <w:rPr>
                <w:noProof/>
                <w:webHidden/>
              </w:rPr>
              <w:instrText xml:space="preserve"> PAGEREF _Toc132562623 \h </w:instrText>
            </w:r>
            <w:r>
              <w:rPr>
                <w:noProof/>
                <w:webHidden/>
              </w:rPr>
            </w:r>
            <w:r>
              <w:rPr>
                <w:noProof/>
                <w:webHidden/>
              </w:rPr>
              <w:fldChar w:fldCharType="separate"/>
            </w:r>
            <w:r>
              <w:rPr>
                <w:noProof/>
                <w:webHidden/>
              </w:rPr>
              <w:t>29</w:t>
            </w:r>
            <w:r>
              <w:rPr>
                <w:noProof/>
                <w:webHidden/>
              </w:rPr>
              <w:fldChar w:fldCharType="end"/>
            </w:r>
          </w:hyperlink>
        </w:p>
        <w:p w14:paraId="57C35666" w14:textId="512C3C50"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4" w:history="1">
            <w:r w:rsidRPr="00471EAA">
              <w:rPr>
                <w:rStyle w:val="Hyperlink"/>
                <w:noProof/>
                <w:lang w:val="en-GB"/>
              </w:rPr>
              <w:t>4.3.6 Arm Swinging Navigation</w:t>
            </w:r>
            <w:r>
              <w:rPr>
                <w:noProof/>
                <w:webHidden/>
              </w:rPr>
              <w:tab/>
            </w:r>
            <w:r>
              <w:rPr>
                <w:noProof/>
                <w:webHidden/>
              </w:rPr>
              <w:fldChar w:fldCharType="begin"/>
            </w:r>
            <w:r>
              <w:rPr>
                <w:noProof/>
                <w:webHidden/>
              </w:rPr>
              <w:instrText xml:space="preserve"> PAGEREF _Toc132562624 \h </w:instrText>
            </w:r>
            <w:r>
              <w:rPr>
                <w:noProof/>
                <w:webHidden/>
              </w:rPr>
            </w:r>
            <w:r>
              <w:rPr>
                <w:noProof/>
                <w:webHidden/>
              </w:rPr>
              <w:fldChar w:fldCharType="separate"/>
            </w:r>
            <w:r>
              <w:rPr>
                <w:noProof/>
                <w:webHidden/>
              </w:rPr>
              <w:t>30</w:t>
            </w:r>
            <w:r>
              <w:rPr>
                <w:noProof/>
                <w:webHidden/>
              </w:rPr>
              <w:fldChar w:fldCharType="end"/>
            </w:r>
          </w:hyperlink>
        </w:p>
        <w:p w14:paraId="7BD66DC7" w14:textId="26268E63"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5" w:history="1">
            <w:r w:rsidRPr="00471EAA">
              <w:rPr>
                <w:rStyle w:val="Hyperlink"/>
                <w:noProof/>
                <w:lang w:val="en-GB"/>
              </w:rPr>
              <w:t>4.3.7 Modular Variables</w:t>
            </w:r>
            <w:r>
              <w:rPr>
                <w:noProof/>
                <w:webHidden/>
              </w:rPr>
              <w:tab/>
            </w:r>
            <w:r>
              <w:rPr>
                <w:noProof/>
                <w:webHidden/>
              </w:rPr>
              <w:fldChar w:fldCharType="begin"/>
            </w:r>
            <w:r>
              <w:rPr>
                <w:noProof/>
                <w:webHidden/>
              </w:rPr>
              <w:instrText xml:space="preserve"> PAGEREF _Toc132562625 \h </w:instrText>
            </w:r>
            <w:r>
              <w:rPr>
                <w:noProof/>
                <w:webHidden/>
              </w:rPr>
            </w:r>
            <w:r>
              <w:rPr>
                <w:noProof/>
                <w:webHidden/>
              </w:rPr>
              <w:fldChar w:fldCharType="separate"/>
            </w:r>
            <w:r>
              <w:rPr>
                <w:noProof/>
                <w:webHidden/>
              </w:rPr>
              <w:t>31</w:t>
            </w:r>
            <w:r>
              <w:rPr>
                <w:noProof/>
                <w:webHidden/>
              </w:rPr>
              <w:fldChar w:fldCharType="end"/>
            </w:r>
          </w:hyperlink>
        </w:p>
        <w:p w14:paraId="6C3E6C9E" w14:textId="287A2042"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6" w:history="1">
            <w:r w:rsidRPr="00471EAA">
              <w:rPr>
                <w:rStyle w:val="Hyperlink"/>
                <w:noProof/>
                <w:lang w:val="en-GB"/>
              </w:rPr>
              <w:t>4.3.8 Asset Creation and VLE Aesthetics</w:t>
            </w:r>
            <w:r>
              <w:rPr>
                <w:noProof/>
                <w:webHidden/>
              </w:rPr>
              <w:tab/>
            </w:r>
            <w:r>
              <w:rPr>
                <w:noProof/>
                <w:webHidden/>
              </w:rPr>
              <w:fldChar w:fldCharType="begin"/>
            </w:r>
            <w:r>
              <w:rPr>
                <w:noProof/>
                <w:webHidden/>
              </w:rPr>
              <w:instrText xml:space="preserve"> PAGEREF _Toc132562626 \h </w:instrText>
            </w:r>
            <w:r>
              <w:rPr>
                <w:noProof/>
                <w:webHidden/>
              </w:rPr>
            </w:r>
            <w:r>
              <w:rPr>
                <w:noProof/>
                <w:webHidden/>
              </w:rPr>
              <w:fldChar w:fldCharType="separate"/>
            </w:r>
            <w:r>
              <w:rPr>
                <w:noProof/>
                <w:webHidden/>
              </w:rPr>
              <w:t>32</w:t>
            </w:r>
            <w:r>
              <w:rPr>
                <w:noProof/>
                <w:webHidden/>
              </w:rPr>
              <w:fldChar w:fldCharType="end"/>
            </w:r>
          </w:hyperlink>
        </w:p>
        <w:p w14:paraId="31D9D705" w14:textId="1E76EF48"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27" w:history="1">
            <w:r w:rsidRPr="00471EAA">
              <w:rPr>
                <w:rStyle w:val="Hyperlink"/>
                <w:noProof/>
              </w:rPr>
              <w:t>4.4 Prototype Phase 1 – NICER Group Feedback</w:t>
            </w:r>
            <w:r>
              <w:rPr>
                <w:noProof/>
                <w:webHidden/>
              </w:rPr>
              <w:tab/>
            </w:r>
            <w:r>
              <w:rPr>
                <w:noProof/>
                <w:webHidden/>
              </w:rPr>
              <w:fldChar w:fldCharType="begin"/>
            </w:r>
            <w:r>
              <w:rPr>
                <w:noProof/>
                <w:webHidden/>
              </w:rPr>
              <w:instrText xml:space="preserve"> PAGEREF _Toc132562627 \h </w:instrText>
            </w:r>
            <w:r>
              <w:rPr>
                <w:noProof/>
                <w:webHidden/>
              </w:rPr>
            </w:r>
            <w:r>
              <w:rPr>
                <w:noProof/>
                <w:webHidden/>
              </w:rPr>
              <w:fldChar w:fldCharType="separate"/>
            </w:r>
            <w:r>
              <w:rPr>
                <w:noProof/>
                <w:webHidden/>
              </w:rPr>
              <w:t>34</w:t>
            </w:r>
            <w:r>
              <w:rPr>
                <w:noProof/>
                <w:webHidden/>
              </w:rPr>
              <w:fldChar w:fldCharType="end"/>
            </w:r>
          </w:hyperlink>
        </w:p>
        <w:p w14:paraId="0D1AAAC5" w14:textId="6C51B60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28" w:history="1">
            <w:r w:rsidRPr="00471EAA">
              <w:rPr>
                <w:rStyle w:val="Hyperlink"/>
                <w:noProof/>
                <w:lang w:val="en-GB"/>
              </w:rPr>
              <w:t>4.4.1 Trial Observations and Feedback</w:t>
            </w:r>
            <w:r>
              <w:rPr>
                <w:noProof/>
                <w:webHidden/>
              </w:rPr>
              <w:tab/>
            </w:r>
            <w:r>
              <w:rPr>
                <w:noProof/>
                <w:webHidden/>
              </w:rPr>
              <w:fldChar w:fldCharType="begin"/>
            </w:r>
            <w:r>
              <w:rPr>
                <w:noProof/>
                <w:webHidden/>
              </w:rPr>
              <w:instrText xml:space="preserve"> PAGEREF _Toc132562628 \h </w:instrText>
            </w:r>
            <w:r>
              <w:rPr>
                <w:noProof/>
                <w:webHidden/>
              </w:rPr>
            </w:r>
            <w:r>
              <w:rPr>
                <w:noProof/>
                <w:webHidden/>
              </w:rPr>
              <w:fldChar w:fldCharType="separate"/>
            </w:r>
            <w:r>
              <w:rPr>
                <w:noProof/>
                <w:webHidden/>
              </w:rPr>
              <w:t>34</w:t>
            </w:r>
            <w:r>
              <w:rPr>
                <w:noProof/>
                <w:webHidden/>
              </w:rPr>
              <w:fldChar w:fldCharType="end"/>
            </w:r>
          </w:hyperlink>
        </w:p>
        <w:p w14:paraId="5315F3C6" w14:textId="05C06633"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29" w:history="1">
            <w:r w:rsidRPr="00471EAA">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2562629 \h </w:instrText>
            </w:r>
            <w:r>
              <w:rPr>
                <w:noProof/>
                <w:webHidden/>
              </w:rPr>
            </w:r>
            <w:r>
              <w:rPr>
                <w:noProof/>
                <w:webHidden/>
              </w:rPr>
              <w:fldChar w:fldCharType="separate"/>
            </w:r>
            <w:r>
              <w:rPr>
                <w:noProof/>
                <w:webHidden/>
              </w:rPr>
              <w:t>36</w:t>
            </w:r>
            <w:r>
              <w:rPr>
                <w:noProof/>
                <w:webHidden/>
              </w:rPr>
              <w:fldChar w:fldCharType="end"/>
            </w:r>
          </w:hyperlink>
        </w:p>
        <w:p w14:paraId="0C35D337" w14:textId="636BA421"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0" w:history="1">
            <w:r w:rsidRPr="00471EAA">
              <w:rPr>
                <w:rStyle w:val="Hyperlink"/>
                <w:noProof/>
                <w:lang w:val="en-GB"/>
              </w:rPr>
              <w:t>4.5.1 Material and Mesh Improvements</w:t>
            </w:r>
            <w:r>
              <w:rPr>
                <w:noProof/>
                <w:webHidden/>
              </w:rPr>
              <w:tab/>
            </w:r>
            <w:r>
              <w:rPr>
                <w:noProof/>
                <w:webHidden/>
              </w:rPr>
              <w:fldChar w:fldCharType="begin"/>
            </w:r>
            <w:r>
              <w:rPr>
                <w:noProof/>
                <w:webHidden/>
              </w:rPr>
              <w:instrText xml:space="preserve"> PAGEREF _Toc132562630 \h </w:instrText>
            </w:r>
            <w:r>
              <w:rPr>
                <w:noProof/>
                <w:webHidden/>
              </w:rPr>
            </w:r>
            <w:r>
              <w:rPr>
                <w:noProof/>
                <w:webHidden/>
              </w:rPr>
              <w:fldChar w:fldCharType="separate"/>
            </w:r>
            <w:r>
              <w:rPr>
                <w:noProof/>
                <w:webHidden/>
              </w:rPr>
              <w:t>36</w:t>
            </w:r>
            <w:r>
              <w:rPr>
                <w:noProof/>
                <w:webHidden/>
              </w:rPr>
              <w:fldChar w:fldCharType="end"/>
            </w:r>
          </w:hyperlink>
        </w:p>
        <w:p w14:paraId="07F4A81F" w14:textId="615282A2"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1" w:history="1">
            <w:r w:rsidRPr="00471EAA">
              <w:rPr>
                <w:rStyle w:val="Hyperlink"/>
                <w:noProof/>
                <w:lang w:val="en-GB"/>
              </w:rPr>
              <w:t>4.5.2 Identifiable Targets</w:t>
            </w:r>
            <w:r>
              <w:rPr>
                <w:noProof/>
                <w:webHidden/>
              </w:rPr>
              <w:tab/>
            </w:r>
            <w:r>
              <w:rPr>
                <w:noProof/>
                <w:webHidden/>
              </w:rPr>
              <w:fldChar w:fldCharType="begin"/>
            </w:r>
            <w:r>
              <w:rPr>
                <w:noProof/>
                <w:webHidden/>
              </w:rPr>
              <w:instrText xml:space="preserve"> PAGEREF _Toc132562631 \h </w:instrText>
            </w:r>
            <w:r>
              <w:rPr>
                <w:noProof/>
                <w:webHidden/>
              </w:rPr>
            </w:r>
            <w:r>
              <w:rPr>
                <w:noProof/>
                <w:webHidden/>
              </w:rPr>
              <w:fldChar w:fldCharType="separate"/>
            </w:r>
            <w:r>
              <w:rPr>
                <w:noProof/>
                <w:webHidden/>
              </w:rPr>
              <w:t>37</w:t>
            </w:r>
            <w:r>
              <w:rPr>
                <w:noProof/>
                <w:webHidden/>
              </w:rPr>
              <w:fldChar w:fldCharType="end"/>
            </w:r>
          </w:hyperlink>
        </w:p>
        <w:p w14:paraId="4FE25725" w14:textId="313FC749"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2" w:history="1">
            <w:r w:rsidRPr="00471EAA">
              <w:rPr>
                <w:rStyle w:val="Hyperlink"/>
                <w:noProof/>
                <w:lang w:val="en-GB"/>
              </w:rPr>
              <w:t>4.5.2 Multiplayer Functionality</w:t>
            </w:r>
            <w:r>
              <w:rPr>
                <w:noProof/>
                <w:webHidden/>
              </w:rPr>
              <w:tab/>
            </w:r>
            <w:r>
              <w:rPr>
                <w:noProof/>
                <w:webHidden/>
              </w:rPr>
              <w:fldChar w:fldCharType="begin"/>
            </w:r>
            <w:r>
              <w:rPr>
                <w:noProof/>
                <w:webHidden/>
              </w:rPr>
              <w:instrText xml:space="preserve"> PAGEREF _Toc132562632 \h </w:instrText>
            </w:r>
            <w:r>
              <w:rPr>
                <w:noProof/>
                <w:webHidden/>
              </w:rPr>
            </w:r>
            <w:r>
              <w:rPr>
                <w:noProof/>
                <w:webHidden/>
              </w:rPr>
              <w:fldChar w:fldCharType="separate"/>
            </w:r>
            <w:r>
              <w:rPr>
                <w:noProof/>
                <w:webHidden/>
              </w:rPr>
              <w:t>37</w:t>
            </w:r>
            <w:r>
              <w:rPr>
                <w:noProof/>
                <w:webHidden/>
              </w:rPr>
              <w:fldChar w:fldCharType="end"/>
            </w:r>
          </w:hyperlink>
        </w:p>
        <w:p w14:paraId="393614E3" w14:textId="5F20DB51"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33" w:history="1">
            <w:r w:rsidRPr="00471EAA">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2562633 \h </w:instrText>
            </w:r>
            <w:r>
              <w:rPr>
                <w:noProof/>
                <w:webHidden/>
              </w:rPr>
            </w:r>
            <w:r>
              <w:rPr>
                <w:noProof/>
                <w:webHidden/>
              </w:rPr>
              <w:fldChar w:fldCharType="separate"/>
            </w:r>
            <w:r>
              <w:rPr>
                <w:noProof/>
                <w:webHidden/>
              </w:rPr>
              <w:t>39</w:t>
            </w:r>
            <w:r>
              <w:rPr>
                <w:noProof/>
                <w:webHidden/>
              </w:rPr>
              <w:fldChar w:fldCharType="end"/>
            </w:r>
          </w:hyperlink>
        </w:p>
        <w:p w14:paraId="6ACC1843" w14:textId="5AD4DEC0"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4" w:history="1">
            <w:r w:rsidRPr="00471EAA">
              <w:rPr>
                <w:rStyle w:val="Hyperlink"/>
                <w:noProof/>
                <w:lang w:val="en-GB"/>
              </w:rPr>
              <w:t>4.6.1 Single-player Demo, Observations and Feedback</w:t>
            </w:r>
            <w:r>
              <w:rPr>
                <w:noProof/>
                <w:webHidden/>
              </w:rPr>
              <w:tab/>
            </w:r>
            <w:r>
              <w:rPr>
                <w:noProof/>
                <w:webHidden/>
              </w:rPr>
              <w:fldChar w:fldCharType="begin"/>
            </w:r>
            <w:r>
              <w:rPr>
                <w:noProof/>
                <w:webHidden/>
              </w:rPr>
              <w:instrText xml:space="preserve"> PAGEREF _Toc132562634 \h </w:instrText>
            </w:r>
            <w:r>
              <w:rPr>
                <w:noProof/>
                <w:webHidden/>
              </w:rPr>
            </w:r>
            <w:r>
              <w:rPr>
                <w:noProof/>
                <w:webHidden/>
              </w:rPr>
              <w:fldChar w:fldCharType="separate"/>
            </w:r>
            <w:r>
              <w:rPr>
                <w:noProof/>
                <w:webHidden/>
              </w:rPr>
              <w:t>40</w:t>
            </w:r>
            <w:r>
              <w:rPr>
                <w:noProof/>
                <w:webHidden/>
              </w:rPr>
              <w:fldChar w:fldCharType="end"/>
            </w:r>
          </w:hyperlink>
        </w:p>
        <w:p w14:paraId="32CBAD57" w14:textId="15524909"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5" w:history="1">
            <w:r w:rsidRPr="00471EAA">
              <w:rPr>
                <w:rStyle w:val="Hyperlink"/>
                <w:noProof/>
                <w:lang w:val="en-GB"/>
              </w:rPr>
              <w:t>4.6.2 Multiplayer Demo, Observations and Feedback</w:t>
            </w:r>
            <w:r>
              <w:rPr>
                <w:noProof/>
                <w:webHidden/>
              </w:rPr>
              <w:tab/>
            </w:r>
            <w:r>
              <w:rPr>
                <w:noProof/>
                <w:webHidden/>
              </w:rPr>
              <w:fldChar w:fldCharType="begin"/>
            </w:r>
            <w:r>
              <w:rPr>
                <w:noProof/>
                <w:webHidden/>
              </w:rPr>
              <w:instrText xml:space="preserve"> PAGEREF _Toc132562635 \h </w:instrText>
            </w:r>
            <w:r>
              <w:rPr>
                <w:noProof/>
                <w:webHidden/>
              </w:rPr>
            </w:r>
            <w:r>
              <w:rPr>
                <w:noProof/>
                <w:webHidden/>
              </w:rPr>
              <w:fldChar w:fldCharType="separate"/>
            </w:r>
            <w:r>
              <w:rPr>
                <w:noProof/>
                <w:webHidden/>
              </w:rPr>
              <w:t>41</w:t>
            </w:r>
            <w:r>
              <w:rPr>
                <w:noProof/>
                <w:webHidden/>
              </w:rPr>
              <w:fldChar w:fldCharType="end"/>
            </w:r>
          </w:hyperlink>
        </w:p>
        <w:p w14:paraId="4AC5A4C4" w14:textId="32DD2B0F"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6" w:history="1">
            <w:r w:rsidRPr="00471EAA">
              <w:rPr>
                <w:rStyle w:val="Hyperlink"/>
                <w:noProof/>
                <w:lang w:val="en-GB"/>
              </w:rPr>
              <w:t>4.6.3 Additional Feedback</w:t>
            </w:r>
            <w:r>
              <w:rPr>
                <w:noProof/>
                <w:webHidden/>
              </w:rPr>
              <w:tab/>
            </w:r>
            <w:r>
              <w:rPr>
                <w:noProof/>
                <w:webHidden/>
              </w:rPr>
              <w:fldChar w:fldCharType="begin"/>
            </w:r>
            <w:r>
              <w:rPr>
                <w:noProof/>
                <w:webHidden/>
              </w:rPr>
              <w:instrText xml:space="preserve"> PAGEREF _Toc132562636 \h </w:instrText>
            </w:r>
            <w:r>
              <w:rPr>
                <w:noProof/>
                <w:webHidden/>
              </w:rPr>
            </w:r>
            <w:r>
              <w:rPr>
                <w:noProof/>
                <w:webHidden/>
              </w:rPr>
              <w:fldChar w:fldCharType="separate"/>
            </w:r>
            <w:r>
              <w:rPr>
                <w:noProof/>
                <w:webHidden/>
              </w:rPr>
              <w:t>41</w:t>
            </w:r>
            <w:r>
              <w:rPr>
                <w:noProof/>
                <w:webHidden/>
              </w:rPr>
              <w:fldChar w:fldCharType="end"/>
            </w:r>
          </w:hyperlink>
        </w:p>
        <w:p w14:paraId="1B4EDBF5" w14:textId="1E5F0AE9"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37" w:history="1">
            <w:r w:rsidRPr="00471EAA">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2562637 \h </w:instrText>
            </w:r>
            <w:r>
              <w:rPr>
                <w:noProof/>
                <w:webHidden/>
              </w:rPr>
            </w:r>
            <w:r>
              <w:rPr>
                <w:noProof/>
                <w:webHidden/>
              </w:rPr>
              <w:fldChar w:fldCharType="separate"/>
            </w:r>
            <w:r>
              <w:rPr>
                <w:noProof/>
                <w:webHidden/>
              </w:rPr>
              <w:t>42</w:t>
            </w:r>
            <w:r>
              <w:rPr>
                <w:noProof/>
                <w:webHidden/>
              </w:rPr>
              <w:fldChar w:fldCharType="end"/>
            </w:r>
          </w:hyperlink>
        </w:p>
        <w:p w14:paraId="3B58F6EF" w14:textId="098176C0"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8" w:history="1">
            <w:r w:rsidRPr="00471EAA">
              <w:rPr>
                <w:rStyle w:val="Hyperlink"/>
                <w:noProof/>
                <w:lang w:val="en-GB"/>
              </w:rPr>
              <w:t>4.7.1 Collision Detection</w:t>
            </w:r>
            <w:r>
              <w:rPr>
                <w:noProof/>
                <w:webHidden/>
              </w:rPr>
              <w:tab/>
            </w:r>
            <w:r>
              <w:rPr>
                <w:noProof/>
                <w:webHidden/>
              </w:rPr>
              <w:fldChar w:fldCharType="begin"/>
            </w:r>
            <w:r>
              <w:rPr>
                <w:noProof/>
                <w:webHidden/>
              </w:rPr>
              <w:instrText xml:space="preserve"> PAGEREF _Toc132562638 \h </w:instrText>
            </w:r>
            <w:r>
              <w:rPr>
                <w:noProof/>
                <w:webHidden/>
              </w:rPr>
            </w:r>
            <w:r>
              <w:rPr>
                <w:noProof/>
                <w:webHidden/>
              </w:rPr>
              <w:fldChar w:fldCharType="separate"/>
            </w:r>
            <w:r>
              <w:rPr>
                <w:noProof/>
                <w:webHidden/>
              </w:rPr>
              <w:t>42</w:t>
            </w:r>
            <w:r>
              <w:rPr>
                <w:noProof/>
                <w:webHidden/>
              </w:rPr>
              <w:fldChar w:fldCharType="end"/>
            </w:r>
          </w:hyperlink>
        </w:p>
        <w:p w14:paraId="5F05F9C0" w14:textId="5E032706"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39" w:history="1">
            <w:r w:rsidRPr="00471EAA">
              <w:rPr>
                <w:rStyle w:val="Hyperlink"/>
                <w:noProof/>
                <w:lang w:val="en-GB"/>
              </w:rPr>
              <w:t>4.7.2 Modular Selection Distance</w:t>
            </w:r>
            <w:r>
              <w:rPr>
                <w:noProof/>
                <w:webHidden/>
              </w:rPr>
              <w:tab/>
            </w:r>
            <w:r>
              <w:rPr>
                <w:noProof/>
                <w:webHidden/>
              </w:rPr>
              <w:fldChar w:fldCharType="begin"/>
            </w:r>
            <w:r>
              <w:rPr>
                <w:noProof/>
                <w:webHidden/>
              </w:rPr>
              <w:instrText xml:space="preserve"> PAGEREF _Toc132562639 \h </w:instrText>
            </w:r>
            <w:r>
              <w:rPr>
                <w:noProof/>
                <w:webHidden/>
              </w:rPr>
            </w:r>
            <w:r>
              <w:rPr>
                <w:noProof/>
                <w:webHidden/>
              </w:rPr>
              <w:fldChar w:fldCharType="separate"/>
            </w:r>
            <w:r>
              <w:rPr>
                <w:noProof/>
                <w:webHidden/>
              </w:rPr>
              <w:t>43</w:t>
            </w:r>
            <w:r>
              <w:rPr>
                <w:noProof/>
                <w:webHidden/>
              </w:rPr>
              <w:fldChar w:fldCharType="end"/>
            </w:r>
          </w:hyperlink>
        </w:p>
        <w:p w14:paraId="034B2D2B" w14:textId="60AB21CF" w:rsidR="00357071" w:rsidRDefault="00357071">
          <w:pPr>
            <w:pStyle w:val="TOC1"/>
            <w:rPr>
              <w:rFonts w:asciiTheme="minorHAnsi" w:eastAsiaTheme="minorEastAsia" w:hAnsiTheme="minorHAnsi"/>
              <w:noProof/>
              <w:sz w:val="22"/>
              <w:szCs w:val="22"/>
              <w:lang w:val="en-GB" w:eastAsia="en-GB"/>
            </w:rPr>
          </w:pPr>
          <w:hyperlink w:anchor="_Toc132562640" w:history="1">
            <w:r w:rsidRPr="00471EAA">
              <w:rPr>
                <w:rStyle w:val="Hyperlink"/>
                <w:noProof/>
              </w:rPr>
              <w:t>Chapter 5 - Results and Discussion</w:t>
            </w:r>
            <w:r>
              <w:rPr>
                <w:noProof/>
                <w:webHidden/>
              </w:rPr>
              <w:tab/>
            </w:r>
            <w:r>
              <w:rPr>
                <w:noProof/>
                <w:webHidden/>
              </w:rPr>
              <w:fldChar w:fldCharType="begin"/>
            </w:r>
            <w:r>
              <w:rPr>
                <w:noProof/>
                <w:webHidden/>
              </w:rPr>
              <w:instrText xml:space="preserve"> PAGEREF _Toc132562640 \h </w:instrText>
            </w:r>
            <w:r>
              <w:rPr>
                <w:noProof/>
                <w:webHidden/>
              </w:rPr>
            </w:r>
            <w:r>
              <w:rPr>
                <w:noProof/>
                <w:webHidden/>
              </w:rPr>
              <w:fldChar w:fldCharType="separate"/>
            </w:r>
            <w:r>
              <w:rPr>
                <w:noProof/>
                <w:webHidden/>
              </w:rPr>
              <w:t>44</w:t>
            </w:r>
            <w:r>
              <w:rPr>
                <w:noProof/>
                <w:webHidden/>
              </w:rPr>
              <w:fldChar w:fldCharType="end"/>
            </w:r>
          </w:hyperlink>
        </w:p>
        <w:p w14:paraId="76108C1B" w14:textId="4B52D6B2"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41" w:history="1">
            <w:r w:rsidRPr="00471EAA">
              <w:rPr>
                <w:rStyle w:val="Hyperlink"/>
                <w:noProof/>
              </w:rPr>
              <w:t>5.1 Preliminary Testing</w:t>
            </w:r>
            <w:r>
              <w:rPr>
                <w:noProof/>
                <w:webHidden/>
              </w:rPr>
              <w:tab/>
            </w:r>
            <w:r>
              <w:rPr>
                <w:noProof/>
                <w:webHidden/>
              </w:rPr>
              <w:fldChar w:fldCharType="begin"/>
            </w:r>
            <w:r>
              <w:rPr>
                <w:noProof/>
                <w:webHidden/>
              </w:rPr>
              <w:instrText xml:space="preserve"> PAGEREF _Toc132562641 \h </w:instrText>
            </w:r>
            <w:r>
              <w:rPr>
                <w:noProof/>
                <w:webHidden/>
              </w:rPr>
            </w:r>
            <w:r>
              <w:rPr>
                <w:noProof/>
                <w:webHidden/>
              </w:rPr>
              <w:fldChar w:fldCharType="separate"/>
            </w:r>
            <w:r>
              <w:rPr>
                <w:noProof/>
                <w:webHidden/>
              </w:rPr>
              <w:t>44</w:t>
            </w:r>
            <w:r>
              <w:rPr>
                <w:noProof/>
                <w:webHidden/>
              </w:rPr>
              <w:fldChar w:fldCharType="end"/>
            </w:r>
          </w:hyperlink>
        </w:p>
        <w:p w14:paraId="73DBDE92" w14:textId="104309E1"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42" w:history="1">
            <w:r w:rsidRPr="00471EAA">
              <w:rPr>
                <w:rStyle w:val="Hyperlink"/>
                <w:noProof/>
              </w:rPr>
              <w:t>5.2 Results and Discussion</w:t>
            </w:r>
            <w:r>
              <w:rPr>
                <w:noProof/>
                <w:webHidden/>
              </w:rPr>
              <w:tab/>
            </w:r>
            <w:r>
              <w:rPr>
                <w:noProof/>
                <w:webHidden/>
              </w:rPr>
              <w:fldChar w:fldCharType="begin"/>
            </w:r>
            <w:r>
              <w:rPr>
                <w:noProof/>
                <w:webHidden/>
              </w:rPr>
              <w:instrText xml:space="preserve"> PAGEREF _Toc132562642 \h </w:instrText>
            </w:r>
            <w:r>
              <w:rPr>
                <w:noProof/>
                <w:webHidden/>
              </w:rPr>
            </w:r>
            <w:r>
              <w:rPr>
                <w:noProof/>
                <w:webHidden/>
              </w:rPr>
              <w:fldChar w:fldCharType="separate"/>
            </w:r>
            <w:r>
              <w:rPr>
                <w:noProof/>
                <w:webHidden/>
              </w:rPr>
              <w:t>45</w:t>
            </w:r>
            <w:r>
              <w:rPr>
                <w:noProof/>
                <w:webHidden/>
              </w:rPr>
              <w:fldChar w:fldCharType="end"/>
            </w:r>
          </w:hyperlink>
        </w:p>
        <w:p w14:paraId="54F6740F" w14:textId="54397FAC" w:rsidR="00357071" w:rsidRDefault="00357071">
          <w:pPr>
            <w:pStyle w:val="TOC1"/>
            <w:rPr>
              <w:rFonts w:asciiTheme="minorHAnsi" w:eastAsiaTheme="minorEastAsia" w:hAnsiTheme="minorHAnsi"/>
              <w:noProof/>
              <w:sz w:val="22"/>
              <w:szCs w:val="22"/>
              <w:lang w:val="en-GB" w:eastAsia="en-GB"/>
            </w:rPr>
          </w:pPr>
          <w:hyperlink w:anchor="_Toc132562643" w:history="1">
            <w:r w:rsidRPr="00471EAA">
              <w:rPr>
                <w:rStyle w:val="Hyperlink"/>
                <w:noProof/>
              </w:rPr>
              <w:t>Chapter 6 – Conclusion and Future Work</w:t>
            </w:r>
            <w:r>
              <w:rPr>
                <w:noProof/>
                <w:webHidden/>
              </w:rPr>
              <w:tab/>
            </w:r>
            <w:r>
              <w:rPr>
                <w:noProof/>
                <w:webHidden/>
              </w:rPr>
              <w:fldChar w:fldCharType="begin"/>
            </w:r>
            <w:r>
              <w:rPr>
                <w:noProof/>
                <w:webHidden/>
              </w:rPr>
              <w:instrText xml:space="preserve"> PAGEREF _Toc132562643 \h </w:instrText>
            </w:r>
            <w:r>
              <w:rPr>
                <w:noProof/>
                <w:webHidden/>
              </w:rPr>
            </w:r>
            <w:r>
              <w:rPr>
                <w:noProof/>
                <w:webHidden/>
              </w:rPr>
              <w:fldChar w:fldCharType="separate"/>
            </w:r>
            <w:r>
              <w:rPr>
                <w:noProof/>
                <w:webHidden/>
              </w:rPr>
              <w:t>50</w:t>
            </w:r>
            <w:r>
              <w:rPr>
                <w:noProof/>
                <w:webHidden/>
              </w:rPr>
              <w:fldChar w:fldCharType="end"/>
            </w:r>
          </w:hyperlink>
        </w:p>
        <w:p w14:paraId="0DCF4862" w14:textId="157B0992"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44" w:history="1">
            <w:r w:rsidRPr="00471EAA">
              <w:rPr>
                <w:rStyle w:val="Hyperlink"/>
                <w:noProof/>
              </w:rPr>
              <w:t>6.1 Conclusions</w:t>
            </w:r>
            <w:r>
              <w:rPr>
                <w:noProof/>
                <w:webHidden/>
              </w:rPr>
              <w:tab/>
            </w:r>
            <w:r>
              <w:rPr>
                <w:noProof/>
                <w:webHidden/>
              </w:rPr>
              <w:fldChar w:fldCharType="begin"/>
            </w:r>
            <w:r>
              <w:rPr>
                <w:noProof/>
                <w:webHidden/>
              </w:rPr>
              <w:instrText xml:space="preserve"> PAGEREF _Toc132562644 \h </w:instrText>
            </w:r>
            <w:r>
              <w:rPr>
                <w:noProof/>
                <w:webHidden/>
              </w:rPr>
            </w:r>
            <w:r>
              <w:rPr>
                <w:noProof/>
                <w:webHidden/>
              </w:rPr>
              <w:fldChar w:fldCharType="separate"/>
            </w:r>
            <w:r>
              <w:rPr>
                <w:noProof/>
                <w:webHidden/>
              </w:rPr>
              <w:t>50</w:t>
            </w:r>
            <w:r>
              <w:rPr>
                <w:noProof/>
                <w:webHidden/>
              </w:rPr>
              <w:fldChar w:fldCharType="end"/>
            </w:r>
          </w:hyperlink>
        </w:p>
        <w:p w14:paraId="64187E6A" w14:textId="53B65C0E"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45" w:history="1">
            <w:r w:rsidRPr="00471EAA">
              <w:rPr>
                <w:rStyle w:val="Hyperlink"/>
                <w:noProof/>
              </w:rPr>
              <w:t>6.2 Future work</w:t>
            </w:r>
            <w:r>
              <w:rPr>
                <w:noProof/>
                <w:webHidden/>
              </w:rPr>
              <w:tab/>
            </w:r>
            <w:r>
              <w:rPr>
                <w:noProof/>
                <w:webHidden/>
              </w:rPr>
              <w:fldChar w:fldCharType="begin"/>
            </w:r>
            <w:r>
              <w:rPr>
                <w:noProof/>
                <w:webHidden/>
              </w:rPr>
              <w:instrText xml:space="preserve"> PAGEREF _Toc132562645 \h </w:instrText>
            </w:r>
            <w:r>
              <w:rPr>
                <w:noProof/>
                <w:webHidden/>
              </w:rPr>
            </w:r>
            <w:r>
              <w:rPr>
                <w:noProof/>
                <w:webHidden/>
              </w:rPr>
              <w:fldChar w:fldCharType="separate"/>
            </w:r>
            <w:r>
              <w:rPr>
                <w:noProof/>
                <w:webHidden/>
              </w:rPr>
              <w:t>51</w:t>
            </w:r>
            <w:r>
              <w:rPr>
                <w:noProof/>
                <w:webHidden/>
              </w:rPr>
              <w:fldChar w:fldCharType="end"/>
            </w:r>
          </w:hyperlink>
        </w:p>
        <w:p w14:paraId="1AB685CC" w14:textId="1EB83D95"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46" w:history="1">
            <w:r w:rsidRPr="00471EAA">
              <w:rPr>
                <w:rStyle w:val="Hyperlink"/>
                <w:noProof/>
                <w:lang w:val="en-GB"/>
              </w:rPr>
              <w:t xml:space="preserve">6.2.1 Long-term Paradigm Testing </w:t>
            </w:r>
            <w:r>
              <w:rPr>
                <w:noProof/>
                <w:webHidden/>
              </w:rPr>
              <w:tab/>
            </w:r>
            <w:r>
              <w:rPr>
                <w:noProof/>
                <w:webHidden/>
              </w:rPr>
              <w:fldChar w:fldCharType="begin"/>
            </w:r>
            <w:r>
              <w:rPr>
                <w:noProof/>
                <w:webHidden/>
              </w:rPr>
              <w:instrText xml:space="preserve"> PAGEREF _Toc132562646 \h </w:instrText>
            </w:r>
            <w:r>
              <w:rPr>
                <w:noProof/>
                <w:webHidden/>
              </w:rPr>
            </w:r>
            <w:r>
              <w:rPr>
                <w:noProof/>
                <w:webHidden/>
              </w:rPr>
              <w:fldChar w:fldCharType="separate"/>
            </w:r>
            <w:r>
              <w:rPr>
                <w:noProof/>
                <w:webHidden/>
              </w:rPr>
              <w:t>51</w:t>
            </w:r>
            <w:r>
              <w:rPr>
                <w:noProof/>
                <w:webHidden/>
              </w:rPr>
              <w:fldChar w:fldCharType="end"/>
            </w:r>
          </w:hyperlink>
        </w:p>
        <w:p w14:paraId="67379C0E" w14:textId="16739E94"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47" w:history="1">
            <w:r w:rsidRPr="00471EAA">
              <w:rPr>
                <w:rStyle w:val="Hyperlink"/>
                <w:noProof/>
                <w:lang w:val="en-GB"/>
              </w:rPr>
              <w:t>6.2.2 Exploration of Multiplayer Delivery</w:t>
            </w:r>
            <w:r>
              <w:rPr>
                <w:noProof/>
                <w:webHidden/>
              </w:rPr>
              <w:tab/>
            </w:r>
            <w:r>
              <w:rPr>
                <w:noProof/>
                <w:webHidden/>
              </w:rPr>
              <w:fldChar w:fldCharType="begin"/>
            </w:r>
            <w:r>
              <w:rPr>
                <w:noProof/>
                <w:webHidden/>
              </w:rPr>
              <w:instrText xml:space="preserve"> PAGEREF _Toc132562647 \h </w:instrText>
            </w:r>
            <w:r>
              <w:rPr>
                <w:noProof/>
                <w:webHidden/>
              </w:rPr>
            </w:r>
            <w:r>
              <w:rPr>
                <w:noProof/>
                <w:webHidden/>
              </w:rPr>
              <w:fldChar w:fldCharType="separate"/>
            </w:r>
            <w:r>
              <w:rPr>
                <w:noProof/>
                <w:webHidden/>
              </w:rPr>
              <w:t>51</w:t>
            </w:r>
            <w:r>
              <w:rPr>
                <w:noProof/>
                <w:webHidden/>
              </w:rPr>
              <w:fldChar w:fldCharType="end"/>
            </w:r>
          </w:hyperlink>
        </w:p>
        <w:p w14:paraId="5B6AA0B9" w14:textId="38D8829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48" w:history="1">
            <w:r w:rsidRPr="00471EAA">
              <w:rPr>
                <w:rStyle w:val="Hyperlink"/>
                <w:noProof/>
                <w:lang w:val="en-GB"/>
              </w:rPr>
              <w:t>6.2.3 Development of the VLE Setting</w:t>
            </w:r>
            <w:r>
              <w:rPr>
                <w:noProof/>
                <w:webHidden/>
              </w:rPr>
              <w:tab/>
            </w:r>
            <w:r>
              <w:rPr>
                <w:noProof/>
                <w:webHidden/>
              </w:rPr>
              <w:fldChar w:fldCharType="begin"/>
            </w:r>
            <w:r>
              <w:rPr>
                <w:noProof/>
                <w:webHidden/>
              </w:rPr>
              <w:instrText xml:space="preserve"> PAGEREF _Toc132562648 \h </w:instrText>
            </w:r>
            <w:r>
              <w:rPr>
                <w:noProof/>
                <w:webHidden/>
              </w:rPr>
            </w:r>
            <w:r>
              <w:rPr>
                <w:noProof/>
                <w:webHidden/>
              </w:rPr>
              <w:fldChar w:fldCharType="separate"/>
            </w:r>
            <w:r>
              <w:rPr>
                <w:noProof/>
                <w:webHidden/>
              </w:rPr>
              <w:t>52</w:t>
            </w:r>
            <w:r>
              <w:rPr>
                <w:noProof/>
                <w:webHidden/>
              </w:rPr>
              <w:fldChar w:fldCharType="end"/>
            </w:r>
          </w:hyperlink>
        </w:p>
        <w:p w14:paraId="24A4B8AB" w14:textId="5513E12B"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49" w:history="1">
            <w:r w:rsidRPr="00471EAA">
              <w:rPr>
                <w:rStyle w:val="Hyperlink"/>
                <w:noProof/>
              </w:rPr>
              <w:t>6.3 Legal, Social, Ethical and Professional Issues</w:t>
            </w:r>
            <w:r>
              <w:rPr>
                <w:noProof/>
                <w:webHidden/>
              </w:rPr>
              <w:tab/>
            </w:r>
            <w:r>
              <w:rPr>
                <w:noProof/>
                <w:webHidden/>
              </w:rPr>
              <w:fldChar w:fldCharType="begin"/>
            </w:r>
            <w:r>
              <w:rPr>
                <w:noProof/>
                <w:webHidden/>
              </w:rPr>
              <w:instrText xml:space="preserve"> PAGEREF _Toc132562649 \h </w:instrText>
            </w:r>
            <w:r>
              <w:rPr>
                <w:noProof/>
                <w:webHidden/>
              </w:rPr>
            </w:r>
            <w:r>
              <w:rPr>
                <w:noProof/>
                <w:webHidden/>
              </w:rPr>
              <w:fldChar w:fldCharType="separate"/>
            </w:r>
            <w:r>
              <w:rPr>
                <w:noProof/>
                <w:webHidden/>
              </w:rPr>
              <w:t>53</w:t>
            </w:r>
            <w:r>
              <w:rPr>
                <w:noProof/>
                <w:webHidden/>
              </w:rPr>
              <w:fldChar w:fldCharType="end"/>
            </w:r>
          </w:hyperlink>
        </w:p>
        <w:p w14:paraId="5E4D3B55" w14:textId="52CDBF5D"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50" w:history="1">
            <w:r w:rsidRPr="00471EAA">
              <w:rPr>
                <w:rStyle w:val="Hyperlink"/>
                <w:noProof/>
                <w:lang w:val="en-GB"/>
              </w:rPr>
              <w:t>6.3.1 Legal</w:t>
            </w:r>
            <w:r>
              <w:rPr>
                <w:noProof/>
                <w:webHidden/>
              </w:rPr>
              <w:tab/>
            </w:r>
            <w:r>
              <w:rPr>
                <w:noProof/>
                <w:webHidden/>
              </w:rPr>
              <w:fldChar w:fldCharType="begin"/>
            </w:r>
            <w:r>
              <w:rPr>
                <w:noProof/>
                <w:webHidden/>
              </w:rPr>
              <w:instrText xml:space="preserve"> PAGEREF _Toc132562650 \h </w:instrText>
            </w:r>
            <w:r>
              <w:rPr>
                <w:noProof/>
                <w:webHidden/>
              </w:rPr>
            </w:r>
            <w:r>
              <w:rPr>
                <w:noProof/>
                <w:webHidden/>
              </w:rPr>
              <w:fldChar w:fldCharType="separate"/>
            </w:r>
            <w:r>
              <w:rPr>
                <w:noProof/>
                <w:webHidden/>
              </w:rPr>
              <w:t>53</w:t>
            </w:r>
            <w:r>
              <w:rPr>
                <w:noProof/>
                <w:webHidden/>
              </w:rPr>
              <w:fldChar w:fldCharType="end"/>
            </w:r>
          </w:hyperlink>
        </w:p>
        <w:p w14:paraId="53EA0318" w14:textId="398CEF8B"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51" w:history="1">
            <w:r w:rsidRPr="00471EAA">
              <w:rPr>
                <w:rStyle w:val="Hyperlink"/>
                <w:noProof/>
                <w:lang w:val="en-GB"/>
              </w:rPr>
              <w:t>6.3.2 Social</w:t>
            </w:r>
            <w:r>
              <w:rPr>
                <w:noProof/>
                <w:webHidden/>
              </w:rPr>
              <w:tab/>
            </w:r>
            <w:r>
              <w:rPr>
                <w:noProof/>
                <w:webHidden/>
              </w:rPr>
              <w:fldChar w:fldCharType="begin"/>
            </w:r>
            <w:r>
              <w:rPr>
                <w:noProof/>
                <w:webHidden/>
              </w:rPr>
              <w:instrText xml:space="preserve"> PAGEREF _Toc132562651 \h </w:instrText>
            </w:r>
            <w:r>
              <w:rPr>
                <w:noProof/>
                <w:webHidden/>
              </w:rPr>
            </w:r>
            <w:r>
              <w:rPr>
                <w:noProof/>
                <w:webHidden/>
              </w:rPr>
              <w:fldChar w:fldCharType="separate"/>
            </w:r>
            <w:r>
              <w:rPr>
                <w:noProof/>
                <w:webHidden/>
              </w:rPr>
              <w:t>53</w:t>
            </w:r>
            <w:r>
              <w:rPr>
                <w:noProof/>
                <w:webHidden/>
              </w:rPr>
              <w:fldChar w:fldCharType="end"/>
            </w:r>
          </w:hyperlink>
        </w:p>
        <w:p w14:paraId="53859A0B" w14:textId="37E95FBB"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52" w:history="1">
            <w:r w:rsidRPr="00471EAA">
              <w:rPr>
                <w:rStyle w:val="Hyperlink"/>
                <w:noProof/>
                <w:lang w:val="en-GB"/>
              </w:rPr>
              <w:t>6.3.3 Ethical</w:t>
            </w:r>
            <w:r>
              <w:rPr>
                <w:noProof/>
                <w:webHidden/>
              </w:rPr>
              <w:tab/>
            </w:r>
            <w:r>
              <w:rPr>
                <w:noProof/>
                <w:webHidden/>
              </w:rPr>
              <w:fldChar w:fldCharType="begin"/>
            </w:r>
            <w:r>
              <w:rPr>
                <w:noProof/>
                <w:webHidden/>
              </w:rPr>
              <w:instrText xml:space="preserve"> PAGEREF _Toc132562652 \h </w:instrText>
            </w:r>
            <w:r>
              <w:rPr>
                <w:noProof/>
                <w:webHidden/>
              </w:rPr>
            </w:r>
            <w:r>
              <w:rPr>
                <w:noProof/>
                <w:webHidden/>
              </w:rPr>
              <w:fldChar w:fldCharType="separate"/>
            </w:r>
            <w:r>
              <w:rPr>
                <w:noProof/>
                <w:webHidden/>
              </w:rPr>
              <w:t>53</w:t>
            </w:r>
            <w:r>
              <w:rPr>
                <w:noProof/>
                <w:webHidden/>
              </w:rPr>
              <w:fldChar w:fldCharType="end"/>
            </w:r>
          </w:hyperlink>
        </w:p>
        <w:p w14:paraId="4773682B" w14:textId="052A9817"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53" w:history="1">
            <w:r w:rsidRPr="00471EAA">
              <w:rPr>
                <w:rStyle w:val="Hyperlink"/>
                <w:noProof/>
                <w:lang w:val="en-GB"/>
              </w:rPr>
              <w:t>6.3.4 Professional</w:t>
            </w:r>
            <w:r>
              <w:rPr>
                <w:noProof/>
                <w:webHidden/>
              </w:rPr>
              <w:tab/>
            </w:r>
            <w:r>
              <w:rPr>
                <w:noProof/>
                <w:webHidden/>
              </w:rPr>
              <w:fldChar w:fldCharType="begin"/>
            </w:r>
            <w:r>
              <w:rPr>
                <w:noProof/>
                <w:webHidden/>
              </w:rPr>
              <w:instrText xml:space="preserve"> PAGEREF _Toc132562653 \h </w:instrText>
            </w:r>
            <w:r>
              <w:rPr>
                <w:noProof/>
                <w:webHidden/>
              </w:rPr>
            </w:r>
            <w:r>
              <w:rPr>
                <w:noProof/>
                <w:webHidden/>
              </w:rPr>
              <w:fldChar w:fldCharType="separate"/>
            </w:r>
            <w:r>
              <w:rPr>
                <w:noProof/>
                <w:webHidden/>
              </w:rPr>
              <w:t>54</w:t>
            </w:r>
            <w:r>
              <w:rPr>
                <w:noProof/>
                <w:webHidden/>
              </w:rPr>
              <w:fldChar w:fldCharType="end"/>
            </w:r>
          </w:hyperlink>
        </w:p>
        <w:p w14:paraId="31702119" w14:textId="12860933"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54" w:history="1">
            <w:r w:rsidRPr="00471EAA">
              <w:rPr>
                <w:rStyle w:val="Hyperlink"/>
                <w:noProof/>
              </w:rPr>
              <w:t>6.4 Synoptic Reflections</w:t>
            </w:r>
            <w:r>
              <w:rPr>
                <w:noProof/>
                <w:webHidden/>
              </w:rPr>
              <w:tab/>
            </w:r>
            <w:r>
              <w:rPr>
                <w:noProof/>
                <w:webHidden/>
              </w:rPr>
              <w:fldChar w:fldCharType="begin"/>
            </w:r>
            <w:r>
              <w:rPr>
                <w:noProof/>
                <w:webHidden/>
              </w:rPr>
              <w:instrText xml:space="preserve"> PAGEREF _Toc132562654 \h </w:instrText>
            </w:r>
            <w:r>
              <w:rPr>
                <w:noProof/>
                <w:webHidden/>
              </w:rPr>
            </w:r>
            <w:r>
              <w:rPr>
                <w:noProof/>
                <w:webHidden/>
              </w:rPr>
              <w:fldChar w:fldCharType="separate"/>
            </w:r>
            <w:r>
              <w:rPr>
                <w:noProof/>
                <w:webHidden/>
              </w:rPr>
              <w:t>55</w:t>
            </w:r>
            <w:r>
              <w:rPr>
                <w:noProof/>
                <w:webHidden/>
              </w:rPr>
              <w:fldChar w:fldCharType="end"/>
            </w:r>
          </w:hyperlink>
        </w:p>
        <w:p w14:paraId="35B29001" w14:textId="14A17603" w:rsidR="00357071" w:rsidRDefault="00357071">
          <w:pPr>
            <w:pStyle w:val="TOC1"/>
            <w:rPr>
              <w:rFonts w:asciiTheme="minorHAnsi" w:eastAsiaTheme="minorEastAsia" w:hAnsiTheme="minorHAnsi"/>
              <w:noProof/>
              <w:sz w:val="22"/>
              <w:szCs w:val="22"/>
              <w:lang w:val="en-GB" w:eastAsia="en-GB"/>
            </w:rPr>
          </w:pPr>
          <w:hyperlink w:anchor="_Toc132562655" w:history="1">
            <w:r w:rsidRPr="00471EAA">
              <w:rPr>
                <w:rStyle w:val="Hyperlink"/>
                <w:noProof/>
              </w:rPr>
              <w:t>Appendices</w:t>
            </w:r>
            <w:r>
              <w:rPr>
                <w:noProof/>
                <w:webHidden/>
              </w:rPr>
              <w:tab/>
            </w:r>
            <w:r>
              <w:rPr>
                <w:noProof/>
                <w:webHidden/>
              </w:rPr>
              <w:fldChar w:fldCharType="begin"/>
            </w:r>
            <w:r>
              <w:rPr>
                <w:noProof/>
                <w:webHidden/>
              </w:rPr>
              <w:instrText xml:space="preserve"> PAGEREF _Toc132562655 \h </w:instrText>
            </w:r>
            <w:r>
              <w:rPr>
                <w:noProof/>
                <w:webHidden/>
              </w:rPr>
            </w:r>
            <w:r>
              <w:rPr>
                <w:noProof/>
                <w:webHidden/>
              </w:rPr>
              <w:fldChar w:fldCharType="separate"/>
            </w:r>
            <w:r>
              <w:rPr>
                <w:noProof/>
                <w:webHidden/>
              </w:rPr>
              <w:t>56</w:t>
            </w:r>
            <w:r>
              <w:rPr>
                <w:noProof/>
                <w:webHidden/>
              </w:rPr>
              <w:fldChar w:fldCharType="end"/>
            </w:r>
          </w:hyperlink>
        </w:p>
        <w:p w14:paraId="1E4B3AA0" w14:textId="53FECA68"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56" w:history="1">
            <w:r w:rsidRPr="00471EAA">
              <w:rPr>
                <w:rStyle w:val="Hyperlink"/>
                <w:noProof/>
              </w:rPr>
              <w:t>Appendix XX – Requirements List</w:t>
            </w:r>
            <w:r>
              <w:rPr>
                <w:noProof/>
                <w:webHidden/>
              </w:rPr>
              <w:tab/>
            </w:r>
            <w:r>
              <w:rPr>
                <w:noProof/>
                <w:webHidden/>
              </w:rPr>
              <w:fldChar w:fldCharType="begin"/>
            </w:r>
            <w:r>
              <w:rPr>
                <w:noProof/>
                <w:webHidden/>
              </w:rPr>
              <w:instrText xml:space="preserve"> PAGEREF _Toc132562656 \h </w:instrText>
            </w:r>
            <w:r>
              <w:rPr>
                <w:noProof/>
                <w:webHidden/>
              </w:rPr>
            </w:r>
            <w:r>
              <w:rPr>
                <w:noProof/>
                <w:webHidden/>
              </w:rPr>
              <w:fldChar w:fldCharType="separate"/>
            </w:r>
            <w:r>
              <w:rPr>
                <w:noProof/>
                <w:webHidden/>
              </w:rPr>
              <w:t>56</w:t>
            </w:r>
            <w:r>
              <w:rPr>
                <w:noProof/>
                <w:webHidden/>
              </w:rPr>
              <w:fldChar w:fldCharType="end"/>
            </w:r>
          </w:hyperlink>
        </w:p>
        <w:p w14:paraId="4714D1CF" w14:textId="7314162C"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57" w:history="1">
            <w:r w:rsidRPr="00471EAA">
              <w:rPr>
                <w:rStyle w:val="Hyperlink"/>
                <w:noProof/>
              </w:rPr>
              <w:t>Appendix XX – Requirements Analysis</w:t>
            </w:r>
            <w:r>
              <w:rPr>
                <w:noProof/>
                <w:webHidden/>
              </w:rPr>
              <w:tab/>
            </w:r>
            <w:r>
              <w:rPr>
                <w:noProof/>
                <w:webHidden/>
              </w:rPr>
              <w:fldChar w:fldCharType="begin"/>
            </w:r>
            <w:r>
              <w:rPr>
                <w:noProof/>
                <w:webHidden/>
              </w:rPr>
              <w:instrText xml:space="preserve"> PAGEREF _Toc132562657 \h </w:instrText>
            </w:r>
            <w:r>
              <w:rPr>
                <w:noProof/>
                <w:webHidden/>
              </w:rPr>
            </w:r>
            <w:r>
              <w:rPr>
                <w:noProof/>
                <w:webHidden/>
              </w:rPr>
              <w:fldChar w:fldCharType="separate"/>
            </w:r>
            <w:r>
              <w:rPr>
                <w:noProof/>
                <w:webHidden/>
              </w:rPr>
              <w:t>56</w:t>
            </w:r>
            <w:r>
              <w:rPr>
                <w:noProof/>
                <w:webHidden/>
              </w:rPr>
              <w:fldChar w:fldCharType="end"/>
            </w:r>
          </w:hyperlink>
        </w:p>
        <w:p w14:paraId="04C1C932" w14:textId="3641D67B"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58" w:history="1">
            <w:r w:rsidRPr="00471EAA">
              <w:rPr>
                <w:rStyle w:val="Hyperlink"/>
                <w:noProof/>
              </w:rPr>
              <w:t>Appendix XX – Gantt Chart</w:t>
            </w:r>
            <w:r>
              <w:rPr>
                <w:noProof/>
                <w:webHidden/>
              </w:rPr>
              <w:tab/>
            </w:r>
            <w:r>
              <w:rPr>
                <w:noProof/>
                <w:webHidden/>
              </w:rPr>
              <w:fldChar w:fldCharType="begin"/>
            </w:r>
            <w:r>
              <w:rPr>
                <w:noProof/>
                <w:webHidden/>
              </w:rPr>
              <w:instrText xml:space="preserve"> PAGEREF _Toc132562658 \h </w:instrText>
            </w:r>
            <w:r>
              <w:rPr>
                <w:noProof/>
                <w:webHidden/>
              </w:rPr>
            </w:r>
            <w:r>
              <w:rPr>
                <w:noProof/>
                <w:webHidden/>
              </w:rPr>
              <w:fldChar w:fldCharType="separate"/>
            </w:r>
            <w:r>
              <w:rPr>
                <w:noProof/>
                <w:webHidden/>
              </w:rPr>
              <w:t>57</w:t>
            </w:r>
            <w:r>
              <w:rPr>
                <w:noProof/>
                <w:webHidden/>
              </w:rPr>
              <w:fldChar w:fldCharType="end"/>
            </w:r>
          </w:hyperlink>
        </w:p>
        <w:p w14:paraId="19503239" w14:textId="67E3F726"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59" w:history="1">
            <w:r w:rsidRPr="00471EAA">
              <w:rPr>
                <w:rStyle w:val="Hyperlink"/>
                <w:noProof/>
              </w:rPr>
              <w:t>Appendix XX – Risk and Mitigation</w:t>
            </w:r>
            <w:r>
              <w:rPr>
                <w:noProof/>
                <w:webHidden/>
              </w:rPr>
              <w:tab/>
            </w:r>
            <w:r>
              <w:rPr>
                <w:noProof/>
                <w:webHidden/>
              </w:rPr>
              <w:fldChar w:fldCharType="begin"/>
            </w:r>
            <w:r>
              <w:rPr>
                <w:noProof/>
                <w:webHidden/>
              </w:rPr>
              <w:instrText xml:space="preserve"> PAGEREF _Toc132562659 \h </w:instrText>
            </w:r>
            <w:r>
              <w:rPr>
                <w:noProof/>
                <w:webHidden/>
              </w:rPr>
            </w:r>
            <w:r>
              <w:rPr>
                <w:noProof/>
                <w:webHidden/>
              </w:rPr>
              <w:fldChar w:fldCharType="separate"/>
            </w:r>
            <w:r>
              <w:rPr>
                <w:noProof/>
                <w:webHidden/>
              </w:rPr>
              <w:t>58</w:t>
            </w:r>
            <w:r>
              <w:rPr>
                <w:noProof/>
                <w:webHidden/>
              </w:rPr>
              <w:fldChar w:fldCharType="end"/>
            </w:r>
          </w:hyperlink>
        </w:p>
        <w:p w14:paraId="34A36AE2" w14:textId="722EF397"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0" w:history="1">
            <w:r w:rsidRPr="00471EAA">
              <w:rPr>
                <w:rStyle w:val="Hyperlink"/>
                <w:noProof/>
              </w:rPr>
              <w:t>Appendix XX – Prototype Demonstration (NICER Group)</w:t>
            </w:r>
            <w:r>
              <w:rPr>
                <w:noProof/>
                <w:webHidden/>
              </w:rPr>
              <w:tab/>
            </w:r>
            <w:r>
              <w:rPr>
                <w:noProof/>
                <w:webHidden/>
              </w:rPr>
              <w:fldChar w:fldCharType="begin"/>
            </w:r>
            <w:r>
              <w:rPr>
                <w:noProof/>
                <w:webHidden/>
              </w:rPr>
              <w:instrText xml:space="preserve"> PAGEREF _Toc132562660 \h </w:instrText>
            </w:r>
            <w:r>
              <w:rPr>
                <w:noProof/>
                <w:webHidden/>
              </w:rPr>
            </w:r>
            <w:r>
              <w:rPr>
                <w:noProof/>
                <w:webHidden/>
              </w:rPr>
              <w:fldChar w:fldCharType="separate"/>
            </w:r>
            <w:r>
              <w:rPr>
                <w:noProof/>
                <w:webHidden/>
              </w:rPr>
              <w:t>61</w:t>
            </w:r>
            <w:r>
              <w:rPr>
                <w:noProof/>
                <w:webHidden/>
              </w:rPr>
              <w:fldChar w:fldCharType="end"/>
            </w:r>
          </w:hyperlink>
        </w:p>
        <w:p w14:paraId="7C482016" w14:textId="6669B520"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1" w:history="1">
            <w:r w:rsidRPr="00471EAA">
              <w:rPr>
                <w:rStyle w:val="Hyperlink"/>
                <w:noProof/>
              </w:rPr>
              <w:t>Appendix XX – Focus Group Interview Questions</w:t>
            </w:r>
            <w:r>
              <w:rPr>
                <w:noProof/>
                <w:webHidden/>
              </w:rPr>
              <w:tab/>
            </w:r>
            <w:r>
              <w:rPr>
                <w:noProof/>
                <w:webHidden/>
              </w:rPr>
              <w:fldChar w:fldCharType="begin"/>
            </w:r>
            <w:r>
              <w:rPr>
                <w:noProof/>
                <w:webHidden/>
              </w:rPr>
              <w:instrText xml:space="preserve"> PAGEREF _Toc132562661 \h </w:instrText>
            </w:r>
            <w:r>
              <w:rPr>
                <w:noProof/>
                <w:webHidden/>
              </w:rPr>
            </w:r>
            <w:r>
              <w:rPr>
                <w:noProof/>
                <w:webHidden/>
              </w:rPr>
              <w:fldChar w:fldCharType="separate"/>
            </w:r>
            <w:r>
              <w:rPr>
                <w:noProof/>
                <w:webHidden/>
              </w:rPr>
              <w:t>62</w:t>
            </w:r>
            <w:r>
              <w:rPr>
                <w:noProof/>
                <w:webHidden/>
              </w:rPr>
              <w:fldChar w:fldCharType="end"/>
            </w:r>
          </w:hyperlink>
        </w:p>
        <w:p w14:paraId="7603F0D6" w14:textId="0EACAEFC"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2" w:history="1">
            <w:r w:rsidRPr="00471EAA">
              <w:rPr>
                <w:rStyle w:val="Hyperlink"/>
                <w:noProof/>
              </w:rPr>
              <w:t>Appendix XX – Participant Interview Information Sheet (Online)</w:t>
            </w:r>
            <w:r>
              <w:rPr>
                <w:noProof/>
                <w:webHidden/>
              </w:rPr>
              <w:tab/>
            </w:r>
            <w:r>
              <w:rPr>
                <w:noProof/>
                <w:webHidden/>
              </w:rPr>
              <w:fldChar w:fldCharType="begin"/>
            </w:r>
            <w:r>
              <w:rPr>
                <w:noProof/>
                <w:webHidden/>
              </w:rPr>
              <w:instrText xml:space="preserve"> PAGEREF _Toc132562662 \h </w:instrText>
            </w:r>
            <w:r>
              <w:rPr>
                <w:noProof/>
                <w:webHidden/>
              </w:rPr>
            </w:r>
            <w:r>
              <w:rPr>
                <w:noProof/>
                <w:webHidden/>
              </w:rPr>
              <w:fldChar w:fldCharType="separate"/>
            </w:r>
            <w:r>
              <w:rPr>
                <w:noProof/>
                <w:webHidden/>
              </w:rPr>
              <w:t>63</w:t>
            </w:r>
            <w:r>
              <w:rPr>
                <w:noProof/>
                <w:webHidden/>
              </w:rPr>
              <w:fldChar w:fldCharType="end"/>
            </w:r>
          </w:hyperlink>
        </w:p>
        <w:p w14:paraId="103B43E5" w14:textId="16478A5B"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3" w:history="1">
            <w:r w:rsidRPr="00471EAA">
              <w:rPr>
                <w:rStyle w:val="Hyperlink"/>
                <w:noProof/>
              </w:rPr>
              <w:t>Appendix XX – Participant Interview Information Sheet (In-Person)</w:t>
            </w:r>
            <w:r>
              <w:rPr>
                <w:noProof/>
                <w:webHidden/>
              </w:rPr>
              <w:tab/>
            </w:r>
            <w:r>
              <w:rPr>
                <w:noProof/>
                <w:webHidden/>
              </w:rPr>
              <w:fldChar w:fldCharType="begin"/>
            </w:r>
            <w:r>
              <w:rPr>
                <w:noProof/>
                <w:webHidden/>
              </w:rPr>
              <w:instrText xml:space="preserve"> PAGEREF _Toc132562663 \h </w:instrText>
            </w:r>
            <w:r>
              <w:rPr>
                <w:noProof/>
                <w:webHidden/>
              </w:rPr>
            </w:r>
            <w:r>
              <w:rPr>
                <w:noProof/>
                <w:webHidden/>
              </w:rPr>
              <w:fldChar w:fldCharType="separate"/>
            </w:r>
            <w:r>
              <w:rPr>
                <w:noProof/>
                <w:webHidden/>
              </w:rPr>
              <w:t>64</w:t>
            </w:r>
            <w:r>
              <w:rPr>
                <w:noProof/>
                <w:webHidden/>
              </w:rPr>
              <w:fldChar w:fldCharType="end"/>
            </w:r>
          </w:hyperlink>
        </w:p>
        <w:p w14:paraId="4CA86F4C" w14:textId="39C397B0"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4" w:history="1">
            <w:r w:rsidRPr="00471EAA">
              <w:rPr>
                <w:rStyle w:val="Hyperlink"/>
                <w:noProof/>
              </w:rPr>
              <w:t>Appendix XX – Participant Interview Consent Form (Online)</w:t>
            </w:r>
            <w:r>
              <w:rPr>
                <w:noProof/>
                <w:webHidden/>
              </w:rPr>
              <w:tab/>
            </w:r>
            <w:r>
              <w:rPr>
                <w:noProof/>
                <w:webHidden/>
              </w:rPr>
              <w:fldChar w:fldCharType="begin"/>
            </w:r>
            <w:r>
              <w:rPr>
                <w:noProof/>
                <w:webHidden/>
              </w:rPr>
              <w:instrText xml:space="preserve"> PAGEREF _Toc132562664 \h </w:instrText>
            </w:r>
            <w:r>
              <w:rPr>
                <w:noProof/>
                <w:webHidden/>
              </w:rPr>
            </w:r>
            <w:r>
              <w:rPr>
                <w:noProof/>
                <w:webHidden/>
              </w:rPr>
              <w:fldChar w:fldCharType="separate"/>
            </w:r>
            <w:r>
              <w:rPr>
                <w:noProof/>
                <w:webHidden/>
              </w:rPr>
              <w:t>65</w:t>
            </w:r>
            <w:r>
              <w:rPr>
                <w:noProof/>
                <w:webHidden/>
              </w:rPr>
              <w:fldChar w:fldCharType="end"/>
            </w:r>
          </w:hyperlink>
        </w:p>
        <w:p w14:paraId="74C29EE8" w14:textId="60249E3E"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5" w:history="1">
            <w:r w:rsidRPr="00471EAA">
              <w:rPr>
                <w:rStyle w:val="Hyperlink"/>
                <w:noProof/>
              </w:rPr>
              <w:t>Appendix XX – Participant Interview Consent Form (In-Person)</w:t>
            </w:r>
            <w:r>
              <w:rPr>
                <w:noProof/>
                <w:webHidden/>
              </w:rPr>
              <w:tab/>
            </w:r>
            <w:r>
              <w:rPr>
                <w:noProof/>
                <w:webHidden/>
              </w:rPr>
              <w:fldChar w:fldCharType="begin"/>
            </w:r>
            <w:r>
              <w:rPr>
                <w:noProof/>
                <w:webHidden/>
              </w:rPr>
              <w:instrText xml:space="preserve"> PAGEREF _Toc132562665 \h </w:instrText>
            </w:r>
            <w:r>
              <w:rPr>
                <w:noProof/>
                <w:webHidden/>
              </w:rPr>
            </w:r>
            <w:r>
              <w:rPr>
                <w:noProof/>
                <w:webHidden/>
              </w:rPr>
              <w:fldChar w:fldCharType="separate"/>
            </w:r>
            <w:r>
              <w:rPr>
                <w:noProof/>
                <w:webHidden/>
              </w:rPr>
              <w:t>66</w:t>
            </w:r>
            <w:r>
              <w:rPr>
                <w:noProof/>
                <w:webHidden/>
              </w:rPr>
              <w:fldChar w:fldCharType="end"/>
            </w:r>
          </w:hyperlink>
        </w:p>
        <w:p w14:paraId="6957247D" w14:textId="46C7B28D"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6" w:history="1">
            <w:r w:rsidRPr="00471EAA">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2562666 \h </w:instrText>
            </w:r>
            <w:r>
              <w:rPr>
                <w:noProof/>
                <w:webHidden/>
              </w:rPr>
            </w:r>
            <w:r>
              <w:rPr>
                <w:noProof/>
                <w:webHidden/>
              </w:rPr>
              <w:fldChar w:fldCharType="separate"/>
            </w:r>
            <w:r>
              <w:rPr>
                <w:noProof/>
                <w:webHidden/>
              </w:rPr>
              <w:t>67</w:t>
            </w:r>
            <w:r>
              <w:rPr>
                <w:noProof/>
                <w:webHidden/>
              </w:rPr>
              <w:fldChar w:fldCharType="end"/>
            </w:r>
          </w:hyperlink>
        </w:p>
        <w:p w14:paraId="4F1FB324" w14:textId="0BC7C92E"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7" w:history="1">
            <w:r w:rsidRPr="00471EAA">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2562667 \h </w:instrText>
            </w:r>
            <w:r>
              <w:rPr>
                <w:noProof/>
                <w:webHidden/>
              </w:rPr>
            </w:r>
            <w:r>
              <w:rPr>
                <w:noProof/>
                <w:webHidden/>
              </w:rPr>
              <w:fldChar w:fldCharType="separate"/>
            </w:r>
            <w:r>
              <w:rPr>
                <w:noProof/>
                <w:webHidden/>
              </w:rPr>
              <w:t>67</w:t>
            </w:r>
            <w:r>
              <w:rPr>
                <w:noProof/>
                <w:webHidden/>
              </w:rPr>
              <w:fldChar w:fldCharType="end"/>
            </w:r>
          </w:hyperlink>
        </w:p>
        <w:p w14:paraId="0E283CDB" w14:textId="58FE6FB4"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8" w:history="1">
            <w:r w:rsidRPr="00471EAA">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2562668 \h </w:instrText>
            </w:r>
            <w:r>
              <w:rPr>
                <w:noProof/>
                <w:webHidden/>
              </w:rPr>
            </w:r>
            <w:r>
              <w:rPr>
                <w:noProof/>
                <w:webHidden/>
              </w:rPr>
              <w:fldChar w:fldCharType="separate"/>
            </w:r>
            <w:r>
              <w:rPr>
                <w:noProof/>
                <w:webHidden/>
              </w:rPr>
              <w:t>67</w:t>
            </w:r>
            <w:r>
              <w:rPr>
                <w:noProof/>
                <w:webHidden/>
              </w:rPr>
              <w:fldChar w:fldCharType="end"/>
            </w:r>
          </w:hyperlink>
        </w:p>
        <w:p w14:paraId="38B349B1" w14:textId="28802BDA"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69" w:history="1">
            <w:r w:rsidRPr="00471EAA">
              <w:rPr>
                <w:rStyle w:val="Hyperlink"/>
                <w:noProof/>
              </w:rPr>
              <w:t>Appendix XX – Interview with Doncaster City Council (Debbie Easter)</w:t>
            </w:r>
            <w:r>
              <w:rPr>
                <w:noProof/>
                <w:webHidden/>
              </w:rPr>
              <w:tab/>
            </w:r>
            <w:r>
              <w:rPr>
                <w:noProof/>
                <w:webHidden/>
              </w:rPr>
              <w:fldChar w:fldCharType="begin"/>
            </w:r>
            <w:r>
              <w:rPr>
                <w:noProof/>
                <w:webHidden/>
              </w:rPr>
              <w:instrText xml:space="preserve"> PAGEREF _Toc132562669 \h </w:instrText>
            </w:r>
            <w:r>
              <w:rPr>
                <w:noProof/>
                <w:webHidden/>
              </w:rPr>
            </w:r>
            <w:r>
              <w:rPr>
                <w:noProof/>
                <w:webHidden/>
              </w:rPr>
              <w:fldChar w:fldCharType="separate"/>
            </w:r>
            <w:r>
              <w:rPr>
                <w:noProof/>
                <w:webHidden/>
              </w:rPr>
              <w:t>67</w:t>
            </w:r>
            <w:r>
              <w:rPr>
                <w:noProof/>
                <w:webHidden/>
              </w:rPr>
              <w:fldChar w:fldCharType="end"/>
            </w:r>
          </w:hyperlink>
        </w:p>
        <w:p w14:paraId="511EE49D" w14:textId="1786622D"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0" w:history="1">
            <w:r w:rsidRPr="00471EAA">
              <w:rPr>
                <w:rStyle w:val="Hyperlink"/>
                <w:noProof/>
              </w:rPr>
              <w:t>Appendix XX – Participant Recruitment Information Sheet</w:t>
            </w:r>
            <w:r>
              <w:rPr>
                <w:noProof/>
                <w:webHidden/>
              </w:rPr>
              <w:tab/>
            </w:r>
            <w:r>
              <w:rPr>
                <w:noProof/>
                <w:webHidden/>
              </w:rPr>
              <w:fldChar w:fldCharType="begin"/>
            </w:r>
            <w:r>
              <w:rPr>
                <w:noProof/>
                <w:webHidden/>
              </w:rPr>
              <w:instrText xml:space="preserve"> PAGEREF _Toc132562670 \h </w:instrText>
            </w:r>
            <w:r>
              <w:rPr>
                <w:noProof/>
                <w:webHidden/>
              </w:rPr>
            </w:r>
            <w:r>
              <w:rPr>
                <w:noProof/>
                <w:webHidden/>
              </w:rPr>
              <w:fldChar w:fldCharType="separate"/>
            </w:r>
            <w:r>
              <w:rPr>
                <w:noProof/>
                <w:webHidden/>
              </w:rPr>
              <w:t>68</w:t>
            </w:r>
            <w:r>
              <w:rPr>
                <w:noProof/>
                <w:webHidden/>
              </w:rPr>
              <w:fldChar w:fldCharType="end"/>
            </w:r>
          </w:hyperlink>
        </w:p>
        <w:p w14:paraId="293548A8" w14:textId="1290C1AF"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1" w:history="1">
            <w:r w:rsidRPr="00471EAA">
              <w:rPr>
                <w:rStyle w:val="Hyperlink"/>
                <w:noProof/>
              </w:rPr>
              <w:t>Appendix XX – Participant Testing Consent Form</w:t>
            </w:r>
            <w:r>
              <w:rPr>
                <w:noProof/>
                <w:webHidden/>
              </w:rPr>
              <w:tab/>
            </w:r>
            <w:r>
              <w:rPr>
                <w:noProof/>
                <w:webHidden/>
              </w:rPr>
              <w:fldChar w:fldCharType="begin"/>
            </w:r>
            <w:r>
              <w:rPr>
                <w:noProof/>
                <w:webHidden/>
              </w:rPr>
              <w:instrText xml:space="preserve"> PAGEREF _Toc132562671 \h </w:instrText>
            </w:r>
            <w:r>
              <w:rPr>
                <w:noProof/>
                <w:webHidden/>
              </w:rPr>
            </w:r>
            <w:r>
              <w:rPr>
                <w:noProof/>
                <w:webHidden/>
              </w:rPr>
              <w:fldChar w:fldCharType="separate"/>
            </w:r>
            <w:r>
              <w:rPr>
                <w:noProof/>
                <w:webHidden/>
              </w:rPr>
              <w:t>69</w:t>
            </w:r>
            <w:r>
              <w:rPr>
                <w:noProof/>
                <w:webHidden/>
              </w:rPr>
              <w:fldChar w:fldCharType="end"/>
            </w:r>
          </w:hyperlink>
        </w:p>
        <w:p w14:paraId="7C3124E7" w14:textId="68B34EAB"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2" w:history="1">
            <w:r w:rsidRPr="00471EAA">
              <w:rPr>
                <w:rStyle w:val="Hyperlink"/>
                <w:noProof/>
              </w:rPr>
              <w:t>Appendix XX – Testing Protocol</w:t>
            </w:r>
            <w:r>
              <w:rPr>
                <w:noProof/>
                <w:webHidden/>
              </w:rPr>
              <w:tab/>
            </w:r>
            <w:r>
              <w:rPr>
                <w:noProof/>
                <w:webHidden/>
              </w:rPr>
              <w:fldChar w:fldCharType="begin"/>
            </w:r>
            <w:r>
              <w:rPr>
                <w:noProof/>
                <w:webHidden/>
              </w:rPr>
              <w:instrText xml:space="preserve"> PAGEREF _Toc132562672 \h </w:instrText>
            </w:r>
            <w:r>
              <w:rPr>
                <w:noProof/>
                <w:webHidden/>
              </w:rPr>
            </w:r>
            <w:r>
              <w:rPr>
                <w:noProof/>
                <w:webHidden/>
              </w:rPr>
              <w:fldChar w:fldCharType="separate"/>
            </w:r>
            <w:r>
              <w:rPr>
                <w:noProof/>
                <w:webHidden/>
              </w:rPr>
              <w:t>70</w:t>
            </w:r>
            <w:r>
              <w:rPr>
                <w:noProof/>
                <w:webHidden/>
              </w:rPr>
              <w:fldChar w:fldCharType="end"/>
            </w:r>
          </w:hyperlink>
        </w:p>
        <w:p w14:paraId="0461A3E3" w14:textId="47B81CDF"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73" w:history="1">
            <w:r w:rsidRPr="00471EAA">
              <w:rPr>
                <w:rStyle w:val="Hyperlink"/>
                <w:noProof/>
                <w:lang w:val="en-GB"/>
              </w:rPr>
              <w:t>Introduction</w:t>
            </w:r>
            <w:r>
              <w:rPr>
                <w:noProof/>
                <w:webHidden/>
              </w:rPr>
              <w:tab/>
            </w:r>
            <w:r>
              <w:rPr>
                <w:noProof/>
                <w:webHidden/>
              </w:rPr>
              <w:fldChar w:fldCharType="begin"/>
            </w:r>
            <w:r>
              <w:rPr>
                <w:noProof/>
                <w:webHidden/>
              </w:rPr>
              <w:instrText xml:space="preserve"> PAGEREF _Toc132562673 \h </w:instrText>
            </w:r>
            <w:r>
              <w:rPr>
                <w:noProof/>
                <w:webHidden/>
              </w:rPr>
            </w:r>
            <w:r>
              <w:rPr>
                <w:noProof/>
                <w:webHidden/>
              </w:rPr>
              <w:fldChar w:fldCharType="separate"/>
            </w:r>
            <w:r>
              <w:rPr>
                <w:noProof/>
                <w:webHidden/>
              </w:rPr>
              <w:t>70</w:t>
            </w:r>
            <w:r>
              <w:rPr>
                <w:noProof/>
                <w:webHidden/>
              </w:rPr>
              <w:fldChar w:fldCharType="end"/>
            </w:r>
          </w:hyperlink>
        </w:p>
        <w:p w14:paraId="30D8F995" w14:textId="6C37F041"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74" w:history="1">
            <w:r w:rsidRPr="00471EAA">
              <w:rPr>
                <w:rStyle w:val="Hyperlink"/>
                <w:noProof/>
                <w:lang w:val="en-GB"/>
              </w:rPr>
              <w:t>Scenarios</w:t>
            </w:r>
            <w:r>
              <w:rPr>
                <w:noProof/>
                <w:webHidden/>
              </w:rPr>
              <w:tab/>
            </w:r>
            <w:r>
              <w:rPr>
                <w:noProof/>
                <w:webHidden/>
              </w:rPr>
              <w:fldChar w:fldCharType="begin"/>
            </w:r>
            <w:r>
              <w:rPr>
                <w:noProof/>
                <w:webHidden/>
              </w:rPr>
              <w:instrText xml:space="preserve"> PAGEREF _Toc132562674 \h </w:instrText>
            </w:r>
            <w:r>
              <w:rPr>
                <w:noProof/>
                <w:webHidden/>
              </w:rPr>
            </w:r>
            <w:r>
              <w:rPr>
                <w:noProof/>
                <w:webHidden/>
              </w:rPr>
              <w:fldChar w:fldCharType="separate"/>
            </w:r>
            <w:r>
              <w:rPr>
                <w:noProof/>
                <w:webHidden/>
              </w:rPr>
              <w:t>71</w:t>
            </w:r>
            <w:r>
              <w:rPr>
                <w:noProof/>
                <w:webHidden/>
              </w:rPr>
              <w:fldChar w:fldCharType="end"/>
            </w:r>
          </w:hyperlink>
        </w:p>
        <w:p w14:paraId="0EEB92DD" w14:textId="220D4DA6" w:rsidR="00357071" w:rsidRDefault="00357071">
          <w:pPr>
            <w:pStyle w:val="TOC3"/>
            <w:tabs>
              <w:tab w:val="right" w:leader="dot" w:pos="9350"/>
            </w:tabs>
            <w:rPr>
              <w:rFonts w:asciiTheme="minorHAnsi" w:eastAsiaTheme="minorEastAsia" w:hAnsiTheme="minorHAnsi"/>
              <w:noProof/>
              <w:sz w:val="22"/>
              <w:szCs w:val="22"/>
              <w:lang w:val="en-GB" w:eastAsia="en-GB"/>
            </w:rPr>
          </w:pPr>
          <w:hyperlink w:anchor="_Toc132562675" w:history="1">
            <w:r w:rsidRPr="00471EAA">
              <w:rPr>
                <w:rStyle w:val="Hyperlink"/>
                <w:noProof/>
                <w:lang w:val="en-GB"/>
              </w:rPr>
              <w:t>Conclusion</w:t>
            </w:r>
            <w:r>
              <w:rPr>
                <w:noProof/>
                <w:webHidden/>
              </w:rPr>
              <w:tab/>
            </w:r>
            <w:r>
              <w:rPr>
                <w:noProof/>
                <w:webHidden/>
              </w:rPr>
              <w:fldChar w:fldCharType="begin"/>
            </w:r>
            <w:r>
              <w:rPr>
                <w:noProof/>
                <w:webHidden/>
              </w:rPr>
              <w:instrText xml:space="preserve"> PAGEREF _Toc132562675 \h </w:instrText>
            </w:r>
            <w:r>
              <w:rPr>
                <w:noProof/>
                <w:webHidden/>
              </w:rPr>
            </w:r>
            <w:r>
              <w:rPr>
                <w:noProof/>
                <w:webHidden/>
              </w:rPr>
              <w:fldChar w:fldCharType="separate"/>
            </w:r>
            <w:r>
              <w:rPr>
                <w:noProof/>
                <w:webHidden/>
              </w:rPr>
              <w:t>71</w:t>
            </w:r>
            <w:r>
              <w:rPr>
                <w:noProof/>
                <w:webHidden/>
              </w:rPr>
              <w:fldChar w:fldCharType="end"/>
            </w:r>
          </w:hyperlink>
        </w:p>
        <w:p w14:paraId="7E6DD191" w14:textId="503F7EF4"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6" w:history="1">
            <w:r w:rsidRPr="00471EAA">
              <w:rPr>
                <w:rStyle w:val="Hyperlink"/>
                <w:noProof/>
              </w:rPr>
              <w:t>Appendix XX – Participant Scenario List</w:t>
            </w:r>
            <w:r>
              <w:rPr>
                <w:noProof/>
                <w:webHidden/>
              </w:rPr>
              <w:tab/>
            </w:r>
            <w:r>
              <w:rPr>
                <w:noProof/>
                <w:webHidden/>
              </w:rPr>
              <w:fldChar w:fldCharType="begin"/>
            </w:r>
            <w:r>
              <w:rPr>
                <w:noProof/>
                <w:webHidden/>
              </w:rPr>
              <w:instrText xml:space="preserve"> PAGEREF _Toc132562676 \h </w:instrText>
            </w:r>
            <w:r>
              <w:rPr>
                <w:noProof/>
                <w:webHidden/>
              </w:rPr>
            </w:r>
            <w:r>
              <w:rPr>
                <w:noProof/>
                <w:webHidden/>
              </w:rPr>
              <w:fldChar w:fldCharType="separate"/>
            </w:r>
            <w:r>
              <w:rPr>
                <w:noProof/>
                <w:webHidden/>
              </w:rPr>
              <w:t>72</w:t>
            </w:r>
            <w:r>
              <w:rPr>
                <w:noProof/>
                <w:webHidden/>
              </w:rPr>
              <w:fldChar w:fldCharType="end"/>
            </w:r>
          </w:hyperlink>
        </w:p>
        <w:p w14:paraId="560DAB19" w14:textId="3E9EF490"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7" w:history="1">
            <w:r w:rsidRPr="00471EAA">
              <w:rPr>
                <w:rStyle w:val="Hyperlink"/>
                <w:noProof/>
              </w:rPr>
              <w:t>Appendix XX – Video Demonstration Link</w:t>
            </w:r>
            <w:r>
              <w:rPr>
                <w:noProof/>
                <w:webHidden/>
              </w:rPr>
              <w:tab/>
            </w:r>
            <w:r>
              <w:rPr>
                <w:noProof/>
                <w:webHidden/>
              </w:rPr>
              <w:fldChar w:fldCharType="begin"/>
            </w:r>
            <w:r>
              <w:rPr>
                <w:noProof/>
                <w:webHidden/>
              </w:rPr>
              <w:instrText xml:space="preserve"> PAGEREF _Toc132562677 \h </w:instrText>
            </w:r>
            <w:r>
              <w:rPr>
                <w:noProof/>
                <w:webHidden/>
              </w:rPr>
            </w:r>
            <w:r>
              <w:rPr>
                <w:noProof/>
                <w:webHidden/>
              </w:rPr>
              <w:fldChar w:fldCharType="separate"/>
            </w:r>
            <w:r>
              <w:rPr>
                <w:noProof/>
                <w:webHidden/>
              </w:rPr>
              <w:t>73</w:t>
            </w:r>
            <w:r>
              <w:rPr>
                <w:noProof/>
                <w:webHidden/>
              </w:rPr>
              <w:fldChar w:fldCharType="end"/>
            </w:r>
          </w:hyperlink>
        </w:p>
        <w:p w14:paraId="6569CEFF" w14:textId="3C365C25" w:rsidR="00357071" w:rsidRDefault="00357071">
          <w:pPr>
            <w:pStyle w:val="TOC2"/>
            <w:tabs>
              <w:tab w:val="right" w:leader="dot" w:pos="9350"/>
            </w:tabs>
            <w:rPr>
              <w:rFonts w:asciiTheme="minorHAnsi" w:eastAsiaTheme="minorEastAsia" w:hAnsiTheme="minorHAnsi"/>
              <w:noProof/>
              <w:sz w:val="22"/>
              <w:szCs w:val="22"/>
              <w:lang w:val="en-GB" w:eastAsia="en-GB"/>
            </w:rPr>
          </w:pPr>
          <w:hyperlink w:anchor="_Toc132562678" w:history="1">
            <w:r w:rsidRPr="00471EAA">
              <w:rPr>
                <w:rStyle w:val="Hyperlink"/>
                <w:noProof/>
              </w:rPr>
              <w:t>Appendix XX – VRWalkin’ Plugin Installation Guide</w:t>
            </w:r>
            <w:r>
              <w:rPr>
                <w:noProof/>
                <w:webHidden/>
              </w:rPr>
              <w:tab/>
            </w:r>
            <w:r>
              <w:rPr>
                <w:noProof/>
                <w:webHidden/>
              </w:rPr>
              <w:fldChar w:fldCharType="begin"/>
            </w:r>
            <w:r>
              <w:rPr>
                <w:noProof/>
                <w:webHidden/>
              </w:rPr>
              <w:instrText xml:space="preserve"> PAGEREF _Toc132562678 \h </w:instrText>
            </w:r>
            <w:r>
              <w:rPr>
                <w:noProof/>
                <w:webHidden/>
              </w:rPr>
            </w:r>
            <w:r>
              <w:rPr>
                <w:noProof/>
                <w:webHidden/>
              </w:rPr>
              <w:fldChar w:fldCharType="separate"/>
            </w:r>
            <w:r>
              <w:rPr>
                <w:noProof/>
                <w:webHidden/>
              </w:rPr>
              <w:t>73</w:t>
            </w:r>
            <w:r>
              <w:rPr>
                <w:noProof/>
                <w:webHidden/>
              </w:rPr>
              <w:fldChar w:fldCharType="end"/>
            </w:r>
          </w:hyperlink>
        </w:p>
        <w:p w14:paraId="27370293" w14:textId="0C38AA83" w:rsidR="00357071" w:rsidRDefault="00357071">
          <w:pPr>
            <w:pStyle w:val="TOC1"/>
            <w:rPr>
              <w:rFonts w:asciiTheme="minorHAnsi" w:eastAsiaTheme="minorEastAsia" w:hAnsiTheme="minorHAnsi"/>
              <w:noProof/>
              <w:sz w:val="22"/>
              <w:szCs w:val="22"/>
              <w:lang w:val="en-GB" w:eastAsia="en-GB"/>
            </w:rPr>
          </w:pPr>
          <w:hyperlink w:anchor="_Toc132562679" w:history="1">
            <w:r w:rsidRPr="00471EAA">
              <w:rPr>
                <w:rStyle w:val="Hyperlink"/>
                <w:noProof/>
              </w:rPr>
              <w:t>References</w:t>
            </w:r>
            <w:r>
              <w:rPr>
                <w:noProof/>
                <w:webHidden/>
              </w:rPr>
              <w:tab/>
            </w:r>
            <w:r>
              <w:rPr>
                <w:noProof/>
                <w:webHidden/>
              </w:rPr>
              <w:fldChar w:fldCharType="begin"/>
            </w:r>
            <w:r>
              <w:rPr>
                <w:noProof/>
                <w:webHidden/>
              </w:rPr>
              <w:instrText xml:space="preserve"> PAGEREF _Toc132562679 \h </w:instrText>
            </w:r>
            <w:r>
              <w:rPr>
                <w:noProof/>
                <w:webHidden/>
              </w:rPr>
            </w:r>
            <w:r>
              <w:rPr>
                <w:noProof/>
                <w:webHidden/>
              </w:rPr>
              <w:fldChar w:fldCharType="separate"/>
            </w:r>
            <w:r>
              <w:rPr>
                <w:noProof/>
                <w:webHidden/>
              </w:rPr>
              <w:t>74</w:t>
            </w:r>
            <w:r>
              <w:rPr>
                <w:noProof/>
                <w:webHidden/>
              </w:rPr>
              <w:fldChar w:fldCharType="end"/>
            </w:r>
          </w:hyperlink>
        </w:p>
        <w:p w14:paraId="4AC9A958" w14:textId="046A9780" w:rsidR="0066291B" w:rsidRPr="0058269B" w:rsidRDefault="0066291B" w:rsidP="0066291B">
          <w:r w:rsidRPr="0058269B">
            <w:fldChar w:fldCharType="end"/>
          </w:r>
        </w:p>
      </w:sdtContent>
    </w:sdt>
    <w:p w14:paraId="024C2532" w14:textId="77777777" w:rsidR="002E3B39" w:rsidRPr="0058269B" w:rsidRDefault="002E3B39">
      <w:pPr>
        <w:spacing w:line="259" w:lineRule="auto"/>
      </w:pPr>
      <w:r w:rsidRPr="0058269B">
        <w:br w:type="page"/>
      </w:r>
    </w:p>
    <w:p w14:paraId="3E29CA01" w14:textId="71ABFD27" w:rsidR="002E3B39" w:rsidRPr="0058269B" w:rsidRDefault="00AE554C" w:rsidP="002E3B39">
      <w:pPr>
        <w:pStyle w:val="Heading1"/>
      </w:pPr>
      <w:bookmarkStart w:id="0" w:name="_Toc132562586"/>
      <w:r w:rsidRPr="0058269B">
        <w:lastRenderedPageBreak/>
        <w:t>Table of Figures</w:t>
      </w:r>
      <w:bookmarkEnd w:id="0"/>
    </w:p>
    <w:p w14:paraId="4CADD181" w14:textId="227D0D8E" w:rsidR="00833DD7" w:rsidRDefault="002E3B39">
      <w:pPr>
        <w:pStyle w:val="TableofFigures"/>
        <w:tabs>
          <w:tab w:val="right" w:leader="dot" w:pos="9350"/>
        </w:tabs>
        <w:rPr>
          <w:rFonts w:asciiTheme="minorHAnsi" w:eastAsiaTheme="minorEastAsia" w:hAnsiTheme="minorHAnsi"/>
          <w:noProof/>
          <w:sz w:val="22"/>
          <w:szCs w:val="22"/>
          <w:lang w:eastAsia="en-GB"/>
        </w:rPr>
      </w:pPr>
      <w:r w:rsidRPr="0058269B">
        <w:fldChar w:fldCharType="begin"/>
      </w:r>
      <w:r w:rsidRPr="0058269B">
        <w:instrText xml:space="preserve"> TOC \h \z \c "Figure" </w:instrText>
      </w:r>
      <w:r w:rsidRPr="0058269B">
        <w:fldChar w:fldCharType="separate"/>
      </w:r>
      <w:hyperlink w:anchor="_Toc132556536" w:history="1">
        <w:r w:rsidR="00833DD7" w:rsidRPr="000A047C">
          <w:rPr>
            <w:rStyle w:val="Hyperlink"/>
            <w:noProof/>
          </w:rPr>
          <w:t>Figure 1: Thumb-stick Navigation Blueprint</w:t>
        </w:r>
        <w:r w:rsidR="00833DD7">
          <w:rPr>
            <w:noProof/>
            <w:webHidden/>
          </w:rPr>
          <w:tab/>
        </w:r>
        <w:r w:rsidR="00833DD7">
          <w:rPr>
            <w:noProof/>
            <w:webHidden/>
          </w:rPr>
          <w:fldChar w:fldCharType="begin"/>
        </w:r>
        <w:r w:rsidR="00833DD7">
          <w:rPr>
            <w:noProof/>
            <w:webHidden/>
          </w:rPr>
          <w:instrText xml:space="preserve"> PAGEREF _Toc132556536 \h </w:instrText>
        </w:r>
        <w:r w:rsidR="00833DD7">
          <w:rPr>
            <w:noProof/>
            <w:webHidden/>
          </w:rPr>
        </w:r>
        <w:r w:rsidR="00833DD7">
          <w:rPr>
            <w:noProof/>
            <w:webHidden/>
          </w:rPr>
          <w:fldChar w:fldCharType="separate"/>
        </w:r>
        <w:r w:rsidR="00833DD7">
          <w:rPr>
            <w:noProof/>
            <w:webHidden/>
          </w:rPr>
          <w:t>25</w:t>
        </w:r>
        <w:r w:rsidR="00833DD7">
          <w:rPr>
            <w:noProof/>
            <w:webHidden/>
          </w:rPr>
          <w:fldChar w:fldCharType="end"/>
        </w:r>
      </w:hyperlink>
    </w:p>
    <w:p w14:paraId="434B31BB" w14:textId="5006AAB4"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7" w:history="1">
        <w:r w:rsidRPr="000A047C">
          <w:rPr>
            <w:rStyle w:val="Hyperlink"/>
            <w:noProof/>
          </w:rPr>
          <w:t>Figure 2: Jogging Navigation Blueprint</w:t>
        </w:r>
        <w:r>
          <w:rPr>
            <w:noProof/>
            <w:webHidden/>
          </w:rPr>
          <w:tab/>
        </w:r>
        <w:r>
          <w:rPr>
            <w:noProof/>
            <w:webHidden/>
          </w:rPr>
          <w:fldChar w:fldCharType="begin"/>
        </w:r>
        <w:r>
          <w:rPr>
            <w:noProof/>
            <w:webHidden/>
          </w:rPr>
          <w:instrText xml:space="preserve"> PAGEREF _Toc132556537 \h </w:instrText>
        </w:r>
        <w:r>
          <w:rPr>
            <w:noProof/>
            <w:webHidden/>
          </w:rPr>
        </w:r>
        <w:r>
          <w:rPr>
            <w:noProof/>
            <w:webHidden/>
          </w:rPr>
          <w:fldChar w:fldCharType="separate"/>
        </w:r>
        <w:r>
          <w:rPr>
            <w:noProof/>
            <w:webHidden/>
          </w:rPr>
          <w:t>26</w:t>
        </w:r>
        <w:r>
          <w:rPr>
            <w:noProof/>
            <w:webHidden/>
          </w:rPr>
          <w:fldChar w:fldCharType="end"/>
        </w:r>
      </w:hyperlink>
    </w:p>
    <w:p w14:paraId="36BFB40B" w14:textId="1830AC6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8" w:history="1">
        <w:r w:rsidRPr="000A047C">
          <w:rPr>
            <w:rStyle w:val="Hyperlink"/>
            <w:noProof/>
          </w:rPr>
          <w:t>Figure 3: Walk to Point Navigation Blueprint</w:t>
        </w:r>
        <w:r>
          <w:rPr>
            <w:noProof/>
            <w:webHidden/>
          </w:rPr>
          <w:tab/>
        </w:r>
        <w:r>
          <w:rPr>
            <w:noProof/>
            <w:webHidden/>
          </w:rPr>
          <w:fldChar w:fldCharType="begin"/>
        </w:r>
        <w:r>
          <w:rPr>
            <w:noProof/>
            <w:webHidden/>
          </w:rPr>
          <w:instrText xml:space="preserve"> PAGEREF _Toc132556538 \h </w:instrText>
        </w:r>
        <w:r>
          <w:rPr>
            <w:noProof/>
            <w:webHidden/>
          </w:rPr>
        </w:r>
        <w:r>
          <w:rPr>
            <w:noProof/>
            <w:webHidden/>
          </w:rPr>
          <w:fldChar w:fldCharType="separate"/>
        </w:r>
        <w:r>
          <w:rPr>
            <w:noProof/>
            <w:webHidden/>
          </w:rPr>
          <w:t>28</w:t>
        </w:r>
        <w:r>
          <w:rPr>
            <w:noProof/>
            <w:webHidden/>
          </w:rPr>
          <w:fldChar w:fldCharType="end"/>
        </w:r>
      </w:hyperlink>
    </w:p>
    <w:p w14:paraId="736ACD0E" w14:textId="4D83D87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9" w:history="1">
        <w:r w:rsidRPr="000A047C">
          <w:rPr>
            <w:rStyle w:val="Hyperlink"/>
            <w:noProof/>
          </w:rPr>
          <w:t>Figure 4: Navigation area in a level</w:t>
        </w:r>
        <w:r>
          <w:rPr>
            <w:noProof/>
            <w:webHidden/>
          </w:rPr>
          <w:tab/>
        </w:r>
        <w:r>
          <w:rPr>
            <w:noProof/>
            <w:webHidden/>
          </w:rPr>
          <w:fldChar w:fldCharType="begin"/>
        </w:r>
        <w:r>
          <w:rPr>
            <w:noProof/>
            <w:webHidden/>
          </w:rPr>
          <w:instrText xml:space="preserve"> PAGEREF _Toc132556539 \h </w:instrText>
        </w:r>
        <w:r>
          <w:rPr>
            <w:noProof/>
            <w:webHidden/>
          </w:rPr>
        </w:r>
        <w:r>
          <w:rPr>
            <w:noProof/>
            <w:webHidden/>
          </w:rPr>
          <w:fldChar w:fldCharType="separate"/>
        </w:r>
        <w:r>
          <w:rPr>
            <w:noProof/>
            <w:webHidden/>
          </w:rPr>
          <w:t>28</w:t>
        </w:r>
        <w:r>
          <w:rPr>
            <w:noProof/>
            <w:webHidden/>
          </w:rPr>
          <w:fldChar w:fldCharType="end"/>
        </w:r>
      </w:hyperlink>
    </w:p>
    <w:p w14:paraId="634981BA" w14:textId="288C5C95"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0" w:history="1">
        <w:r w:rsidRPr="000A047C">
          <w:rPr>
            <w:rStyle w:val="Hyperlink"/>
            <w:noProof/>
          </w:rPr>
          <w:t>Figure 5: Arm Swinging Navigation Blueprint</w:t>
        </w:r>
        <w:r>
          <w:rPr>
            <w:noProof/>
            <w:webHidden/>
          </w:rPr>
          <w:tab/>
        </w:r>
        <w:r>
          <w:rPr>
            <w:noProof/>
            <w:webHidden/>
          </w:rPr>
          <w:fldChar w:fldCharType="begin"/>
        </w:r>
        <w:r>
          <w:rPr>
            <w:noProof/>
            <w:webHidden/>
          </w:rPr>
          <w:instrText xml:space="preserve"> PAGEREF _Toc132556540 \h </w:instrText>
        </w:r>
        <w:r>
          <w:rPr>
            <w:noProof/>
            <w:webHidden/>
          </w:rPr>
        </w:r>
        <w:r>
          <w:rPr>
            <w:noProof/>
            <w:webHidden/>
          </w:rPr>
          <w:fldChar w:fldCharType="separate"/>
        </w:r>
        <w:r>
          <w:rPr>
            <w:noProof/>
            <w:webHidden/>
          </w:rPr>
          <w:t>29</w:t>
        </w:r>
        <w:r>
          <w:rPr>
            <w:noProof/>
            <w:webHidden/>
          </w:rPr>
          <w:fldChar w:fldCharType="end"/>
        </w:r>
      </w:hyperlink>
    </w:p>
    <w:p w14:paraId="1602AF4A" w14:textId="4DA48E80"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1" w:history="1">
        <w:r w:rsidRPr="000A047C">
          <w:rPr>
            <w:rStyle w:val="Hyperlink"/>
            <w:noProof/>
          </w:rPr>
          <w:t>Figure 6: Wrist Menu User Interface</w:t>
        </w:r>
        <w:r>
          <w:rPr>
            <w:noProof/>
            <w:webHidden/>
          </w:rPr>
          <w:tab/>
        </w:r>
        <w:r>
          <w:rPr>
            <w:noProof/>
            <w:webHidden/>
          </w:rPr>
          <w:fldChar w:fldCharType="begin"/>
        </w:r>
        <w:r>
          <w:rPr>
            <w:noProof/>
            <w:webHidden/>
          </w:rPr>
          <w:instrText xml:space="preserve"> PAGEREF _Toc132556541 \h </w:instrText>
        </w:r>
        <w:r>
          <w:rPr>
            <w:noProof/>
            <w:webHidden/>
          </w:rPr>
        </w:r>
        <w:r>
          <w:rPr>
            <w:noProof/>
            <w:webHidden/>
          </w:rPr>
          <w:fldChar w:fldCharType="separate"/>
        </w:r>
        <w:r>
          <w:rPr>
            <w:noProof/>
            <w:webHidden/>
          </w:rPr>
          <w:t>30</w:t>
        </w:r>
        <w:r>
          <w:rPr>
            <w:noProof/>
            <w:webHidden/>
          </w:rPr>
          <w:fldChar w:fldCharType="end"/>
        </w:r>
      </w:hyperlink>
    </w:p>
    <w:p w14:paraId="000B60E2" w14:textId="1BE73AC0"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2" w:history="1">
        <w:r w:rsidRPr="000A047C">
          <w:rPr>
            <w:rStyle w:val="Hyperlink"/>
            <w:noProof/>
          </w:rPr>
          <w:t>Figure 7: Wrist Menu Blueprint (Speed Slider)</w:t>
        </w:r>
        <w:r>
          <w:rPr>
            <w:noProof/>
            <w:webHidden/>
          </w:rPr>
          <w:tab/>
        </w:r>
        <w:r>
          <w:rPr>
            <w:noProof/>
            <w:webHidden/>
          </w:rPr>
          <w:fldChar w:fldCharType="begin"/>
        </w:r>
        <w:r>
          <w:rPr>
            <w:noProof/>
            <w:webHidden/>
          </w:rPr>
          <w:instrText xml:space="preserve"> PAGEREF _Toc132556542 \h </w:instrText>
        </w:r>
        <w:r>
          <w:rPr>
            <w:noProof/>
            <w:webHidden/>
          </w:rPr>
        </w:r>
        <w:r>
          <w:rPr>
            <w:noProof/>
            <w:webHidden/>
          </w:rPr>
          <w:fldChar w:fldCharType="separate"/>
        </w:r>
        <w:r>
          <w:rPr>
            <w:noProof/>
            <w:webHidden/>
          </w:rPr>
          <w:t>30</w:t>
        </w:r>
        <w:r>
          <w:rPr>
            <w:noProof/>
            <w:webHidden/>
          </w:rPr>
          <w:fldChar w:fldCharType="end"/>
        </w:r>
      </w:hyperlink>
    </w:p>
    <w:p w14:paraId="4F907E04" w14:textId="0B1AF251"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8" w:anchor="_Toc132556543" w:history="1">
        <w:r w:rsidRPr="000A047C">
          <w:rPr>
            <w:rStyle w:val="Hyperlink"/>
            <w:noProof/>
          </w:rPr>
          <w:t>Figure 8: (Left) Image of a house in Clifton, Nottingham (Right) 3D Assets made for the project</w:t>
        </w:r>
        <w:r>
          <w:rPr>
            <w:noProof/>
            <w:webHidden/>
          </w:rPr>
          <w:tab/>
        </w:r>
        <w:r>
          <w:rPr>
            <w:noProof/>
            <w:webHidden/>
          </w:rPr>
          <w:fldChar w:fldCharType="begin"/>
        </w:r>
        <w:r>
          <w:rPr>
            <w:noProof/>
            <w:webHidden/>
          </w:rPr>
          <w:instrText xml:space="preserve"> PAGEREF _Toc132556543 \h </w:instrText>
        </w:r>
        <w:r>
          <w:rPr>
            <w:noProof/>
            <w:webHidden/>
          </w:rPr>
        </w:r>
        <w:r>
          <w:rPr>
            <w:noProof/>
            <w:webHidden/>
          </w:rPr>
          <w:fldChar w:fldCharType="separate"/>
        </w:r>
        <w:r>
          <w:rPr>
            <w:noProof/>
            <w:webHidden/>
          </w:rPr>
          <w:t>31</w:t>
        </w:r>
        <w:r>
          <w:rPr>
            <w:noProof/>
            <w:webHidden/>
          </w:rPr>
          <w:fldChar w:fldCharType="end"/>
        </w:r>
      </w:hyperlink>
    </w:p>
    <w:p w14:paraId="753F36F8" w14:textId="641283F2"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9" w:anchor="_Toc132556544" w:history="1">
        <w:r w:rsidRPr="000A047C">
          <w:rPr>
            <w:rStyle w:val="Hyperlink"/>
            <w:noProof/>
          </w:rPr>
          <w:t>Figure 9: Controller meshes using a custom material</w:t>
        </w:r>
        <w:r>
          <w:rPr>
            <w:noProof/>
            <w:webHidden/>
          </w:rPr>
          <w:tab/>
        </w:r>
        <w:r>
          <w:rPr>
            <w:noProof/>
            <w:webHidden/>
          </w:rPr>
          <w:fldChar w:fldCharType="begin"/>
        </w:r>
        <w:r>
          <w:rPr>
            <w:noProof/>
            <w:webHidden/>
          </w:rPr>
          <w:instrText xml:space="preserve"> PAGEREF _Toc132556544 \h </w:instrText>
        </w:r>
        <w:r>
          <w:rPr>
            <w:noProof/>
            <w:webHidden/>
          </w:rPr>
        </w:r>
        <w:r>
          <w:rPr>
            <w:noProof/>
            <w:webHidden/>
          </w:rPr>
          <w:fldChar w:fldCharType="separate"/>
        </w:r>
        <w:r>
          <w:rPr>
            <w:noProof/>
            <w:webHidden/>
          </w:rPr>
          <w:t>35</w:t>
        </w:r>
        <w:r>
          <w:rPr>
            <w:noProof/>
            <w:webHidden/>
          </w:rPr>
          <w:fldChar w:fldCharType="end"/>
        </w:r>
      </w:hyperlink>
    </w:p>
    <w:p w14:paraId="152CB591" w14:textId="6EFC8006"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10" w:anchor="_Toc132556545" w:history="1">
        <w:r w:rsidRPr="000A047C">
          <w:rPr>
            <w:rStyle w:val="Hyperlink"/>
            <w:noProof/>
          </w:rPr>
          <w:t>Figure 10: The modified end-level target point</w:t>
        </w:r>
        <w:r>
          <w:rPr>
            <w:noProof/>
            <w:webHidden/>
          </w:rPr>
          <w:tab/>
        </w:r>
        <w:r>
          <w:rPr>
            <w:noProof/>
            <w:webHidden/>
          </w:rPr>
          <w:fldChar w:fldCharType="begin"/>
        </w:r>
        <w:r>
          <w:rPr>
            <w:noProof/>
            <w:webHidden/>
          </w:rPr>
          <w:instrText xml:space="preserve"> PAGEREF _Toc132556545 \h </w:instrText>
        </w:r>
        <w:r>
          <w:rPr>
            <w:noProof/>
            <w:webHidden/>
          </w:rPr>
        </w:r>
        <w:r>
          <w:rPr>
            <w:noProof/>
            <w:webHidden/>
          </w:rPr>
          <w:fldChar w:fldCharType="separate"/>
        </w:r>
        <w:r>
          <w:rPr>
            <w:noProof/>
            <w:webHidden/>
          </w:rPr>
          <w:t>36</w:t>
        </w:r>
        <w:r>
          <w:rPr>
            <w:noProof/>
            <w:webHidden/>
          </w:rPr>
          <w:fldChar w:fldCharType="end"/>
        </w:r>
      </w:hyperlink>
    </w:p>
    <w:p w14:paraId="6F3E3DAF" w14:textId="2EBBC5A8"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6" w:history="1">
        <w:r w:rsidRPr="000A047C">
          <w:rPr>
            <w:rStyle w:val="Hyperlink"/>
            <w:noProof/>
          </w:rPr>
          <w:t>Figure 11: VR User Perspective (Left) and PC User Perspective (Right)</w:t>
        </w:r>
        <w:r>
          <w:rPr>
            <w:noProof/>
            <w:webHidden/>
          </w:rPr>
          <w:tab/>
        </w:r>
        <w:r>
          <w:rPr>
            <w:noProof/>
            <w:webHidden/>
          </w:rPr>
          <w:fldChar w:fldCharType="begin"/>
        </w:r>
        <w:r>
          <w:rPr>
            <w:noProof/>
            <w:webHidden/>
          </w:rPr>
          <w:instrText xml:space="preserve"> PAGEREF _Toc132556546 \h </w:instrText>
        </w:r>
        <w:r>
          <w:rPr>
            <w:noProof/>
            <w:webHidden/>
          </w:rPr>
        </w:r>
        <w:r>
          <w:rPr>
            <w:noProof/>
            <w:webHidden/>
          </w:rPr>
          <w:fldChar w:fldCharType="separate"/>
        </w:r>
        <w:r>
          <w:rPr>
            <w:noProof/>
            <w:webHidden/>
          </w:rPr>
          <w:t>36</w:t>
        </w:r>
        <w:r>
          <w:rPr>
            <w:noProof/>
            <w:webHidden/>
          </w:rPr>
          <w:fldChar w:fldCharType="end"/>
        </w:r>
      </w:hyperlink>
    </w:p>
    <w:p w14:paraId="41D163C0" w14:textId="51FD64E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7" w:history="1">
        <w:r w:rsidRPr="000A047C">
          <w:rPr>
            <w:rStyle w:val="Hyperlink"/>
            <w:noProof/>
          </w:rPr>
          <w:t>Figure 12: Thumb-stick paradigm's modified inputs for replication</w:t>
        </w:r>
        <w:r>
          <w:rPr>
            <w:noProof/>
            <w:webHidden/>
          </w:rPr>
          <w:tab/>
        </w:r>
        <w:r>
          <w:rPr>
            <w:noProof/>
            <w:webHidden/>
          </w:rPr>
          <w:fldChar w:fldCharType="begin"/>
        </w:r>
        <w:r>
          <w:rPr>
            <w:noProof/>
            <w:webHidden/>
          </w:rPr>
          <w:instrText xml:space="preserve"> PAGEREF _Toc132556547 \h </w:instrText>
        </w:r>
        <w:r>
          <w:rPr>
            <w:noProof/>
            <w:webHidden/>
          </w:rPr>
        </w:r>
        <w:r>
          <w:rPr>
            <w:noProof/>
            <w:webHidden/>
          </w:rPr>
          <w:fldChar w:fldCharType="separate"/>
        </w:r>
        <w:r>
          <w:rPr>
            <w:noProof/>
            <w:webHidden/>
          </w:rPr>
          <w:t>37</w:t>
        </w:r>
        <w:r>
          <w:rPr>
            <w:noProof/>
            <w:webHidden/>
          </w:rPr>
          <w:fldChar w:fldCharType="end"/>
        </w:r>
      </w:hyperlink>
    </w:p>
    <w:p w14:paraId="18EC9C49" w14:textId="2C3516E8"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8" w:history="1">
        <w:r w:rsidRPr="000A047C">
          <w:rPr>
            <w:rStyle w:val="Hyperlink"/>
            <w:noProof/>
          </w:rPr>
          <w:t>Figure 13: Component Hierarchy of the Navigation Paradigms</w:t>
        </w:r>
        <w:r>
          <w:rPr>
            <w:noProof/>
            <w:webHidden/>
          </w:rPr>
          <w:tab/>
        </w:r>
        <w:r>
          <w:rPr>
            <w:noProof/>
            <w:webHidden/>
          </w:rPr>
          <w:fldChar w:fldCharType="begin"/>
        </w:r>
        <w:r>
          <w:rPr>
            <w:noProof/>
            <w:webHidden/>
          </w:rPr>
          <w:instrText xml:space="preserve"> PAGEREF _Toc132556548 \h </w:instrText>
        </w:r>
        <w:r>
          <w:rPr>
            <w:noProof/>
            <w:webHidden/>
          </w:rPr>
        </w:r>
        <w:r>
          <w:rPr>
            <w:noProof/>
            <w:webHidden/>
          </w:rPr>
          <w:fldChar w:fldCharType="separate"/>
        </w:r>
        <w:r>
          <w:rPr>
            <w:noProof/>
            <w:webHidden/>
          </w:rPr>
          <w:t>41</w:t>
        </w:r>
        <w:r>
          <w:rPr>
            <w:noProof/>
            <w:webHidden/>
          </w:rPr>
          <w:fldChar w:fldCharType="end"/>
        </w:r>
      </w:hyperlink>
    </w:p>
    <w:p w14:paraId="483466B3" w14:textId="5B013CB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9" w:history="1">
        <w:r w:rsidRPr="000A047C">
          <w:rPr>
            <w:rStyle w:val="Hyperlink"/>
            <w:noProof/>
          </w:rPr>
          <w:t>Figure 14: Update Collision Height Blueprint Function</w:t>
        </w:r>
        <w:r>
          <w:rPr>
            <w:noProof/>
            <w:webHidden/>
          </w:rPr>
          <w:tab/>
        </w:r>
        <w:r>
          <w:rPr>
            <w:noProof/>
            <w:webHidden/>
          </w:rPr>
          <w:fldChar w:fldCharType="begin"/>
        </w:r>
        <w:r>
          <w:rPr>
            <w:noProof/>
            <w:webHidden/>
          </w:rPr>
          <w:instrText xml:space="preserve"> PAGEREF _Toc132556549 \h </w:instrText>
        </w:r>
        <w:r>
          <w:rPr>
            <w:noProof/>
            <w:webHidden/>
          </w:rPr>
        </w:r>
        <w:r>
          <w:rPr>
            <w:noProof/>
            <w:webHidden/>
          </w:rPr>
          <w:fldChar w:fldCharType="separate"/>
        </w:r>
        <w:r>
          <w:rPr>
            <w:noProof/>
            <w:webHidden/>
          </w:rPr>
          <w:t>41</w:t>
        </w:r>
        <w:r>
          <w:rPr>
            <w:noProof/>
            <w:webHidden/>
          </w:rPr>
          <w:fldChar w:fldCharType="end"/>
        </w:r>
      </w:hyperlink>
    </w:p>
    <w:p w14:paraId="1D54B420" w14:textId="42655BD3"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0" w:history="1">
        <w:r w:rsidRPr="000A047C">
          <w:rPr>
            <w:rStyle w:val="Hyperlink"/>
            <w:noProof/>
          </w:rPr>
          <w:t>Figure 15: Align Collision to HMD Blueprint Function</w:t>
        </w:r>
        <w:r>
          <w:rPr>
            <w:noProof/>
            <w:webHidden/>
          </w:rPr>
          <w:tab/>
        </w:r>
        <w:r>
          <w:rPr>
            <w:noProof/>
            <w:webHidden/>
          </w:rPr>
          <w:fldChar w:fldCharType="begin"/>
        </w:r>
        <w:r>
          <w:rPr>
            <w:noProof/>
            <w:webHidden/>
          </w:rPr>
          <w:instrText xml:space="preserve"> PAGEREF _Toc132556550 \h </w:instrText>
        </w:r>
        <w:r>
          <w:rPr>
            <w:noProof/>
            <w:webHidden/>
          </w:rPr>
        </w:r>
        <w:r>
          <w:rPr>
            <w:noProof/>
            <w:webHidden/>
          </w:rPr>
          <w:fldChar w:fldCharType="separate"/>
        </w:r>
        <w:r>
          <w:rPr>
            <w:noProof/>
            <w:webHidden/>
          </w:rPr>
          <w:t>42</w:t>
        </w:r>
        <w:r>
          <w:rPr>
            <w:noProof/>
            <w:webHidden/>
          </w:rPr>
          <w:fldChar w:fldCharType="end"/>
        </w:r>
      </w:hyperlink>
    </w:p>
    <w:p w14:paraId="558EF3F5" w14:textId="74241C5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1" w:history="1">
        <w:r w:rsidRPr="000A047C">
          <w:rPr>
            <w:rStyle w:val="Hyperlink"/>
            <w:noProof/>
          </w:rPr>
          <w:t>Figure 16: Wrist Menu Blueprint (Selection Distance Slider)</w:t>
        </w:r>
        <w:r>
          <w:rPr>
            <w:noProof/>
            <w:webHidden/>
          </w:rPr>
          <w:tab/>
        </w:r>
        <w:r>
          <w:rPr>
            <w:noProof/>
            <w:webHidden/>
          </w:rPr>
          <w:fldChar w:fldCharType="begin"/>
        </w:r>
        <w:r>
          <w:rPr>
            <w:noProof/>
            <w:webHidden/>
          </w:rPr>
          <w:instrText xml:space="preserve"> PAGEREF _Toc132556551 \h </w:instrText>
        </w:r>
        <w:r>
          <w:rPr>
            <w:noProof/>
            <w:webHidden/>
          </w:rPr>
        </w:r>
        <w:r>
          <w:rPr>
            <w:noProof/>
            <w:webHidden/>
          </w:rPr>
          <w:fldChar w:fldCharType="separate"/>
        </w:r>
        <w:r>
          <w:rPr>
            <w:noProof/>
            <w:webHidden/>
          </w:rPr>
          <w:t>42</w:t>
        </w:r>
        <w:r>
          <w:rPr>
            <w:noProof/>
            <w:webHidden/>
          </w:rPr>
          <w:fldChar w:fldCharType="end"/>
        </w:r>
      </w:hyperlink>
    </w:p>
    <w:p w14:paraId="6831F104" w14:textId="5A5101BF"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2" w:history="1">
        <w:r w:rsidRPr="000A047C">
          <w:rPr>
            <w:rStyle w:val="Hyperlink"/>
            <w:noProof/>
          </w:rPr>
          <w:t>Figure 17: Average Comfortable User Experience Rating of the Navigation Paradigms</w:t>
        </w:r>
        <w:r>
          <w:rPr>
            <w:noProof/>
            <w:webHidden/>
          </w:rPr>
          <w:tab/>
        </w:r>
        <w:r>
          <w:rPr>
            <w:noProof/>
            <w:webHidden/>
          </w:rPr>
          <w:fldChar w:fldCharType="begin"/>
        </w:r>
        <w:r>
          <w:rPr>
            <w:noProof/>
            <w:webHidden/>
          </w:rPr>
          <w:instrText xml:space="preserve"> PAGEREF _Toc132556552 \h </w:instrText>
        </w:r>
        <w:r>
          <w:rPr>
            <w:noProof/>
            <w:webHidden/>
          </w:rPr>
        </w:r>
        <w:r>
          <w:rPr>
            <w:noProof/>
            <w:webHidden/>
          </w:rPr>
          <w:fldChar w:fldCharType="separate"/>
        </w:r>
        <w:r>
          <w:rPr>
            <w:noProof/>
            <w:webHidden/>
          </w:rPr>
          <w:t>45</w:t>
        </w:r>
        <w:r>
          <w:rPr>
            <w:noProof/>
            <w:webHidden/>
          </w:rPr>
          <w:fldChar w:fldCharType="end"/>
        </w:r>
      </w:hyperlink>
    </w:p>
    <w:p w14:paraId="5EF81FAF" w14:textId="1B65B9E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3" w:history="1">
        <w:r w:rsidRPr="000A047C">
          <w:rPr>
            <w:rStyle w:val="Hyperlink"/>
            <w:noProof/>
          </w:rPr>
          <w:t>Figure 18: Average Ease of Use Rating of the Navigation Paradigms</w:t>
        </w:r>
        <w:r>
          <w:rPr>
            <w:noProof/>
            <w:webHidden/>
          </w:rPr>
          <w:tab/>
        </w:r>
        <w:r>
          <w:rPr>
            <w:noProof/>
            <w:webHidden/>
          </w:rPr>
          <w:fldChar w:fldCharType="begin"/>
        </w:r>
        <w:r>
          <w:rPr>
            <w:noProof/>
            <w:webHidden/>
          </w:rPr>
          <w:instrText xml:space="preserve"> PAGEREF _Toc132556553 \h </w:instrText>
        </w:r>
        <w:r>
          <w:rPr>
            <w:noProof/>
            <w:webHidden/>
          </w:rPr>
        </w:r>
        <w:r>
          <w:rPr>
            <w:noProof/>
            <w:webHidden/>
          </w:rPr>
          <w:fldChar w:fldCharType="separate"/>
        </w:r>
        <w:r>
          <w:rPr>
            <w:noProof/>
            <w:webHidden/>
          </w:rPr>
          <w:t>46</w:t>
        </w:r>
        <w:r>
          <w:rPr>
            <w:noProof/>
            <w:webHidden/>
          </w:rPr>
          <w:fldChar w:fldCharType="end"/>
        </w:r>
      </w:hyperlink>
    </w:p>
    <w:p w14:paraId="6FE478BA" w14:textId="34582B74"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4" w:history="1">
        <w:r w:rsidRPr="000A047C">
          <w:rPr>
            <w:rStyle w:val="Hyperlink"/>
            <w:noProof/>
          </w:rPr>
          <w:t>Figure 19: Average Realistic Movement Rating of the Navigation Paradigms</w:t>
        </w:r>
        <w:r>
          <w:rPr>
            <w:noProof/>
            <w:webHidden/>
          </w:rPr>
          <w:tab/>
        </w:r>
        <w:r>
          <w:rPr>
            <w:noProof/>
            <w:webHidden/>
          </w:rPr>
          <w:fldChar w:fldCharType="begin"/>
        </w:r>
        <w:r>
          <w:rPr>
            <w:noProof/>
            <w:webHidden/>
          </w:rPr>
          <w:instrText xml:space="preserve"> PAGEREF _Toc132556554 \h </w:instrText>
        </w:r>
        <w:r>
          <w:rPr>
            <w:noProof/>
            <w:webHidden/>
          </w:rPr>
        </w:r>
        <w:r>
          <w:rPr>
            <w:noProof/>
            <w:webHidden/>
          </w:rPr>
          <w:fldChar w:fldCharType="separate"/>
        </w:r>
        <w:r>
          <w:rPr>
            <w:noProof/>
            <w:webHidden/>
          </w:rPr>
          <w:t>47</w:t>
        </w:r>
        <w:r>
          <w:rPr>
            <w:noProof/>
            <w:webHidden/>
          </w:rPr>
          <w:fldChar w:fldCharType="end"/>
        </w:r>
      </w:hyperlink>
    </w:p>
    <w:p w14:paraId="0BAD85A1" w14:textId="2AF876F3" w:rsidR="0066291B" w:rsidRPr="0058269B" w:rsidRDefault="002E3B39">
      <w:pPr>
        <w:spacing w:line="259" w:lineRule="auto"/>
        <w:rPr>
          <w:rFonts w:eastAsiaTheme="majorEastAsia" w:cstheme="majorBidi"/>
          <w:color w:val="2F5496" w:themeColor="accent1" w:themeShade="BF"/>
          <w:sz w:val="32"/>
          <w:szCs w:val="32"/>
        </w:rPr>
      </w:pPr>
      <w:r w:rsidRPr="0058269B">
        <w:fldChar w:fldCharType="end"/>
      </w:r>
      <w:r w:rsidR="0066291B" w:rsidRPr="0058269B">
        <w:br w:type="page"/>
      </w:r>
    </w:p>
    <w:p w14:paraId="2547E3A0" w14:textId="77777777" w:rsidR="00357071" w:rsidRDefault="00AF655C" w:rsidP="00AF655C">
      <w:pPr>
        <w:pStyle w:val="Heading1"/>
      </w:pPr>
      <w:bookmarkStart w:id="1" w:name="_Toc132562587"/>
      <w:r>
        <w:lastRenderedPageBreak/>
        <w:t>Abstract</w:t>
      </w:r>
      <w:bookmarkEnd w:id="1"/>
      <w:r w:rsidR="00357071">
        <w:br/>
      </w:r>
    </w:p>
    <w:p w14:paraId="22EFC2C9" w14:textId="77777777" w:rsidR="00357071" w:rsidRDefault="00357071">
      <w:pPr>
        <w:spacing w:line="259" w:lineRule="auto"/>
        <w:rPr>
          <w:rFonts w:eastAsiaTheme="majorEastAsia" w:cstheme="majorBidi"/>
          <w:color w:val="2F5496" w:themeColor="accent1" w:themeShade="BF"/>
          <w:sz w:val="32"/>
          <w:szCs w:val="32"/>
        </w:rPr>
      </w:pPr>
      <w:r>
        <w:br w:type="page"/>
      </w:r>
    </w:p>
    <w:p w14:paraId="530B06B1" w14:textId="51F4445F" w:rsidR="00357071" w:rsidRDefault="00357071" w:rsidP="00AF655C">
      <w:pPr>
        <w:pStyle w:val="Heading1"/>
      </w:pPr>
      <w:bookmarkStart w:id="2" w:name="_Toc132562588"/>
      <w:r>
        <w:lastRenderedPageBreak/>
        <w:t>Acknowledgements</w:t>
      </w:r>
      <w:bookmarkEnd w:id="2"/>
    </w:p>
    <w:p w14:paraId="01961A84" w14:textId="50E63F3E" w:rsidR="00357071" w:rsidRDefault="00357071" w:rsidP="00357071">
      <w:r>
        <w:t xml:space="preserve">I would like to extend my sincere thanks to my supervisor James Lewis for his continued support and guidance during this project.  </w:t>
      </w:r>
    </w:p>
    <w:p w14:paraId="18D7229F" w14:textId="5AE98439" w:rsidR="00357071" w:rsidRDefault="00357071" w:rsidP="00357071">
      <w:r>
        <w:t>Additionally, I had the pleasure of collaborating with the members of the NICER group along with independent trainers Tim Griffiths of Gloucestershire County Council, Roshni Devani of Nottingham City Council, Sandy Carruthers and Mike Powell of Lincolnshire County Council, and Debbie Easter of Doncaster City Council. I am grateful for their knowledge and expertise that helped steer me through this project.</w:t>
      </w:r>
    </w:p>
    <w:p w14:paraId="0BDFCB71" w14:textId="7F7229BB" w:rsidR="00357071" w:rsidRDefault="00357071" w:rsidP="00357071">
      <w:r>
        <w:t>Lastly, I would be remiss in not mentioning my friends and family for their moral support and proof-reading assistance especially towards the end of this project.</w:t>
      </w:r>
    </w:p>
    <w:p w14:paraId="7E92688E" w14:textId="5943CB32" w:rsidR="00AF655C" w:rsidRDefault="00AF655C" w:rsidP="00357071">
      <w:r>
        <w:br w:type="page"/>
      </w:r>
    </w:p>
    <w:p w14:paraId="6ADBF837" w14:textId="1E961438" w:rsidR="005F3F58" w:rsidRPr="0058269B" w:rsidRDefault="005F3F58" w:rsidP="005F3F58">
      <w:pPr>
        <w:pStyle w:val="Heading1"/>
      </w:pPr>
      <w:bookmarkStart w:id="3" w:name="_Toc132562589"/>
      <w:r w:rsidRPr="0058269B">
        <w:lastRenderedPageBreak/>
        <w:t>Chapter 1 - Introduction</w:t>
      </w:r>
      <w:bookmarkEnd w:id="3"/>
    </w:p>
    <w:p w14:paraId="759EC760" w14:textId="5A7C3A78" w:rsidR="0066291B" w:rsidRPr="0058269B" w:rsidRDefault="005F3F58" w:rsidP="005F3F58">
      <w:pPr>
        <w:pStyle w:val="Heading2"/>
      </w:pPr>
      <w:bookmarkStart w:id="4" w:name="_Toc132562590"/>
      <w:r w:rsidRPr="0058269B">
        <w:t xml:space="preserve">1.1 </w:t>
      </w:r>
      <w:r w:rsidR="0066291B" w:rsidRPr="0058269B">
        <w:t>Introduction</w:t>
      </w:r>
      <w:bookmarkEnd w:id="4"/>
    </w:p>
    <w:p w14:paraId="13118947" w14:textId="77777777" w:rsidR="003F4ABD" w:rsidRPr="0058269B" w:rsidRDefault="00DC0B0F" w:rsidP="00E860A3">
      <w:r w:rsidRPr="0058269B">
        <w:t>Like a funnel – summarise the Context chapter headings – talk about the possible outcomes of this project</w:t>
      </w:r>
      <w:r w:rsidR="003616E0" w:rsidRPr="0058269B">
        <w:t>.</w:t>
      </w:r>
      <w:r w:rsidRPr="0058269B">
        <w:t xml:space="preserve"> i.e. the plugin and the opportunities it presents for both people with and without learning disabilities.</w:t>
      </w:r>
    </w:p>
    <w:p w14:paraId="0C25EC14" w14:textId="77777777" w:rsidR="003F4ABD" w:rsidRPr="0058269B" w:rsidRDefault="003F4ABD" w:rsidP="00E860A3"/>
    <w:p w14:paraId="4ED296FA" w14:textId="77777777" w:rsidR="003F4ABD" w:rsidRPr="0058269B" w:rsidRDefault="003F4ABD" w:rsidP="00E860A3">
      <w:r w:rsidRPr="0058269B">
        <w:t xml:space="preserve">While the expansiveness of possible explanations behind why some users find the VR experience uncomfortable </w:t>
      </w:r>
    </w:p>
    <w:p w14:paraId="0C0E57D9" w14:textId="4D7356BC" w:rsidR="0066291B" w:rsidRPr="0058269B" w:rsidRDefault="003F4ABD" w:rsidP="00E860A3">
      <w:pPr>
        <w:rPr>
          <w:rFonts w:eastAsiaTheme="majorEastAsia" w:cstheme="majorBidi"/>
          <w:color w:val="2F5496" w:themeColor="accent1" w:themeShade="BF"/>
          <w:sz w:val="32"/>
          <w:szCs w:val="32"/>
        </w:rPr>
      </w:pPr>
      <w:r w:rsidRPr="0058269B">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58269B">
        <w:br w:type="page"/>
      </w:r>
    </w:p>
    <w:p w14:paraId="6B3C7863" w14:textId="6CAE8053" w:rsidR="0066291B" w:rsidRPr="0058269B" w:rsidRDefault="005F3F58" w:rsidP="005F3F58">
      <w:pPr>
        <w:pStyle w:val="Heading2"/>
        <w:rPr>
          <w:sz w:val="20"/>
          <w:szCs w:val="20"/>
        </w:rPr>
      </w:pPr>
      <w:bookmarkStart w:id="5" w:name="_Toc132562591"/>
      <w:r w:rsidRPr="0058269B">
        <w:lastRenderedPageBreak/>
        <w:t xml:space="preserve">1.2 </w:t>
      </w:r>
      <w:r w:rsidR="0066291B" w:rsidRPr="0058269B">
        <w:t>Aims</w:t>
      </w:r>
      <w:bookmarkEnd w:id="5"/>
    </w:p>
    <w:p w14:paraId="6F850669" w14:textId="1108ABF9" w:rsidR="00DC249F" w:rsidRPr="0058269B" w:rsidRDefault="00DC249F" w:rsidP="0066291B">
      <w:r w:rsidRPr="0058269B">
        <w:t xml:space="preserve">The primary aim of this project is to demo a suitable set of Virtual Reality (VR) </w:t>
      </w:r>
      <w:r w:rsidR="00A227E5">
        <w:t>navigation</w:t>
      </w:r>
      <w:r w:rsidRPr="0058269B">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9D3A7B" w:rsidRPr="009D3A7B">
            <w:rPr>
              <w:color w:val="000000"/>
            </w:rPr>
            <w:t>(Birckhead et al. 2019)</w:t>
          </w:r>
        </w:sdtContent>
      </w:sdt>
      <w:r w:rsidRPr="0058269B">
        <w:t xml:space="preserve"> that enables individuals with learning disabilities to navigate a virtual space with ease and comfort.</w:t>
      </w:r>
    </w:p>
    <w:p w14:paraId="73BE881C" w14:textId="6F362C7A" w:rsidR="0066291B" w:rsidRPr="0058269B" w:rsidRDefault="0066291B" w:rsidP="0066291B">
      <w:r w:rsidRPr="0058269B">
        <w:t xml:space="preserve">A subsequent aim of this project is </w:t>
      </w:r>
      <w:r w:rsidR="00DC249F" w:rsidRPr="0058269B">
        <w:t xml:space="preserve">to produce an open-source </w:t>
      </w:r>
      <w:r w:rsidR="007D3E0F" w:rsidRPr="0058269B">
        <w:t xml:space="preserve">multiple </w:t>
      </w:r>
      <w:r w:rsidR="00A227E5">
        <w:t>navigation</w:t>
      </w:r>
      <w:r w:rsidR="00C124C7" w:rsidRPr="0058269B">
        <w:t xml:space="preserve"> </w:t>
      </w:r>
      <w:r w:rsidR="007D3E0F" w:rsidRPr="0058269B">
        <w:t xml:space="preserve">paradigm </w:t>
      </w:r>
      <w:r w:rsidR="00DC249F" w:rsidRPr="0058269B">
        <w:t xml:space="preserve">Unreal Engine plugin </w:t>
      </w:r>
      <w:r w:rsidR="00CE1ABD" w:rsidRPr="0058269B">
        <w:t xml:space="preserve">for distribution. </w:t>
      </w:r>
    </w:p>
    <w:p w14:paraId="6F7883F8" w14:textId="520B558D" w:rsidR="0066291B" w:rsidRPr="0058269B" w:rsidRDefault="005F3F58" w:rsidP="005F3F58">
      <w:pPr>
        <w:pStyle w:val="Heading2"/>
      </w:pPr>
      <w:bookmarkStart w:id="6" w:name="_Toc132562592"/>
      <w:r w:rsidRPr="0058269B">
        <w:t xml:space="preserve">1.3 </w:t>
      </w:r>
      <w:r w:rsidR="0066291B" w:rsidRPr="0058269B">
        <w:t>Objectives</w:t>
      </w:r>
      <w:bookmarkEnd w:id="6"/>
    </w:p>
    <w:p w14:paraId="7D6BAD36" w14:textId="77777777" w:rsidR="0066291B" w:rsidRPr="0058269B" w:rsidRDefault="0066291B" w:rsidP="0066291B">
      <w:pPr>
        <w:pStyle w:val="ListParagraph"/>
        <w:numPr>
          <w:ilvl w:val="0"/>
          <w:numId w:val="14"/>
        </w:numPr>
      </w:pPr>
      <w:r w:rsidRPr="0058269B">
        <w:t xml:space="preserve">Examine and analyse the current Independent Travel Training process by reviewing the positive impact it has had and its current limitations. </w:t>
      </w:r>
    </w:p>
    <w:p w14:paraId="26E0F504" w14:textId="77777777" w:rsidR="0066291B" w:rsidRPr="0058269B" w:rsidRDefault="0066291B" w:rsidP="0066291B">
      <w:pPr>
        <w:pStyle w:val="ListParagraph"/>
        <w:numPr>
          <w:ilvl w:val="0"/>
          <w:numId w:val="14"/>
        </w:numPr>
      </w:pPr>
      <w:r w:rsidRPr="0058269B">
        <w:t>Investigate the current effectiveness of VR as a Travel Training tool through comprehensive research into Travel Training studies and the predecessors to this application.</w:t>
      </w:r>
    </w:p>
    <w:p w14:paraId="1F2472CC" w14:textId="32558E55" w:rsidR="0066291B" w:rsidRPr="0058269B" w:rsidRDefault="007D3E0F" w:rsidP="0066291B">
      <w:pPr>
        <w:pStyle w:val="ListParagraph"/>
        <w:numPr>
          <w:ilvl w:val="0"/>
          <w:numId w:val="14"/>
        </w:numPr>
      </w:pPr>
      <w:r w:rsidRPr="0058269B">
        <w:t>Develop and report on</w:t>
      </w:r>
      <w:r w:rsidR="0066291B" w:rsidRPr="0058269B">
        <w:t xml:space="preserve"> an in-depth understanding of the experiences of those with learning disabilities, especially regarding independent travel.</w:t>
      </w:r>
    </w:p>
    <w:p w14:paraId="5454B581" w14:textId="5E87000B" w:rsidR="0066291B" w:rsidRPr="0058269B" w:rsidRDefault="0066291B" w:rsidP="0066291B">
      <w:pPr>
        <w:pStyle w:val="ListParagraph"/>
        <w:numPr>
          <w:ilvl w:val="0"/>
          <w:numId w:val="14"/>
        </w:numPr>
      </w:pPr>
      <w:r w:rsidRPr="0058269B">
        <w:t xml:space="preserve">Prototype a </w:t>
      </w:r>
      <w:r w:rsidR="00DC326E" w:rsidRPr="0058269B">
        <w:t>VR</w:t>
      </w:r>
      <w:r w:rsidRPr="0058269B">
        <w:t xml:space="preserve"> application that aligns with existing research and includes new ideas </w:t>
      </w:r>
      <w:r w:rsidR="00DC326E" w:rsidRPr="0058269B">
        <w:t xml:space="preserve">on </w:t>
      </w:r>
      <w:r w:rsidR="00A227E5">
        <w:t>navigation</w:t>
      </w:r>
      <w:r w:rsidR="00A227E5" w:rsidRPr="0058269B">
        <w:t xml:space="preserve"> </w:t>
      </w:r>
      <w:r w:rsidR="00DC326E" w:rsidRPr="0058269B">
        <w:t xml:space="preserve">paradigms </w:t>
      </w:r>
      <w:r w:rsidRPr="0058269B">
        <w:t>to create a useful tool that can be used by people with learning disabilities to build up their independent travel confidence.</w:t>
      </w:r>
    </w:p>
    <w:p w14:paraId="0D634274" w14:textId="61D03B15" w:rsidR="00DC326E" w:rsidRPr="0058269B" w:rsidRDefault="007D3E0F" w:rsidP="0066291B">
      <w:pPr>
        <w:pStyle w:val="ListParagraph"/>
        <w:numPr>
          <w:ilvl w:val="0"/>
          <w:numId w:val="14"/>
        </w:numPr>
      </w:pPr>
      <w:r w:rsidRPr="0058269B">
        <w:t>Solicit</w:t>
      </w:r>
      <w:r w:rsidR="00DC326E" w:rsidRPr="0058269B">
        <w:t xml:space="preserve"> travel training expert feedback on the application prototype to inform the implementation </w:t>
      </w:r>
      <w:r w:rsidR="000B537F" w:rsidRPr="0058269B">
        <w:t>phase</w:t>
      </w:r>
      <w:r w:rsidR="00DC326E" w:rsidRPr="0058269B">
        <w:t xml:space="preserve"> </w:t>
      </w:r>
      <w:r w:rsidR="007053DA" w:rsidRPr="0058269B">
        <w:t>of</w:t>
      </w:r>
      <w:r w:rsidR="00DC326E" w:rsidRPr="0058269B">
        <w:t xml:space="preserve"> the next stage prototype. </w:t>
      </w:r>
    </w:p>
    <w:p w14:paraId="50C3F4F2" w14:textId="77777777" w:rsidR="0066291B" w:rsidRPr="0058269B" w:rsidRDefault="0066291B" w:rsidP="0066291B">
      <w:pPr>
        <w:pStyle w:val="ListParagraph"/>
        <w:numPr>
          <w:ilvl w:val="0"/>
          <w:numId w:val="14"/>
        </w:numPr>
      </w:pPr>
      <w:r w:rsidRPr="0058269B">
        <w:t>Conduct research and testing ethically, legally, and professionally in compliance with the British Computing Society’s (BCS) Code of Conduct.</w:t>
      </w:r>
    </w:p>
    <w:p w14:paraId="6C17E1C0" w14:textId="2023A99A" w:rsidR="0066291B" w:rsidRPr="0058269B" w:rsidRDefault="0066291B" w:rsidP="00DC326E">
      <w:pPr>
        <w:pStyle w:val="ListParagraph"/>
        <w:numPr>
          <w:ilvl w:val="0"/>
          <w:numId w:val="14"/>
        </w:numPr>
      </w:pPr>
      <w:r w:rsidRPr="0058269B">
        <w:t xml:space="preserve">Document and report on the findings of this project in a detailed and comprehensive manner so that it may be used to supplement the understanding of interaction paradigms and </w:t>
      </w:r>
      <w:r w:rsidR="00C124C7">
        <w:t>locomotion</w:t>
      </w:r>
      <w:r w:rsidR="00C124C7" w:rsidRPr="0058269B">
        <w:t xml:space="preserve"> </w:t>
      </w:r>
      <w:r w:rsidRPr="0058269B">
        <w:t xml:space="preserve">in future research. </w:t>
      </w:r>
      <w:r w:rsidRPr="0058269B">
        <w:br w:type="page"/>
      </w:r>
    </w:p>
    <w:p w14:paraId="35727122" w14:textId="56C3EFF6" w:rsidR="0066291B" w:rsidRPr="0058269B" w:rsidRDefault="005F3F58" w:rsidP="0066291B">
      <w:pPr>
        <w:pStyle w:val="Heading1"/>
      </w:pPr>
      <w:bookmarkStart w:id="7" w:name="_Toc132562593"/>
      <w:r w:rsidRPr="0058269B">
        <w:lastRenderedPageBreak/>
        <w:t xml:space="preserve">Chapter 2 - </w:t>
      </w:r>
      <w:r w:rsidR="00C1555C" w:rsidRPr="0058269B">
        <w:t>Context</w:t>
      </w:r>
      <w:bookmarkEnd w:id="7"/>
    </w:p>
    <w:p w14:paraId="0772B877" w14:textId="298BFA18" w:rsidR="00B20DF2" w:rsidRPr="0058269B" w:rsidRDefault="0034665F" w:rsidP="00B20DF2">
      <w:pPr>
        <w:pStyle w:val="Heading2"/>
      </w:pPr>
      <w:bookmarkStart w:id="8" w:name="_Toc132562594"/>
      <w:r w:rsidRPr="0058269B">
        <w:t xml:space="preserve">2.1 </w:t>
      </w:r>
      <w:r w:rsidR="00B20DF2" w:rsidRPr="0058269B">
        <w:t>Virtual Reality for People with Learning Disabilities</w:t>
      </w:r>
      <w:bookmarkEnd w:id="8"/>
    </w:p>
    <w:p w14:paraId="7FF8BAC0" w14:textId="65F2BA3C" w:rsidR="00C1555C" w:rsidRPr="0058269B" w:rsidRDefault="0066291B" w:rsidP="0066291B">
      <w:r w:rsidRPr="0058269B">
        <w:t>In addition to</w:t>
      </w:r>
      <w:r w:rsidR="005A7891">
        <w:t xml:space="preserve"> Virtual Reality’s (VR)</w:t>
      </w:r>
      <w:r w:rsidRPr="0058269B">
        <w:t xml:space="preserve"> role in treating and educating </w:t>
      </w:r>
      <w:r w:rsidR="00327669">
        <w:t>individuals without learning disabilities</w:t>
      </w:r>
      <w:r w:rsidRPr="0058269B">
        <w:t xml:space="preserve">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9D3A7B" w:rsidRPr="009D3A7B">
            <w:rPr>
              <w:color w:val="000000"/>
            </w:rPr>
            <w:t>(Mantovani et al. 2004; Van Wyk, De Villiers 2009; Aïm et al. 2016)</w:t>
          </w:r>
        </w:sdtContent>
      </w:sdt>
      <w:r w:rsidRPr="0058269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9D3A7B" w:rsidRPr="009D3A7B">
            <w:rPr>
              <w:color w:val="000000"/>
            </w:rPr>
            <w:t>(Coelho et al. 2009)</w:t>
          </w:r>
        </w:sdtContent>
      </w:sdt>
      <w:r w:rsidRPr="0058269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9D3A7B" w:rsidRPr="009D3A7B">
            <w:rPr>
              <w:color w:val="000000"/>
            </w:rPr>
            <w:t>(Welch et al. 2009; Strickland et al. 1996)</w:t>
          </w:r>
        </w:sdtContent>
      </w:sdt>
      <w:r w:rsidRPr="0058269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9D3A7B" w:rsidRPr="009D3A7B">
            <w:rPr>
              <w:color w:val="000000"/>
            </w:rPr>
            <w:t>(Mondello et al. 2018)</w:t>
          </w:r>
        </w:sdtContent>
      </w:sdt>
      <w:r w:rsidRPr="0058269B">
        <w:t xml:space="preserve">. </w:t>
      </w:r>
    </w:p>
    <w:p w14:paraId="5A743303" w14:textId="6D5F96A6" w:rsidR="0066291B" w:rsidRPr="0058269B" w:rsidRDefault="0066291B" w:rsidP="0066291B">
      <w:r w:rsidRPr="0058269B">
        <w:t xml:space="preserve">This is </w:t>
      </w:r>
      <w:r w:rsidR="005A7891">
        <w:t>in part</w:t>
      </w:r>
      <w:r w:rsidRPr="0058269B">
        <w:t xml:space="preserve"> due to VR’s ability to model the real world in a safer and more controlled manner</w:t>
      </w:r>
      <w:r w:rsidR="005A7891">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Content>
          <w:r w:rsidR="009D3A7B" w:rsidRPr="009D3A7B">
            <w:rPr>
              <w:color w:val="000000"/>
            </w:rPr>
            <w:t>(Standen, Brown 2005)</w:t>
          </w:r>
        </w:sdtContent>
      </w:sdt>
      <w:r w:rsidRPr="0058269B">
        <w:t xml:space="preserve">. </w:t>
      </w:r>
      <w:commentRangeStart w:id="9"/>
      <w:r w:rsidRPr="0058269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
          <w:id w:val="1528286086"/>
          <w:placeholder>
            <w:docPart w:val="99A799BDC8D44D47BB994D3673D45C55"/>
          </w:placeholder>
        </w:sdtPr>
        <w:sdtContent>
          <w:r w:rsidR="009D3A7B" w:rsidRPr="009D3A7B">
            <w:rPr>
              <w:color w:val="000000"/>
            </w:rPr>
            <w:t>(Brooks et al. 2002; Rose et al. 2002; Standen, Brown 2005; Daniela et al. 2022)</w:t>
          </w:r>
        </w:sdtContent>
      </w:sdt>
      <w:r w:rsidRPr="0058269B">
        <w:t xml:space="preserve"> investigating the efficacy of VR in training people with learning disabilities found that participants “enjoyed the </w:t>
      </w:r>
      <w:commentRangeEnd w:id="9"/>
      <w:r w:rsidR="00075053" w:rsidRPr="0058269B">
        <w:rPr>
          <w:rStyle w:val="CommentReference"/>
        </w:rPr>
        <w:commentReference w:id="9"/>
      </w:r>
      <w:r w:rsidRPr="0058269B">
        <w:t>experience” and that for certain task scenarios “virtual training and real training were found to be equivalent” in effectiveness</w:t>
      </w:r>
      <w:r w:rsidR="00415C12" w:rsidRPr="0058269B">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9D3A7B" w:rsidRPr="009D3A7B">
            <w:rPr>
              <w:color w:val="000000"/>
            </w:rPr>
            <w:t>(Brooks et al. 2002, p.625)</w:t>
          </w:r>
        </w:sdtContent>
      </w:sdt>
      <w:r w:rsidRPr="0058269B">
        <w:t>.</w:t>
      </w:r>
      <w:r w:rsidR="00BB4061" w:rsidRPr="0058269B">
        <w:t xml:space="preserve"> The virtual learning environment (VLE) allows the user to repetitively simulate the same scenario as many times as they need without the influence of extraneous variables. </w:t>
      </w:r>
    </w:p>
    <w:p w14:paraId="594E64D8" w14:textId="74171461" w:rsidR="00BB4061" w:rsidRPr="0058269B" w:rsidRDefault="0034665F" w:rsidP="00BB4061">
      <w:pPr>
        <w:pStyle w:val="Heading2"/>
      </w:pPr>
      <w:bookmarkStart w:id="10" w:name="_Toc132562595"/>
      <w:r w:rsidRPr="0058269B">
        <w:t xml:space="preserve">2.2 </w:t>
      </w:r>
      <w:r w:rsidR="00BB4061" w:rsidRPr="0058269B">
        <w:t>Virtual Reality in Travel Training</w:t>
      </w:r>
      <w:bookmarkEnd w:id="10"/>
    </w:p>
    <w:p w14:paraId="36D5D3EF" w14:textId="4200F5D9" w:rsidR="0066291B" w:rsidRPr="0058269B" w:rsidRDefault="0066291B" w:rsidP="0066291B">
      <w:r w:rsidRPr="0058269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58269B">
        <w:t>area</w:t>
      </w:r>
      <w:r w:rsidRPr="0058269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9D3A7B" w:rsidRPr="009D3A7B">
            <w:rPr>
              <w:color w:val="000000"/>
            </w:rPr>
            <w:t>(Bernardes et al. 2015)</w:t>
          </w:r>
        </w:sdtContent>
      </w:sdt>
      <w:r w:rsidRPr="0058269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9D3A7B" w:rsidRPr="009D3A7B">
            <w:rPr>
              <w:color w:val="000000"/>
            </w:rPr>
            <w:t>(Simões et al. 2018)</w:t>
          </w:r>
        </w:sdtContent>
      </w:sdt>
      <w:r w:rsidR="00E72F57">
        <w:t>.</w:t>
      </w:r>
    </w:p>
    <w:p w14:paraId="162421D3" w14:textId="766F3618" w:rsidR="00B22ACE" w:rsidRPr="0058269B" w:rsidRDefault="00014141" w:rsidP="0066291B">
      <w:r w:rsidRPr="0058269B">
        <w:t xml:space="preserve">The </w:t>
      </w:r>
      <w:r w:rsidR="00E72F57">
        <w:t>findings</w:t>
      </w:r>
      <w:r w:rsidRPr="0058269B">
        <w:t xml:space="preserve"> from the predecessors to this project echo similar conclusions</w:t>
      </w:r>
      <w:r w:rsidR="00E72F57">
        <w:t xml:space="preserve"> in favour of VR’s effectiveness as a travel training tool for individuals with learning disabilities</w:t>
      </w:r>
      <w:r w:rsidRPr="0058269B">
        <w:t xml:space="preserve">. </w:t>
      </w:r>
      <w:r w:rsidR="00AE395D" w:rsidRPr="0058269B">
        <w:t>T</w:t>
      </w:r>
      <w:r w:rsidRPr="0058269B">
        <w:t xml:space="preserve">o expand upon </w:t>
      </w:r>
      <w:r w:rsidR="00B22ACE" w:rsidRPr="0058269B">
        <w:t>the existing</w:t>
      </w:r>
      <w:r w:rsidRPr="0058269B">
        <w:t xml:space="preserve"> </w:t>
      </w:r>
      <w:r w:rsidR="0012357B">
        <w:t>understanding</w:t>
      </w:r>
      <w:r w:rsidRPr="0058269B">
        <w:t xml:space="preserve"> of VR’s efficacy in this area</w:t>
      </w:r>
      <w:r w:rsidR="00B22ACE" w:rsidRPr="0058269B">
        <w:t xml:space="preserve">, a review of relevant publications has </w:t>
      </w:r>
      <w:r w:rsidR="00B66A2C" w:rsidRPr="0058269B">
        <w:t>revealed a reoccurring theme</w:t>
      </w:r>
      <w:r w:rsidR="0012357B">
        <w:t xml:space="preserve"> surrounding navigation and interaction paradigms</w:t>
      </w:r>
      <w:r w:rsidR="00B66A2C" w:rsidRPr="0058269B">
        <w:t>.</w:t>
      </w:r>
    </w:p>
    <w:p w14:paraId="46F6A606" w14:textId="77777777" w:rsidR="0012357B" w:rsidRDefault="0012357B">
      <w:pPr>
        <w:spacing w:line="259" w:lineRule="auto"/>
        <w:rPr>
          <w:rFonts w:eastAsiaTheme="majorEastAsia" w:cstheme="majorBidi"/>
          <w:color w:val="1F3763" w:themeColor="accent1" w:themeShade="7F"/>
          <w:sz w:val="24"/>
          <w:szCs w:val="24"/>
        </w:rPr>
      </w:pPr>
      <w:r>
        <w:br w:type="page"/>
      </w:r>
    </w:p>
    <w:p w14:paraId="262FAFE4" w14:textId="237B2993" w:rsidR="00E42DA7" w:rsidRPr="0058269B" w:rsidRDefault="0034665F" w:rsidP="00E42DA7">
      <w:pPr>
        <w:pStyle w:val="Heading3"/>
        <w:rPr>
          <w:lang w:val="en-GB"/>
        </w:rPr>
      </w:pPr>
      <w:bookmarkStart w:id="11" w:name="_Toc132562596"/>
      <w:r w:rsidRPr="0058269B">
        <w:rPr>
          <w:lang w:val="en-GB"/>
        </w:rPr>
        <w:lastRenderedPageBreak/>
        <w:t xml:space="preserve">2.2.1 </w:t>
      </w:r>
      <w:r w:rsidR="00E42DA7" w:rsidRPr="0058269B">
        <w:rPr>
          <w:lang w:val="en-GB"/>
        </w:rPr>
        <w:t>Navigation and Interaction Paradigms</w:t>
      </w:r>
      <w:bookmarkEnd w:id="11"/>
    </w:p>
    <w:p w14:paraId="0933210B" w14:textId="3DCC2FB2" w:rsidR="0066291B" w:rsidRPr="0058269B" w:rsidRDefault="0012357B" w:rsidP="0066291B">
      <w:r>
        <w:t>Through a review of 8 relevant publications, i</w:t>
      </w:r>
      <w:commentRangeStart w:id="12"/>
      <w:r w:rsidR="00B66A2C" w:rsidRPr="0058269B">
        <w:t>t can be inferred that</w:t>
      </w:r>
      <w:r w:rsidR="0066291B" w:rsidRPr="0058269B">
        <w:t xml:space="preserve"> </w:t>
      </w:r>
      <w:r w:rsidR="001B4E26" w:rsidRPr="0058269B">
        <w:t xml:space="preserve">navigation methods and </w:t>
      </w:r>
      <w:r w:rsidR="0066291B" w:rsidRPr="0058269B">
        <w:t xml:space="preserve">interaction paradigms for individuals with learning disabilities are </w:t>
      </w:r>
      <w:r w:rsidR="001B4E26" w:rsidRPr="0058269B">
        <w:t>often</w:t>
      </w:r>
      <w:r w:rsidR="0066291B" w:rsidRPr="0058269B">
        <w:t xml:space="preserve"> under-reported or under-researched. This is especially prominent in the case of full immersion into the virtual environment </w:t>
      </w:r>
      <w:commentRangeStart w:id="13"/>
      <w:r w:rsidR="0066291B" w:rsidRPr="0058269B">
        <w:t>wherein a keyboard and mouse are no longer feasible options for navigation</w:t>
      </w:r>
      <w:commentRangeEnd w:id="13"/>
      <w:r w:rsidR="0065667F" w:rsidRPr="0058269B">
        <w:rPr>
          <w:rStyle w:val="CommentReference"/>
        </w:rPr>
        <w:commentReference w:id="13"/>
      </w:r>
      <w:r w:rsidR="000A5D1A">
        <w:t xml:space="preserve"> due to the use of a head</w:t>
      </w:r>
      <w:r w:rsidR="00833DD7">
        <w:t>-</w:t>
      </w:r>
      <w:r w:rsidR="000A5D1A">
        <w:t>mounted display (HMD) blocking their view</w:t>
      </w:r>
      <w:r w:rsidR="0066291B" w:rsidRPr="0058269B">
        <w:t xml:space="preserve">. </w:t>
      </w:r>
      <w:commentRangeEnd w:id="12"/>
      <w:r w:rsidR="000977EE" w:rsidRPr="0058269B">
        <w:rPr>
          <w:rStyle w:val="CommentReference"/>
        </w:rPr>
        <w:commentReference w:id="12"/>
      </w:r>
    </w:p>
    <w:p w14:paraId="121145EC" w14:textId="2D9ADEFC" w:rsidR="001B4E26" w:rsidRPr="0058269B" w:rsidRDefault="001B4E26" w:rsidP="0066291B">
      <w:r w:rsidRPr="0058269B">
        <w:t>For non-immersive environments,</w:t>
      </w:r>
      <w:r w:rsidR="00912D0F">
        <w:t xml:space="preserve"> </w:t>
      </w:r>
      <w:r w:rsidR="00912D0F" w:rsidRPr="0058269B">
        <w:t xml:space="preserve">there seem to be conflicting views on whether </w:t>
      </w:r>
      <w:r w:rsidR="0012357B">
        <w:t xml:space="preserve">the </w:t>
      </w:r>
      <w:r w:rsidR="00912D0F">
        <w:t xml:space="preserve">keyboard and mouse or </w:t>
      </w:r>
      <w:r w:rsidR="00912D0F" w:rsidRPr="0058269B">
        <w:t xml:space="preserve">joysticks are </w:t>
      </w:r>
      <w:r w:rsidR="00912D0F">
        <w:t>the</w:t>
      </w:r>
      <w:r w:rsidR="00912D0F" w:rsidRPr="0058269B">
        <w:t xml:space="preserve"> ideal method for navigation</w:t>
      </w:r>
      <w:r w:rsidR="00912D0F">
        <w:t xml:space="preserve">. </w:t>
      </w:r>
      <w:r w:rsidRPr="0058269B">
        <w:t xml:space="preserve">The results of </w:t>
      </w:r>
      <w:r w:rsidR="00912D0F">
        <w:t>one</w:t>
      </w:r>
      <w:r w:rsidRPr="0058269B">
        <w:t xml:space="preserve"> study</w:t>
      </w:r>
      <w:r w:rsidR="00912D0F">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Content>
          <w:r w:rsidR="009D3A7B" w:rsidRPr="009D3A7B">
            <w:rPr>
              <w:color w:val="000000"/>
            </w:rPr>
            <w:t>(Standen et al. 2006)</w:t>
          </w:r>
        </w:sdtContent>
      </w:sdt>
      <w:r w:rsidRPr="0058269B">
        <w:t xml:space="preserve"> found that in “the vertical plane only” the use of a mouse resulted in “better performance” compared to the </w:t>
      </w:r>
      <w:r w:rsidR="00415C12" w:rsidRPr="0058269B">
        <w:t>joystick,</w:t>
      </w:r>
      <w:r w:rsidRPr="0058269B">
        <w:t xml:space="preserve"> but the joystick did perform better when compared to “arrows on the keyboard” as it “enabled participants to gain consistently higher scores”</w:t>
      </w:r>
      <w:r w:rsidR="00415C12" w:rsidRPr="0058269B">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9D3A7B" w:rsidRPr="009D3A7B">
            <w:rPr>
              <w:color w:val="000000"/>
            </w:rPr>
            <w:t>(Standen et al. 2006, p.612)</w:t>
          </w:r>
        </w:sdtContent>
      </w:sdt>
      <w:r w:rsidRPr="0058269B">
        <w:t xml:space="preserve">. </w:t>
      </w:r>
    </w:p>
    <w:p w14:paraId="011ED1FC" w14:textId="69FB5350" w:rsidR="001B4E26" w:rsidRPr="0058269B" w:rsidRDefault="00912D0F" w:rsidP="000A5D1A">
      <w:r>
        <w:rPr>
          <w:color w:val="000000"/>
        </w:rPr>
        <w:t>On the other hand,</w:t>
      </w:r>
      <w:r w:rsidR="0012357B">
        <w:rPr>
          <w:color w:val="000000"/>
        </w:rPr>
        <w:t xml:space="preserve"> another study</w:t>
      </w:r>
      <w:r>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Content>
          <w:r w:rsidR="009D3A7B" w:rsidRPr="009D3A7B">
            <w:rPr>
              <w:color w:val="000000"/>
            </w:rPr>
            <w:t>(Brown et al. 2002)</w:t>
          </w:r>
        </w:sdtContent>
      </w:sdt>
      <w:r w:rsidR="0066291B" w:rsidRPr="0058269B">
        <w:t xml:space="preserve"> </w:t>
      </w:r>
      <w:r w:rsidR="001B4E26" w:rsidRPr="0058269B">
        <w:t xml:space="preserve">found that </w:t>
      </w:r>
      <w:r w:rsidR="0066291B" w:rsidRPr="0058269B">
        <w:t>most participants struggled to use a keyboard and mouse to navigate the virtual world with one participant finding “keyboard control</w:t>
      </w:r>
      <w:r w:rsidR="000A5D1A">
        <w:t xml:space="preserve"> </w:t>
      </w:r>
      <w:r w:rsidR="0066291B" w:rsidRPr="0058269B">
        <w:t>very difficult”</w:t>
      </w:r>
      <w:r w:rsidR="00575E07" w:rsidRPr="0058269B">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9D3A7B" w:rsidRPr="009D3A7B">
            <w:rPr>
              <w:color w:val="000000"/>
            </w:rPr>
            <w:t>(Brown et al. 2002, p.186)</w:t>
          </w:r>
        </w:sdtContent>
      </w:sdt>
      <w:r w:rsidR="0066291B" w:rsidRPr="0058269B">
        <w:t xml:space="preserve">. </w:t>
      </w:r>
      <w:r w:rsidR="001B4E26" w:rsidRPr="0058269B">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9D3A7B" w:rsidRPr="009D3A7B">
            <w:rPr>
              <w:rStyle w:val="normaltextrun"/>
              <w:color w:val="000000"/>
              <w:shd w:val="clear" w:color="auto" w:fill="FFFFFF"/>
            </w:rPr>
            <w:t>(Brown et al. 2002, p.186)</w:t>
          </w:r>
        </w:sdtContent>
      </w:sdt>
      <w:r w:rsidR="00575E07" w:rsidRPr="0058269B">
        <w:rPr>
          <w:rStyle w:val="normaltextrun"/>
          <w:color w:val="000000"/>
          <w:shd w:val="clear" w:color="auto" w:fill="FFFFFF"/>
        </w:rPr>
        <w:t xml:space="preserve"> </w:t>
      </w:r>
      <w:r w:rsidR="00027BE3">
        <w:rPr>
          <w:rStyle w:val="normaltextrun"/>
          <w:color w:val="000000"/>
          <w:shd w:val="clear" w:color="auto" w:fill="FFFFFF"/>
        </w:rPr>
        <w:t xml:space="preserve">while using it </w:t>
      </w:r>
      <w:r w:rsidR="001B4E26" w:rsidRPr="0058269B">
        <w:rPr>
          <w:rStyle w:val="normaltextrun"/>
          <w:color w:val="000000"/>
          <w:shd w:val="clear" w:color="auto" w:fill="FFFFFF"/>
        </w:rPr>
        <w:t xml:space="preserve">on the Zebra crossing level. </w:t>
      </w:r>
      <w:commentRangeStart w:id="14"/>
      <w:r>
        <w:rPr>
          <w:rStyle w:val="normaltextrun"/>
          <w:color w:val="000000"/>
          <w:shd w:val="clear" w:color="auto" w:fill="FFFFFF"/>
        </w:rPr>
        <w:t xml:space="preserve">Through a review of user feedback from both studies, it can be </w:t>
      </w:r>
      <w:r w:rsidR="00027BE3">
        <w:rPr>
          <w:rStyle w:val="normaltextrun"/>
          <w:color w:val="000000"/>
          <w:shd w:val="clear" w:color="auto" w:fill="FFFFFF"/>
        </w:rPr>
        <w:t>surmised</w:t>
      </w:r>
      <w:r>
        <w:rPr>
          <w:rStyle w:val="normaltextrun"/>
          <w:color w:val="000000"/>
          <w:shd w:val="clear" w:color="auto" w:fill="FFFFFF"/>
        </w:rPr>
        <w:t xml:space="preserve"> that the conflicting opinions are partly influenced by differing user preferences. </w:t>
      </w:r>
      <w:commentRangeEnd w:id="14"/>
      <w:r w:rsidR="00027BE3">
        <w:rPr>
          <w:rStyle w:val="CommentReference"/>
        </w:rPr>
        <w:commentReference w:id="14"/>
      </w:r>
    </w:p>
    <w:p w14:paraId="376FD277" w14:textId="78C1D3F7" w:rsidR="000A5D1A" w:rsidRDefault="007D43C5" w:rsidP="000A5D1A">
      <w:r>
        <w:t xml:space="preserve">Similarly, immersive </w:t>
      </w:r>
      <w:r w:rsidR="00642E2E">
        <w:t>environment-based</w:t>
      </w:r>
      <w:r w:rsidR="0012357B">
        <w:t xml:space="preserve"> </w:t>
      </w:r>
      <w:r>
        <w:t>studies</w:t>
      </w:r>
      <w:r w:rsidR="0066291B" w:rsidRPr="0058269B">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9D3A7B" w:rsidRPr="009D3A7B">
            <w:rPr>
              <w:color w:val="000000"/>
            </w:rPr>
            <w:t>(Checa et al. in Lucio Tommaso De Paolis, Patrick Bourdot 2019; Cobbs et al. in Sharkey et al. 1998; Shopland et al. 2004)</w:t>
          </w:r>
        </w:sdtContent>
      </w:sdt>
      <w:r w:rsidR="0066291B" w:rsidRPr="0058269B">
        <w:t xml:space="preserve"> discuss the difficulties participants had with the interaction paradigms surrounding joystick-based navigation and player point of views (POVs) in the virtual learning environments (VLEs)</w:t>
      </w:r>
      <w:r w:rsidR="00442BD9" w:rsidRPr="0058269B">
        <w:t xml:space="preserve">. </w:t>
      </w:r>
      <w:r w:rsidR="00027BE3">
        <w:t>While these</w:t>
      </w:r>
      <w:r w:rsidR="00575E07" w:rsidRPr="0058269B">
        <w:t xml:space="preserve"> studies did not pursue an investigation into </w:t>
      </w:r>
      <w:r w:rsidR="00C124C7">
        <w:t>locomotion</w:t>
      </w:r>
      <w:r w:rsidR="00C124C7" w:rsidRPr="0058269B">
        <w:t xml:space="preserve"> </w:t>
      </w:r>
      <w:r w:rsidR="00575E07" w:rsidRPr="0058269B">
        <w:t>methods, q</w:t>
      </w:r>
      <w:r w:rsidR="00B66A2C" w:rsidRPr="0058269B">
        <w:t>uestionnaire</w:t>
      </w:r>
      <w:r w:rsidR="00442BD9" w:rsidRPr="0058269B">
        <w:t xml:space="preserve"> answers </w:t>
      </w:r>
      <w:r w:rsidR="003E1DE3" w:rsidRPr="0058269B">
        <w:t>revealed</w:t>
      </w:r>
      <w:r w:rsidR="00575E07" w:rsidRPr="0058269B">
        <w:t xml:space="preserve"> </w:t>
      </w:r>
      <w:r w:rsidR="00027BE3">
        <w:t xml:space="preserve">relevant </w:t>
      </w:r>
      <w:r w:rsidR="00575E07" w:rsidRPr="0058269B">
        <w:t>contradictory findings</w:t>
      </w:r>
      <w:r w:rsidR="00027BE3">
        <w:t>.</w:t>
      </w:r>
      <w:r w:rsidR="00575E07" w:rsidRPr="0058269B">
        <w:t xml:space="preserve"> </w:t>
      </w:r>
      <w:r w:rsidR="00027BE3">
        <w:t>D</w:t>
      </w:r>
      <w:r w:rsidR="00442BD9" w:rsidRPr="0058269B">
        <w:t xml:space="preserve">espite navigation </w:t>
      </w:r>
      <w:commentRangeStart w:id="15"/>
      <w:r w:rsidR="00442BD9" w:rsidRPr="0058269B">
        <w:t>being</w:t>
      </w:r>
      <w:r w:rsidR="00727EFE" w:rsidRPr="0058269B">
        <w:t xml:space="preserve"> reported</w:t>
      </w:r>
      <w:r w:rsidR="00442BD9" w:rsidRPr="0058269B">
        <w:t xml:space="preserve"> </w:t>
      </w:r>
      <w:r w:rsidR="00833DD7">
        <w:t xml:space="preserve">as </w:t>
      </w:r>
      <w:r w:rsidR="00442BD9" w:rsidRPr="0058269B">
        <w:t>“one of the most difficult tasks to do” it was often indicated to be the “most enjoyable aspect”</w:t>
      </w:r>
      <w:commentRangeEnd w:id="15"/>
      <w:r w:rsidR="00075053" w:rsidRPr="0058269B">
        <w:rPr>
          <w:rStyle w:val="CommentReference"/>
        </w:rPr>
        <w:commentReference w:id="15"/>
      </w:r>
      <w:r w:rsidR="00491B1D" w:rsidRPr="0058269B">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9D3A7B" w:rsidRPr="009D3A7B">
            <w:rPr>
              <w:color w:val="000000"/>
            </w:rPr>
            <w:t>(Cobbs et al. in Sharkey et al. 1998, p.19)</w:t>
          </w:r>
        </w:sdtContent>
      </w:sdt>
      <w:r w:rsidR="00442BD9" w:rsidRPr="0058269B">
        <w:t xml:space="preserve"> when using the </w:t>
      </w:r>
      <w:r w:rsidR="00027BE3">
        <w:t>VLE</w:t>
      </w:r>
      <w:r w:rsidR="003E1DE3" w:rsidRPr="0058269B">
        <w:t>.</w:t>
      </w:r>
      <w:r w:rsidR="00442BD9" w:rsidRPr="0058269B">
        <w:t xml:space="preserve"> </w:t>
      </w:r>
      <w:r w:rsidR="000A5D1A">
        <w:t>This raises the question of whether</w:t>
      </w:r>
      <w:r w:rsidR="00027BE3">
        <w:t xml:space="preserve"> </w:t>
      </w:r>
      <w:r w:rsidR="000A5D1A">
        <w:t>navigation paradigm</w:t>
      </w:r>
      <w:r w:rsidR="00027BE3">
        <w:t>s</w:t>
      </w:r>
      <w:r w:rsidR="000A5D1A">
        <w:t xml:space="preserve"> </w:t>
      </w:r>
      <w:r w:rsidR="00027BE3">
        <w:t>are capable of being described as both</w:t>
      </w:r>
      <w:r w:rsidR="000A5D1A">
        <w:t xml:space="preserve"> enjoyable experience</w:t>
      </w:r>
      <w:r w:rsidR="00027BE3">
        <w:t>s</w:t>
      </w:r>
      <w:r w:rsidR="000A5D1A">
        <w:t xml:space="preserve"> and easy to use.</w:t>
      </w:r>
      <w:r w:rsidR="00027BE3">
        <w:t xml:space="preserve"> Alternatively, </w:t>
      </w:r>
      <w:r w:rsidR="006F6A1E">
        <w:t>the findings also</w:t>
      </w:r>
      <w:r w:rsidR="00027BE3">
        <w:t xml:space="preserve"> present the possibility that for the paradigm to be perceived as enjoyable to use, it must present the user with a degree of complexity regarding its usage. </w:t>
      </w:r>
      <w:r w:rsidR="006F6A1E">
        <w:t>From</w:t>
      </w:r>
      <w:r w:rsidR="00027BE3">
        <w:t xml:space="preserve"> the perspective of implementing </w:t>
      </w:r>
      <w:r w:rsidR="006F6A1E">
        <w:t>navigation paradigms for individual</w:t>
      </w:r>
      <w:r w:rsidR="00833DD7">
        <w:t>s</w:t>
      </w:r>
      <w:r w:rsidR="006F6A1E">
        <w:t xml:space="preserve"> with learning disabilities, it may be more beneficial to implement a solution that caters to both criteria.</w:t>
      </w:r>
    </w:p>
    <w:p w14:paraId="4DA53A2B" w14:textId="11544412" w:rsidR="00A56D39" w:rsidRDefault="0066291B" w:rsidP="00B178CD">
      <w:commentRangeStart w:id="16"/>
      <w:r w:rsidRPr="0058269B">
        <w:lastRenderedPageBreak/>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9D3A7B" w:rsidRPr="009D3A7B">
            <w:rPr>
              <w:color w:val="000000"/>
            </w:rPr>
            <w:t>(Strickland et al. 1996; Simões et al. 2018; Bernardes et al. 2015)</w:t>
          </w:r>
        </w:sdtContent>
      </w:sdt>
      <w:r w:rsidRPr="0058269B">
        <w:t xml:space="preserve"> </w:t>
      </w:r>
      <w:r w:rsidR="007D43C5">
        <w:t xml:space="preserve">briefly </w:t>
      </w:r>
      <w:r w:rsidR="00F47FA9" w:rsidRPr="0058269B">
        <w:t xml:space="preserve">describe their navigation paradigms, however, they do not provide an evaluation or additional comments </w:t>
      </w:r>
      <w:r w:rsidR="003D3BF1" w:rsidRPr="0058269B">
        <w:t>surrounding</w:t>
      </w:r>
      <w:r w:rsidR="00F47FA9" w:rsidRPr="0058269B">
        <w:t xml:space="preserve"> the user’s experience with na</w:t>
      </w:r>
      <w:r w:rsidRPr="0058269B">
        <w:t xml:space="preserve">vigation and locomotion within the virtual </w:t>
      </w:r>
      <w:r w:rsidR="00F47FA9" w:rsidRPr="0058269B">
        <w:t>world.</w:t>
      </w:r>
      <w:r w:rsidR="00BD44EE" w:rsidRPr="0058269B">
        <w:t xml:space="preserve"> </w:t>
      </w:r>
      <w:commentRangeEnd w:id="16"/>
      <w:r w:rsidR="000B36B1" w:rsidRPr="0058269B">
        <w:rPr>
          <w:rStyle w:val="CommentReference"/>
        </w:rPr>
        <w:commentReference w:id="16"/>
      </w:r>
    </w:p>
    <w:p w14:paraId="06B37BE7" w14:textId="1A65157B" w:rsidR="00285498" w:rsidRDefault="00A56D39" w:rsidP="00A56D39">
      <w:r w:rsidRPr="00A56D39">
        <w:t>Conversely, studies</w:t>
      </w:r>
      <w:r>
        <w:t xml:space="preserve">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Content>
          <w:r w:rsidR="009D3A7B" w:rsidRPr="009D3A7B">
            <w:rPr>
              <w:color w:val="000000"/>
            </w:rPr>
            <w:t>(Langbehn et al. 2018; Tanaka et al. 2020; Cherni et al. 2020; Freiwald et al. 2022)</w:t>
          </w:r>
        </w:sdtContent>
      </w:sdt>
      <w:r w:rsidRPr="00A56D39">
        <w:t xml:space="preserve"> investigating locomotion</w:t>
      </w:r>
      <w:r>
        <w:t xml:space="preserve"> and navigation paradigms</w:t>
      </w:r>
      <w:r w:rsidRPr="00A56D39">
        <w:t xml:space="preserve"> in VR with people without learning disabilities have discussed </w:t>
      </w:r>
      <w:r>
        <w:t xml:space="preserve">the impact different paradigms have on user experience. </w:t>
      </w:r>
      <w:r w:rsidR="00285498">
        <w:t xml:space="preserve">The literature review by Cherni et al. takes it a step further by categorising the different paradigms using their proposed taxonomy. </w:t>
      </w:r>
      <w:r w:rsidR="00642E2E">
        <w:t>Yet</w:t>
      </w:r>
      <w:r w:rsidRPr="00A56D39">
        <w:t xml:space="preserve">, </w:t>
      </w:r>
      <w:r w:rsidR="00285498">
        <w:t>as the studies’ findings are based on samples of individuals without learning disabilities, the conclusions drawn from them cannot be generalised to the</w:t>
      </w:r>
      <w:r w:rsidR="000330B1">
        <w:t xml:space="preserve"> VR</w:t>
      </w:r>
      <w:r w:rsidR="00285498">
        <w:t xml:space="preserve"> travel training context. Moreover, the studies do not report on </w:t>
      </w:r>
      <w:r w:rsidR="00833DD7">
        <w:t>how</w:t>
      </w:r>
      <w:r w:rsidR="00285498">
        <w:t xml:space="preserve"> the interaction paradigms may need to be modified to suit the needs of a</w:t>
      </w:r>
      <w:r w:rsidR="000330B1">
        <w:t xml:space="preserve">n individual with learning disabilities. </w:t>
      </w:r>
    </w:p>
    <w:p w14:paraId="4E85E976" w14:textId="14FD90A3" w:rsidR="00952E5F" w:rsidRPr="000330B1" w:rsidRDefault="00A56D39" w:rsidP="000330B1">
      <w:r w:rsidRPr="00A56D39">
        <w:t xml:space="preserve">This presents a gap in research where a pilot study would be beneficial. The study would use </w:t>
      </w:r>
      <w:r w:rsidR="00833DD7">
        <w:t xml:space="preserve">a </w:t>
      </w:r>
      <w:r w:rsidRPr="00A56D39">
        <w:t>user-</w:t>
      </w:r>
      <w:r w:rsidR="00285498" w:rsidRPr="00A56D39">
        <w:t>centred</w:t>
      </w:r>
      <w:r w:rsidRPr="00A56D39">
        <w:t xml:space="preserve"> design and consist of the implementation of various navigation paradigms to assess them based on ease of use, </w:t>
      </w:r>
      <w:r w:rsidR="000330B1">
        <w:t>realistic movement</w:t>
      </w:r>
      <w:r w:rsidR="001C500B">
        <w:t>, and user experience</w:t>
      </w:r>
      <w:r w:rsidRPr="00A56D39">
        <w:t xml:space="preserve">. The study's findings would form the foundation for future work </w:t>
      </w:r>
      <w:r w:rsidR="000330B1">
        <w:t xml:space="preserve">on navigation and interaction paradigms for individuals with learning disabilities. </w:t>
      </w:r>
      <w:r w:rsidR="00952E5F" w:rsidRPr="0058269B">
        <w:br w:type="page"/>
      </w:r>
    </w:p>
    <w:p w14:paraId="73A7887A" w14:textId="0732C9E7" w:rsidR="00014141" w:rsidRPr="0058269B" w:rsidRDefault="00DD7A78" w:rsidP="008514FB">
      <w:pPr>
        <w:pStyle w:val="Heading2"/>
      </w:pPr>
      <w:bookmarkStart w:id="17" w:name="_Toc132562597"/>
      <w:r w:rsidRPr="0058269B">
        <w:lastRenderedPageBreak/>
        <w:t>2.</w:t>
      </w:r>
      <w:r w:rsidR="008514FB" w:rsidRPr="0058269B">
        <w:t>3</w:t>
      </w:r>
      <w:r w:rsidR="000004C4" w:rsidRPr="0058269B">
        <w:t xml:space="preserve"> </w:t>
      </w:r>
      <w:r w:rsidR="00010710">
        <w:t>Discomfort and User Experience</w:t>
      </w:r>
      <w:bookmarkEnd w:id="17"/>
    </w:p>
    <w:p w14:paraId="7A0262C3" w14:textId="17E05A86" w:rsidR="003A19AF" w:rsidRDefault="003A19AF" w:rsidP="009C69B4">
      <w:r>
        <w:t xml:space="preserve">While ease of use </w:t>
      </w:r>
      <w:r w:rsidR="00010710">
        <w:t xml:space="preserve">and realistic movement are </w:t>
      </w:r>
      <w:r>
        <w:t>pivotal factor</w:t>
      </w:r>
      <w:r w:rsidR="00010710">
        <w:t>s</w:t>
      </w:r>
      <w:r>
        <w:t xml:space="preserve"> in determining whether a navigation paradigm is suitable for use in the project’s context, it does </w:t>
      </w:r>
      <w:r w:rsidR="00010710">
        <w:t>not</w:t>
      </w:r>
      <w:r>
        <w:t xml:space="preserve"> encapsulate the entire user experience</w:t>
      </w:r>
      <w:r w:rsidR="00010710">
        <w:t>. Hence, to thoroughly assess the efficacy of a paradigm, one additional factor need</w:t>
      </w:r>
      <w:r w:rsidR="00047809">
        <w:t>s</w:t>
      </w:r>
      <w:r w:rsidR="00010710">
        <w:t xml:space="preserve"> to be considered, user experience </w:t>
      </w:r>
      <w:r w:rsidR="00833DD7">
        <w:t>based on</w:t>
      </w:r>
      <w:r w:rsidR="00010710">
        <w:t xml:space="preserve"> comfort.</w:t>
      </w:r>
    </w:p>
    <w:p w14:paraId="0702A164" w14:textId="4A8B6DCA" w:rsidR="00D56FC5" w:rsidRPr="0058269B" w:rsidRDefault="0065667F" w:rsidP="009C69B4">
      <w:r w:rsidRPr="0058269B">
        <w:t xml:space="preserve">Motion sickness or otherwise known as cybersickness, simulator sickness or virtual reality </w:t>
      </w:r>
      <w:r w:rsidR="00D56FC5" w:rsidRPr="0058269B">
        <w:t>sickness</w:t>
      </w:r>
      <w:r w:rsidRPr="0058269B">
        <w:t xml:space="preserve"> has long been </w:t>
      </w:r>
      <w:r w:rsidR="00D56FC5" w:rsidRPr="0058269B">
        <w:t>an area of discussion</w:t>
      </w:r>
      <w:r w:rsidRPr="0058269B">
        <w:t xml:space="preserve"> </w:t>
      </w:r>
      <w:r w:rsidR="006E52FB" w:rsidRPr="0058269B">
        <w:t>concerning</w:t>
      </w:r>
      <w:r w:rsidRPr="0058269B">
        <w:t xml:space="preserve"> user experience in VR.</w:t>
      </w:r>
      <w:r w:rsidR="00D56FC5" w:rsidRPr="0058269B">
        <w:t xml:space="preserve"> The article by Chang et al. notes that there are a few different causes of motion sickness in a VR application. These can be broken down into three main categories: “hardware”, “</w:t>
      </w:r>
      <w:r w:rsidR="00E343E2">
        <w:t>human factors</w:t>
      </w:r>
      <w:r w:rsidR="00D56FC5" w:rsidRPr="0058269B">
        <w:t>” and “</w:t>
      </w:r>
      <w:r w:rsidR="00E343E2">
        <w:t>content</w:t>
      </w:r>
      <w:r w:rsidR="00D56FC5" w:rsidRPr="0058269B">
        <w:t>”</w:t>
      </w:r>
      <w:r w:rsidR="005408D9" w:rsidRPr="0058269B">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9D3A7B" w:rsidRPr="009D3A7B">
            <w:rPr>
              <w:color w:val="000000"/>
            </w:rPr>
            <w:t>(Chang et al. 2020, p.1660)</w:t>
          </w:r>
        </w:sdtContent>
      </w:sdt>
      <w:r w:rsidR="00D56FC5" w:rsidRPr="0058269B">
        <w:t>.</w:t>
      </w:r>
    </w:p>
    <w:p w14:paraId="69AC7668" w14:textId="5A660054" w:rsidR="008514FB" w:rsidRPr="0058269B" w:rsidRDefault="008514FB" w:rsidP="008514FB">
      <w:pPr>
        <w:pStyle w:val="Heading3"/>
        <w:rPr>
          <w:lang w:val="en-GB"/>
        </w:rPr>
      </w:pPr>
      <w:bookmarkStart w:id="18" w:name="_Toc132562598"/>
      <w:r w:rsidRPr="0058269B">
        <w:rPr>
          <w:lang w:val="en-GB"/>
        </w:rPr>
        <w:t>2.3.1 Hardware</w:t>
      </w:r>
      <w:bookmarkEnd w:id="18"/>
    </w:p>
    <w:p w14:paraId="707F10AC" w14:textId="09B31D7A" w:rsidR="005817E0" w:rsidRPr="0058269B" w:rsidRDefault="000F18F6" w:rsidP="009C69B4">
      <w:pPr>
        <w:rPr>
          <w:color w:val="000000"/>
        </w:rPr>
      </w:pPr>
      <w:r w:rsidRPr="0058269B">
        <w:t xml:space="preserve">From a hardware perspective, it is believed that motion sickness can be brought about due to </w:t>
      </w:r>
      <w:r w:rsidR="005817E0" w:rsidRPr="0058269B">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9D3A7B" w:rsidRPr="009D3A7B">
            <w:rPr>
              <w:color w:val="000000"/>
            </w:rPr>
            <w:t>(Harvey, Howarth 2007)</w:t>
          </w:r>
        </w:sdtContent>
      </w:sdt>
      <w:r w:rsidR="005817E0" w:rsidRPr="0058269B">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9D3A7B" w:rsidRPr="009D3A7B">
            <w:rPr>
              <w:color w:val="000000"/>
            </w:rPr>
            <w:t>(Seay et al. 2001)</w:t>
          </w:r>
        </w:sdtContent>
      </w:sdt>
      <w:r w:rsidR="005817E0" w:rsidRPr="0058269B">
        <w:t>, latency</w:t>
      </w:r>
      <w:r w:rsidR="004F0F04" w:rsidRPr="0058269B">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9D3A7B" w:rsidRPr="009D3A7B">
            <w:rPr>
              <w:color w:val="000000"/>
            </w:rPr>
            <w:t>(DiZio and Lackner 1997 in Chang et al. 2020; Bronstein et al. 2020)</w:t>
          </w:r>
        </w:sdtContent>
      </w:sdt>
      <w:r w:rsidR="005817E0" w:rsidRPr="0058269B">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9D3A7B" w:rsidRPr="009D3A7B">
            <w:rPr>
              <w:color w:val="000000"/>
            </w:rPr>
            <w:t>(Renkewitz, Alexander 2007)</w:t>
          </w:r>
        </w:sdtContent>
      </w:sdt>
      <w:r w:rsidR="005817E0" w:rsidRPr="0058269B">
        <w:t>. As interest in VR experiences continues to grow significantly</w:t>
      </w:r>
      <w:r w:rsidR="00CD6618" w:rsidRPr="0058269B">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020818534"/>
          <w:placeholder>
            <w:docPart w:val="DefaultPlaceholder_-1854013440"/>
          </w:placeholder>
        </w:sdtPr>
        <w:sdtContent>
          <w:r w:rsidR="009D3A7B" w:rsidRPr="009D3A7B">
            <w:rPr>
              <w:color w:val="000000"/>
            </w:rPr>
            <w:t>(Dluhopolskyi et al. 2021)</w:t>
          </w:r>
        </w:sdtContent>
      </w:sdt>
      <w:r w:rsidR="00CD6618" w:rsidRPr="0058269B">
        <w:t>,</w:t>
      </w:r>
      <w:r w:rsidR="00DF7C5F">
        <w:t xml:space="preserve"> </w:t>
      </w:r>
      <w:r w:rsidR="005817E0" w:rsidRPr="0058269B">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9D3A7B" w:rsidRPr="009D3A7B">
            <w:rPr>
              <w:color w:val="000000"/>
            </w:rPr>
            <w:t>(Chang et al. 2020, p.1660)</w:t>
          </w:r>
        </w:sdtContent>
      </w:sdt>
      <w:r w:rsidR="005817E0" w:rsidRPr="0058269B">
        <w:t>. Recent technological advancements and research ha</w:t>
      </w:r>
      <w:r w:rsidR="00DF0486" w:rsidRPr="0058269B">
        <w:t>ve</w:t>
      </w:r>
      <w:r w:rsidR="005817E0" w:rsidRPr="0058269B">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9D3A7B" w:rsidRPr="009D3A7B">
            <w:rPr>
              <w:color w:val="000000"/>
            </w:rPr>
            <w:t>(Pohl et al. 2013; van Waveren 2016; Nguyen 2020; Kumar Kundu et al. 2021)</w:t>
          </w:r>
        </w:sdtContent>
      </w:sdt>
      <w:r w:rsidR="00630452" w:rsidRPr="0058269B">
        <w:rPr>
          <w:color w:val="000000"/>
        </w:rPr>
        <w:t>;</w:t>
      </w:r>
      <w:r w:rsidR="005817E0" w:rsidRPr="0058269B">
        <w:rPr>
          <w:color w:val="000000"/>
        </w:rPr>
        <w:t xml:space="preserve"> some of which now come as part of the consumer</w:t>
      </w:r>
      <w:r w:rsidR="00DF0486" w:rsidRPr="0058269B">
        <w:rPr>
          <w:color w:val="000000"/>
        </w:rPr>
        <w:t>-</w:t>
      </w:r>
      <w:r w:rsidR="005817E0" w:rsidRPr="0058269B">
        <w:rPr>
          <w:color w:val="000000"/>
        </w:rPr>
        <w:t xml:space="preserve">grade HMD devices available to the </w:t>
      </w:r>
      <w:r w:rsidR="008F6CC1" w:rsidRPr="0058269B">
        <w:rPr>
          <w:color w:val="000000"/>
        </w:rPr>
        <w:t>public</w:t>
      </w:r>
      <w:r w:rsidR="005817E0" w:rsidRPr="0058269B">
        <w:rPr>
          <w:color w:val="000000"/>
        </w:rPr>
        <w:t xml:space="preserve">. </w:t>
      </w:r>
    </w:p>
    <w:p w14:paraId="279F516C" w14:textId="6E7898FF" w:rsidR="005B789B" w:rsidRPr="0058269B" w:rsidRDefault="005817E0" w:rsidP="009C69B4">
      <w:pPr>
        <w:rPr>
          <w:color w:val="000000"/>
        </w:rPr>
      </w:pPr>
      <w:r w:rsidRPr="0058269B">
        <w:rPr>
          <w:color w:val="000000"/>
        </w:rPr>
        <w:t xml:space="preserve">One such solution is the implementation of </w:t>
      </w:r>
      <w:r w:rsidR="00176D27" w:rsidRPr="0058269B">
        <w:rPr>
          <w:color w:val="000000"/>
        </w:rPr>
        <w:t>Asynchronous TimeWarp (ATW)</w:t>
      </w:r>
      <w:r w:rsidR="00FE725A" w:rsidRPr="0058269B">
        <w:rPr>
          <w:color w:val="000000"/>
        </w:rPr>
        <w:t xml:space="preserve"> within the Meta Quest 2 HMD</w:t>
      </w:r>
      <w:r w:rsidR="00331A58" w:rsidRPr="0058269B">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9D3A7B" w:rsidRPr="009D3A7B">
            <w:rPr>
              <w:color w:val="000000"/>
            </w:rPr>
            <w:t>(Meta 2020)</w:t>
          </w:r>
        </w:sdtContent>
      </w:sdt>
      <w:r w:rsidR="00FE725A" w:rsidRPr="0058269B">
        <w:rPr>
          <w:color w:val="000000"/>
        </w:rPr>
        <w:t xml:space="preserve">. The </w:t>
      </w:r>
      <w:r w:rsidR="00176D27" w:rsidRPr="0058269B">
        <w:rPr>
          <w:color w:val="000000"/>
        </w:rPr>
        <w:t>TimeW</w:t>
      </w:r>
      <w:r w:rsidR="00FE725A" w:rsidRPr="0058269B">
        <w:rPr>
          <w:color w:val="000000"/>
        </w:rPr>
        <w:t xml:space="preserve">arp technique works by warping a rendered image before </w:t>
      </w:r>
      <w:r w:rsidR="00176D27" w:rsidRPr="0058269B">
        <w:rPr>
          <w:color w:val="000000"/>
        </w:rPr>
        <w:t>it</w:t>
      </w:r>
      <w:r w:rsidR="00FE725A" w:rsidRPr="0058269B">
        <w:rPr>
          <w:color w:val="000000"/>
        </w:rPr>
        <w:t xml:space="preserve"> </w:t>
      </w:r>
      <w:r w:rsidR="00176D27" w:rsidRPr="0058269B">
        <w:rPr>
          <w:color w:val="000000"/>
        </w:rPr>
        <w:t xml:space="preserve">is </w:t>
      </w:r>
      <w:r w:rsidR="00FE725A" w:rsidRPr="0058269B">
        <w:rPr>
          <w:color w:val="000000"/>
        </w:rPr>
        <w:t>sent to the display. This is done to account for head motion that occur</w:t>
      </w:r>
      <w:r w:rsidR="00990046" w:rsidRPr="0058269B">
        <w:rPr>
          <w:color w:val="000000"/>
        </w:rPr>
        <w:t>s</w:t>
      </w:r>
      <w:r w:rsidR="00FE725A" w:rsidRPr="0058269B">
        <w:rPr>
          <w:color w:val="000000"/>
        </w:rPr>
        <w:t xml:space="preserve"> once a scene is rendered</w:t>
      </w:r>
      <w:r w:rsidR="00176D27" w:rsidRPr="0058269B">
        <w:rPr>
          <w:color w:val="000000"/>
        </w:rPr>
        <w:t xml:space="preserve">, </w:t>
      </w:r>
      <w:r w:rsidR="00FE725A" w:rsidRPr="0058269B">
        <w:rPr>
          <w:color w:val="000000"/>
        </w:rPr>
        <w:t>thus</w:t>
      </w:r>
      <w:r w:rsidR="00176D27" w:rsidRPr="0058269B">
        <w:rPr>
          <w:color w:val="000000"/>
        </w:rPr>
        <w:t>,</w:t>
      </w:r>
      <w:r w:rsidR="00FE725A" w:rsidRPr="0058269B">
        <w:rPr>
          <w:color w:val="000000"/>
        </w:rPr>
        <w:t xml:space="preserve"> reducing the perceived latency</w:t>
      </w:r>
      <w:r w:rsidR="00331A58" w:rsidRPr="0058269B">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9D3A7B" w:rsidRPr="009D3A7B">
            <w:rPr>
              <w:color w:val="000000"/>
            </w:rPr>
            <w:t>(Michael Antonov, Meta 2015)</w:t>
          </w:r>
        </w:sdtContent>
      </w:sdt>
      <w:r w:rsidR="00FE725A" w:rsidRPr="0058269B">
        <w:rPr>
          <w:color w:val="000000"/>
        </w:rPr>
        <w:t xml:space="preserve">. The asynchronous version of this </w:t>
      </w:r>
      <w:r w:rsidR="00176D27" w:rsidRPr="0058269B">
        <w:rPr>
          <w:color w:val="000000"/>
        </w:rPr>
        <w:t xml:space="preserve">simply handles the warp on another thread that runs in parallel with rendering. </w:t>
      </w:r>
      <w:r w:rsidR="00DA57E0" w:rsidRPr="0058269B">
        <w:rPr>
          <w:color w:val="000000"/>
        </w:rPr>
        <w:t xml:space="preserve">Another solution involves reducing the hardware FOV as it was found to alleviate discomfort in users. </w:t>
      </w:r>
      <w:r w:rsidR="002F5825" w:rsidRPr="0058269B">
        <w:rPr>
          <w:color w:val="000000"/>
        </w:rPr>
        <w:t xml:space="preserve">In Y. Y. Kim’s implementation, a detection system was designed to detect </w:t>
      </w:r>
      <w:r w:rsidR="00EB16FD" w:rsidRPr="0058269B">
        <w:rPr>
          <w:color w:val="000000"/>
        </w:rPr>
        <w:t>‘</w:t>
      </w:r>
      <w:r w:rsidR="002F5825" w:rsidRPr="0058269B">
        <w:rPr>
          <w:color w:val="000000"/>
        </w:rPr>
        <w:t>biosignal</w:t>
      </w:r>
      <w:r w:rsidR="00EB16FD" w:rsidRPr="0058269B">
        <w:rPr>
          <w:color w:val="000000"/>
        </w:rPr>
        <w:t>’</w:t>
      </w:r>
      <w:r w:rsidR="002F5825" w:rsidRPr="0058269B">
        <w:rPr>
          <w:color w:val="000000"/>
        </w:rPr>
        <w:t xml:space="preserve"> feedback and respond accordingly by reducing the field of view; the method is called the Cybersickness Relief Virtual Environment (CRVE). The study reported lower cybersickness </w:t>
      </w:r>
      <w:r w:rsidR="00990046" w:rsidRPr="0058269B">
        <w:rPr>
          <w:color w:val="000000"/>
        </w:rPr>
        <w:t>levels</w:t>
      </w:r>
      <w:r w:rsidR="002F5825" w:rsidRPr="0058269B">
        <w:rPr>
          <w:color w:val="000000"/>
        </w:rPr>
        <w:t xml:space="preserve"> for participants in the CRVE condition compared to </w:t>
      </w:r>
      <w:r w:rsidR="00DF0486" w:rsidRPr="0058269B">
        <w:rPr>
          <w:color w:val="000000"/>
        </w:rPr>
        <w:t xml:space="preserve">those </w:t>
      </w:r>
      <w:r w:rsidR="002F5825" w:rsidRPr="0058269B">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9D3A7B" w:rsidRPr="009D3A7B">
            <w:rPr>
              <w:color w:val="000000"/>
            </w:rPr>
            <w:t>(Kim et al. 2008)</w:t>
          </w:r>
        </w:sdtContent>
      </w:sdt>
      <w:r w:rsidR="002F5825" w:rsidRPr="0058269B">
        <w:rPr>
          <w:color w:val="000000"/>
        </w:rPr>
        <w:t>.</w:t>
      </w:r>
      <w:r w:rsidR="00CF38CD" w:rsidRPr="0058269B">
        <w:rPr>
          <w:color w:val="000000"/>
        </w:rPr>
        <w:t xml:space="preserve"> Finally, modular latency or HMD refresh rates is a solution that’s both accessible to the user and VR developers. Within the </w:t>
      </w:r>
      <w:r w:rsidR="00401CAB" w:rsidRPr="0058269B">
        <w:rPr>
          <w:color w:val="000000"/>
        </w:rPr>
        <w:t>Meta</w:t>
      </w:r>
      <w:r w:rsidR="00CF38CD" w:rsidRPr="0058269B">
        <w:rPr>
          <w:color w:val="000000"/>
        </w:rPr>
        <w:t xml:space="preserve"> app, users can pick from a range of different refresh rates (i.e., 60Hz to 120Hz)</w:t>
      </w:r>
      <w:r w:rsidR="005B789B" w:rsidRPr="0058269B">
        <w:rPr>
          <w:color w:val="000000"/>
        </w:rPr>
        <w:t xml:space="preserve"> while a </w:t>
      </w:r>
      <w:r w:rsidR="005B789B" w:rsidRPr="0058269B">
        <w:rPr>
          <w:color w:val="000000"/>
        </w:rPr>
        <w:lastRenderedPageBreak/>
        <w:t xml:space="preserve">developer </w:t>
      </w:r>
      <w:r w:rsidR="00DF0486" w:rsidRPr="0058269B">
        <w:rPr>
          <w:color w:val="000000"/>
        </w:rPr>
        <w:t>can</w:t>
      </w:r>
      <w:r w:rsidR="005B789B" w:rsidRPr="0058269B">
        <w:rPr>
          <w:color w:val="000000"/>
        </w:rPr>
        <w:t xml:space="preserve"> set the desired refresh rate of their app via their development tools (i.e., Unreal Engine). </w:t>
      </w:r>
    </w:p>
    <w:p w14:paraId="596D27AB" w14:textId="714F95F2" w:rsidR="00BD33F4" w:rsidRPr="0058269B" w:rsidRDefault="001044FE" w:rsidP="009C69B4">
      <w:pPr>
        <w:rPr>
          <w:color w:val="000000"/>
        </w:rPr>
      </w:pPr>
      <w:r w:rsidRPr="0058269B">
        <w:rPr>
          <w:color w:val="000000"/>
        </w:rPr>
        <w:t xml:space="preserve">Based on the </w:t>
      </w:r>
      <w:r w:rsidR="00401F81" w:rsidRPr="0058269B">
        <w:rPr>
          <w:color w:val="000000"/>
        </w:rPr>
        <w:t xml:space="preserve">studies discussed </w:t>
      </w:r>
      <w:r w:rsidRPr="0058269B">
        <w:rPr>
          <w:color w:val="000000"/>
        </w:rPr>
        <w:t>above,</w:t>
      </w:r>
      <w:r w:rsidR="00F86634" w:rsidRPr="0058269B">
        <w:rPr>
          <w:color w:val="000000"/>
        </w:rPr>
        <w:t xml:space="preserve"> hardware is an area that’s been thoroughly investigated</w:t>
      </w:r>
      <w:r w:rsidR="00401F81" w:rsidRPr="0058269B">
        <w:rPr>
          <w:color w:val="000000"/>
        </w:rPr>
        <w:t>. Moreover, as has been established in the analysis of existing solutions, most of these have been integrated into present</w:t>
      </w:r>
      <w:r w:rsidR="00DF0486" w:rsidRPr="0058269B">
        <w:rPr>
          <w:color w:val="000000"/>
        </w:rPr>
        <w:t>-</w:t>
      </w:r>
      <w:r w:rsidR="00401F81" w:rsidRPr="0058269B">
        <w:rPr>
          <w:color w:val="000000"/>
        </w:rPr>
        <w:t>day HMD devices or are in the process of being implemented. Thus,</w:t>
      </w:r>
      <w:r w:rsidR="00F86634" w:rsidRPr="0058269B">
        <w:rPr>
          <w:color w:val="000000"/>
        </w:rPr>
        <w:t xml:space="preserve"> there is no need to further investigate </w:t>
      </w:r>
      <w:r w:rsidR="00401F81" w:rsidRPr="0058269B">
        <w:rPr>
          <w:color w:val="000000"/>
        </w:rPr>
        <w:t>hardware</w:t>
      </w:r>
      <w:r w:rsidR="00F86634" w:rsidRPr="0058269B">
        <w:rPr>
          <w:color w:val="000000"/>
        </w:rPr>
        <w:t xml:space="preserve"> as a cause for motion sickness and discomfort in relation to this project. </w:t>
      </w:r>
    </w:p>
    <w:p w14:paraId="723EF369" w14:textId="371E6E02" w:rsidR="007D669B" w:rsidRPr="0058269B" w:rsidRDefault="007D669B" w:rsidP="007D669B">
      <w:pPr>
        <w:pStyle w:val="Heading3"/>
        <w:rPr>
          <w:lang w:val="en-GB"/>
        </w:rPr>
      </w:pPr>
      <w:bookmarkStart w:id="19" w:name="_Toc132562599"/>
      <w:r w:rsidRPr="0058269B">
        <w:rPr>
          <w:lang w:val="en-GB"/>
        </w:rPr>
        <w:t xml:space="preserve">2.3.2 </w:t>
      </w:r>
      <w:commentRangeStart w:id="20"/>
      <w:r w:rsidRPr="0058269B">
        <w:rPr>
          <w:lang w:val="en-GB"/>
        </w:rPr>
        <w:t>Human Factors</w:t>
      </w:r>
      <w:commentRangeEnd w:id="20"/>
      <w:r w:rsidR="00A00465" w:rsidRPr="0058269B">
        <w:rPr>
          <w:rStyle w:val="CommentReference"/>
          <w:rFonts w:eastAsiaTheme="minorHAnsi" w:cstheme="minorBidi"/>
          <w:color w:val="auto"/>
          <w:lang w:val="en-GB"/>
        </w:rPr>
        <w:commentReference w:id="20"/>
      </w:r>
      <w:bookmarkEnd w:id="19"/>
    </w:p>
    <w:p w14:paraId="23E7E529" w14:textId="4C4FC8A7" w:rsidR="00F17B60" w:rsidRPr="0058269B" w:rsidRDefault="001E7FAD" w:rsidP="009C69B4">
      <w:r w:rsidRPr="0058269B">
        <w:t xml:space="preserve">Human factors are another area that can potentially impact a user’s level of comfort within a VLE. </w:t>
      </w:r>
      <w:r w:rsidR="004954FD" w:rsidRPr="0058269B">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
          <w:id w:val="-926335868"/>
          <w:placeholder>
            <w:docPart w:val="DefaultPlaceholder_-1854013440"/>
          </w:placeholder>
        </w:sdtPr>
        <w:sdtContent>
          <w:r w:rsidR="009D3A7B" w:rsidRPr="009D3A7B">
            <w:rPr>
              <w:color w:val="000000"/>
            </w:rPr>
            <w:t>(Stanney et al. 2016; Chang et al. 2020; Saredakis et al. 2020)</w:t>
          </w:r>
        </w:sdtContent>
      </w:sdt>
      <w:r w:rsidRPr="0058269B">
        <w:t xml:space="preserve"> have found that factors such as gender</w:t>
      </w:r>
      <w:r w:rsidR="004954FD" w:rsidRPr="0058269B">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9D3A7B" w:rsidRPr="009D3A7B">
            <w:rPr>
              <w:color w:val="000000"/>
            </w:rPr>
            <w:t>(Melo et al. 2021)</w:t>
          </w:r>
        </w:sdtContent>
      </w:sdt>
      <w:r w:rsidR="004954FD" w:rsidRPr="0058269B">
        <w:t xml:space="preserve"> argue that there is insufficient evidence. In a review of studies </w:t>
      </w:r>
      <w:r w:rsidR="004954FD" w:rsidRPr="0058269B">
        <w:rPr>
          <w:b/>
          <w:bCs/>
        </w:rPr>
        <w:t>(</w:t>
      </w:r>
      <w:r w:rsidR="00360E43" w:rsidRPr="0058269B">
        <w:rPr>
          <w:b/>
          <w:bCs/>
        </w:rPr>
        <w:t>ref here</w:t>
      </w:r>
      <w:r w:rsidR="004954FD" w:rsidRPr="0058269B">
        <w:rPr>
          <w:b/>
          <w:bCs/>
        </w:rPr>
        <w:t>)</w:t>
      </w:r>
      <w:r w:rsidR="004954FD" w:rsidRPr="0058269B">
        <w:t xml:space="preserve"> that investigate the influence of age, findings returned mixed results. Results of studies</w:t>
      </w:r>
      <w:r w:rsidR="00CD320A" w:rsidRPr="0058269B">
        <w:t xml:space="preserve"> </w:t>
      </w:r>
      <w:r w:rsidR="00CD320A" w:rsidRPr="0058269B">
        <w:rPr>
          <w:b/>
          <w:bCs/>
        </w:rPr>
        <w:t>(ref here)</w:t>
      </w:r>
      <w:r w:rsidR="004954FD" w:rsidRPr="0058269B">
        <w:t xml:space="preserve"> on gender echo a similar sentiment.</w:t>
      </w:r>
      <w:r w:rsidR="00F17B60" w:rsidRPr="0058269B">
        <w:t xml:space="preserve"> </w:t>
      </w:r>
      <w:r w:rsidR="00F17B60" w:rsidRPr="0058269B">
        <w:rPr>
          <w:b/>
          <w:bCs/>
        </w:rPr>
        <w:t>(Include data)</w:t>
      </w:r>
      <w:r w:rsidR="004954FD" w:rsidRPr="0058269B">
        <w:t xml:space="preserve"> </w:t>
      </w:r>
      <w:r w:rsidR="00FE6770" w:rsidRPr="0058269B">
        <w:t>Thus, it is still difficult to conclude whether these factors influence a user’s level of comfort in VR</w:t>
      </w:r>
      <w:r w:rsidR="00F17B60" w:rsidRPr="0058269B">
        <w:t xml:space="preserve"> despite having a few different studies looking to quantify them as factors</w:t>
      </w:r>
      <w:r w:rsidR="00FE6770" w:rsidRPr="0058269B">
        <w:t xml:space="preserve">. </w:t>
      </w:r>
    </w:p>
    <w:p w14:paraId="6B5C8698" w14:textId="04B18DB1" w:rsidR="0030372E" w:rsidRPr="00DF7C5F" w:rsidRDefault="004954FD" w:rsidP="00DF7C5F">
      <w:r w:rsidRPr="0058269B">
        <w:t xml:space="preserve">Learning disabilities as a human factor, however, </w:t>
      </w:r>
      <w:r w:rsidR="00DF0486" w:rsidRPr="0058269B">
        <w:t>are</w:t>
      </w:r>
      <w:r w:rsidRPr="0058269B">
        <w:t xml:space="preserve"> still underreported</w:t>
      </w:r>
      <w:r w:rsidR="00FE6770" w:rsidRPr="0058269B">
        <w:t xml:space="preserve">, especially when compared </w:t>
      </w:r>
      <w:r w:rsidR="00DF0486" w:rsidRPr="0058269B">
        <w:t>to</w:t>
      </w:r>
      <w:r w:rsidR="00FE6770" w:rsidRPr="0058269B">
        <w:t xml:space="preserve"> the factors discussed above</w:t>
      </w:r>
      <w:r w:rsidRPr="0058269B">
        <w:t xml:space="preserve">. </w:t>
      </w:r>
      <w:r w:rsidR="00F17B60" w:rsidRPr="0058269B">
        <w:t>The</w:t>
      </w:r>
      <w:r w:rsidR="00F8429A" w:rsidRPr="0058269B">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9D3A7B" w:rsidRPr="009D3A7B">
            <w:rPr>
              <w:color w:val="000000"/>
            </w:rPr>
            <w:t>(Wang, Reid 2011; Bian et al. 2013; Glaser et al. 2022)</w:t>
          </w:r>
        </w:sdtContent>
      </w:sdt>
      <w:r w:rsidR="00F8429A" w:rsidRPr="0058269B">
        <w:t xml:space="preserve"> </w:t>
      </w:r>
      <w:r w:rsidR="00F17B60" w:rsidRPr="0058269B">
        <w:t xml:space="preserve">that are currently available do </w:t>
      </w:r>
      <w:r w:rsidR="00F8429A" w:rsidRPr="0058269B">
        <w:t xml:space="preserve">touch upon concerns surrounding the relationship between learning disabilities and motion sickness but there is a lack of quantifiable data available. </w:t>
      </w:r>
      <w:r w:rsidRPr="0058269B">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9D3A7B" w:rsidRPr="009D3A7B">
            <w:rPr>
              <w:color w:val="000000"/>
            </w:rPr>
            <w:t>(Stankiewicz et al. 2020)</w:t>
          </w:r>
        </w:sdtContent>
      </w:sdt>
      <w:r w:rsidRPr="0058269B">
        <w:t xml:space="preserve"> it can be theorised that individuals with autism might be more susceptible to experiencing cybersickness in the virtual world </w:t>
      </w:r>
      <w:r w:rsidR="00FE6770" w:rsidRPr="0058269B">
        <w:t>because of</w:t>
      </w:r>
      <w:r w:rsidRPr="0058269B">
        <w:t xml:space="preserve"> ocular vestibular mismatch.</w:t>
      </w:r>
      <w:r w:rsidR="00DF7C5F">
        <w:t xml:space="preserve"> </w:t>
      </w:r>
      <w:r w:rsidR="0030372E" w:rsidRPr="0058269B">
        <w:br w:type="page"/>
      </w:r>
    </w:p>
    <w:p w14:paraId="335150B8" w14:textId="436DEE52" w:rsidR="007D669B" w:rsidRPr="0058269B" w:rsidRDefault="007D669B" w:rsidP="007D669B">
      <w:pPr>
        <w:pStyle w:val="Heading3"/>
        <w:rPr>
          <w:lang w:val="en-GB"/>
        </w:rPr>
      </w:pPr>
      <w:bookmarkStart w:id="21" w:name="_Toc132562600"/>
      <w:r w:rsidRPr="0058269B">
        <w:rPr>
          <w:lang w:val="en-GB"/>
        </w:rPr>
        <w:lastRenderedPageBreak/>
        <w:t>2.3.3 Content</w:t>
      </w:r>
      <w:bookmarkEnd w:id="21"/>
    </w:p>
    <w:p w14:paraId="7B7644E4" w14:textId="62A77807" w:rsidR="004F2459" w:rsidRPr="0058269B" w:rsidRDefault="001878A9" w:rsidP="009C69B4">
      <w:pPr>
        <w:rPr>
          <w:color w:val="000000"/>
        </w:rPr>
      </w:pPr>
      <w:r w:rsidRPr="0058269B">
        <w:rPr>
          <w:color w:val="000000"/>
        </w:rPr>
        <w:t>There are a variety of different content elements that have been found to contribute to cyber</w:t>
      </w:r>
      <w:r w:rsidR="00330FEA" w:rsidRPr="0058269B">
        <w:rPr>
          <w:color w:val="000000"/>
        </w:rPr>
        <w:t xml:space="preserve"> </w:t>
      </w:r>
      <w:r w:rsidRPr="0058269B">
        <w:rPr>
          <w:color w:val="000000"/>
        </w:rPr>
        <w:t xml:space="preserve">sickness. This </w:t>
      </w:r>
      <w:r w:rsidR="004F2459" w:rsidRPr="0058269B">
        <w:rPr>
          <w:color w:val="000000"/>
        </w:rPr>
        <w:t>includes op</w:t>
      </w:r>
      <w:r w:rsidRPr="0058269B">
        <w:rPr>
          <w:color w:val="000000"/>
        </w:rPr>
        <w:t>t</w:t>
      </w:r>
      <w:r w:rsidR="004F2459" w:rsidRPr="0058269B">
        <w:rPr>
          <w:color w:val="000000"/>
        </w:rPr>
        <w:t>ical flow</w:t>
      </w:r>
      <w:r w:rsidR="0093019E">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Content>
          <w:r w:rsidR="009D3A7B" w:rsidRPr="009D3A7B">
            <w:rPr>
              <w:color w:val="000000"/>
            </w:rPr>
            <w:t>(Bonato et al. 2008; Keshavarz, Hecht 2011; Lubeck et al. 2015)</w:t>
          </w:r>
        </w:sdtContent>
      </w:sdt>
      <w:r w:rsidR="0093019E">
        <w:rPr>
          <w:color w:val="000000"/>
        </w:rPr>
        <w:t xml:space="preserve">, </w:t>
      </w:r>
      <w:r w:rsidR="004F2459" w:rsidRPr="0058269B">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9D3A7B" w:rsidRPr="009D3A7B">
            <w:rPr>
              <w:color w:val="000000"/>
            </w:rPr>
            <w:t>(Jaeger, Mourant 2001; Dong, Stoffregen 2010; Chen et al. 2011)</w:t>
          </w:r>
        </w:sdtContent>
      </w:sdt>
      <w:r w:rsidR="00593AF7" w:rsidRPr="0058269B">
        <w:rPr>
          <w:color w:val="000000"/>
        </w:rPr>
        <w:t xml:space="preserve">, </w:t>
      </w:r>
      <w:r w:rsidR="004F2459" w:rsidRPr="0058269B">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9D3A7B" w:rsidRPr="009D3A7B">
            <w:rPr>
              <w:color w:val="000000"/>
            </w:rPr>
            <w:t>(Golding et al. 2012; Davis et al. 2015; Carnegie, Rhee 2015)</w:t>
          </w:r>
        </w:sdtContent>
      </w:sdt>
      <w:r w:rsidR="004C376E" w:rsidRPr="0058269B">
        <w:t xml:space="preserve">, </w:t>
      </w:r>
      <w:r w:rsidRPr="0058269B">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9D3A7B" w:rsidRPr="009D3A7B">
            <w:rPr>
              <w:color w:val="000000"/>
            </w:rPr>
            <w:t>(Fernandes, Feiner 2016; Kobayashi et al. 2015)</w:t>
          </w:r>
        </w:sdtContent>
      </w:sdt>
      <w:r w:rsidR="004F2459" w:rsidRPr="0058269B">
        <w:rPr>
          <w:color w:val="000000"/>
        </w:rPr>
        <w:t>.</w:t>
      </w:r>
    </w:p>
    <w:p w14:paraId="6CA55714" w14:textId="3DC34C14" w:rsidR="0030372E" w:rsidRPr="0058269B" w:rsidRDefault="0030372E" w:rsidP="0030372E">
      <w:pPr>
        <w:pStyle w:val="Heading4"/>
      </w:pPr>
      <w:r w:rsidRPr="0058269B">
        <w:t>Content FOV</w:t>
      </w:r>
    </w:p>
    <w:p w14:paraId="6DFD001B" w14:textId="6713A135" w:rsidR="00FC59AD" w:rsidRPr="0058269B" w:rsidRDefault="004F2459" w:rsidP="009C69B4">
      <w:pPr>
        <w:rPr>
          <w:color w:val="000000"/>
        </w:rPr>
      </w:pPr>
      <w:r w:rsidRPr="0058269B">
        <w:rPr>
          <w:color w:val="000000"/>
        </w:rPr>
        <w:t xml:space="preserve">As outlined in the hardware discussion, the FOV plays a role in influencing a player’s level of discomfort within the virtual world. Another method of modifying the FOV is through the content. </w:t>
      </w:r>
      <w:r w:rsidR="00833DD7">
        <w:rPr>
          <w:color w:val="000000"/>
        </w:rPr>
        <w:t>T</w:t>
      </w:r>
      <w:r w:rsidR="00EF1A74">
        <w:rPr>
          <w:color w:val="000000"/>
        </w:rPr>
        <w:t>wo</w:t>
      </w:r>
      <w:r w:rsidRPr="0058269B">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
          <w:id w:val="-1728676631"/>
          <w:placeholder>
            <w:docPart w:val="DefaultPlaceholder_-1854013440"/>
          </w:placeholder>
        </w:sdtPr>
        <w:sdtContent>
          <w:r w:rsidR="009D3A7B" w:rsidRPr="009D3A7B">
            <w:rPr>
              <w:color w:val="000000"/>
            </w:rPr>
            <w:t>(Kobayashi et al. 2015; Fernandes, Feiner 2016)</w:t>
          </w:r>
        </w:sdtContent>
      </w:sdt>
      <w:r w:rsidR="00525994">
        <w:rPr>
          <w:color w:val="000000"/>
        </w:rPr>
        <w:t xml:space="preserve"> </w:t>
      </w:r>
      <w:r w:rsidRPr="0058269B">
        <w:rPr>
          <w:color w:val="000000"/>
        </w:rPr>
        <w:t xml:space="preserve">both concluded that narrowing the FOV via content was also an effective method </w:t>
      </w:r>
      <w:r w:rsidR="00DF0486" w:rsidRPr="0058269B">
        <w:rPr>
          <w:color w:val="000000"/>
        </w:rPr>
        <w:t>of</w:t>
      </w:r>
      <w:r w:rsidRPr="0058269B">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58269B">
        <w:rPr>
          <w:color w:val="000000"/>
        </w:rPr>
        <w:t>as a motion sickness content factor.</w:t>
      </w:r>
      <w:r w:rsidRPr="0058269B">
        <w:rPr>
          <w:color w:val="000000"/>
        </w:rPr>
        <w:t xml:space="preserve"> </w:t>
      </w:r>
    </w:p>
    <w:p w14:paraId="3F38F3AB" w14:textId="2A8D4093" w:rsidR="0030372E" w:rsidRPr="0058269B" w:rsidRDefault="0030372E" w:rsidP="0030372E">
      <w:pPr>
        <w:pStyle w:val="Heading4"/>
      </w:pPr>
      <w:r w:rsidRPr="0058269B">
        <w:t>Graphic Realism</w:t>
      </w:r>
    </w:p>
    <w:p w14:paraId="491411A2" w14:textId="1EB501F9" w:rsidR="00AF3AD3" w:rsidRDefault="004F2459" w:rsidP="009C69B4">
      <w:pPr>
        <w:rPr>
          <w:color w:val="000000"/>
        </w:rPr>
      </w:pPr>
      <w:r w:rsidRPr="0058269B">
        <w:rPr>
          <w:color w:val="000000"/>
        </w:rPr>
        <w:t xml:space="preserve">Graphic realism is another content factor that has been thoroughly investigated </w:t>
      </w:r>
      <w:r w:rsidR="00FC59AD" w:rsidRPr="0058269B">
        <w:rPr>
          <w:color w:val="000000"/>
        </w:rPr>
        <w:t>to</w:t>
      </w:r>
      <w:r w:rsidRPr="0058269B">
        <w:rPr>
          <w:color w:val="000000"/>
        </w:rPr>
        <w:t xml:space="preserve"> reduce user discomfort. However, contrary to what was </w:t>
      </w:r>
      <w:r w:rsidR="00FC59AD" w:rsidRPr="0058269B">
        <w:rPr>
          <w:color w:val="000000"/>
        </w:rPr>
        <w:t>expected</w:t>
      </w:r>
      <w:r w:rsidRPr="0058269B">
        <w:rPr>
          <w:color w:val="000000"/>
        </w:rPr>
        <w:t>,</w:t>
      </w:r>
      <w:r w:rsidR="00FC59AD" w:rsidRPr="0058269B">
        <w:rPr>
          <w:color w:val="000000"/>
        </w:rPr>
        <w:t xml:space="preserve"> the studies found that</w:t>
      </w:r>
      <w:r w:rsidRPr="0058269B">
        <w:rPr>
          <w:color w:val="000000"/>
        </w:rPr>
        <w:t xml:space="preserve"> improved graphics and degree of realis</w:t>
      </w:r>
      <w:r w:rsidR="00FC59AD" w:rsidRPr="0058269B">
        <w:rPr>
          <w:color w:val="000000"/>
        </w:rPr>
        <w:t xml:space="preserve">m in the virtual environments did not lead to reduced reporting </w:t>
      </w:r>
      <w:r w:rsidR="00990046" w:rsidRPr="0058269B">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9D3A7B" w:rsidRPr="009D3A7B">
            <w:rPr>
              <w:color w:val="000000"/>
            </w:rPr>
            <w:t>(Golding et al. 2012; Davis et al. 2015; Carnegie, Rhee 2015)</w:t>
          </w:r>
        </w:sdtContent>
      </w:sdt>
      <w:r w:rsidR="00883EDF" w:rsidRPr="0058269B">
        <w:rPr>
          <w:color w:val="000000"/>
        </w:rPr>
        <w:t xml:space="preserve">. </w:t>
      </w:r>
      <w:r w:rsidR="00FC59AD" w:rsidRPr="0058269B">
        <w:rPr>
          <w:color w:val="000000"/>
        </w:rPr>
        <w:t xml:space="preserve">Chang et al. </w:t>
      </w:r>
      <w:r w:rsidR="00990046" w:rsidRPr="0058269B">
        <w:rPr>
          <w:color w:val="000000"/>
        </w:rPr>
        <w:t>suggest</w:t>
      </w:r>
      <w:r w:rsidR="00FC59AD" w:rsidRPr="0058269B">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9D3A7B" w:rsidRPr="009D3A7B">
            <w:rPr>
              <w:color w:val="000000"/>
            </w:rPr>
            <w:t>(Chang et al. 2020, p.1669)</w:t>
          </w:r>
        </w:sdtContent>
      </w:sdt>
      <w:r w:rsidR="00FC59AD" w:rsidRPr="0058269B">
        <w:rPr>
          <w:color w:val="000000"/>
        </w:rPr>
        <w:t xml:space="preserve"> that relate to other content factors such as optical flow and controllability. </w:t>
      </w:r>
    </w:p>
    <w:p w14:paraId="0F0C5815" w14:textId="5D560BEB" w:rsidR="00DC2B91" w:rsidRPr="0058269B" w:rsidRDefault="00FC59AD" w:rsidP="009C69B4">
      <w:pPr>
        <w:rPr>
          <w:color w:val="000000"/>
        </w:rPr>
      </w:pPr>
      <w:r w:rsidRPr="0058269B">
        <w:rPr>
          <w:color w:val="000000"/>
        </w:rPr>
        <w:t>A</w:t>
      </w:r>
      <w:r w:rsidR="00DC2B91" w:rsidRPr="0058269B">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Pr="0058269B">
        <w:rPr>
          <w:color w:val="000000"/>
        </w:rPr>
        <w:t xml:space="preserve"> It will not, however, investigate in</w:t>
      </w:r>
      <w:r w:rsidR="00DF0486" w:rsidRPr="0058269B">
        <w:rPr>
          <w:color w:val="000000"/>
        </w:rPr>
        <w:t>-</w:t>
      </w:r>
      <w:r w:rsidRPr="0058269B">
        <w:rPr>
          <w:color w:val="000000"/>
        </w:rPr>
        <w:t xml:space="preserve">depth the relationship between graphic realism and user discomfort. Instead, the project will look towards examining the successfulness of the </w:t>
      </w:r>
      <w:r w:rsidR="00525994">
        <w:t>navigation</w:t>
      </w:r>
      <w:r w:rsidR="00C124C7" w:rsidRPr="0058269B">
        <w:t xml:space="preserve"> </w:t>
      </w:r>
      <w:r w:rsidR="006D5A8A" w:rsidRPr="0058269B">
        <w:rPr>
          <w:color w:val="000000"/>
        </w:rPr>
        <w:t xml:space="preserve">paradigm </w:t>
      </w:r>
      <w:r w:rsidRPr="0058269B">
        <w:rPr>
          <w:color w:val="000000"/>
        </w:rPr>
        <w:t>implementations derived from an understanding of the remaining content factors discussed below.</w:t>
      </w:r>
    </w:p>
    <w:p w14:paraId="5C110132" w14:textId="77777777" w:rsidR="00AF3AD3" w:rsidRDefault="00AF3AD3">
      <w:pPr>
        <w:spacing w:line="259" w:lineRule="auto"/>
        <w:rPr>
          <w:rFonts w:eastAsiaTheme="majorEastAsia" w:cstheme="majorBidi"/>
          <w:color w:val="2F5496" w:themeColor="accent1" w:themeShade="BF"/>
        </w:rPr>
      </w:pPr>
      <w:r>
        <w:br w:type="page"/>
      </w:r>
    </w:p>
    <w:p w14:paraId="093E5B70" w14:textId="21F556D6" w:rsidR="0030372E" w:rsidRPr="0058269B" w:rsidRDefault="0030372E" w:rsidP="0030372E">
      <w:pPr>
        <w:pStyle w:val="Heading4"/>
      </w:pPr>
      <w:r w:rsidRPr="0058269B">
        <w:lastRenderedPageBreak/>
        <w:t>Controllability</w:t>
      </w:r>
    </w:p>
    <w:p w14:paraId="0A599142" w14:textId="6BC7D44C" w:rsidR="00C62EB6" w:rsidRPr="0058269B" w:rsidRDefault="00C56A7D" w:rsidP="009C69B4">
      <w:pPr>
        <w:rPr>
          <w:color w:val="000000"/>
        </w:rPr>
      </w:pPr>
      <w:r w:rsidRPr="0058269B">
        <w:rPr>
          <w:color w:val="000000"/>
        </w:rPr>
        <w:t>Controllability</w:t>
      </w:r>
      <w:r w:rsidR="005E5C69" w:rsidRPr="0058269B">
        <w:rPr>
          <w:color w:val="000000"/>
        </w:rPr>
        <w:t xml:space="preserve"> as a content factor can be divided into two categories, passive and active experiences</w:t>
      </w:r>
      <w:r w:rsidR="00E351DF" w:rsidRPr="0058269B">
        <w:rPr>
          <w:color w:val="000000"/>
        </w:rPr>
        <w:t xml:space="preserve">. Passive </w:t>
      </w:r>
      <w:r w:rsidR="005E5C69" w:rsidRPr="0058269B">
        <w:rPr>
          <w:color w:val="000000"/>
        </w:rPr>
        <w:t>navigation in a virtual world typically limits the user’s interactions and has been found to be the cause of motion sickness</w:t>
      </w:r>
      <w:r w:rsidR="00E351DF" w:rsidRPr="0058269B">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9D3A7B" w:rsidRPr="009D3A7B">
            <w:rPr>
              <w:color w:val="000000"/>
            </w:rPr>
            <w:t>(Jaeger, Mourant 2001)</w:t>
          </w:r>
        </w:sdtContent>
      </w:sdt>
      <w:r w:rsidR="005E5C69" w:rsidRPr="0058269B">
        <w:rPr>
          <w:color w:val="000000"/>
        </w:rPr>
        <w:t xml:space="preserve">. </w:t>
      </w:r>
      <w:r w:rsidR="00593AF7" w:rsidRPr="0058269B">
        <w:rPr>
          <w:color w:val="000000"/>
        </w:rPr>
        <w:t>It was also</w:t>
      </w:r>
      <w:r w:rsidR="006E3D12" w:rsidRPr="0058269B">
        <w:rPr>
          <w:color w:val="000000"/>
        </w:rPr>
        <w:t xml:space="preserve"> </w:t>
      </w:r>
      <w:r w:rsidR="005E5C69" w:rsidRPr="0058269B">
        <w:rPr>
          <w:color w:val="000000"/>
        </w:rPr>
        <w:t xml:space="preserve">concluded that </w:t>
      </w:r>
      <w:r w:rsidR="00593AF7" w:rsidRPr="0058269B">
        <w:rPr>
          <w:color w:val="000000"/>
        </w:rPr>
        <w:t xml:space="preserve">a </w:t>
      </w:r>
      <w:r w:rsidR="005E5C69" w:rsidRPr="0058269B">
        <w:rPr>
          <w:color w:val="000000"/>
        </w:rPr>
        <w:t>user</w:t>
      </w:r>
      <w:r w:rsidR="00593AF7" w:rsidRPr="0058269B">
        <w:rPr>
          <w:color w:val="000000"/>
        </w:rPr>
        <w:t>’s</w:t>
      </w:r>
      <w:r w:rsidR="005E5C69" w:rsidRPr="0058269B">
        <w:rPr>
          <w:color w:val="000000"/>
        </w:rPr>
        <w:t xml:space="preserve"> experience would become worse when controllability was </w:t>
      </w:r>
      <w:r w:rsidR="00E351DF" w:rsidRPr="0058269B">
        <w:rPr>
          <w:color w:val="000000"/>
        </w:rPr>
        <w:t>lost,</w:t>
      </w:r>
      <w:r w:rsidR="005E5C69" w:rsidRPr="0058269B">
        <w:rPr>
          <w:color w:val="000000"/>
        </w:rPr>
        <w:t xml:space="preserve"> and they were forced to experience the virtual environment passively</w:t>
      </w:r>
      <w:r w:rsidR="00593AF7" w:rsidRPr="0058269B">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9D3A7B" w:rsidRPr="009D3A7B">
            <w:rPr>
              <w:color w:val="000000"/>
            </w:rPr>
            <w:t>(Chen et al. 2011; Dong, Stoffregen 2010)</w:t>
          </w:r>
        </w:sdtContent>
      </w:sdt>
      <w:r w:rsidR="005E5C69" w:rsidRPr="0058269B">
        <w:rPr>
          <w:color w:val="000000"/>
        </w:rPr>
        <w:t xml:space="preserve">. Thus, this emphasises the need for </w:t>
      </w:r>
      <w:r w:rsidR="00BA5EFC" w:rsidRPr="0058269B">
        <w:rPr>
          <w:color w:val="000000"/>
        </w:rPr>
        <w:t>well-designed</w:t>
      </w:r>
      <w:r w:rsidR="005E5C69" w:rsidRPr="0058269B">
        <w:rPr>
          <w:color w:val="000000"/>
        </w:rPr>
        <w:t xml:space="preserve"> interaction paradigms that keep the user engaged and comfortable throughout the experience. From the perspective of the project’s application, this relates to its use of </w:t>
      </w:r>
      <w:r w:rsidR="00525994">
        <w:t>navigation</w:t>
      </w:r>
      <w:r w:rsidR="00C124C7" w:rsidRPr="0058269B">
        <w:t xml:space="preserve"> </w:t>
      </w:r>
      <w:r w:rsidR="005E5C69" w:rsidRPr="0058269B">
        <w:rPr>
          <w:color w:val="000000"/>
        </w:rPr>
        <w:t>paradigms to teach the user good road</w:t>
      </w:r>
      <w:r w:rsidR="00DF0486" w:rsidRPr="0058269B">
        <w:rPr>
          <w:color w:val="000000"/>
        </w:rPr>
        <w:t>-</w:t>
      </w:r>
      <w:r w:rsidR="005E5C69" w:rsidRPr="0058269B">
        <w:rPr>
          <w:color w:val="000000"/>
        </w:rPr>
        <w:t xml:space="preserve">crossing habits. This can be implemented </w:t>
      </w:r>
      <w:r w:rsidR="00E351DF" w:rsidRPr="0058269B">
        <w:rPr>
          <w:color w:val="000000"/>
        </w:rPr>
        <w:t>using</w:t>
      </w:r>
      <w:r w:rsidR="005E5C69" w:rsidRPr="0058269B">
        <w:rPr>
          <w:color w:val="000000"/>
        </w:rPr>
        <w:t xml:space="preserve"> the VR </w:t>
      </w:r>
      <w:r w:rsidR="00525994">
        <w:rPr>
          <w:color w:val="000000"/>
        </w:rPr>
        <w:t>motion</w:t>
      </w:r>
      <w:r w:rsidR="00990046" w:rsidRPr="0058269B">
        <w:rPr>
          <w:color w:val="000000"/>
        </w:rPr>
        <w:t xml:space="preserve"> </w:t>
      </w:r>
      <w:r w:rsidR="005E5C69" w:rsidRPr="0058269B">
        <w:rPr>
          <w:color w:val="000000"/>
        </w:rPr>
        <w:t xml:space="preserve">controllers </w:t>
      </w:r>
      <w:r w:rsidR="00E351DF" w:rsidRPr="0058269B">
        <w:rPr>
          <w:color w:val="000000"/>
        </w:rPr>
        <w:t xml:space="preserve">and HMD </w:t>
      </w:r>
      <w:r w:rsidR="005E5C69" w:rsidRPr="0058269B">
        <w:rPr>
          <w:color w:val="000000"/>
        </w:rPr>
        <w:t>as trackers for a player’s movement</w:t>
      </w:r>
      <w:r w:rsidR="00990046" w:rsidRPr="0058269B">
        <w:rPr>
          <w:color w:val="000000"/>
        </w:rPr>
        <w:t xml:space="preserve"> and gestures</w:t>
      </w:r>
      <w:r w:rsidR="005E5C69" w:rsidRPr="0058269B">
        <w:rPr>
          <w:color w:val="000000"/>
        </w:rPr>
        <w:t>, thus</w:t>
      </w:r>
      <w:r w:rsidR="00E351DF" w:rsidRPr="0058269B">
        <w:rPr>
          <w:color w:val="000000"/>
        </w:rPr>
        <w:t>,</w:t>
      </w:r>
      <w:r w:rsidR="005E5C69" w:rsidRPr="0058269B">
        <w:rPr>
          <w:color w:val="000000"/>
        </w:rPr>
        <w:t xml:space="preserve"> encouraging them to actively move about </w:t>
      </w:r>
      <w:r w:rsidR="00E82226" w:rsidRPr="0058269B">
        <w:rPr>
          <w:color w:val="000000"/>
        </w:rPr>
        <w:t>and interact with the VLE</w:t>
      </w:r>
      <w:r w:rsidRPr="0058269B">
        <w:rPr>
          <w:color w:val="000000"/>
        </w:rPr>
        <w:t>.</w:t>
      </w:r>
      <w:r w:rsidR="005E5C69" w:rsidRPr="0058269B">
        <w:rPr>
          <w:color w:val="000000"/>
        </w:rPr>
        <w:t xml:space="preserve"> </w:t>
      </w:r>
      <w:r w:rsidR="00E351DF" w:rsidRPr="0058269B">
        <w:rPr>
          <w:color w:val="000000"/>
        </w:rPr>
        <w:t xml:space="preserve">Moreover, by having the user </w:t>
      </w:r>
      <w:r w:rsidR="00E82226" w:rsidRPr="0058269B">
        <w:rPr>
          <w:color w:val="000000"/>
        </w:rPr>
        <w:t>interact</w:t>
      </w:r>
      <w:r w:rsidR="00E351DF" w:rsidRPr="0058269B">
        <w:rPr>
          <w:color w:val="000000"/>
        </w:rPr>
        <w:t xml:space="preserve"> with the virtual world to navigate within it, the user simulates real</w:t>
      </w:r>
      <w:r w:rsidR="00DF0486" w:rsidRPr="0058269B">
        <w:rPr>
          <w:color w:val="000000"/>
        </w:rPr>
        <w:t>-</w:t>
      </w:r>
      <w:r w:rsidR="00E351DF" w:rsidRPr="0058269B">
        <w:rPr>
          <w:color w:val="000000"/>
        </w:rPr>
        <w:t>world behaviours (i.e., walking and crossing roads) that are required as part of the learning experience of the travel training simulation.</w:t>
      </w:r>
    </w:p>
    <w:p w14:paraId="116B03D3" w14:textId="0830C565" w:rsidR="0030372E" w:rsidRPr="0058269B" w:rsidRDefault="0030372E" w:rsidP="0030372E">
      <w:pPr>
        <w:pStyle w:val="Heading4"/>
      </w:pPr>
      <w:r w:rsidRPr="0058269B">
        <w:t>Optical Flow</w:t>
      </w:r>
    </w:p>
    <w:p w14:paraId="1644587A" w14:textId="20595FA9" w:rsidR="004478E3" w:rsidRPr="0058269B" w:rsidRDefault="00CC649A" w:rsidP="009C69B4">
      <w:pPr>
        <w:rPr>
          <w:color w:val="000000"/>
        </w:rPr>
      </w:pPr>
      <w:r w:rsidRPr="0058269B">
        <w:rPr>
          <w:color w:val="000000"/>
        </w:rPr>
        <w:t>The final content factor is optical flow; it has been observed that humans are more likely to become nauseous when they see moving content than static content</w:t>
      </w:r>
      <w:r w:rsidR="00525994">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Content>
          <w:r w:rsidR="009D3A7B" w:rsidRPr="009D3A7B">
            <w:rPr>
              <w:color w:val="000000"/>
            </w:rPr>
            <w:t>(Bonato et al. 2008; Lubeck et al. 2015)</w:t>
          </w:r>
        </w:sdtContent>
      </w:sdt>
      <w:r w:rsidR="00525994">
        <w:rPr>
          <w:color w:val="000000"/>
        </w:rPr>
        <w:t xml:space="preserve">. </w:t>
      </w:r>
      <w:r w:rsidRPr="0058269B">
        <w:rPr>
          <w:color w:val="000000"/>
        </w:rPr>
        <w:t>A potential reason for this is that “moving stimuli produces the optical flow of a VR scene” thus enabling the user to “experience illusionary self-motion”</w:t>
      </w:r>
      <w:r w:rsidR="004478E3" w:rsidRPr="0058269B">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9D3A7B" w:rsidRPr="009D3A7B">
            <w:rPr>
              <w:color w:val="000000"/>
            </w:rPr>
            <w:t>(Chang et al. 2020, p.1668)</w:t>
          </w:r>
        </w:sdtContent>
      </w:sdt>
      <w:r w:rsidRPr="0058269B">
        <w:rPr>
          <w:color w:val="000000"/>
        </w:rPr>
        <w:t>.</w:t>
      </w:r>
      <w:r w:rsidR="00DD29B3" w:rsidRPr="0058269B">
        <w:rPr>
          <w:color w:val="000000"/>
        </w:rPr>
        <w:t xml:space="preserve"> Speed </w:t>
      </w:r>
      <w:r w:rsidR="004478E3" w:rsidRPr="0058269B">
        <w:rPr>
          <w:color w:val="000000"/>
        </w:rPr>
        <w:t>has been noted to be a potential parameter</w:t>
      </w:r>
      <w:r w:rsidR="00DD29B3" w:rsidRPr="0058269B">
        <w:rPr>
          <w:color w:val="000000"/>
        </w:rPr>
        <w:t xml:space="preserve"> that</w:t>
      </w:r>
      <w:r w:rsidR="004478E3" w:rsidRPr="0058269B">
        <w:rPr>
          <w:color w:val="000000"/>
        </w:rPr>
        <w:t xml:space="preserve"> can</w:t>
      </w:r>
      <w:r w:rsidR="00DD29B3" w:rsidRPr="0058269B">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58269B">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9D3A7B" w:rsidRPr="009D3A7B">
            <w:rPr>
              <w:color w:val="000000"/>
            </w:rPr>
            <w:t>(Lo, So 2001)</w:t>
          </w:r>
        </w:sdtContent>
      </w:sdt>
      <w:r w:rsidR="00C20B32" w:rsidRPr="0058269B">
        <w:rPr>
          <w:color w:val="000000"/>
        </w:rPr>
        <w:t xml:space="preserve">. </w:t>
      </w:r>
      <w:r w:rsidR="004478E3" w:rsidRPr="0058269B">
        <w:rPr>
          <w:color w:val="000000"/>
        </w:rPr>
        <w:t xml:space="preserve">The </w:t>
      </w:r>
      <w:r w:rsidR="00016B5A" w:rsidRPr="0058269B">
        <w:rPr>
          <w:color w:val="000000"/>
        </w:rPr>
        <w:t xml:space="preserve">findings </w:t>
      </w:r>
      <w:r w:rsidR="00DF0486" w:rsidRPr="0058269B">
        <w:rPr>
          <w:color w:val="000000"/>
        </w:rPr>
        <w:t>of</w:t>
      </w:r>
      <w:r w:rsidR="004478E3" w:rsidRPr="0058269B">
        <w:rPr>
          <w:color w:val="000000"/>
        </w:rPr>
        <w:t xml:space="preserve"> Lu et al. echo this; when attempting to determine an interaction method to alleviate cybersickness, the study found that participants “are extremely sensitive to speed in VR”</w:t>
      </w:r>
      <w:r w:rsidR="00016B5A" w:rsidRPr="0058269B">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9D3A7B" w:rsidRPr="009D3A7B">
            <w:rPr>
              <w:color w:val="000000"/>
            </w:rPr>
            <w:t>(Lu, Mao 2021, p.369)</w:t>
          </w:r>
        </w:sdtContent>
      </w:sdt>
      <w:r w:rsidR="004478E3" w:rsidRPr="0058269B">
        <w:rPr>
          <w:color w:val="000000"/>
        </w:rPr>
        <w:t>. In addition to this</w:t>
      </w:r>
      <w:r w:rsidR="00016B5A" w:rsidRPr="0058269B">
        <w:rPr>
          <w:color w:val="000000"/>
        </w:rPr>
        <w:t xml:space="preserve">, </w:t>
      </w:r>
      <w:r w:rsidR="00525994">
        <w:rPr>
          <w:color w:val="000000"/>
        </w:rPr>
        <w:t>user</w:t>
      </w:r>
      <w:r w:rsidR="00016B5A" w:rsidRPr="0058269B">
        <w:rPr>
          <w:color w:val="000000"/>
        </w:rPr>
        <w:t xml:space="preserve"> feedback highlighted the need for a controllable speed as it was believed it might </w:t>
      </w:r>
      <w:r w:rsidR="004478E3" w:rsidRPr="0058269B">
        <w:rPr>
          <w:color w:val="000000"/>
        </w:rPr>
        <w:t>improve their comfort levels</w:t>
      </w:r>
      <w:r w:rsidR="00016B5A" w:rsidRPr="0058269B">
        <w:rPr>
          <w:color w:val="000000"/>
        </w:rPr>
        <w:t xml:space="preserve"> and reduce vertigo.</w:t>
      </w:r>
      <w:r w:rsidR="004478E3" w:rsidRPr="0058269B">
        <w:rPr>
          <w:color w:val="000000"/>
        </w:rPr>
        <w:t xml:space="preserve"> </w:t>
      </w:r>
      <w:r w:rsidR="004854B1" w:rsidRPr="0058269B">
        <w:rPr>
          <w:color w:val="000000"/>
        </w:rPr>
        <w:t xml:space="preserve">From the perspective of the study, having </w:t>
      </w:r>
      <w:r w:rsidR="00C124C7">
        <w:t>locomotion</w:t>
      </w:r>
      <w:r w:rsidR="00C124C7" w:rsidRPr="0058269B">
        <w:t xml:space="preserve"> </w:t>
      </w:r>
      <w:r w:rsidR="004854B1" w:rsidRPr="0058269B">
        <w:rPr>
          <w:color w:val="000000"/>
        </w:rPr>
        <w:t>paradigms with controllable speeds</w:t>
      </w:r>
      <w:r w:rsidR="00745627" w:rsidRPr="0058269B">
        <w:rPr>
          <w:color w:val="000000"/>
        </w:rPr>
        <w:t xml:space="preserve"> as a design decision</w:t>
      </w:r>
      <w:r w:rsidR="004854B1" w:rsidRPr="0058269B">
        <w:rPr>
          <w:color w:val="000000"/>
        </w:rPr>
        <w:t xml:space="preserve"> might benefit the application’s users as they can adjust the speed of their player character to a degree that’s far more comfortable for them to experience. </w:t>
      </w:r>
    </w:p>
    <w:p w14:paraId="5B60EDCA" w14:textId="5BEE097B" w:rsidR="00BF3D99" w:rsidRPr="0058269B" w:rsidRDefault="004854B1" w:rsidP="00631BAD">
      <w:pPr>
        <w:rPr>
          <w:color w:val="000000"/>
        </w:rPr>
      </w:pPr>
      <w:r w:rsidRPr="0058269B">
        <w:rPr>
          <w:color w:val="000000"/>
        </w:rPr>
        <w:t>The other parameter of optical flow involves rotational movements. Studies</w:t>
      </w:r>
      <w:r w:rsidR="00CB2CDF" w:rsidRPr="0058269B">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Content>
          <w:r w:rsidR="009D3A7B" w:rsidRPr="009D3A7B">
            <w:rPr>
              <w:color w:val="000000"/>
            </w:rPr>
            <w:t>(Bonato et al. 2009; Keshavarz, Hecht 2011)</w:t>
          </w:r>
        </w:sdtContent>
      </w:sdt>
      <w:r w:rsidR="00E42B76">
        <w:rPr>
          <w:b/>
          <w:bCs/>
          <w:color w:val="000000"/>
        </w:rPr>
        <w:t xml:space="preserve"> </w:t>
      </w:r>
      <w:r w:rsidRPr="0058269B">
        <w:rPr>
          <w:color w:val="000000"/>
        </w:rPr>
        <w:t xml:space="preserve">found that users show a higher level of discomfort when </w:t>
      </w:r>
      <w:r w:rsidRPr="0058269B">
        <w:rPr>
          <w:color w:val="000000"/>
        </w:rPr>
        <w:lastRenderedPageBreak/>
        <w:t xml:space="preserve">subjected to rotational movements in comparison to translational movements. </w:t>
      </w:r>
      <w:r w:rsidR="00CD3D05" w:rsidRPr="0058269B">
        <w:rPr>
          <w:color w:val="000000"/>
        </w:rPr>
        <w:t>This feeling of discomfort is further exacerbated when the user is exposed to rotational movement across multiple axes</w:t>
      </w:r>
      <w:r w:rsidR="00E42B76">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Content>
          <w:r w:rsidR="009D3A7B" w:rsidRPr="009D3A7B">
            <w:rPr>
              <w:color w:val="000000"/>
            </w:rPr>
            <w:t>(Bonato et al. 2009)</w:t>
          </w:r>
        </w:sdtContent>
      </w:sdt>
      <w:r w:rsidR="00E42B76">
        <w:rPr>
          <w:color w:val="000000"/>
        </w:rPr>
        <w:t xml:space="preserve">. </w:t>
      </w:r>
      <w:r w:rsidR="00C43C46" w:rsidRPr="0058269B">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9D3A7B" w:rsidRPr="009D3A7B">
            <w:rPr>
              <w:color w:val="000000"/>
            </w:rPr>
            <w:t>(Bos et al. 2008)</w:t>
          </w:r>
        </w:sdtContent>
      </w:sdt>
      <w:r w:rsidR="00C43C46" w:rsidRPr="0058269B">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Pr>
          <w:color w:val="000000"/>
        </w:rPr>
        <w:t xml:space="preserve"> rotational movements that are expected or</w:t>
      </w:r>
      <w:r w:rsidR="00C43C46" w:rsidRPr="0058269B">
        <w:rPr>
          <w:color w:val="000000"/>
        </w:rPr>
        <w:t xml:space="preserve"> </w:t>
      </w:r>
      <w:r w:rsidR="00DF0486" w:rsidRPr="0058269B">
        <w:rPr>
          <w:color w:val="000000"/>
        </w:rPr>
        <w:t>from</w:t>
      </w:r>
      <w:r w:rsidR="00C43C46" w:rsidRPr="0058269B">
        <w:rPr>
          <w:color w:val="000000"/>
        </w:rPr>
        <w:t xml:space="preserve"> a counter-intuitive angle. </w:t>
      </w:r>
    </w:p>
    <w:p w14:paraId="1DF9A9E9" w14:textId="10044C87" w:rsidR="00631BAD" w:rsidRPr="0058269B" w:rsidRDefault="005F7419" w:rsidP="00631BAD">
      <w:pPr>
        <w:rPr>
          <w:color w:val="000000"/>
        </w:rPr>
      </w:pPr>
      <w:r w:rsidRPr="0058269B">
        <w:rPr>
          <w:color w:val="000000"/>
        </w:rPr>
        <w:t xml:space="preserve">Another </w:t>
      </w:r>
      <w:r w:rsidR="005E260C" w:rsidRPr="0058269B">
        <w:rPr>
          <w:color w:val="000000"/>
        </w:rPr>
        <w:t>method that incorporates both the speed and rotational movement parameters</w:t>
      </w:r>
      <w:r w:rsidRPr="0058269B">
        <w:rPr>
          <w:color w:val="000000"/>
        </w:rPr>
        <w:t xml:space="preserve"> </w:t>
      </w:r>
      <w:r w:rsidR="005E260C" w:rsidRPr="0058269B">
        <w:rPr>
          <w:color w:val="000000"/>
        </w:rPr>
        <w:t xml:space="preserve">would be </w:t>
      </w:r>
      <w:r w:rsidRPr="0058269B">
        <w:rPr>
          <w:color w:val="000000"/>
        </w:rPr>
        <w:t xml:space="preserve">to implement a modified version of </w:t>
      </w:r>
      <w:r w:rsidR="00CF5607" w:rsidRPr="0058269B">
        <w:rPr>
          <w:color w:val="000000"/>
        </w:rPr>
        <w:t>‘out-of-body’ locomotion</w:t>
      </w:r>
      <w:r w:rsidRPr="0058269B">
        <w:rPr>
          <w:color w:val="000000"/>
        </w:rPr>
        <w:t xml:space="preserve"> </w:t>
      </w:r>
      <w:r w:rsidR="00CF5607" w:rsidRPr="0058269B">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9D3A7B" w:rsidRPr="009D3A7B">
            <w:rPr>
              <w:color w:val="000000"/>
            </w:rPr>
            <w:t>(VRChat 2016; Griffin, Folmer 2019)</w:t>
          </w:r>
        </w:sdtContent>
      </w:sdt>
      <w:r w:rsidR="00CF5607" w:rsidRPr="0058269B">
        <w:rPr>
          <w:color w:val="000000"/>
        </w:rPr>
        <w:t xml:space="preserve">. Instead of watching a player character walk to the point in </w:t>
      </w:r>
      <w:r w:rsidR="00DF0486" w:rsidRPr="0058269B">
        <w:rPr>
          <w:color w:val="000000"/>
        </w:rPr>
        <w:t xml:space="preserve">the </w:t>
      </w:r>
      <w:r w:rsidR="00CF5607" w:rsidRPr="0058269B">
        <w:rPr>
          <w:color w:val="000000"/>
        </w:rPr>
        <w:t xml:space="preserve">third person and then resuming </w:t>
      </w:r>
      <w:r w:rsidR="00DF0486" w:rsidRPr="0058269B">
        <w:rPr>
          <w:color w:val="000000"/>
        </w:rPr>
        <w:t>the</w:t>
      </w:r>
      <w:r w:rsidR="00CF5607" w:rsidRPr="0058269B">
        <w:rPr>
          <w:color w:val="000000"/>
        </w:rPr>
        <w:t xml:space="preserve"> </w:t>
      </w:r>
      <w:r w:rsidR="005E260C" w:rsidRPr="0058269B">
        <w:rPr>
          <w:color w:val="000000"/>
        </w:rPr>
        <w:t>first-person</w:t>
      </w:r>
      <w:r w:rsidR="00CF5607" w:rsidRPr="0058269B">
        <w:rPr>
          <w:color w:val="000000"/>
        </w:rPr>
        <w:t xml:space="preserve"> perspective once at the </w:t>
      </w:r>
      <w:r w:rsidR="005E260C" w:rsidRPr="0058269B">
        <w:rPr>
          <w:color w:val="000000"/>
        </w:rPr>
        <w:t>end</w:t>
      </w:r>
      <w:r w:rsidR="00CF5607" w:rsidRPr="0058269B">
        <w:rPr>
          <w:color w:val="000000"/>
        </w:rPr>
        <w:t xml:space="preserve">point, the modification would have the person ‘walk’ to the point from the </w:t>
      </w:r>
      <w:r w:rsidR="00975AAE" w:rsidRPr="0058269B">
        <w:rPr>
          <w:color w:val="000000"/>
        </w:rPr>
        <w:t>first-person</w:t>
      </w:r>
      <w:r w:rsidR="00CF5607" w:rsidRPr="0058269B">
        <w:rPr>
          <w:color w:val="000000"/>
        </w:rPr>
        <w:t xml:space="preserve"> perspective with their HMD allowing them to rotate their head freely as their character moves to the endpoint. </w:t>
      </w:r>
    </w:p>
    <w:p w14:paraId="56BB1B75" w14:textId="77777777" w:rsidR="00BF3D99" w:rsidRPr="0058269B" w:rsidRDefault="00BF3D99">
      <w:pPr>
        <w:spacing w:line="259" w:lineRule="auto"/>
        <w:rPr>
          <w:rFonts w:eastAsiaTheme="majorEastAsia" w:cstheme="majorBidi"/>
          <w:color w:val="2F5496" w:themeColor="accent1" w:themeShade="BF"/>
          <w:sz w:val="26"/>
          <w:szCs w:val="26"/>
        </w:rPr>
      </w:pPr>
      <w:r w:rsidRPr="0058269B">
        <w:br w:type="page"/>
      </w:r>
    </w:p>
    <w:p w14:paraId="26760489" w14:textId="4EC0D513" w:rsidR="005A50BF" w:rsidRPr="0058269B" w:rsidRDefault="005A50BF" w:rsidP="0030372E">
      <w:pPr>
        <w:pStyle w:val="Heading2"/>
        <w:rPr>
          <w:color w:val="000000"/>
        </w:rPr>
      </w:pPr>
      <w:bookmarkStart w:id="22" w:name="_Toc132562601"/>
      <w:r w:rsidRPr="0058269B">
        <w:lastRenderedPageBreak/>
        <w:t>2.</w:t>
      </w:r>
      <w:r w:rsidR="00534850" w:rsidRPr="0058269B">
        <w:t>4</w:t>
      </w:r>
      <w:r w:rsidRPr="0058269B">
        <w:t xml:space="preserve"> </w:t>
      </w:r>
      <w:commentRangeStart w:id="23"/>
      <w:r w:rsidRPr="0058269B">
        <w:t>User</w:t>
      </w:r>
      <w:r w:rsidR="00AE395D" w:rsidRPr="0058269B">
        <w:t>-</w:t>
      </w:r>
      <w:r w:rsidR="00B5261F" w:rsidRPr="0058269B">
        <w:t>Centred</w:t>
      </w:r>
      <w:r w:rsidRPr="0058269B">
        <w:t xml:space="preserve"> Design</w:t>
      </w:r>
      <w:commentRangeEnd w:id="23"/>
      <w:r w:rsidR="00AF3AD3">
        <w:rPr>
          <w:rStyle w:val="CommentReference"/>
          <w:rFonts w:eastAsiaTheme="minorHAnsi" w:cstheme="minorBidi"/>
          <w:color w:val="auto"/>
        </w:rPr>
        <w:commentReference w:id="23"/>
      </w:r>
      <w:bookmarkEnd w:id="22"/>
    </w:p>
    <w:p w14:paraId="76DAA2A4" w14:textId="0464AEF1" w:rsidR="00A648C8" w:rsidRPr="0058269B" w:rsidRDefault="00AE395D" w:rsidP="005148BF">
      <w:pPr>
        <w:rPr>
          <w:color w:val="000000"/>
        </w:rPr>
      </w:pPr>
      <w:r w:rsidRPr="0058269B">
        <w:t>User-cent</w:t>
      </w:r>
      <w:r w:rsidR="00A648C8" w:rsidRPr="0058269B">
        <w:t xml:space="preserve">red </w:t>
      </w:r>
      <w:r w:rsidR="00C856B2">
        <w:t>d</w:t>
      </w:r>
      <w:r w:rsidR="00A648C8" w:rsidRPr="0058269B">
        <w:t xml:space="preserve">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9D3A7B" w:rsidRPr="009D3A7B">
            <w:rPr>
              <w:color w:val="000000"/>
            </w:rPr>
            <w:t>(Harris et al. 2022, p.218)</w:t>
          </w:r>
        </w:sdtContent>
      </w:sdt>
      <w:r w:rsidR="00A648C8" w:rsidRPr="0058269B">
        <w:rPr>
          <w:color w:val="000000"/>
        </w:rPr>
        <w:t>. This experience can be used to facilitate the design and development of prototypes that are more in</w:t>
      </w:r>
      <w:r w:rsidRPr="0058269B">
        <w:rPr>
          <w:color w:val="000000"/>
        </w:rPr>
        <w:t xml:space="preserve"> </w:t>
      </w:r>
      <w:r w:rsidR="00A648C8" w:rsidRPr="0058269B">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
          <w:id w:val="1871651982"/>
          <w:placeholder>
            <w:docPart w:val="DefaultPlaceholder_-1854013440"/>
          </w:placeholder>
        </w:sdtPr>
        <w:sdtContent>
          <w:r w:rsidR="009D3A7B" w:rsidRPr="009D3A7B">
            <w:rPr>
              <w:color w:val="000000"/>
            </w:rPr>
            <w:t>(Gabbard et al. 1999; Barbieri et al. 2018)</w:t>
          </w:r>
        </w:sdtContent>
      </w:sdt>
      <w:r w:rsidR="00A648C8" w:rsidRPr="0058269B">
        <w:rPr>
          <w:color w:val="000000"/>
        </w:rPr>
        <w:t xml:space="preserve">. </w:t>
      </w:r>
    </w:p>
    <w:p w14:paraId="248A678B" w14:textId="2BF1E891" w:rsidR="00A648C8" w:rsidRPr="0058269B" w:rsidRDefault="0030011C" w:rsidP="005148BF">
      <w:r w:rsidRPr="0058269B">
        <w:rPr>
          <w:color w:val="000000"/>
        </w:rPr>
        <w:t xml:space="preserve">To thoroughly capture and evaluate user experiences surrounding </w:t>
      </w:r>
      <w:r w:rsidR="002D0F63">
        <w:t>the navigation</w:t>
      </w:r>
      <w:r w:rsidR="00C124C7" w:rsidRPr="0058269B">
        <w:t xml:space="preserve"> </w:t>
      </w:r>
      <w:r w:rsidRPr="0058269B">
        <w:rPr>
          <w:color w:val="000000"/>
        </w:rPr>
        <w:t xml:space="preserve">paradigm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9D3A7B" w:rsidRPr="009D3A7B">
            <w:rPr>
              <w:color w:val="000000"/>
            </w:rPr>
            <w:t>(Spencer González et al. 2020; Bayor et al. 2021; Harris et al. 2022)</w:t>
          </w:r>
        </w:sdtContent>
      </w:sdt>
      <w:r w:rsidRPr="0058269B">
        <w:t xml:space="preserve"> such as interviews and focus groups.</w:t>
      </w:r>
      <w:r w:rsidR="00A648C8" w:rsidRPr="0058269B">
        <w:t xml:space="preserve"> </w:t>
      </w:r>
    </w:p>
    <w:p w14:paraId="6F605464" w14:textId="379880A0" w:rsidR="0039293F" w:rsidRPr="0058269B" w:rsidRDefault="0039293F" w:rsidP="005148BF">
      <w:commentRangeStart w:id="24"/>
      <w:r w:rsidRPr="0058269B">
        <w:t xml:space="preserve">The interviews </w:t>
      </w:r>
      <w:r w:rsidR="009E043A" w:rsidRPr="0058269B">
        <w:t xml:space="preserve">and focus groups </w:t>
      </w:r>
      <w:r w:rsidRPr="0058269B">
        <w:t xml:space="preserve">will look to </w:t>
      </w:r>
      <w:r w:rsidR="002D0F63">
        <w:t xml:space="preserve">solicit feedback that will influence design decisions made in the subsequent implementation phase. </w:t>
      </w:r>
    </w:p>
    <w:p w14:paraId="7A4FDF18" w14:textId="176CC982" w:rsidR="009E043A" w:rsidRPr="0058269B" w:rsidRDefault="009E043A" w:rsidP="005148BF">
      <w:r w:rsidRPr="0058269B">
        <w:t>These sessions will include an application demonstration which will b</w:t>
      </w:r>
      <w:r w:rsidR="00B20FB0" w:rsidRPr="0058269B">
        <w:t>e an opportunity for the target user group to trial the prototype and provide user experience feedback on the application.</w:t>
      </w:r>
      <w:r w:rsidR="000570A5" w:rsidRPr="0058269B">
        <w:t xml:space="preserve"> The questions will have a particular </w:t>
      </w:r>
      <w:r w:rsidR="00C62962" w:rsidRPr="0058269B">
        <w:t>emphasis</w:t>
      </w:r>
      <w:r w:rsidR="000570A5" w:rsidRPr="0058269B">
        <w:t xml:space="preserve"> on how different </w:t>
      </w:r>
      <w:r w:rsidR="002D0F63">
        <w:t>navigation</w:t>
      </w:r>
      <w:r w:rsidR="00C124C7" w:rsidRPr="0058269B">
        <w:t xml:space="preserve"> </w:t>
      </w:r>
      <w:r w:rsidR="000570A5" w:rsidRPr="0058269B">
        <w:t xml:space="preserve">paradigms made users feel and what their preferences might be and why. This is so that the project </w:t>
      </w:r>
      <w:r w:rsidR="00AE395D" w:rsidRPr="0058269B">
        <w:t>can</w:t>
      </w:r>
      <w:r w:rsidR="000570A5" w:rsidRPr="0058269B">
        <w:t xml:space="preserve"> analyse and discuss in more depth the influence certain paradigms have on the user experience of people with learning disabilities</w:t>
      </w:r>
      <w:r w:rsidR="00DF65F2" w:rsidRPr="0058269B">
        <w:t>. Moreover, o</w:t>
      </w:r>
      <w:r w:rsidR="00B20FB0" w:rsidRPr="0058269B">
        <w:t xml:space="preserve">bservations made during the session will be </w:t>
      </w:r>
      <w:r w:rsidR="000570A5" w:rsidRPr="0058269B">
        <w:t xml:space="preserve">noted and will </w:t>
      </w:r>
      <w:r w:rsidR="00DF65F2" w:rsidRPr="0058269B">
        <w:t xml:space="preserve">also </w:t>
      </w:r>
      <w:r w:rsidR="000570A5" w:rsidRPr="0058269B">
        <w:t xml:space="preserve">be utilised during the development of the </w:t>
      </w:r>
      <w:r w:rsidRPr="0058269B">
        <w:t>subsequent prototypes</w:t>
      </w:r>
      <w:r w:rsidR="000570A5" w:rsidRPr="0058269B">
        <w:t xml:space="preserve">. </w:t>
      </w:r>
    </w:p>
    <w:p w14:paraId="2DE1A9E1" w14:textId="21D17E14" w:rsidR="00DF65F2" w:rsidRPr="0058269B" w:rsidRDefault="000570A5" w:rsidP="005148BF">
      <w:r w:rsidRPr="0058269B">
        <w:t>Th</w:t>
      </w:r>
      <w:r w:rsidR="009E043A" w:rsidRPr="0058269B">
        <w:t>e final</w:t>
      </w:r>
      <w:r w:rsidRPr="0058269B">
        <w:t xml:space="preserve"> prototype will include </w:t>
      </w:r>
      <w:r w:rsidR="00DF65F2" w:rsidRPr="0058269B">
        <w:t xml:space="preserve">the necessary changes </w:t>
      </w:r>
      <w:r w:rsidR="0037586C" w:rsidRPr="0058269B">
        <w:t>derived from</w:t>
      </w:r>
      <w:r w:rsidR="00DF65F2" w:rsidRPr="0058269B">
        <w:t xml:space="preserve"> the feedback</w:t>
      </w:r>
      <w:r w:rsidR="009E043A" w:rsidRPr="0058269B">
        <w:t xml:space="preserve"> sessions</w:t>
      </w:r>
      <w:r w:rsidR="00DF65F2" w:rsidRPr="0058269B">
        <w:t xml:space="preserve"> </w:t>
      </w:r>
      <w:r w:rsidR="009E043A" w:rsidRPr="0058269B">
        <w:t>as well as</w:t>
      </w:r>
      <w:r w:rsidR="00DF65F2" w:rsidRPr="0058269B">
        <w:t xml:space="preserve"> </w:t>
      </w:r>
      <w:r w:rsidRPr="0058269B">
        <w:t>all the minimum viable product (MVP) features outlined during the requirements gathering stage</w:t>
      </w:r>
      <w:r w:rsidR="00DF65F2" w:rsidRPr="0058269B">
        <w:t xml:space="preserve">. </w:t>
      </w:r>
      <w:commentRangeEnd w:id="24"/>
      <w:r w:rsidR="008B576D" w:rsidRPr="0058269B">
        <w:rPr>
          <w:rStyle w:val="CommentReference"/>
        </w:rPr>
        <w:commentReference w:id="24"/>
      </w:r>
      <w:r w:rsidR="00CC31C2" w:rsidRPr="0058269B">
        <w:t xml:space="preserve">This prototype will be </w:t>
      </w:r>
      <w:r w:rsidR="002D0F63">
        <w:t>trialled</w:t>
      </w:r>
      <w:r w:rsidR="00CC31C2" w:rsidRPr="0058269B">
        <w:t xml:space="preserve"> by a group of young adults without learning disabilities </w:t>
      </w:r>
      <w:r w:rsidR="002D0F63">
        <w:t xml:space="preserve">during preliminary testing as a means of assessing the efficacy of the developed testing protocol and </w:t>
      </w:r>
      <w:r w:rsidR="00CC31C2" w:rsidRPr="0058269B">
        <w:t>obtaining baseline data on the overall success of the implemented</w:t>
      </w:r>
      <w:r w:rsidR="002D0F63">
        <w:t xml:space="preserve"> </w:t>
      </w:r>
      <w:r w:rsidR="00CC31C2" w:rsidRPr="0058269B">
        <w:t xml:space="preserve">solutions.  </w:t>
      </w:r>
    </w:p>
    <w:p w14:paraId="27977A58" w14:textId="57FFD293" w:rsidR="005866D7" w:rsidRPr="0058269B" w:rsidRDefault="000214E7" w:rsidP="005866D7">
      <w:r w:rsidRPr="0058269B">
        <w:t>These</w:t>
      </w:r>
      <w:r w:rsidR="005866D7" w:rsidRPr="0058269B">
        <w:t xml:space="preserve"> findings of the pilot study can then be used to supplement future work involving a long-term investigation into a user’s preferred </w:t>
      </w:r>
      <w:r w:rsidR="00C124C7">
        <w:t>locomotion</w:t>
      </w:r>
      <w:r w:rsidR="00C124C7" w:rsidRPr="0058269B">
        <w:t xml:space="preserve"> </w:t>
      </w:r>
      <w:r w:rsidR="005866D7" w:rsidRPr="0058269B">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9D3A7B" w:rsidRPr="009D3A7B">
            <w:rPr>
              <w:color w:val="000000"/>
            </w:rPr>
            <w:t>(Kennedy et al. 1993)</w:t>
          </w:r>
        </w:sdtContent>
      </w:sdt>
      <w:r w:rsidR="005866D7" w:rsidRPr="0058269B">
        <w:rPr>
          <w:color w:val="000000"/>
        </w:rPr>
        <w:t xml:space="preserve"> </w:t>
      </w:r>
      <w:r w:rsidR="005866D7" w:rsidRPr="0058269B">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9D3A7B" w:rsidRPr="009D3A7B">
            <w:rPr>
              <w:color w:val="000000"/>
            </w:rPr>
            <w:t>(Kim et al. 2018)</w:t>
          </w:r>
        </w:sdtContent>
      </w:sdt>
      <w:r w:rsidR="005866D7" w:rsidRPr="0058269B">
        <w:t>.</w:t>
      </w:r>
    </w:p>
    <w:p w14:paraId="719F194C" w14:textId="77777777" w:rsidR="0030011C" w:rsidRPr="0058269B" w:rsidRDefault="0030011C">
      <w:pPr>
        <w:spacing w:line="259" w:lineRule="auto"/>
        <w:rPr>
          <w:rFonts w:eastAsiaTheme="majorEastAsia" w:cstheme="majorBidi"/>
          <w:color w:val="2F5496" w:themeColor="accent1" w:themeShade="BF"/>
          <w:sz w:val="32"/>
          <w:szCs w:val="32"/>
        </w:rPr>
      </w:pPr>
      <w:r w:rsidRPr="0058269B">
        <w:br w:type="page"/>
      </w:r>
    </w:p>
    <w:p w14:paraId="46F03171" w14:textId="626B3825" w:rsidR="00F17209" w:rsidRPr="0058269B" w:rsidRDefault="0034665F" w:rsidP="00F17209">
      <w:pPr>
        <w:pStyle w:val="Heading1"/>
      </w:pPr>
      <w:bookmarkStart w:id="25" w:name="_Toc132562602"/>
      <w:r w:rsidRPr="0058269B">
        <w:lastRenderedPageBreak/>
        <w:t xml:space="preserve">Chapter 3 - </w:t>
      </w:r>
      <w:r w:rsidR="0066291B" w:rsidRPr="0058269B">
        <w:t>New ideas</w:t>
      </w:r>
      <w:bookmarkEnd w:id="25"/>
    </w:p>
    <w:p w14:paraId="4655CCF1" w14:textId="3FC3C902" w:rsidR="00F17209" w:rsidRPr="0058269B" w:rsidRDefault="00F17209" w:rsidP="00F17209">
      <w:pPr>
        <w:pStyle w:val="Heading2"/>
      </w:pPr>
      <w:bookmarkStart w:id="26" w:name="_Toc132562603"/>
      <w:r w:rsidRPr="0058269B">
        <w:t xml:space="preserve">3.1 Application </w:t>
      </w:r>
      <w:r w:rsidR="007C2C1C" w:rsidRPr="0058269B">
        <w:t>Design</w:t>
      </w:r>
      <w:bookmarkEnd w:id="26"/>
    </w:p>
    <w:p w14:paraId="11ACED68" w14:textId="1FA9F1B3" w:rsidR="00F17209" w:rsidRPr="0058269B" w:rsidRDefault="00F17209" w:rsidP="00F17209">
      <w:r w:rsidRPr="0058269B">
        <w:t>To design an application that e</w:t>
      </w:r>
      <w:r w:rsidR="00117D9F">
        <w:t>xcels across the following categories: ease of use, user experience and realistic movement,</w:t>
      </w:r>
      <w:r w:rsidRPr="0058269B">
        <w:t xml:space="preserve"> the application must utilise the </w:t>
      </w:r>
      <w:r w:rsidR="00FC7CE4" w:rsidRPr="0058269B">
        <w:t>relevant</w:t>
      </w:r>
      <w:r w:rsidRPr="0058269B">
        <w:t xml:space="preserve"> content factors as design decisions.</w:t>
      </w:r>
      <w:r w:rsidR="00620EAF">
        <w:t xml:space="preserve"> T</w:t>
      </w:r>
      <w:r w:rsidRPr="0058269B">
        <w:t xml:space="preserve">his pilot study will </w:t>
      </w:r>
      <w:r w:rsidR="00620EAF">
        <w:t xml:space="preserve">only </w:t>
      </w:r>
      <w:r w:rsidR="00DD28B4" w:rsidRPr="0058269B">
        <w:t>focus on</w:t>
      </w:r>
      <w:r w:rsidRPr="0058269B">
        <w:t xml:space="preserve"> the optical flow and controllability factors </w:t>
      </w:r>
      <w:r w:rsidR="00620EAF">
        <w:t>discussed below t</w:t>
      </w:r>
      <w:r w:rsidR="00620EAF" w:rsidRPr="0058269B">
        <w:t>o ensure the scope of the project isn’t exceeded</w:t>
      </w:r>
      <w:r w:rsidR="00620EAF">
        <w:t>.</w:t>
      </w:r>
    </w:p>
    <w:p w14:paraId="1336F119" w14:textId="2683D370" w:rsidR="00FC7CE4" w:rsidRPr="0058269B" w:rsidRDefault="00357B3D" w:rsidP="00357B3D">
      <w:pPr>
        <w:pStyle w:val="Heading3"/>
        <w:rPr>
          <w:lang w:val="en-GB"/>
        </w:rPr>
      </w:pPr>
      <w:bookmarkStart w:id="27" w:name="_Toc132562604"/>
      <w:r w:rsidRPr="0058269B">
        <w:rPr>
          <w:lang w:val="en-GB"/>
        </w:rPr>
        <w:t xml:space="preserve">3.1.1 </w:t>
      </w:r>
      <w:r w:rsidR="00FC7CE4" w:rsidRPr="0058269B">
        <w:rPr>
          <w:lang w:val="en-GB"/>
        </w:rPr>
        <w:t>Controllability</w:t>
      </w:r>
      <w:bookmarkEnd w:id="27"/>
    </w:p>
    <w:p w14:paraId="6848F263" w14:textId="77778283" w:rsidR="00357B3D" w:rsidRPr="0058269B" w:rsidRDefault="0073766E" w:rsidP="0066291B">
      <w:r w:rsidRPr="0058269B">
        <w:t>The</w:t>
      </w:r>
      <w:r w:rsidR="00FC7CE4" w:rsidRPr="0058269B">
        <w:t xml:space="preserve"> project</w:t>
      </w:r>
      <w:r w:rsidRPr="0058269B">
        <w:t xml:space="preserve"> intend</w:t>
      </w:r>
      <w:r w:rsidR="00FC7CE4" w:rsidRPr="0058269B">
        <w:t xml:space="preserve">s to create </w:t>
      </w:r>
      <w:r w:rsidR="00597580" w:rsidRPr="0058269B">
        <w:t>a training</w:t>
      </w:r>
      <w:r w:rsidR="00FC7CE4" w:rsidRPr="0058269B">
        <w:t xml:space="preserve"> VLE that simulates the experience of crossing </w:t>
      </w:r>
      <w:r w:rsidR="00F50DF3" w:rsidRPr="0058269B">
        <w:t>roads;</w:t>
      </w:r>
      <w:r w:rsidR="00FC7CE4" w:rsidRPr="0058269B">
        <w:t xml:space="preserve"> </w:t>
      </w:r>
      <w:r w:rsidRPr="0058269B">
        <w:t xml:space="preserve">therefore, the user </w:t>
      </w:r>
      <w:r w:rsidR="00F072FF" w:rsidRPr="0058269B">
        <w:t>should</w:t>
      </w:r>
      <w:r w:rsidRPr="0058269B">
        <w:t xml:space="preserve"> remain</w:t>
      </w:r>
      <w:r w:rsidR="00FC7CE4" w:rsidRPr="0058269B">
        <w:t xml:space="preserve"> engaged </w:t>
      </w:r>
      <w:r w:rsidR="00FA17AE" w:rsidRPr="0058269B">
        <w:t xml:space="preserve">by the content </w:t>
      </w:r>
      <w:r w:rsidR="00FC7CE4" w:rsidRPr="0058269B">
        <w:t xml:space="preserve">throughout the travel training process. </w:t>
      </w:r>
      <w:r w:rsidRPr="0058269B">
        <w:t>Ideally,</w:t>
      </w:r>
      <w:r w:rsidR="00FC7CE4" w:rsidRPr="0058269B">
        <w:t xml:space="preserve"> the game would provide the user with active experiences so that user engagement and comfortability </w:t>
      </w:r>
      <w:r w:rsidR="00CA68ED" w:rsidRPr="0058269B">
        <w:t>are</w:t>
      </w:r>
      <w:r w:rsidR="00FC7CE4" w:rsidRPr="0058269B">
        <w:t xml:space="preserve"> maintained</w:t>
      </w:r>
      <w:r w:rsidR="00AA3B33" w:rsidRPr="0058269B">
        <w:t xml:space="preserve">. In previous iterations of the project, active experiences have been implemented using first-person perspectives in addition to the use of VR HMDs to deliver the VLE. Another solution </w:t>
      </w:r>
      <w:r w:rsidR="00B954C2" w:rsidRPr="0058269B">
        <w:t>would be to</w:t>
      </w:r>
      <w:r w:rsidR="00AA3B33" w:rsidRPr="0058269B">
        <w:t xml:space="preserve"> utilise the user’s </w:t>
      </w:r>
      <w:r w:rsidR="00357B3D" w:rsidRPr="0058269B">
        <w:t>real-world</w:t>
      </w:r>
      <w:r w:rsidR="00AA3B33" w:rsidRPr="0058269B">
        <w:t xml:space="preserve"> movements and gestures to simulate in-game actions which in the application’s context would be</w:t>
      </w:r>
      <w:r w:rsidR="00357B3D" w:rsidRPr="0058269B">
        <w:t xml:space="preserve"> primarily for</w:t>
      </w:r>
      <w:r w:rsidR="00AA3B33" w:rsidRPr="0058269B">
        <w:t xml:space="preserve"> player locomotion.</w:t>
      </w:r>
      <w:r w:rsidR="00B954C2" w:rsidRPr="0058269B">
        <w:t xml:space="preserve"> </w:t>
      </w:r>
      <w:r w:rsidR="00357B3D" w:rsidRPr="0058269B">
        <w:t xml:space="preserve">There </w:t>
      </w:r>
      <w:r w:rsidR="008322BD" w:rsidRPr="0058269B">
        <w:t>is,</w:t>
      </w:r>
      <w:r w:rsidR="00357B3D" w:rsidRPr="0058269B">
        <w:t xml:space="preserve"> however, a limitation to this in which the application needs to deliver its VLE within spaces that don’t necessarily have enough area to allow for free roaming. </w:t>
      </w:r>
    </w:p>
    <w:p w14:paraId="71B0BE90" w14:textId="7E4EEC89" w:rsidR="00267631" w:rsidRPr="0058269B" w:rsidRDefault="00357B3D" w:rsidP="0066291B">
      <w:r w:rsidRPr="0058269B">
        <w:t>There are a few different existing solutions that are known to successfully translate a player’s physical walking movements into virtual locomotion</w:t>
      </w:r>
      <w:r w:rsidR="0037181D" w:rsidRPr="0058269B">
        <w:t xml:space="preserve"> using limited space</w:t>
      </w:r>
      <w:r w:rsidRPr="0058269B">
        <w:t>. These solutions include items such as linear and omnidirectional treadmills</w:t>
      </w:r>
      <w:r w:rsidR="000074F8" w:rsidRPr="0058269B">
        <w:t xml:space="preserve"> </w:t>
      </w:r>
      <w:r w:rsidR="000074F8" w:rsidRPr="0058269B">
        <w:rPr>
          <w:b/>
          <w:bCs/>
        </w:rPr>
        <w:t>[ref here]</w:t>
      </w:r>
      <w:r w:rsidRPr="0058269B">
        <w:t xml:space="preserve">. </w:t>
      </w:r>
      <w:r w:rsidR="006E6CDE" w:rsidRPr="0058269B">
        <w:t xml:space="preserve">These treadmills allow the user </w:t>
      </w:r>
      <w:r w:rsidR="0013273D" w:rsidRPr="0058269B">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58269B">
        <w:t>While</w:t>
      </w:r>
      <w:r w:rsidR="0013273D" w:rsidRPr="0058269B">
        <w:t xml:space="preserve"> this is an interesting solution, it is</w:t>
      </w:r>
      <w:r w:rsidR="0073766E" w:rsidRPr="0058269B">
        <w:t>,</w:t>
      </w:r>
      <w:r w:rsidR="0013273D" w:rsidRPr="0058269B">
        <w:t xml:space="preserve"> however, not </w:t>
      </w:r>
      <w:r w:rsidR="001B2391" w:rsidRPr="0058269B">
        <w:t>portable</w:t>
      </w:r>
      <w:r w:rsidR="0013273D" w:rsidRPr="0058269B">
        <w:t xml:space="preserve">. </w:t>
      </w:r>
      <w:r w:rsidR="00605102" w:rsidRPr="0058269B">
        <w:t xml:space="preserve">Moreover, most implementations of omnidirectional treadmills have yet to be made widely available to </w:t>
      </w:r>
      <w:r w:rsidR="0073766E" w:rsidRPr="0058269B">
        <w:t>the</w:t>
      </w:r>
      <w:r w:rsidR="00605102" w:rsidRPr="0058269B">
        <w:t xml:space="preserve"> consumer market. </w:t>
      </w:r>
    </w:p>
    <w:p w14:paraId="405771D3" w14:textId="70C00A11" w:rsidR="00117D9F" w:rsidRDefault="001B2391" w:rsidP="00D77171">
      <w:pPr>
        <w:rPr>
          <w:color w:val="000000"/>
        </w:rPr>
      </w:pPr>
      <w:r w:rsidRPr="0058269B">
        <w:t xml:space="preserve">On the other hand, </w:t>
      </w:r>
      <w:r w:rsidR="004B2917" w:rsidRPr="0058269B">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9D3A7B" w:rsidRPr="009D3A7B">
            <w:rPr>
              <w:color w:val="000000"/>
            </w:rPr>
            <w:t>(Cybershoes 2022)</w:t>
          </w:r>
        </w:sdtContent>
      </w:sdt>
      <w:r w:rsidRPr="0058269B">
        <w:rPr>
          <w:color w:val="000000"/>
        </w:rPr>
        <w:t xml:space="preserve"> are a portable alternative</w:t>
      </w:r>
      <w:r w:rsidR="00605102" w:rsidRPr="0058269B">
        <w:rPr>
          <w:color w:val="000000"/>
        </w:rPr>
        <w:t xml:space="preserve"> </w:t>
      </w:r>
      <w:r w:rsidR="00267631" w:rsidRPr="0058269B">
        <w:rPr>
          <w:color w:val="000000"/>
        </w:rPr>
        <w:t>that is available to the everyday VR user</w:t>
      </w:r>
      <w:r w:rsidR="004B2917" w:rsidRPr="0058269B">
        <w:rPr>
          <w:color w:val="000000"/>
        </w:rPr>
        <w:t xml:space="preserve">. These shoes allow the user to simulate locomotion from a seated </w:t>
      </w:r>
      <w:r w:rsidR="00605102" w:rsidRPr="0058269B">
        <w:rPr>
          <w:color w:val="000000"/>
        </w:rPr>
        <w:t>position,</w:t>
      </w:r>
      <w:r w:rsidR="004B2917" w:rsidRPr="0058269B">
        <w:rPr>
          <w:color w:val="000000"/>
        </w:rPr>
        <w:t xml:space="preserve"> </w:t>
      </w:r>
      <w:r w:rsidRPr="0058269B">
        <w:rPr>
          <w:color w:val="000000"/>
        </w:rPr>
        <w:t xml:space="preserve">and it captures rotation through the rotation of the user’s seat. </w:t>
      </w:r>
      <w:r w:rsidR="00605102" w:rsidRPr="0058269B">
        <w:rPr>
          <w:color w:val="000000"/>
        </w:rPr>
        <w:t>Despite their portability and much cheaper price tag in comparison to the treadmills</w:t>
      </w:r>
      <w:r w:rsidR="00267631" w:rsidRPr="0058269B">
        <w:rPr>
          <w:color w:val="000000"/>
        </w:rPr>
        <w:t xml:space="preserve">, </w:t>
      </w:r>
      <w:r w:rsidR="00117D9F">
        <w:rPr>
          <w:color w:val="000000"/>
        </w:rPr>
        <w:t>it is still a financially unviable option</w:t>
      </w:r>
      <w:r w:rsidR="00267631" w:rsidRPr="0058269B">
        <w:rPr>
          <w:color w:val="000000"/>
        </w:rPr>
        <w:t xml:space="preserve">. </w:t>
      </w:r>
    </w:p>
    <w:p w14:paraId="3BD1BEB4" w14:textId="76C32DE2" w:rsidR="00D77171" w:rsidRPr="0058269B" w:rsidRDefault="00605102" w:rsidP="00D77171">
      <w:r w:rsidRPr="0058269B">
        <w:lastRenderedPageBreak/>
        <w:t xml:space="preserve">To design an application that’s accessible to a wider user group, the VLE needs to utilise affordable solutions; hence the need for in-built content-based </w:t>
      </w:r>
      <w:r w:rsidR="00C124C7">
        <w:t>locomotion</w:t>
      </w:r>
      <w:r w:rsidR="00C124C7" w:rsidRPr="0058269B">
        <w:t xml:space="preserve"> </w:t>
      </w:r>
      <w:r w:rsidRPr="0058269B">
        <w:t xml:space="preserve">paradigms. </w:t>
      </w:r>
      <w:r w:rsidR="00117D9F">
        <w:t>As a result, controllability</w:t>
      </w:r>
      <w:r w:rsidR="00620EAF">
        <w:t xml:space="preserve"> </w:t>
      </w:r>
      <w:r w:rsidR="00117D9F">
        <w:t>will be explored through</w:t>
      </w:r>
      <w:r w:rsidR="00620EAF">
        <w:t xml:space="preserve"> the passive and active user experiences</w:t>
      </w:r>
      <w:r w:rsidR="00117D9F">
        <w:t xml:space="preserve"> </w:t>
      </w:r>
      <w:r w:rsidR="00620EAF">
        <w:t xml:space="preserve">implemented within the paradigms. </w:t>
      </w:r>
      <w:r w:rsidR="00D77171" w:rsidRPr="0058269B">
        <w:t xml:space="preserve">These </w:t>
      </w:r>
      <w:r w:rsidR="00117D9F">
        <w:t xml:space="preserve">physical </w:t>
      </w:r>
      <w:r w:rsidR="00D77171" w:rsidRPr="0058269B">
        <w:t>existing solutions</w:t>
      </w:r>
      <w:r w:rsidR="00117D9F">
        <w:t>, instead,</w:t>
      </w:r>
      <w:r w:rsidR="00D77171" w:rsidRPr="0058269B">
        <w:t xml:space="preserve"> can be utilised in future work as comparison factors when attempting to quantify </w:t>
      </w:r>
      <w:r w:rsidR="00117D9F">
        <w:t xml:space="preserve">the efficacy of the paradigms </w:t>
      </w:r>
      <w:r w:rsidR="00D77171" w:rsidRPr="0058269B">
        <w:t xml:space="preserve">as a means of determining the most suitable </w:t>
      </w:r>
      <w:r w:rsidR="00117D9F">
        <w:t>method</w:t>
      </w:r>
      <w:r w:rsidR="00D77171" w:rsidRPr="0058269B">
        <w:t xml:space="preserve"> for the application</w:t>
      </w:r>
      <w:r w:rsidR="00117D9F">
        <w:t xml:space="preserve"> from a controllability perspective</w:t>
      </w:r>
      <w:r w:rsidR="00D77171" w:rsidRPr="0058269B">
        <w:t>.</w:t>
      </w:r>
      <w:r w:rsidR="00117D9F">
        <w:t xml:space="preserve"> </w:t>
      </w:r>
    </w:p>
    <w:p w14:paraId="74B4201F" w14:textId="6C8D71D6" w:rsidR="00364DCE" w:rsidRPr="0058269B" w:rsidRDefault="0071359F" w:rsidP="0071359F">
      <w:pPr>
        <w:pStyle w:val="Heading3"/>
        <w:rPr>
          <w:lang w:val="en-GB"/>
        </w:rPr>
      </w:pPr>
      <w:bookmarkStart w:id="28" w:name="_Toc132562605"/>
      <w:r w:rsidRPr="0058269B">
        <w:rPr>
          <w:lang w:val="en-GB"/>
        </w:rPr>
        <w:t>3.1.2 Optical Flow</w:t>
      </w:r>
      <w:bookmarkEnd w:id="28"/>
    </w:p>
    <w:p w14:paraId="560FF485" w14:textId="1595FA40" w:rsidR="00D25FEF" w:rsidRPr="0058269B" w:rsidRDefault="00BD2993" w:rsidP="000074F8">
      <w:r w:rsidRPr="0058269B">
        <w:t xml:space="preserve">In most VR games and simulations, teleportation has become the preferred mode of </w:t>
      </w:r>
      <w:r w:rsidR="00C124C7">
        <w:t>locomotion</w:t>
      </w:r>
      <w:r w:rsidRPr="0058269B">
        <w:t xml:space="preserve">. Within the application’s context, however, this paradigm defeats </w:t>
      </w:r>
      <w:r w:rsidR="00620EAF">
        <w:t xml:space="preserve">the application’s </w:t>
      </w:r>
      <w:r w:rsidRPr="0058269B">
        <w:t xml:space="preserve">primary learning objective which is to be a travel training </w:t>
      </w:r>
      <w:r w:rsidR="00327669">
        <w:t>tool</w:t>
      </w:r>
      <w:r w:rsidRPr="0058269B">
        <w:t xml:space="preserve"> </w:t>
      </w:r>
      <w:r w:rsidR="007D2D19">
        <w:t>that</w:t>
      </w:r>
      <w:r w:rsidRPr="0058269B">
        <w:t xml:space="preserve"> gets the users to mimic real</w:t>
      </w:r>
      <w:r w:rsidR="0073766E" w:rsidRPr="0058269B">
        <w:t>-</w:t>
      </w:r>
      <w:r w:rsidRPr="0058269B">
        <w:t>world behaviours via the VLE.</w:t>
      </w:r>
      <w:r w:rsidR="00676DC2">
        <w:t xml:space="preserve"> 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Content>
          <w:r w:rsidR="009D3A7B" w:rsidRPr="009D3A7B">
            <w:rPr>
              <w:color w:val="000000"/>
            </w:rPr>
            <w:t>(Weibker et al. 2018)</w:t>
          </w:r>
        </w:sdtContent>
      </w:sdt>
      <w:r w:rsidR="00676DC2">
        <w:t>.</w:t>
      </w:r>
      <w:r w:rsidRPr="0058269B">
        <w:t xml:space="preserve"> </w:t>
      </w:r>
      <w:r w:rsidR="00610A3C" w:rsidRPr="0058269B">
        <w:t>Hence, the</w:t>
      </w:r>
      <w:r w:rsidR="007D2D19">
        <w:t>re is a</w:t>
      </w:r>
      <w:r w:rsidR="00610A3C" w:rsidRPr="0058269B">
        <w:t xml:space="preserve"> need for alternative solution</w:t>
      </w:r>
      <w:r w:rsidR="007D2D19">
        <w:t>s that present the user with more realistic locomotion. To achieve this,</w:t>
      </w:r>
      <w:r w:rsidR="007D2D19" w:rsidRPr="0058269B">
        <w:t xml:space="preserve"> speed and rotational movement </w:t>
      </w:r>
      <w:r w:rsidR="007D2D19">
        <w:t>as</w:t>
      </w:r>
      <w:r w:rsidR="007D2D19" w:rsidRPr="0058269B">
        <w:t xml:space="preserve"> parameters </w:t>
      </w:r>
      <w:r w:rsidR="007D2D19">
        <w:t>need to be considered when implementing the paradigms. Both parameters in</w:t>
      </w:r>
      <w:r w:rsidR="007D2D19" w:rsidRPr="0058269B">
        <w:t>fluence how optical flow impact</w:t>
      </w:r>
      <w:r w:rsidR="007D2D19">
        <w:t>s</w:t>
      </w:r>
      <w:r w:rsidR="007D2D19" w:rsidRPr="0058269B">
        <w:t xml:space="preserve"> a user’s comfort level in a virtual environment</w:t>
      </w:r>
      <w:r w:rsidR="007D2D19">
        <w:t xml:space="preserve">. </w:t>
      </w:r>
    </w:p>
    <w:p w14:paraId="39F888F0" w14:textId="7EBEE6F4" w:rsidR="007D2D19" w:rsidRDefault="00610A3C" w:rsidP="000074F8">
      <w:pPr>
        <w:rPr>
          <w:color w:val="000000"/>
        </w:rPr>
      </w:pPr>
      <w:r w:rsidRPr="0058269B">
        <w:t>On</w:t>
      </w:r>
      <w:r w:rsidR="0073766E" w:rsidRPr="0058269B">
        <w:t>e</w:t>
      </w:r>
      <w:r w:rsidR="007D2D19">
        <w:t xml:space="preserve"> existing optical flow solution </w:t>
      </w:r>
      <w:r w:rsidRPr="0058269B">
        <w:t>can be seen in</w:t>
      </w:r>
      <w:r w:rsidR="007D2D19">
        <w:t xml:space="preserve"> how</w:t>
      </w:r>
      <w:r w:rsidRPr="0058269B">
        <w:t xml:space="preserve"> VRChat </w:t>
      </w:r>
      <w:r w:rsidR="00327669">
        <w:t>utilises a</w:t>
      </w:r>
      <w:r w:rsidRPr="0058269B">
        <w:t xml:space="preserve">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9D3A7B" w:rsidRPr="009D3A7B">
            <w:rPr>
              <w:color w:val="000000"/>
            </w:rPr>
            <w:t>(VRChat 2016)</w:t>
          </w:r>
        </w:sdtContent>
      </w:sdt>
      <w:r w:rsidRPr="0058269B">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58269B">
        <w:rPr>
          <w:color w:val="000000"/>
        </w:rPr>
        <w:t>first-person</w:t>
      </w:r>
      <w:r w:rsidRPr="0058269B">
        <w:rPr>
          <w:color w:val="000000"/>
        </w:rPr>
        <w:t xml:space="preserve"> perspective instead.</w:t>
      </w:r>
      <w:r w:rsidR="00143DEF" w:rsidRPr="0058269B">
        <w:rPr>
          <w:color w:val="000000"/>
        </w:rPr>
        <w:t xml:space="preserve"> </w:t>
      </w:r>
      <w:r w:rsidR="00C21874">
        <w:rPr>
          <w:color w:val="000000"/>
        </w:rPr>
        <w:t>This concept is further explored in the discussion on the walk-to-point navigation method.</w:t>
      </w:r>
    </w:p>
    <w:p w14:paraId="0EDA3E4E" w14:textId="3CA771A0" w:rsidR="00D5663B" w:rsidRPr="0058269B" w:rsidRDefault="007D2D19" w:rsidP="000074F8">
      <w:pPr>
        <w:rPr>
          <w:color w:val="000000"/>
        </w:rPr>
      </w:pPr>
      <w:r>
        <w:rPr>
          <w:color w:val="000000"/>
        </w:rPr>
        <w:t xml:space="preserve">Another way in which speed as a parameter can be utilised is </w:t>
      </w:r>
      <w:r w:rsidR="00833DD7">
        <w:rPr>
          <w:color w:val="000000"/>
        </w:rPr>
        <w:t>by</w:t>
      </w:r>
      <w:r>
        <w:rPr>
          <w:color w:val="000000"/>
        </w:rPr>
        <w:t xml:space="preserve"> implementing it as a modular, user-controlled variable. </w:t>
      </w:r>
      <w:r w:rsidR="00143DEF" w:rsidRPr="0058269B">
        <w:rPr>
          <w:color w:val="000000"/>
        </w:rPr>
        <w:t xml:space="preserve">Providing the user with the flexibility to control how quickly they experience locomotion within the VLE has the potential to reduce vertigo and other negative side effects of motion sickness. </w:t>
      </w:r>
      <w:r w:rsidR="00A0527C" w:rsidRPr="0058269B">
        <w:rPr>
          <w:color w:val="000000"/>
        </w:rPr>
        <w:t xml:space="preserve">This could be done using </w:t>
      </w:r>
      <w:r>
        <w:rPr>
          <w:color w:val="000000"/>
        </w:rPr>
        <w:t xml:space="preserve">a pop-up wrist menu that the user interacts with. </w:t>
      </w:r>
    </w:p>
    <w:p w14:paraId="4B43348D" w14:textId="77777777" w:rsidR="00D5663B" w:rsidRPr="0058269B" w:rsidRDefault="00D5663B">
      <w:pPr>
        <w:spacing w:line="259" w:lineRule="auto"/>
        <w:rPr>
          <w:color w:val="000000"/>
        </w:rPr>
      </w:pPr>
      <w:r w:rsidRPr="0058269B">
        <w:rPr>
          <w:color w:val="000000"/>
        </w:rPr>
        <w:br w:type="page"/>
      </w:r>
    </w:p>
    <w:p w14:paraId="361CB284" w14:textId="2A4D540F" w:rsidR="009E0711" w:rsidRPr="0058269B" w:rsidRDefault="0034665F" w:rsidP="00125022">
      <w:pPr>
        <w:pStyle w:val="Heading2"/>
      </w:pPr>
      <w:bookmarkStart w:id="29" w:name="_Toc132562606"/>
      <w:commentRangeStart w:id="30"/>
      <w:commentRangeStart w:id="31"/>
      <w:r w:rsidRPr="0058269B">
        <w:lastRenderedPageBreak/>
        <w:t xml:space="preserve">3.2 </w:t>
      </w:r>
      <w:r w:rsidR="004C2049" w:rsidRPr="0058269B">
        <w:t>Primary Interaction Paradigm</w:t>
      </w:r>
      <w:r w:rsidR="00831110" w:rsidRPr="0058269B">
        <w:t xml:space="preserve"> Features</w:t>
      </w:r>
      <w:commentRangeEnd w:id="30"/>
      <w:r w:rsidR="00607884" w:rsidRPr="0058269B">
        <w:rPr>
          <w:rStyle w:val="CommentReference"/>
          <w:rFonts w:eastAsiaTheme="minorHAnsi" w:cstheme="minorBidi"/>
          <w:color w:val="auto"/>
        </w:rPr>
        <w:commentReference w:id="30"/>
      </w:r>
      <w:commentRangeEnd w:id="31"/>
      <w:r w:rsidR="00607884" w:rsidRPr="0058269B">
        <w:rPr>
          <w:rStyle w:val="CommentReference"/>
          <w:rFonts w:eastAsiaTheme="minorHAnsi" w:cstheme="minorBidi"/>
          <w:color w:val="auto"/>
        </w:rPr>
        <w:commentReference w:id="31"/>
      </w:r>
      <w:bookmarkEnd w:id="29"/>
    </w:p>
    <w:p w14:paraId="131DDA6C" w14:textId="017EE038" w:rsidR="00881A30" w:rsidRDefault="00881A30" w:rsidP="00F02204">
      <w:r w:rsidRPr="0058269B">
        <w:t xml:space="preserve">Based on the design factors discussed above, this application will include the implementation of </w:t>
      </w:r>
      <w:r w:rsidR="00403A08">
        <w:t>five</w:t>
      </w:r>
      <w:r w:rsidRPr="0058269B">
        <w:t xml:space="preserve"> </w:t>
      </w:r>
      <w:r w:rsidR="00403A08">
        <w:t>navigation</w:t>
      </w:r>
      <w:r w:rsidR="00C124C7" w:rsidRPr="0058269B">
        <w:t xml:space="preserve"> </w:t>
      </w:r>
      <w:r w:rsidRPr="0058269B">
        <w:t xml:space="preserve">paradigms that’ll be tested via the project’s user group. </w:t>
      </w:r>
      <w:commentRangeStart w:id="32"/>
      <w:commentRangeStart w:id="33"/>
      <w:r w:rsidR="000A59F9" w:rsidRPr="0058269B">
        <w:t xml:space="preserve">In addition to this, the application will also include revised versions of the different road crossing levels and </w:t>
      </w:r>
      <w:r w:rsidR="0073766E" w:rsidRPr="0058269B">
        <w:t>their</w:t>
      </w:r>
      <w:r w:rsidR="000A59F9" w:rsidRPr="0058269B">
        <w:t xml:space="preserve"> relevant assets.</w:t>
      </w:r>
      <w:commentRangeEnd w:id="32"/>
      <w:r w:rsidR="00A95C96">
        <w:rPr>
          <w:rStyle w:val="CommentReference"/>
        </w:rPr>
        <w:commentReference w:id="32"/>
      </w:r>
      <w:commentRangeEnd w:id="33"/>
      <w:r w:rsidR="00A95C96">
        <w:rPr>
          <w:rStyle w:val="CommentReference"/>
        </w:rPr>
        <w:commentReference w:id="33"/>
      </w:r>
    </w:p>
    <w:p w14:paraId="5F809A07" w14:textId="0F25DD47" w:rsidR="00125022" w:rsidRPr="00125022" w:rsidRDefault="00125022" w:rsidP="00125022">
      <w:pPr>
        <w:pStyle w:val="Heading3"/>
        <w:rPr>
          <w:lang w:val="en-GB"/>
        </w:rPr>
      </w:pPr>
      <w:bookmarkStart w:id="34" w:name="_Toc132562607"/>
      <w:r w:rsidRPr="0058269B">
        <w:rPr>
          <w:lang w:val="en-GB"/>
        </w:rPr>
        <w:t>3.2.</w:t>
      </w:r>
      <w:r>
        <w:rPr>
          <w:lang w:val="en-GB"/>
        </w:rPr>
        <w:t>1</w:t>
      </w:r>
      <w:r w:rsidRPr="0058269B">
        <w:rPr>
          <w:lang w:val="en-GB"/>
        </w:rPr>
        <w:t xml:space="preserve"> Thumb-stick Navigation</w:t>
      </w:r>
      <w:bookmarkEnd w:id="34"/>
    </w:p>
    <w:p w14:paraId="254972BA" w14:textId="77777777" w:rsidR="00403A08" w:rsidRDefault="00125022" w:rsidP="00125022">
      <w:r w:rsidRPr="0058269B">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t>slight</w:t>
      </w:r>
      <w:r w:rsidRPr="0058269B">
        <w:t xml:space="preserve"> design modification.</w:t>
      </w:r>
      <w:r w:rsidR="00403A08">
        <w:t xml:space="preserve"> </w:t>
      </w:r>
    </w:p>
    <w:p w14:paraId="698A8527" w14:textId="1962A341" w:rsidR="00125022" w:rsidRPr="0058269B" w:rsidRDefault="004B1C2A" w:rsidP="00125022">
      <w:r>
        <w:t>For its</w:t>
      </w:r>
      <w:r w:rsidR="00403A08">
        <w:t xml:space="preserve"> implementation</w:t>
      </w:r>
      <w:r>
        <w:t>,</w:t>
      </w:r>
      <w:r w:rsidR="00125022" w:rsidRPr="0058269B">
        <w:t xml:space="preserve"> this paradigm would utilise the axis of thumb-stick movement to dictate the back-and-forth and side-to-side player </w:t>
      </w:r>
      <w:commentRangeStart w:id="35"/>
      <w:r w:rsidR="00125022" w:rsidRPr="0058269B">
        <w:t>movement</w:t>
      </w:r>
      <w:commentRangeEnd w:id="35"/>
      <w:r w:rsidR="00125022" w:rsidRPr="0058269B">
        <w:rPr>
          <w:rStyle w:val="CommentReference"/>
        </w:rPr>
        <w:commentReference w:id="35"/>
      </w:r>
      <w:r w:rsidR="00125022" w:rsidRPr="0058269B">
        <w:t xml:space="preserve">. </w:t>
      </w:r>
      <w:r w:rsidR="00A0059E">
        <w:t xml:space="preserve">The degree of linear tilt along the X and Y axis would influence the speed. </w:t>
      </w:r>
      <w:r>
        <w:t>As for the modification, the paradigm would use the flexible player speed feature discussed in Section 3.3.1 which may potentially generate differing user feedback surrounding discomfort and motion sickness.</w:t>
      </w:r>
    </w:p>
    <w:p w14:paraId="6241DBF8" w14:textId="53A55F20" w:rsidR="00125022" w:rsidRPr="0058269B" w:rsidRDefault="00125022" w:rsidP="00125022">
      <w:pPr>
        <w:pStyle w:val="Heading3"/>
        <w:rPr>
          <w:lang w:val="en-GB"/>
        </w:rPr>
      </w:pPr>
      <w:bookmarkStart w:id="36" w:name="_Toc132562608"/>
      <w:r w:rsidRPr="0058269B">
        <w:rPr>
          <w:lang w:val="en-GB"/>
        </w:rPr>
        <w:t>3.2.</w:t>
      </w:r>
      <w:r>
        <w:rPr>
          <w:lang w:val="en-GB"/>
        </w:rPr>
        <w:t>2</w:t>
      </w:r>
      <w:r w:rsidRPr="0058269B">
        <w:rPr>
          <w:lang w:val="en-GB"/>
        </w:rPr>
        <w:t xml:space="preserve"> Jogging in Place </w:t>
      </w:r>
      <w:r w:rsidRPr="00125022">
        <w:t>Navigation</w:t>
      </w:r>
      <w:bookmarkEnd w:id="36"/>
    </w:p>
    <w:p w14:paraId="70BF6B78" w14:textId="74BC6077" w:rsidR="005C47EC" w:rsidRPr="00B6689E" w:rsidRDefault="00125022" w:rsidP="00125022">
      <w:pPr>
        <w:rPr>
          <w:b/>
          <w:bCs/>
        </w:rPr>
      </w:pPr>
      <w:r w:rsidRPr="00B6689E">
        <w:rPr>
          <w:b/>
          <w:bCs/>
        </w:rPr>
        <w:t>[ Insert Stuff here ]</w:t>
      </w:r>
      <w:r w:rsidR="005C47EC">
        <w:rPr>
          <w:b/>
          <w:bCs/>
        </w:rPr>
        <w:t xml:space="preserve"> – Active experience</w:t>
      </w:r>
    </w:p>
    <w:p w14:paraId="53B48E43" w14:textId="04CB3731" w:rsidR="00125022" w:rsidRPr="0058269B" w:rsidRDefault="00125022" w:rsidP="00125022">
      <w:pPr>
        <w:pStyle w:val="Heading3"/>
        <w:rPr>
          <w:lang w:val="en-GB"/>
        </w:rPr>
      </w:pPr>
      <w:bookmarkStart w:id="37" w:name="_Toc132562609"/>
      <w:r w:rsidRPr="0058269B">
        <w:rPr>
          <w:lang w:val="en-GB"/>
        </w:rPr>
        <w:t>3.2.</w:t>
      </w:r>
      <w:r>
        <w:rPr>
          <w:lang w:val="en-GB"/>
        </w:rPr>
        <w:t>3</w:t>
      </w:r>
      <w:r w:rsidRPr="0058269B">
        <w:rPr>
          <w:lang w:val="en-GB"/>
        </w:rPr>
        <w:t xml:space="preserve"> </w:t>
      </w:r>
      <w:r>
        <w:rPr>
          <w:lang w:val="en-GB"/>
        </w:rPr>
        <w:t>Teleportation</w:t>
      </w:r>
      <w:r w:rsidRPr="0058269B">
        <w:rPr>
          <w:lang w:val="en-GB"/>
        </w:rPr>
        <w:t xml:space="preserve"> </w:t>
      </w:r>
      <w:r w:rsidRPr="00125022">
        <w:t>Navigation</w:t>
      </w:r>
      <w:bookmarkEnd w:id="37"/>
    </w:p>
    <w:p w14:paraId="46D524BA" w14:textId="6371FA49" w:rsidR="00ED3D3A" w:rsidRDefault="00991CC5" w:rsidP="00F02204">
      <w:pPr>
        <w:rPr>
          <w:color w:val="000000"/>
        </w:rPr>
      </w:pPr>
      <w:r>
        <w:t>While t</w:t>
      </w:r>
      <w:r w:rsidR="00C7495A">
        <w:t>eleportation’s</w:t>
      </w:r>
      <w:r w:rsidR="002E5121">
        <w:t xml:space="preserve"> noncontinuous navigation </w:t>
      </w:r>
      <w:r w:rsidR="00C7495A">
        <w:t xml:space="preserve">approach </w:t>
      </w:r>
      <w:r w:rsidR="00A0059E">
        <w:t xml:space="preserve">has </w:t>
      </w:r>
      <w:r w:rsidR="00833DD7">
        <w:t xml:space="preserve">been </w:t>
      </w:r>
      <w:r w:rsidR="00A0059E">
        <w:t xml:space="preserve">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Content>
          <w:r w:rsidR="009D3A7B" w:rsidRPr="009D3A7B">
            <w:rPr>
              <w:color w:val="000000"/>
            </w:rPr>
            <w:t>(Buttussi, Chittaro 2021)</w:t>
          </w:r>
        </w:sdtContent>
      </w:sdt>
      <w:r w:rsidR="00C7495A">
        <w:rPr>
          <w:color w:val="000000"/>
        </w:rPr>
        <w:t xml:space="preserve">, </w:t>
      </w:r>
      <w:r>
        <w:rPr>
          <w:color w:val="000000"/>
        </w:rPr>
        <w:t>it is not a form of realistic movement from the travel training perspective</w:t>
      </w:r>
      <w:r w:rsidR="00620EAF">
        <w:rPr>
          <w:color w:val="000000"/>
        </w:rPr>
        <w:t xml:space="preserve"> as it does not allow the user to observe the travel route.</w:t>
      </w:r>
      <w:r>
        <w:rPr>
          <w:color w:val="000000"/>
        </w:rPr>
        <w:t xml:space="preserve"> </w:t>
      </w:r>
      <w:r w:rsidR="00ED3D3A">
        <w:rPr>
          <w:color w:val="000000"/>
        </w:rPr>
        <w:t xml:space="preserve">In addition to this, teleportation can be deemed to be a relatively passive experience from a controllability perspective. </w:t>
      </w:r>
      <w:r>
        <w:rPr>
          <w:color w:val="000000"/>
        </w:rPr>
        <w:t xml:space="preserve">As a result, </w:t>
      </w:r>
      <w:r w:rsidR="00833DD7">
        <w:rPr>
          <w:color w:val="000000"/>
        </w:rPr>
        <w:t>the</w:t>
      </w:r>
      <w:r>
        <w:rPr>
          <w:color w:val="000000"/>
        </w:rPr>
        <w:t xml:space="preserve"> implementation </w:t>
      </w:r>
      <w:r w:rsidR="00833DD7">
        <w:rPr>
          <w:color w:val="000000"/>
        </w:rPr>
        <w:t xml:space="preserve">of teleportation </w:t>
      </w:r>
      <w:r>
        <w:rPr>
          <w:color w:val="000000"/>
        </w:rPr>
        <w:t xml:space="preserve">in this project is primarily </w:t>
      </w:r>
      <w:r w:rsidR="00833DD7">
        <w:rPr>
          <w:color w:val="000000"/>
        </w:rPr>
        <w:t>to utilise</w:t>
      </w:r>
      <w:r>
        <w:rPr>
          <w:color w:val="000000"/>
        </w:rPr>
        <w:t xml:space="preserve"> it as a baseline for comparison against the other proposed paradigms. </w:t>
      </w:r>
    </w:p>
    <w:p w14:paraId="2CC0D7F0" w14:textId="0011F476" w:rsidR="00125022" w:rsidRPr="0058269B" w:rsidRDefault="00DC3732" w:rsidP="00F02204">
      <w:r>
        <w:rPr>
          <w:color w:val="000000"/>
        </w:rPr>
        <w:t xml:space="preserve">Moreover, the programming logic behind </w:t>
      </w:r>
      <w:r w:rsidR="00ED3D3A">
        <w:rPr>
          <w:color w:val="000000"/>
        </w:rPr>
        <w:t xml:space="preserve">this paradigm </w:t>
      </w:r>
      <w:r>
        <w:rPr>
          <w:color w:val="000000"/>
        </w:rPr>
        <w:t xml:space="preserve">will be used as </w:t>
      </w:r>
      <w:r w:rsidR="00ED3D3A">
        <w:rPr>
          <w:color w:val="000000"/>
        </w:rPr>
        <w:t>the groundwork</w:t>
      </w:r>
      <w:r>
        <w:rPr>
          <w:color w:val="000000"/>
        </w:rPr>
        <w:t xml:space="preserve"> for the walk-to-point implementation as both methods share a similar foundation with only slight variances in how </w:t>
      </w:r>
      <w:r w:rsidR="00ED3D3A">
        <w:rPr>
          <w:color w:val="000000"/>
        </w:rPr>
        <w:t>the locomotion is presented to the user.</w:t>
      </w:r>
      <w:r w:rsidR="004B1C2A">
        <w:rPr>
          <w:color w:val="000000"/>
        </w:rPr>
        <w:t xml:space="preserve"> </w:t>
      </w:r>
    </w:p>
    <w:p w14:paraId="14DF3F1D" w14:textId="77777777" w:rsidR="00B6689E" w:rsidRDefault="00B6689E">
      <w:pPr>
        <w:spacing w:line="259" w:lineRule="auto"/>
        <w:rPr>
          <w:rFonts w:eastAsiaTheme="majorEastAsia" w:cstheme="majorBidi"/>
          <w:color w:val="1F3763" w:themeColor="accent1" w:themeShade="7F"/>
          <w:sz w:val="24"/>
          <w:szCs w:val="24"/>
        </w:rPr>
      </w:pPr>
      <w:r>
        <w:br w:type="page"/>
      </w:r>
    </w:p>
    <w:p w14:paraId="36626C69" w14:textId="469D1FF1" w:rsidR="0040216F" w:rsidRPr="0058269B" w:rsidRDefault="004C2049" w:rsidP="004C2049">
      <w:pPr>
        <w:pStyle w:val="Heading3"/>
        <w:rPr>
          <w:lang w:val="en-GB"/>
        </w:rPr>
      </w:pPr>
      <w:bookmarkStart w:id="38" w:name="_Toc132562610"/>
      <w:r w:rsidRPr="0058269B">
        <w:rPr>
          <w:lang w:val="en-GB"/>
        </w:rPr>
        <w:lastRenderedPageBreak/>
        <w:t>3.2.</w:t>
      </w:r>
      <w:r w:rsidR="00125022">
        <w:rPr>
          <w:lang w:val="en-GB"/>
        </w:rPr>
        <w:t>4</w:t>
      </w:r>
      <w:r w:rsidRPr="0058269B">
        <w:rPr>
          <w:lang w:val="en-GB"/>
        </w:rPr>
        <w:t xml:space="preserve"> </w:t>
      </w:r>
      <w:r w:rsidR="0040216F" w:rsidRPr="0058269B">
        <w:rPr>
          <w:lang w:val="en-GB"/>
        </w:rPr>
        <w:t>Walk</w:t>
      </w:r>
      <w:r w:rsidR="00330FEA" w:rsidRPr="0058269B">
        <w:rPr>
          <w:lang w:val="en-GB"/>
        </w:rPr>
        <w:t>-to-</w:t>
      </w:r>
      <w:r w:rsidR="0040216F" w:rsidRPr="0058269B">
        <w:rPr>
          <w:lang w:val="en-GB"/>
        </w:rPr>
        <w:t>Point</w:t>
      </w:r>
      <w:r w:rsidR="00AB5152" w:rsidRPr="0058269B">
        <w:rPr>
          <w:lang w:val="en-GB"/>
        </w:rPr>
        <w:t xml:space="preserve"> Navigation</w:t>
      </w:r>
      <w:bookmarkEnd w:id="38"/>
    </w:p>
    <w:p w14:paraId="17D6FE14" w14:textId="473DFF56" w:rsidR="00AE395D" w:rsidRPr="0058269B" w:rsidRDefault="001009AB" w:rsidP="00E16915">
      <w:r w:rsidRPr="0058269B">
        <w:t xml:space="preserve">A potential modification to the </w:t>
      </w:r>
      <w:r w:rsidR="002E5121">
        <w:t xml:space="preserve">noncontinuous </w:t>
      </w:r>
      <w:r w:rsidRPr="0058269B">
        <w:t xml:space="preserve">teleportation method is using it to facilitate </w:t>
      </w:r>
      <w:r w:rsidR="00AE395D" w:rsidRPr="0058269B">
        <w:t xml:space="preserve">the </w:t>
      </w:r>
      <w:r w:rsidR="002E5121">
        <w:t xml:space="preserve">continuous </w:t>
      </w:r>
      <w:r w:rsidRPr="0058269B">
        <w:t>‘Walk to Point’ functionality instead.</w:t>
      </w:r>
      <w:r w:rsidR="0071359F" w:rsidRPr="0058269B">
        <w:t xml:space="preserve"> This concept utilises similar existing implementations wherein during the act of teleporting</w:t>
      </w:r>
      <w:r w:rsidR="008A12A1" w:rsidRPr="0058269B">
        <w:t>,</w:t>
      </w:r>
      <w:r w:rsidR="0071359F" w:rsidRPr="0058269B">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9D3A7B" w:rsidRPr="009D3A7B">
            <w:rPr>
              <w:color w:val="000000"/>
            </w:rPr>
            <w:t>(VRChat 2016)</w:t>
          </w:r>
        </w:sdtContent>
      </w:sdt>
      <w:r w:rsidR="0071359F" w:rsidRPr="0058269B">
        <w:t>.</w:t>
      </w:r>
      <w:r w:rsidRPr="0058269B">
        <w:t xml:space="preserve"> </w:t>
      </w:r>
      <w:r w:rsidR="0071359F" w:rsidRPr="0058269B">
        <w:t>Similarly, in this new implementation, t</w:t>
      </w:r>
      <w:r w:rsidRPr="0058269B">
        <w:t>he user can use the teleportation tool to select a point they’</w:t>
      </w:r>
      <w:r w:rsidR="0071359F" w:rsidRPr="0058269B">
        <w:t>d</w:t>
      </w:r>
      <w:r w:rsidRPr="0058269B">
        <w:t xml:space="preserve"> like to navigate to. Once selected, the player will begin to walk in that direction. </w:t>
      </w:r>
      <w:r w:rsidR="0071359F" w:rsidRPr="0058269B">
        <w:t xml:space="preserve">Instead of seeing a ghost of </w:t>
      </w:r>
      <w:r w:rsidR="00773E26" w:rsidRPr="0058269B">
        <w:t>oneself</w:t>
      </w:r>
      <w:r w:rsidR="0071359F" w:rsidRPr="0058269B">
        <w:t xml:space="preserve"> from a third</w:t>
      </w:r>
      <w:r w:rsidR="0073766E" w:rsidRPr="0058269B">
        <w:t>-</w:t>
      </w:r>
      <w:r w:rsidR="0071359F" w:rsidRPr="0058269B">
        <w:t>person perspective, t</w:t>
      </w:r>
      <w:r w:rsidRPr="0058269B">
        <w:t xml:space="preserve">he HMD would allow for free movement of the head to look in any direction </w:t>
      </w:r>
      <w:r w:rsidR="0071359F" w:rsidRPr="0058269B">
        <w:t>from a first</w:t>
      </w:r>
      <w:r w:rsidR="0073766E" w:rsidRPr="0058269B">
        <w:t>-</w:t>
      </w:r>
      <w:r w:rsidR="0071359F" w:rsidRPr="0058269B">
        <w:t xml:space="preserve">person POV </w:t>
      </w:r>
      <w:r w:rsidRPr="0058269B">
        <w:t>as the player</w:t>
      </w:r>
      <w:r w:rsidR="00AE395D" w:rsidRPr="0058269B">
        <w:t>'s</w:t>
      </w:r>
      <w:r w:rsidRPr="0058269B">
        <w:t xml:space="preserve"> body moves towards the selected destination. This method as a </w:t>
      </w:r>
      <w:r w:rsidR="00C124C7">
        <w:t>locomotion</w:t>
      </w:r>
      <w:r w:rsidR="00C124C7" w:rsidRPr="0058269B">
        <w:t xml:space="preserve"> </w:t>
      </w:r>
      <w:r w:rsidRPr="0058269B">
        <w:t xml:space="preserve">paradigm would work quite well with static targets (i.e., crossing the road to reach the endpoint). </w:t>
      </w:r>
    </w:p>
    <w:p w14:paraId="246BA15B" w14:textId="092267E9" w:rsidR="00ED0F81" w:rsidRPr="0058269B" w:rsidRDefault="001009AB" w:rsidP="00E16915">
      <w:r w:rsidRPr="0058269B">
        <w:t>Challenges of using this method might arise when the user needs to follow a dynamic target (i.e</w:t>
      </w:r>
      <w:r w:rsidR="00B037AA" w:rsidRPr="0058269B">
        <w:t>.</w:t>
      </w:r>
      <w:r w:rsidRPr="0058269B">
        <w:t>, an NPC guide as they navigate roads). The process of selecting a target to walk to</w:t>
      </w:r>
      <w:r w:rsidR="001A56F6" w:rsidRPr="0058269B">
        <w:t>wards</w:t>
      </w:r>
      <w:r w:rsidRPr="0058269B">
        <w:t xml:space="preserve"> could be too distracting, thus, resulting in the user ignoring active hazards in their surroundings.</w:t>
      </w:r>
      <w:r w:rsidR="001810B0" w:rsidRPr="0058269B">
        <w:t xml:space="preserve"> </w:t>
      </w:r>
      <w:r w:rsidR="00ED0F81" w:rsidRPr="0058269B">
        <w:t xml:space="preserve">Hence, this highlights the need for additional alternative paradigms to be </w:t>
      </w:r>
      <w:r w:rsidR="00DC3732">
        <w:t>developed.</w:t>
      </w:r>
    </w:p>
    <w:p w14:paraId="27438D55" w14:textId="468D67D9" w:rsidR="0040216F" w:rsidRPr="0058269B" w:rsidRDefault="004C2049" w:rsidP="004C2049">
      <w:pPr>
        <w:pStyle w:val="Heading3"/>
        <w:rPr>
          <w:lang w:val="en-GB"/>
        </w:rPr>
      </w:pPr>
      <w:bookmarkStart w:id="39" w:name="_Toc132562611"/>
      <w:r w:rsidRPr="0058269B">
        <w:rPr>
          <w:lang w:val="en-GB"/>
        </w:rPr>
        <w:t>3.2.</w:t>
      </w:r>
      <w:r w:rsidR="00125022">
        <w:rPr>
          <w:lang w:val="en-GB"/>
        </w:rPr>
        <w:t>5</w:t>
      </w:r>
      <w:r w:rsidRPr="0058269B">
        <w:rPr>
          <w:lang w:val="en-GB"/>
        </w:rPr>
        <w:t xml:space="preserve"> </w:t>
      </w:r>
      <w:r w:rsidR="0040216F" w:rsidRPr="0058269B">
        <w:rPr>
          <w:lang w:val="en-GB"/>
        </w:rPr>
        <w:t>Arm</w:t>
      </w:r>
      <w:r w:rsidR="00AE395D" w:rsidRPr="0058269B">
        <w:rPr>
          <w:lang w:val="en-GB"/>
        </w:rPr>
        <w:t>-</w:t>
      </w:r>
      <w:r w:rsidR="0040216F" w:rsidRPr="0058269B">
        <w:rPr>
          <w:lang w:val="en-GB"/>
        </w:rPr>
        <w:t xml:space="preserve">Swinging </w:t>
      </w:r>
      <w:r w:rsidR="00AB5152" w:rsidRPr="0058269B">
        <w:rPr>
          <w:lang w:val="en-GB"/>
        </w:rPr>
        <w:t>Navigation</w:t>
      </w:r>
      <w:bookmarkEnd w:id="39"/>
    </w:p>
    <w:p w14:paraId="60050A41" w14:textId="4AC3E406" w:rsidR="00403A08" w:rsidRDefault="00403A08" w:rsidP="00F02204">
      <w:r>
        <w:t>The final</w:t>
      </w:r>
      <w:r w:rsidR="00784123" w:rsidRPr="0058269B">
        <w:t xml:space="preserve"> </w:t>
      </w:r>
      <w:r w:rsidR="00E16915">
        <w:t>n</w:t>
      </w:r>
      <w:r w:rsidR="00E16915" w:rsidRPr="0058269B">
        <w:t xml:space="preserve">avigation </w:t>
      </w:r>
      <w:r w:rsidR="00784123" w:rsidRPr="0058269B">
        <w:t xml:space="preserve">paradigm </w:t>
      </w:r>
      <w:r w:rsidR="00985D58" w:rsidRPr="0058269B">
        <w:t xml:space="preserve">that will be implemented </w:t>
      </w:r>
      <w:r>
        <w:t>is arm</w:t>
      </w:r>
      <w:r w:rsidR="00E16915">
        <w:t>-</w:t>
      </w:r>
      <w:r>
        <w:t xml:space="preserve">swinging. This </w:t>
      </w:r>
      <w:r w:rsidR="00784123" w:rsidRPr="0058269B">
        <w:t xml:space="preserve">would employ the use of arm-swinging gestures as a means of capturing locomotion input. </w:t>
      </w:r>
      <w:r>
        <w:t>Through the physical gestures, t</w:t>
      </w:r>
      <w:r w:rsidR="00784123" w:rsidRPr="0058269B">
        <w:t>he paradigm</w:t>
      </w:r>
      <w:r w:rsidR="00E16915">
        <w:t>, similar to the jogging</w:t>
      </w:r>
      <w:r w:rsidR="00833DD7">
        <w:t>-in-</w:t>
      </w:r>
      <w:r w:rsidR="00E16915">
        <w:t xml:space="preserve">place method, would also </w:t>
      </w:r>
      <w:r>
        <w:t>utilise an</w:t>
      </w:r>
      <w:r w:rsidR="00784123" w:rsidRPr="0058269B">
        <w:t xml:space="preserve"> active user experience </w:t>
      </w:r>
      <w:r>
        <w:t>while still</w:t>
      </w:r>
      <w:r w:rsidR="00784123" w:rsidRPr="0058269B">
        <w:t xml:space="preserve"> staying within the limited space boundary. Moreover, </w:t>
      </w:r>
      <w:r>
        <w:t>it would provide</w:t>
      </w:r>
      <w:r w:rsidR="00784123" w:rsidRPr="0058269B">
        <w:t xml:space="preserve"> users with an alternative navigation method</w:t>
      </w:r>
      <w:r w:rsidR="002950E0" w:rsidRPr="0058269B">
        <w:t>,</w:t>
      </w:r>
      <w:r w:rsidR="00784123" w:rsidRPr="0058269B">
        <w:t xml:space="preserve"> especially for users that might not be as experienced with controllers and buttons. </w:t>
      </w:r>
    </w:p>
    <w:p w14:paraId="37475E5B" w14:textId="310B49E6" w:rsidR="00125022" w:rsidRPr="00B6689E" w:rsidRDefault="00784123" w:rsidP="00B6689E">
      <w:r w:rsidRPr="0058269B">
        <w:t>The downside</w:t>
      </w:r>
      <w:r w:rsidR="00F86748" w:rsidRPr="0058269B">
        <w:t xml:space="preserve"> of the method</w:t>
      </w:r>
      <w:r w:rsidRPr="0058269B">
        <w:t xml:space="preserve"> </w:t>
      </w:r>
      <w:r w:rsidR="002950E0" w:rsidRPr="0058269B">
        <w:t>is</w:t>
      </w:r>
      <w:r w:rsidRPr="0058269B">
        <w:t xml:space="preserve"> the </w:t>
      </w:r>
      <w:r w:rsidR="00F86748" w:rsidRPr="0058269B">
        <w:t xml:space="preserve">ambiguity behind the </w:t>
      </w:r>
      <w:r w:rsidRPr="0058269B">
        <w:t>acceleration and deceleration mechanics being a potential disruptor to the optical flow of the scene as it is difficult to determine at what point during the arm swing the user would like to begin deceleration.</w:t>
      </w:r>
      <w:r w:rsidR="00F86748" w:rsidRPr="0058269B">
        <w:t xml:space="preserve"> Modification of this paradigm might involve the use of a formula to calculate the rate at which the arm swinging changes to determine whether the player’s speed is accelerating or decelerating.</w:t>
      </w:r>
      <w:r w:rsidR="00403A08">
        <w:t xml:space="preserve"> </w:t>
      </w:r>
      <w:r w:rsidR="006A0126">
        <w:t>Another potential issue of the method i</w:t>
      </w:r>
      <w:r w:rsidR="00833DD7">
        <w:t>s</w:t>
      </w:r>
      <w:r w:rsidR="006A0126">
        <w:t xml:space="preserve"> determining when a user’s movement of the arms is meant to trigger movement and when it</w:t>
      </w:r>
      <w:r w:rsidR="00E16915">
        <w:t xml:space="preserve"> i</w:t>
      </w:r>
      <w:r w:rsidR="006A0126">
        <w:t xml:space="preserve">s meant to </w:t>
      </w:r>
      <w:r w:rsidR="00E16915">
        <w:t>cause some other world</w:t>
      </w:r>
      <w:r w:rsidR="00833DD7">
        <w:t>-</w:t>
      </w:r>
      <w:r w:rsidR="00E16915">
        <w:t xml:space="preserve">related interaction. A proposed solution to this would be to use an additional checking mechanism that in the case the specified criteria </w:t>
      </w:r>
      <w:r w:rsidR="00833DD7">
        <w:t>are</w:t>
      </w:r>
      <w:r w:rsidR="00E16915">
        <w:t xml:space="preserve"> fulfilled, only then will the application compute the arm swing gesture as locomotion input. </w:t>
      </w:r>
      <w:r w:rsidR="00125022">
        <w:br w:type="page"/>
      </w:r>
    </w:p>
    <w:p w14:paraId="0E9C99A2" w14:textId="04BBE4DB" w:rsidR="00607884" w:rsidRPr="0058269B" w:rsidRDefault="001B2497" w:rsidP="001B2497">
      <w:pPr>
        <w:pStyle w:val="Heading2"/>
      </w:pPr>
      <w:bookmarkStart w:id="40" w:name="_Toc132562612"/>
      <w:r w:rsidRPr="0058269B">
        <w:lastRenderedPageBreak/>
        <w:t>3.3 Additional Paradigm Modifications</w:t>
      </w:r>
      <w:bookmarkEnd w:id="40"/>
    </w:p>
    <w:p w14:paraId="2B35E4E4" w14:textId="47C17E3F" w:rsidR="0043498D" w:rsidRPr="0058269B" w:rsidRDefault="0043498D" w:rsidP="0043498D">
      <w:pPr>
        <w:pStyle w:val="Heading3"/>
        <w:rPr>
          <w:lang w:val="en-GB"/>
        </w:rPr>
      </w:pPr>
      <w:bookmarkStart w:id="41" w:name="_Toc132562613"/>
      <w:r w:rsidRPr="0058269B">
        <w:rPr>
          <w:lang w:val="en-GB"/>
        </w:rPr>
        <w:t>3.</w:t>
      </w:r>
      <w:r w:rsidR="001B2497" w:rsidRPr="0058269B">
        <w:rPr>
          <w:lang w:val="en-GB"/>
        </w:rPr>
        <w:t>3</w:t>
      </w:r>
      <w:r w:rsidRPr="0058269B">
        <w:rPr>
          <w:lang w:val="en-GB"/>
        </w:rPr>
        <w:t>.</w:t>
      </w:r>
      <w:r w:rsidR="001B2497" w:rsidRPr="0058269B">
        <w:rPr>
          <w:lang w:val="en-GB"/>
        </w:rPr>
        <w:t>1</w:t>
      </w:r>
      <w:r w:rsidRPr="0058269B">
        <w:rPr>
          <w:lang w:val="en-GB"/>
        </w:rPr>
        <w:t xml:space="preserve"> </w:t>
      </w:r>
      <w:r w:rsidR="001B4C51">
        <w:rPr>
          <w:lang w:val="en-GB"/>
        </w:rPr>
        <w:t>Modular</w:t>
      </w:r>
      <w:r w:rsidRPr="0058269B">
        <w:rPr>
          <w:lang w:val="en-GB"/>
        </w:rPr>
        <w:t xml:space="preserve"> Player Speed</w:t>
      </w:r>
      <w:bookmarkEnd w:id="41"/>
    </w:p>
    <w:p w14:paraId="623195B5" w14:textId="70D66DFD" w:rsidR="0043498D" w:rsidRPr="0058269B" w:rsidRDefault="0043498D" w:rsidP="00F02204">
      <w:r w:rsidRPr="0058269B">
        <w:t>A supplementary</w:t>
      </w:r>
      <w:r w:rsidR="001E317D" w:rsidRPr="0058269B">
        <w:t xml:space="preserve"> modification to </w:t>
      </w:r>
      <w:r w:rsidRPr="0058269B">
        <w:t>all three navigation paradigms will include the ability to change one’s maximum locomotion speed as it</w:t>
      </w:r>
      <w:r w:rsidR="001E317D" w:rsidRPr="0058269B">
        <w:t xml:space="preserve"> could potentially reduce the influence of </w:t>
      </w:r>
      <w:r w:rsidR="00BB6430" w:rsidRPr="0058269B">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9D3A7B" w:rsidRPr="009D3A7B">
            <w:rPr>
              <w:color w:val="000000"/>
            </w:rPr>
            <w:t>(Lu, Mao 2021)</w:t>
          </w:r>
        </w:sdtContent>
      </w:sdt>
      <w:r w:rsidR="00BB6430" w:rsidRPr="0058269B">
        <w:t xml:space="preserve">. </w:t>
      </w:r>
      <w:r w:rsidR="00AB2B58" w:rsidRPr="0058269B">
        <w:t>The</w:t>
      </w:r>
      <w:r w:rsidR="005D19EB" w:rsidRPr="0058269B">
        <w:t xml:space="preserve"> </w:t>
      </w:r>
      <w:r w:rsidR="00BF7AA7" w:rsidRPr="0058269B">
        <w:t>customisable</w:t>
      </w:r>
      <w:r w:rsidR="005D19EB" w:rsidRPr="0058269B">
        <w:t xml:space="preserve"> </w:t>
      </w:r>
      <w:r w:rsidRPr="0058269B">
        <w:t xml:space="preserve">maximum </w:t>
      </w:r>
      <w:r w:rsidR="005D19EB" w:rsidRPr="0058269B">
        <w:t xml:space="preserve">speed might be more favourable for some users as </w:t>
      </w:r>
      <w:r w:rsidR="00BF7AA7" w:rsidRPr="0058269B">
        <w:t>it could lead to them feeling their in-game speed is more representative of their actual walking speed.</w:t>
      </w:r>
      <w:r w:rsidR="005D19EB" w:rsidRPr="0058269B">
        <w:t xml:space="preserve"> </w:t>
      </w:r>
      <w:r w:rsidR="001E317D" w:rsidRPr="0058269B">
        <w:t>Moreover, if a user feels that their speed in the VLE is what’s causing them to feel discomfort</w:t>
      </w:r>
      <w:r w:rsidR="00B2445B" w:rsidRPr="0058269B">
        <w:t xml:space="preserve"> while they’re within a level,</w:t>
      </w:r>
      <w:r w:rsidR="001E317D" w:rsidRPr="0058269B">
        <w:t xml:space="preserve"> the</w:t>
      </w:r>
      <w:r w:rsidR="00B2445B" w:rsidRPr="0058269B">
        <w:t xml:space="preserve"> application can offer them the flexibility to change their speed whenever they need to. </w:t>
      </w:r>
    </w:p>
    <w:p w14:paraId="45D3B43D" w14:textId="2F5DCE95" w:rsidR="00D769F6" w:rsidRPr="0058269B" w:rsidRDefault="0043498D" w:rsidP="00D769F6">
      <w:r w:rsidRPr="0058269B">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58269B" w:rsidRDefault="00F56BA8" w:rsidP="005532EF">
      <w:pPr>
        <w:pStyle w:val="Heading3"/>
        <w:rPr>
          <w:lang w:val="en-GB"/>
        </w:rPr>
      </w:pPr>
      <w:bookmarkStart w:id="42" w:name="_Toc132562614"/>
      <w:r w:rsidRPr="0058269B">
        <w:rPr>
          <w:lang w:val="en-GB"/>
        </w:rPr>
        <w:t>3.</w:t>
      </w:r>
      <w:r w:rsidR="001B2497" w:rsidRPr="0058269B">
        <w:rPr>
          <w:lang w:val="en-GB"/>
        </w:rPr>
        <w:t>3</w:t>
      </w:r>
      <w:r w:rsidRPr="0058269B">
        <w:rPr>
          <w:lang w:val="en-GB"/>
        </w:rPr>
        <w:t>.</w:t>
      </w:r>
      <w:r w:rsidR="00A42367" w:rsidRPr="0058269B">
        <w:rPr>
          <w:lang w:val="en-GB"/>
        </w:rPr>
        <w:t>2</w:t>
      </w:r>
      <w:r w:rsidRPr="0058269B">
        <w:rPr>
          <w:lang w:val="en-GB"/>
        </w:rPr>
        <w:t xml:space="preserve"> Application Levels</w:t>
      </w:r>
      <w:bookmarkEnd w:id="42"/>
    </w:p>
    <w:p w14:paraId="775810E7" w14:textId="77777777" w:rsidR="00707D77" w:rsidRDefault="00F56BA8" w:rsidP="00B63E55">
      <w:r w:rsidRPr="0058269B">
        <w:t xml:space="preserve">As the application is being designed to investigate the efficacy of different navigation paradigms within a travel training context, </w:t>
      </w:r>
      <w:r w:rsidR="00B63E55" w:rsidRPr="0058269B">
        <w:t xml:space="preserve">the map used to deliver the content will include a standard zebra crossing scenario wherein a player will have a target endpoint with a visualiser to navigate to. The level will also include moving vehicles to simulate a </w:t>
      </w:r>
      <w:r w:rsidR="008B576D" w:rsidRPr="0058269B">
        <w:t>real-world</w:t>
      </w:r>
      <w:r w:rsidR="00B63E55" w:rsidRPr="0058269B">
        <w:t xml:space="preserve"> crossing experience to add to the immersion of the level. </w:t>
      </w:r>
    </w:p>
    <w:p w14:paraId="516272DA" w14:textId="1792D73E" w:rsidR="005E78AA" w:rsidRPr="0058269B" w:rsidRDefault="00B63E55" w:rsidP="00B63E55">
      <w:r w:rsidRPr="0058269B">
        <w:t>The application’s main menu will include a list of different navigation paradigms for the user to choose from. Upon selection</w:t>
      </w:r>
      <w:r w:rsidR="00330FEA" w:rsidRPr="0058269B">
        <w:t>,</w:t>
      </w:r>
      <w:r w:rsidRPr="0058269B">
        <w:t xml:space="preserve"> they will be then taken to the crossing level. </w:t>
      </w:r>
      <w:r w:rsidR="005E78AA" w:rsidRPr="0058269B">
        <w:br w:type="page"/>
      </w:r>
    </w:p>
    <w:p w14:paraId="4657DEE8" w14:textId="64989F56" w:rsidR="0066291B" w:rsidRPr="0058269B" w:rsidRDefault="005E78AA" w:rsidP="00907CAC">
      <w:pPr>
        <w:pStyle w:val="Heading1"/>
      </w:pPr>
      <w:bookmarkStart w:id="43" w:name="_Toc132562615"/>
      <w:r w:rsidRPr="0058269B">
        <w:lastRenderedPageBreak/>
        <w:t xml:space="preserve">Chapter 4 </w:t>
      </w:r>
      <w:r w:rsidR="002E4AE6" w:rsidRPr="0058269B">
        <w:t>–</w:t>
      </w:r>
      <w:r w:rsidRPr="0058269B">
        <w:t xml:space="preserve"> Implementation</w:t>
      </w:r>
      <w:bookmarkEnd w:id="43"/>
    </w:p>
    <w:p w14:paraId="4E259549" w14:textId="53A206DF" w:rsidR="008A06B2" w:rsidRPr="0058269B" w:rsidRDefault="008A06B2" w:rsidP="008A06B2">
      <w:pPr>
        <w:pStyle w:val="Heading2"/>
      </w:pPr>
      <w:bookmarkStart w:id="44" w:name="_Toc132562616"/>
      <w:r w:rsidRPr="0058269B">
        <w:t>4.1 Introduction</w:t>
      </w:r>
      <w:bookmarkEnd w:id="44"/>
    </w:p>
    <w:p w14:paraId="52C51334" w14:textId="227FB929" w:rsidR="00815FDA" w:rsidRPr="0058269B" w:rsidRDefault="008A06B2" w:rsidP="008A06B2">
      <w:r w:rsidRPr="0058269B">
        <w:t xml:space="preserve">The implementation stage of the project was broken down into </w:t>
      </w:r>
      <w:r w:rsidR="00815FDA" w:rsidRPr="0058269B">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58269B">
        <w:t>new information or requirements.</w:t>
      </w:r>
      <w:r w:rsidR="00815FDA" w:rsidRPr="0058269B">
        <w:t xml:space="preserve"> </w:t>
      </w:r>
    </w:p>
    <w:p w14:paraId="1E29FBD8" w14:textId="3FBA735D" w:rsidR="008A06B2" w:rsidRPr="0058269B" w:rsidRDefault="00815FDA" w:rsidP="008A06B2">
      <w:r w:rsidRPr="0058269B">
        <w:t xml:space="preserve">Hence, upon the completion of the planning phase, an iterative cycle of </w:t>
      </w:r>
      <w:r w:rsidR="00B83168">
        <w:t>feature</w:t>
      </w:r>
      <w:r w:rsidR="006A4EA8" w:rsidRPr="0058269B">
        <w:t xml:space="preserve"> </w:t>
      </w:r>
      <w:r w:rsidRPr="0058269B">
        <w:t>implementation and feedback gathering would begin.</w:t>
      </w:r>
      <w:r w:rsidR="00C914A0">
        <w:t xml:space="preserve"> In addition to the features discussed in each prototype’s phase, a concurrent review of minor additions and bug fixes was conducted as well.</w:t>
      </w:r>
      <w:r w:rsidRPr="0058269B">
        <w:t xml:space="preserve"> </w:t>
      </w:r>
      <w:r w:rsidR="001C59E0" w:rsidRPr="0058269B">
        <w:t>The</w:t>
      </w:r>
      <w:r w:rsidRPr="0058269B">
        <w:t xml:space="preserve"> successful integration of a major feature</w:t>
      </w:r>
      <w:r w:rsidR="001C59E0" w:rsidRPr="0058269B">
        <w:t xml:space="preserve"> into the VR application would mark the point at which</w:t>
      </w:r>
      <w:r w:rsidRPr="0058269B">
        <w:t xml:space="preserve"> feedback was </w:t>
      </w:r>
      <w:r w:rsidR="001C59E0" w:rsidRPr="0058269B">
        <w:t>needed. Interviews and demonstrations were conducted with t</w:t>
      </w:r>
      <w:r w:rsidRPr="0058269B">
        <w:t>ravel training experts</w:t>
      </w:r>
      <w:r w:rsidR="001C59E0" w:rsidRPr="0058269B">
        <w:t xml:space="preserve"> </w:t>
      </w:r>
      <w:r w:rsidRPr="0058269B">
        <w:t xml:space="preserve">to collate enough information to inform the decisions behind the next prototype’s development. </w:t>
      </w:r>
    </w:p>
    <w:p w14:paraId="60EB6A5B" w14:textId="2D9C6854" w:rsidR="002E4AE6" w:rsidRPr="0058269B" w:rsidRDefault="002E4AE6" w:rsidP="002E4AE6">
      <w:pPr>
        <w:pStyle w:val="Heading2"/>
      </w:pPr>
      <w:bookmarkStart w:id="45" w:name="_Toc132562617"/>
      <w:r w:rsidRPr="0058269B">
        <w:t>4.</w:t>
      </w:r>
      <w:r w:rsidR="008A06B2" w:rsidRPr="0058269B">
        <w:t>2</w:t>
      </w:r>
      <w:r w:rsidRPr="0058269B">
        <w:t xml:space="preserve"> Methodology</w:t>
      </w:r>
      <w:bookmarkEnd w:id="45"/>
    </w:p>
    <w:p w14:paraId="7BC901BC" w14:textId="018C895F" w:rsidR="007644DB" w:rsidRPr="0058269B" w:rsidRDefault="00A74E95" w:rsidP="00465647">
      <w:r w:rsidRPr="0058269B">
        <w:t>The implementation of this software will utilise</w:t>
      </w:r>
      <w:r w:rsidR="00EB4498" w:rsidRPr="0058269B">
        <w:t xml:space="preserve"> the Scrum model of </w:t>
      </w:r>
      <w:r w:rsidRPr="0058269B">
        <w:t xml:space="preserve">Agile methodology </w:t>
      </w:r>
      <w:r w:rsidRPr="0058269B">
        <w:rPr>
          <w:b/>
          <w:bCs/>
        </w:rPr>
        <w:t>[REF HERE?]</w:t>
      </w:r>
      <w:r w:rsidRPr="0058269B">
        <w:t xml:space="preserve">. </w:t>
      </w:r>
      <w:commentRangeStart w:id="46"/>
      <w:r w:rsidRPr="0058269B">
        <w:t>The methodology</w:t>
      </w:r>
      <w:r w:rsidR="00EB4498" w:rsidRPr="0058269B">
        <w:t xml:space="preserve"> </w:t>
      </w:r>
      <w:r w:rsidR="00A33704" w:rsidRPr="0058269B">
        <w:t>was</w:t>
      </w:r>
      <w:r w:rsidRPr="0058269B">
        <w:t xml:space="preserve"> chosen </w:t>
      </w:r>
      <w:r w:rsidR="00EB4498" w:rsidRPr="0058269B">
        <w:t>as it</w:t>
      </w:r>
      <w:r w:rsidRPr="0058269B">
        <w:t xml:space="preserve"> provides the project with a high level of flexibility to respond to feedback obtained throughout the implementation and testing phases </w:t>
      </w:r>
      <w:r w:rsidRPr="0058269B">
        <w:rPr>
          <w:b/>
          <w:bCs/>
        </w:rPr>
        <w:t>[REF?]</w:t>
      </w:r>
      <w:r w:rsidRPr="0058269B">
        <w:t>.</w:t>
      </w:r>
      <w:r w:rsidR="00EB4498" w:rsidRPr="0058269B">
        <w:t xml:space="preserve"> </w:t>
      </w:r>
      <w:commentRangeEnd w:id="46"/>
      <w:r w:rsidR="00A33704" w:rsidRPr="0058269B">
        <w:rPr>
          <w:rStyle w:val="CommentReference"/>
          <w:sz w:val="20"/>
          <w:szCs w:val="20"/>
        </w:rPr>
        <w:commentReference w:id="46"/>
      </w:r>
      <w:r w:rsidR="00EB4498" w:rsidRPr="0058269B">
        <w:t xml:space="preserve">The Scrum model </w:t>
      </w:r>
      <w:r w:rsidR="001F591C" w:rsidRPr="0058269B">
        <w:t>allows</w:t>
      </w:r>
      <w:r w:rsidR="00EB4498" w:rsidRPr="0058269B">
        <w:t xml:space="preserve"> for an “incremental process” of development that gives way </w:t>
      </w:r>
      <w:r w:rsidR="00330FEA" w:rsidRPr="0058269B">
        <w:t>to</w:t>
      </w:r>
      <w:r w:rsidR="00EB4498" w:rsidRPr="0058269B">
        <w:t xml:space="preserve"> “system flexibility” in a “constantly changing environment”</w:t>
      </w:r>
      <w:r w:rsidR="00A33704" w:rsidRPr="0058269B">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9D3A7B" w:rsidRPr="009D3A7B">
            <w:rPr>
              <w:color w:val="000000"/>
            </w:rPr>
            <w:t>(Awad 2005, p.10)</w:t>
          </w:r>
        </w:sdtContent>
      </w:sdt>
      <w:r w:rsidR="00EB4498" w:rsidRPr="0058269B">
        <w:t>.</w:t>
      </w:r>
      <w:r w:rsidR="007644DB" w:rsidRPr="0058269B">
        <w:t xml:space="preserve"> In the context of this project that would be the need for</w:t>
      </w:r>
      <w:r w:rsidR="00D31B0E" w:rsidRPr="0058269B">
        <w:t xml:space="preserve"> software</w:t>
      </w:r>
      <w:r w:rsidR="007644DB" w:rsidRPr="0058269B">
        <w:t xml:space="preserve"> requirement changes as a result of factors such as bugs found during testing or feedback from the focus</w:t>
      </w:r>
      <w:r w:rsidR="00330FEA" w:rsidRPr="0058269B">
        <w:t xml:space="preserve"> </w:t>
      </w:r>
      <w:r w:rsidR="007644DB" w:rsidRPr="0058269B">
        <w:t xml:space="preserve">group. </w:t>
      </w:r>
    </w:p>
    <w:p w14:paraId="7C6936E9" w14:textId="44A894B2" w:rsidR="00465647" w:rsidRPr="0058269B" w:rsidRDefault="001F591C" w:rsidP="00465647">
      <w:r w:rsidRPr="0058269B">
        <w:t>The model</w:t>
      </w:r>
      <w:r w:rsidR="001E4701" w:rsidRPr="0058269B">
        <w:t xml:space="preserve">’s key feature </w:t>
      </w:r>
      <w:r w:rsidR="007644DB" w:rsidRPr="0058269B">
        <w:t>is</w:t>
      </w:r>
      <w:r w:rsidR="001E4701" w:rsidRPr="0058269B">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9D3A7B" w:rsidRPr="009D3A7B">
            <w:rPr>
              <w:color w:val="000000"/>
            </w:rPr>
            <w:t>(Srivastava et al. 2017)</w:t>
          </w:r>
        </w:sdtContent>
      </w:sdt>
      <w:r w:rsidR="001E4701" w:rsidRPr="0058269B">
        <w:t xml:space="preserve">. At the end of each sprint is the opportunity to revise feature priority and update the next sprint’s plan. This frequent build and testing procedure </w:t>
      </w:r>
      <w:r w:rsidR="00330FEA" w:rsidRPr="0058269B">
        <w:t>aligns</w:t>
      </w:r>
      <w:r w:rsidR="001E4701" w:rsidRPr="0058269B">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Default="00577113">
      <w:pPr>
        <w:spacing w:line="259" w:lineRule="auto"/>
      </w:pPr>
      <w:r>
        <w:br w:type="page"/>
      </w:r>
    </w:p>
    <w:p w14:paraId="159D6147" w14:textId="018074A9" w:rsidR="002E4AE6" w:rsidRPr="0058269B" w:rsidRDefault="00B83CBB" w:rsidP="00465647">
      <w:r w:rsidRPr="0058269B">
        <w:lastRenderedPageBreak/>
        <w:t>O</w:t>
      </w:r>
      <w:r w:rsidR="00A74E95" w:rsidRPr="0058269B">
        <w:t xml:space="preserve">utlined and analysed in Appendix </w:t>
      </w:r>
      <w:r w:rsidR="00A74E95" w:rsidRPr="0058269B">
        <w:rPr>
          <w:b/>
          <w:bCs/>
        </w:rPr>
        <w:t>[]</w:t>
      </w:r>
      <w:r w:rsidR="00A74E95" w:rsidRPr="0058269B">
        <w:t xml:space="preserve"> and </w:t>
      </w:r>
      <w:r w:rsidR="00A74E95" w:rsidRPr="0058269B">
        <w:rPr>
          <w:b/>
          <w:bCs/>
        </w:rPr>
        <w:t>[]</w:t>
      </w:r>
      <w:r w:rsidRPr="0058269B">
        <w:t xml:space="preserve">, </w:t>
      </w:r>
      <w:r w:rsidR="00A74E95" w:rsidRPr="0058269B">
        <w:t xml:space="preserve">each requirement of the project </w:t>
      </w:r>
      <w:r w:rsidRPr="0058269B">
        <w:t>has been</w:t>
      </w:r>
      <w:r w:rsidR="00A74E95" w:rsidRPr="0058269B">
        <w:t xml:space="preserve"> broken down and ranked in order of priority. An item’s priority is determined by its importance to the project and the predicted implementation difficulty level. In addition to this, the estimated time for completion was also </w:t>
      </w:r>
      <w:r w:rsidR="00270711" w:rsidRPr="0058269B">
        <w:t>considered</w:t>
      </w:r>
      <w:r w:rsidR="00A74E95" w:rsidRPr="0058269B">
        <w:t xml:space="preserve"> when determining priority.</w:t>
      </w:r>
      <w:r w:rsidR="00270711" w:rsidRPr="0058269B">
        <w:t xml:space="preserve"> This ranked list was then used to create the project’s Gantt chart in Appendix </w:t>
      </w:r>
      <w:r w:rsidR="00270711" w:rsidRPr="0058269B">
        <w:rPr>
          <w:b/>
          <w:bCs/>
        </w:rPr>
        <w:t>[]</w:t>
      </w:r>
      <w:r w:rsidR="00270711" w:rsidRPr="0058269B">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58269B">
        <w:t>building,</w:t>
      </w:r>
      <w:r w:rsidR="00270711" w:rsidRPr="0058269B">
        <w:t xml:space="preserve"> and testing stage followed by a review of progress </w:t>
      </w:r>
      <w:r w:rsidR="001C2DA8" w:rsidRPr="0058269B">
        <w:t>before</w:t>
      </w:r>
      <w:r w:rsidR="00270711" w:rsidRPr="0058269B">
        <w:t xml:space="preserve"> the start of the next sprint. </w:t>
      </w:r>
      <w:r w:rsidR="003C65F1" w:rsidRPr="0058269B">
        <w:t xml:space="preserve">Finally, to ensure all the project’s risks were accounted for with an appropriate mitigation plan in place, a thorough analysis was conducted and documented in Appendix </w:t>
      </w:r>
      <w:r w:rsidR="003C65F1" w:rsidRPr="0058269B">
        <w:rPr>
          <w:b/>
          <w:bCs/>
        </w:rPr>
        <w:t>[]</w:t>
      </w:r>
      <w:r w:rsidR="003C65F1" w:rsidRPr="0058269B">
        <w:t>.</w:t>
      </w:r>
    </w:p>
    <w:p w14:paraId="199DD349" w14:textId="70FBDF9D" w:rsidR="008D4C0B" w:rsidRPr="0058269B" w:rsidRDefault="008D4C0B" w:rsidP="008D4C0B">
      <w:pPr>
        <w:pStyle w:val="Heading2"/>
      </w:pPr>
      <w:bookmarkStart w:id="47" w:name="_Toc132562618"/>
      <w:r w:rsidRPr="0058269B">
        <w:t xml:space="preserve">4.3 </w:t>
      </w:r>
      <w:r w:rsidR="00413089" w:rsidRPr="0058269B">
        <w:t xml:space="preserve">Prototype </w:t>
      </w:r>
      <w:r w:rsidR="00461E31" w:rsidRPr="0058269B">
        <w:t xml:space="preserve">Phase </w:t>
      </w:r>
      <w:r w:rsidR="00413089" w:rsidRPr="0058269B">
        <w:t xml:space="preserve">1 – </w:t>
      </w:r>
      <w:r w:rsidR="00461E31" w:rsidRPr="0058269B">
        <w:t>Implementation of Navigation Paradigms</w:t>
      </w:r>
      <w:bookmarkEnd w:id="47"/>
    </w:p>
    <w:p w14:paraId="19B36CB6" w14:textId="7082C2FE" w:rsidR="008D4C0B" w:rsidRPr="0058269B" w:rsidRDefault="008D4C0B" w:rsidP="008D4C0B">
      <w:pPr>
        <w:pStyle w:val="Heading3"/>
        <w:rPr>
          <w:lang w:val="en-GB"/>
        </w:rPr>
      </w:pPr>
      <w:bookmarkStart w:id="48" w:name="_Toc132562619"/>
      <w:r w:rsidRPr="0058269B">
        <w:rPr>
          <w:lang w:val="en-GB"/>
        </w:rPr>
        <w:t>4.3.1 Pawn and Character Classes</w:t>
      </w:r>
      <w:bookmarkEnd w:id="48"/>
    </w:p>
    <w:p w14:paraId="48F38E90" w14:textId="77777777" w:rsidR="005269B5" w:rsidRPr="0058269B" w:rsidRDefault="008D4C0B" w:rsidP="008D4C0B">
      <w:r w:rsidRPr="0058269B">
        <w:t xml:space="preserve">During the early stages of development, challenges began to arise due to the </w:t>
      </w:r>
      <w:commentRangeStart w:id="49"/>
      <w:r w:rsidRPr="0058269B">
        <w:t xml:space="preserve">lack of flexibility </w:t>
      </w:r>
      <w:commentRangeEnd w:id="49"/>
      <w:r w:rsidR="001E4C91" w:rsidRPr="0058269B">
        <w:rPr>
          <w:rStyle w:val="CommentReference"/>
        </w:rPr>
        <w:commentReference w:id="49"/>
      </w:r>
      <w:r w:rsidRPr="0058269B">
        <w:t>that comes from the Pawn blueprint class when compared to the Character blueprint class</w:t>
      </w:r>
      <w:r w:rsidR="005269B5" w:rsidRPr="0058269B">
        <w:t xml:space="preserve"> as the</w:t>
      </w:r>
      <w:r w:rsidR="006D6DF3" w:rsidRPr="0058269B">
        <w:t xml:space="preserve"> pawn class does not come with the character movement component</w:t>
      </w:r>
      <w:r w:rsidR="00A613DA" w:rsidRPr="0058269B">
        <w:t xml:space="preserve">. </w:t>
      </w:r>
    </w:p>
    <w:p w14:paraId="1FA482F5" w14:textId="6ADA65CA" w:rsidR="006D6DF3" w:rsidRPr="0058269B" w:rsidRDefault="00A613DA" w:rsidP="008D4C0B">
      <w:r w:rsidRPr="0058269B">
        <w:t>Thus, this makes it difficult to implement the modular variables option for a user to control their speed</w:t>
      </w:r>
      <w:r w:rsidR="006D6DF3" w:rsidRPr="0058269B">
        <w:t xml:space="preserve">. Hence, to achieve a similar effect, one would need to implement this component from the ground up which would take a considerable amount of time. </w:t>
      </w:r>
      <w:r w:rsidR="00282F3C" w:rsidRPr="0058269B">
        <w:t xml:space="preserve">This resulted in the decision to swap over from a pawn to a character blueprint class and begin implementing the essential features needed for each paradigm. </w:t>
      </w:r>
    </w:p>
    <w:p w14:paraId="637F8DFF" w14:textId="00C91026" w:rsidR="008D4C0B" w:rsidRPr="0058269B" w:rsidRDefault="008D4C0B" w:rsidP="008D4C0B">
      <w:r w:rsidRPr="0058269B">
        <w:t xml:space="preserve">This significantly improved the implementation process of the </w:t>
      </w:r>
      <w:r w:rsidR="00560FD1" w:rsidRPr="0058269B">
        <w:t>different</w:t>
      </w:r>
      <w:r w:rsidRPr="0058269B">
        <w:t xml:space="preserve"> locomotion</w:t>
      </w:r>
      <w:r w:rsidR="00BB1838" w:rsidRPr="0058269B">
        <w:t xml:space="preserve"> </w:t>
      </w:r>
      <w:r w:rsidR="00560FD1" w:rsidRPr="0058269B">
        <w:t xml:space="preserve">paradigms </w:t>
      </w:r>
      <w:r w:rsidRPr="0058269B">
        <w:t>as</w:t>
      </w:r>
      <w:r w:rsidR="00560FD1" w:rsidRPr="0058269B">
        <w:t xml:space="preserve"> Unreal Engine’s</w:t>
      </w:r>
      <w:r w:rsidRPr="0058269B">
        <w:t xml:space="preserve"> </w:t>
      </w:r>
      <w:r w:rsidR="00560FD1" w:rsidRPr="0058269B">
        <w:t>pre</w:t>
      </w:r>
      <w:r w:rsidRPr="0058269B">
        <w:t xml:space="preserve">-built functions like set velocity, </w:t>
      </w:r>
      <w:r w:rsidR="00DF0F31" w:rsidRPr="0058269B">
        <w:t xml:space="preserve">set </w:t>
      </w:r>
      <w:r w:rsidR="00A85F5D" w:rsidRPr="0058269B">
        <w:t>speed,</w:t>
      </w:r>
      <w:r w:rsidRPr="0058269B">
        <w:t xml:space="preserve"> and move to location could be called without the need to develop a </w:t>
      </w:r>
      <w:r w:rsidR="00560FD1" w:rsidRPr="0058269B">
        <w:t xml:space="preserve">separate, </w:t>
      </w:r>
      <w:r w:rsidRPr="0058269B">
        <w:t xml:space="preserve">unique set of functions. </w:t>
      </w:r>
      <w:r w:rsidR="007121D2" w:rsidRPr="0058269B">
        <w:t xml:space="preserve">Moreover, </w:t>
      </w:r>
      <w:r w:rsidR="00602C62" w:rsidRPr="0058269B">
        <w:t xml:space="preserve">this decision provided a better development framework for the later implementation of collision detection based on user-feedback as outlined in </w:t>
      </w:r>
      <w:r w:rsidR="00CA2980" w:rsidRPr="0058269B">
        <w:t>the third prototype’s implementation</w:t>
      </w:r>
      <w:r w:rsidR="006F231E" w:rsidRPr="0058269B">
        <w:t xml:space="preserve"> section</w:t>
      </w:r>
      <w:r w:rsidR="00CA2980" w:rsidRPr="0058269B">
        <w:t>.</w:t>
      </w:r>
    </w:p>
    <w:p w14:paraId="2A6C1901" w14:textId="77777777" w:rsidR="003773B7" w:rsidRPr="0058269B" w:rsidRDefault="003773B7">
      <w:pPr>
        <w:spacing w:line="259" w:lineRule="auto"/>
        <w:rPr>
          <w:rFonts w:eastAsiaTheme="majorEastAsia" w:cstheme="majorBidi"/>
          <w:color w:val="1F3763" w:themeColor="accent1" w:themeShade="7F"/>
          <w:sz w:val="24"/>
          <w:szCs w:val="24"/>
        </w:rPr>
      </w:pPr>
      <w:r w:rsidRPr="0058269B">
        <w:br w:type="page"/>
      </w:r>
    </w:p>
    <w:p w14:paraId="083AA06D" w14:textId="37223A3B" w:rsidR="00957DA7" w:rsidRPr="0058269B" w:rsidRDefault="006E4E14" w:rsidP="00957DA7">
      <w:pPr>
        <w:pStyle w:val="Heading3"/>
        <w:rPr>
          <w:lang w:val="en-GB"/>
        </w:rPr>
      </w:pPr>
      <w:bookmarkStart w:id="50" w:name="_Toc132562620"/>
      <w:r w:rsidRPr="0058269B">
        <w:rPr>
          <w:lang w:val="en-GB"/>
        </w:rPr>
        <w:lastRenderedPageBreak/>
        <w:t xml:space="preserve">4.3.2 </w:t>
      </w:r>
      <w:r w:rsidR="00957DA7" w:rsidRPr="0058269B">
        <w:rPr>
          <w:lang w:val="en-GB"/>
        </w:rPr>
        <w:t>Thumb-stick Navigation</w:t>
      </w:r>
      <w:bookmarkEnd w:id="50"/>
    </w:p>
    <w:p w14:paraId="5C849A09" w14:textId="402B6F9E" w:rsidR="0067402A" w:rsidRPr="0058269B" w:rsidRDefault="0067402A" w:rsidP="0067402A">
      <w:r w:rsidRPr="0058269B">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58269B">
        <w:t>modifiable</w:t>
      </w:r>
      <w:r w:rsidRPr="0058269B">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58269B" w:rsidRDefault="009F04B9" w:rsidP="005D4AA0">
      <w:pPr>
        <w:keepNext/>
        <w:jc w:val="center"/>
      </w:pPr>
      <w:r w:rsidRPr="0058269B">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4757710E" w:rsidR="009F04B9" w:rsidRPr="0058269B" w:rsidRDefault="009F04B9" w:rsidP="005D4AA0">
      <w:pPr>
        <w:pStyle w:val="Caption"/>
        <w:jc w:val="center"/>
      </w:pPr>
      <w:bookmarkStart w:id="51" w:name="_Toc132556536"/>
      <w:r w:rsidRPr="0058269B">
        <w:t xml:space="preserve">Figure </w:t>
      </w:r>
      <w:fldSimple w:instr=" SEQ Figure \* ARABIC ">
        <w:r w:rsidR="00D00D25">
          <w:rPr>
            <w:noProof/>
          </w:rPr>
          <w:t>1</w:t>
        </w:r>
      </w:fldSimple>
      <w:r w:rsidRPr="0058269B">
        <w:t>: Thumb-stick Navigation Blueprint</w:t>
      </w:r>
      <w:bookmarkEnd w:id="51"/>
    </w:p>
    <w:p w14:paraId="66CB47E9" w14:textId="6265D9B6" w:rsidR="009F04B9" w:rsidRPr="0058269B" w:rsidRDefault="009F04B9" w:rsidP="0067402A">
      <w:r w:rsidRPr="0058269B">
        <w:t xml:space="preserve">In </w:t>
      </w:r>
      <w:r w:rsidR="00330FEA" w:rsidRPr="0058269B">
        <w:t xml:space="preserve">the </w:t>
      </w:r>
      <w:r w:rsidRPr="0058269B">
        <w:t xml:space="preserve">early stages of the development of this paradigm, speed </w:t>
      </w:r>
      <w:r w:rsidR="00AF5A67" w:rsidRPr="0058269B">
        <w:t xml:space="preserve">as a variable </w:t>
      </w:r>
      <w:r w:rsidRPr="0058269B">
        <w:t>could not be included as the blueprint was under the pawn class and thu</w:t>
      </w:r>
      <w:r w:rsidR="0022194E" w:rsidRPr="0058269B">
        <w:t xml:space="preserve">s, was restricted in how it </w:t>
      </w:r>
      <w:r w:rsidR="00E97A8B" w:rsidRPr="0058269B">
        <w:t>could</w:t>
      </w:r>
      <w:r w:rsidR="0022194E" w:rsidRPr="0058269B">
        <w:t xml:space="preserve"> utilise the variable</w:t>
      </w:r>
      <w:r w:rsidRPr="0058269B">
        <w:t>. The switch to the character class, as discussed in the section above enabled the integration of the modular speed variable so that the user has control of how fast they navigate the space</w:t>
      </w:r>
      <w:r w:rsidR="00FD18D8" w:rsidRPr="0058269B">
        <w:t xml:space="preserve"> </w:t>
      </w:r>
      <w:r w:rsidR="00330FEA" w:rsidRPr="0058269B">
        <w:t>with</w:t>
      </w:r>
      <w:r w:rsidR="00FD18D8" w:rsidRPr="0058269B">
        <w:t xml:space="preserve"> the paradigm they’ve selected</w:t>
      </w:r>
      <w:r w:rsidRPr="0058269B">
        <w:t>.</w:t>
      </w:r>
    </w:p>
    <w:p w14:paraId="45C49FAF" w14:textId="4D132ECC" w:rsidR="00957DA7" w:rsidRPr="0058269B" w:rsidRDefault="007B4AE1" w:rsidP="0069672D">
      <w:pPr>
        <w:pStyle w:val="Heading3"/>
        <w:rPr>
          <w:lang w:val="en-GB"/>
        </w:rPr>
      </w:pPr>
      <w:r w:rsidRPr="0058269B">
        <w:rPr>
          <w:lang w:val="en-GB"/>
        </w:rPr>
        <w:br w:type="page"/>
      </w:r>
      <w:bookmarkStart w:id="52" w:name="_Toc132562621"/>
      <w:r w:rsidR="00957DA7" w:rsidRPr="0058269B">
        <w:rPr>
          <w:lang w:val="en-GB"/>
        </w:rPr>
        <w:lastRenderedPageBreak/>
        <w:t>4.3.</w:t>
      </w:r>
      <w:r w:rsidR="0069672D" w:rsidRPr="0058269B">
        <w:rPr>
          <w:lang w:val="en-GB"/>
        </w:rPr>
        <w:t>3</w:t>
      </w:r>
      <w:r w:rsidR="00957DA7" w:rsidRPr="0058269B">
        <w:rPr>
          <w:lang w:val="en-GB"/>
        </w:rPr>
        <w:t xml:space="preserve"> Jogging in Place Navigation</w:t>
      </w:r>
      <w:bookmarkEnd w:id="52"/>
    </w:p>
    <w:p w14:paraId="71A9A654" w14:textId="4CCC7027" w:rsidR="004E214C" w:rsidRPr="0058269B" w:rsidRDefault="00E32B68" w:rsidP="00E32B68">
      <w:r w:rsidRPr="0058269B">
        <w:t>To mimic a more natural form of movement, this paradigm utilises the motion detection feature of the HMD as a means of translating real</w:t>
      </w:r>
      <w:r w:rsidR="00330FEA" w:rsidRPr="0058269B">
        <w:t>-</w:t>
      </w:r>
      <w:r w:rsidRPr="0058269B">
        <w:t xml:space="preserve">world movements into virtual momentum. </w:t>
      </w:r>
      <w:r w:rsidR="004E214C" w:rsidRPr="0058269B">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58269B" w:rsidRDefault="004E214C" w:rsidP="00B603BD">
      <w:pPr>
        <w:keepNext/>
        <w:jc w:val="center"/>
      </w:pPr>
      <w:r w:rsidRPr="0058269B">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75E2A21E" w:rsidR="004E214C" w:rsidRPr="0058269B" w:rsidRDefault="00B603BD" w:rsidP="00B603BD">
      <w:pPr>
        <w:pStyle w:val="Caption"/>
        <w:jc w:val="center"/>
      </w:pPr>
      <w:bookmarkStart w:id="53" w:name="_Toc132556537"/>
      <w:r w:rsidRPr="0058269B">
        <w:t xml:space="preserve">Figure </w:t>
      </w:r>
      <w:fldSimple w:instr=" SEQ Figure \* ARABIC ">
        <w:r w:rsidR="00D00D25">
          <w:rPr>
            <w:noProof/>
          </w:rPr>
          <w:t>2</w:t>
        </w:r>
      </w:fldSimple>
      <w:r w:rsidRPr="0058269B">
        <w:t>: Jogging Navigation Blueprint</w:t>
      </w:r>
      <w:bookmarkEnd w:id="53"/>
    </w:p>
    <w:p w14:paraId="1D4D827E" w14:textId="00D9CB07" w:rsidR="004E214C" w:rsidRPr="0058269B" w:rsidRDefault="004E214C" w:rsidP="00E32B68">
      <w:r w:rsidRPr="0058269B">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58269B">
        <w:t>-</w:t>
      </w:r>
      <w:r w:rsidRPr="0058269B">
        <w:t xml:space="preserve">degree fluctuations. </w:t>
      </w:r>
    </w:p>
    <w:p w14:paraId="08B38023" w14:textId="0D557970" w:rsidR="00943BFF" w:rsidRPr="0058269B" w:rsidRDefault="00943BFF" w:rsidP="00E32B68">
      <w:r w:rsidRPr="0058269B">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58269B" w:rsidRDefault="007C2D1B">
      <w:pPr>
        <w:spacing w:line="259" w:lineRule="auto"/>
        <w:rPr>
          <w:rFonts w:eastAsiaTheme="majorEastAsia" w:cstheme="majorBidi"/>
          <w:color w:val="1F3763" w:themeColor="accent1" w:themeShade="7F"/>
          <w:sz w:val="24"/>
          <w:szCs w:val="24"/>
        </w:rPr>
      </w:pPr>
      <w:r w:rsidRPr="0058269B">
        <w:br w:type="page"/>
      </w:r>
    </w:p>
    <w:p w14:paraId="3E024488" w14:textId="77777777" w:rsidR="00403A08" w:rsidRDefault="00125022" w:rsidP="00125022">
      <w:pPr>
        <w:pStyle w:val="Heading3"/>
      </w:pPr>
      <w:bookmarkStart w:id="54" w:name="_Toc132562622"/>
      <w:r>
        <w:lastRenderedPageBreak/>
        <w:t>4.3.4 Teleportation Navigation</w:t>
      </w:r>
      <w:bookmarkEnd w:id="54"/>
    </w:p>
    <w:p w14:paraId="2B94C50A" w14:textId="512E745A" w:rsidR="00D00D25" w:rsidRDefault="00D00D25" w:rsidP="00051E7D">
      <w:pPr>
        <w:keepNext/>
      </w:pPr>
      <w:r>
        <w:t xml:space="preserve">The base implementation of teleportation utilises the VR character’s current position and forward vector to predict the projectile path of the teleportation arc it needs to draw. The paths that make up this prediction are placed into an array. The function then loops through all the path positions and draws out an arc using a custom mesh to help the player visualise their locomotion journey. </w:t>
      </w:r>
    </w:p>
    <w:p w14:paraId="341545AA" w14:textId="77777777" w:rsidR="00D00D25" w:rsidRDefault="00D00D25" w:rsidP="00D00D25">
      <w:pPr>
        <w:keepNext/>
      </w:pPr>
      <w:r w:rsidRPr="00D00D25">
        <w:drawing>
          <wp:inline distT="0" distB="0" distL="0" distR="0" wp14:anchorId="1BE17147" wp14:editId="5A0ED445">
            <wp:extent cx="5943600" cy="1313180"/>
            <wp:effectExtent l="0" t="0" r="0" b="1270"/>
            <wp:docPr id="25" name="Picture 2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pic:cNvPicPr/>
                  </pic:nvPicPr>
                  <pic:blipFill>
                    <a:blip r:embed="rId17"/>
                    <a:stretch>
                      <a:fillRect/>
                    </a:stretch>
                  </pic:blipFill>
                  <pic:spPr>
                    <a:xfrm>
                      <a:off x="0" y="0"/>
                      <a:ext cx="5943600" cy="1313180"/>
                    </a:xfrm>
                    <a:prstGeom prst="rect">
                      <a:avLst/>
                    </a:prstGeom>
                  </pic:spPr>
                </pic:pic>
              </a:graphicData>
            </a:graphic>
          </wp:inline>
        </w:drawing>
      </w:r>
    </w:p>
    <w:p w14:paraId="6827EEA6" w14:textId="2BEF5E88" w:rsidR="00D00D25" w:rsidRDefault="00D00D25" w:rsidP="00D00D25">
      <w:pPr>
        <w:pStyle w:val="Caption"/>
        <w:jc w:val="center"/>
      </w:pPr>
      <w:r>
        <w:t xml:space="preserve">Figure </w:t>
      </w:r>
      <w:fldSimple w:instr=" SEQ Figure \* ARABIC ">
        <w:r>
          <w:rPr>
            <w:noProof/>
          </w:rPr>
          <w:t>3</w:t>
        </w:r>
      </w:fldSimple>
      <w:r>
        <w:t>: Teleportation Arc Function Blueprint</w:t>
      </w:r>
    </w:p>
    <w:p w14:paraId="66F11BE9" w14:textId="7806813D" w:rsidR="00D00D25" w:rsidRDefault="00D00D25" w:rsidP="00051E7D">
      <w:pPr>
        <w:keepNext/>
      </w:pPr>
      <w:r>
        <w:t>The teleport arc function is called when the user presses the trigger button. Once they release the trigger button, they confirm their target end location. Upon confirmation, their position in the VLE is updated to the end point of that paths array and thus, creating the teleportation effect.</w:t>
      </w:r>
    </w:p>
    <w:p w14:paraId="56A962FD" w14:textId="0A5616EB" w:rsidR="00051E7D" w:rsidRPr="0058269B" w:rsidRDefault="00051E7D" w:rsidP="00051E7D">
      <w:pPr>
        <w:keepNext/>
      </w:pPr>
      <w:r w:rsidRPr="0058269B">
        <w:t xml:space="preserve">To ensure an area is suitable for this </w:t>
      </w:r>
      <w:r w:rsidR="00D00D25">
        <w:t xml:space="preserve">type of </w:t>
      </w:r>
      <w:r w:rsidRPr="0058269B">
        <w:t>navigation, the map utilises a ‘NavMeshBounds’ volume. As can be seen in the diagram below, the space on the ground that’s highlighted in green is an area that a player is capable of navigating. All out-of-bounds locations will utilise a similar mechanism that blocks player navigation.</w:t>
      </w:r>
    </w:p>
    <w:p w14:paraId="0731E834" w14:textId="77777777" w:rsidR="00051E7D" w:rsidRDefault="00051E7D" w:rsidP="00051E7D">
      <w:pPr>
        <w:keepNext/>
        <w:jc w:val="center"/>
      </w:pPr>
      <w:r w:rsidRPr="0058269B">
        <w:rPr>
          <w:noProof/>
        </w:rPr>
        <w:drawing>
          <wp:inline distT="0" distB="0" distL="0" distR="0" wp14:anchorId="3529E06E" wp14:editId="54039B6C">
            <wp:extent cx="4762831" cy="2332057"/>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769845" cy="2335491"/>
                    </a:xfrm>
                    <a:prstGeom prst="rect">
                      <a:avLst/>
                    </a:prstGeom>
                  </pic:spPr>
                </pic:pic>
              </a:graphicData>
            </a:graphic>
          </wp:inline>
        </w:drawing>
      </w:r>
    </w:p>
    <w:p w14:paraId="19D3782E" w14:textId="01F83190" w:rsidR="00125022" w:rsidRDefault="00051E7D" w:rsidP="00D00D25">
      <w:pPr>
        <w:pStyle w:val="Caption"/>
        <w:jc w:val="center"/>
      </w:pPr>
      <w:r>
        <w:t xml:space="preserve">Figure </w:t>
      </w:r>
      <w:fldSimple w:instr=" SEQ Figure \* ARABIC ">
        <w:r w:rsidR="00D00D25">
          <w:rPr>
            <w:noProof/>
          </w:rPr>
          <w:t>4</w:t>
        </w:r>
      </w:fldSimple>
      <w:r>
        <w:t xml:space="preserve">: </w:t>
      </w:r>
      <w:r w:rsidRPr="00037EB7">
        <w:t>Navigation area in a level</w:t>
      </w:r>
    </w:p>
    <w:p w14:paraId="67B09A9A" w14:textId="08AB2FB4" w:rsidR="00957DA7" w:rsidRPr="0058269B" w:rsidRDefault="00957DA7" w:rsidP="00957DA7">
      <w:pPr>
        <w:pStyle w:val="Heading3"/>
        <w:rPr>
          <w:lang w:val="en-GB"/>
        </w:rPr>
      </w:pPr>
      <w:bookmarkStart w:id="55" w:name="_Toc132562623"/>
      <w:r w:rsidRPr="0058269B">
        <w:rPr>
          <w:lang w:val="en-GB"/>
        </w:rPr>
        <w:lastRenderedPageBreak/>
        <w:t>4.3.</w:t>
      </w:r>
      <w:r w:rsidR="00125022">
        <w:rPr>
          <w:lang w:val="en-GB"/>
        </w:rPr>
        <w:t>5</w:t>
      </w:r>
      <w:r w:rsidRPr="0058269B">
        <w:rPr>
          <w:lang w:val="en-GB"/>
        </w:rPr>
        <w:t xml:space="preserve"> Walk</w:t>
      </w:r>
      <w:r w:rsidR="00330FEA" w:rsidRPr="0058269B">
        <w:rPr>
          <w:lang w:val="en-GB"/>
        </w:rPr>
        <w:t>-to-</w:t>
      </w:r>
      <w:r w:rsidRPr="0058269B">
        <w:rPr>
          <w:lang w:val="en-GB"/>
        </w:rPr>
        <w:t>Point Navigation</w:t>
      </w:r>
      <w:bookmarkEnd w:id="55"/>
    </w:p>
    <w:p w14:paraId="0EA29ACE" w14:textId="77777777" w:rsidR="00D5609D" w:rsidRDefault="00602CF7" w:rsidP="007C2D1B">
      <w:pPr>
        <w:keepNext/>
      </w:pPr>
      <w:r w:rsidRPr="0058269B">
        <w:t>Th</w:t>
      </w:r>
      <w:r w:rsidR="00465935">
        <w:t>e baseline framework for this</w:t>
      </w:r>
      <w:r w:rsidRPr="0058269B">
        <w:t xml:space="preserve"> paradigm is derived from an implementation of teleportation. </w:t>
      </w:r>
      <w:r w:rsidR="00A370E0" w:rsidRPr="0058269B">
        <w:t>Like</w:t>
      </w:r>
      <w:r w:rsidRPr="0058269B">
        <w:t xml:space="preserve"> the teleportation method, the user can draw an ‘arc’ to their desired location. This arc comprises all the points that lead up to the end point from their current location. </w:t>
      </w:r>
    </w:p>
    <w:p w14:paraId="7A089252" w14:textId="57B32516" w:rsidR="00AB432C" w:rsidRPr="0058269B" w:rsidRDefault="00602CF7" w:rsidP="007C2D1B">
      <w:pPr>
        <w:keepNext/>
      </w:pPr>
      <w:r w:rsidRPr="0058269B">
        <w:t>In the walk</w:t>
      </w:r>
      <w:r w:rsidR="00330FEA" w:rsidRPr="0058269B">
        <w:t>-to-</w:t>
      </w:r>
      <w:r w:rsidRPr="0058269B">
        <w:t>point blueprint, the endpoint is fed into the inbuilt ‘simple move to location’ function once the motion controller trigger is released, indicating the player’s wish to travel to this location.</w:t>
      </w:r>
      <w:r w:rsidR="00D00D25">
        <w:t xml:space="preserve"> The VR character then begins to move towards this end location creating the locomotion effect of the user walking to the selected point.</w:t>
      </w:r>
    </w:p>
    <w:p w14:paraId="24AEF3F5" w14:textId="77777777" w:rsidR="00AB432C" w:rsidRPr="0058269B" w:rsidRDefault="00AB432C" w:rsidP="00AB432C">
      <w:pPr>
        <w:keepNext/>
        <w:jc w:val="center"/>
      </w:pPr>
      <w:r w:rsidRPr="0058269B">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9"/>
                    <a:stretch>
                      <a:fillRect/>
                    </a:stretch>
                  </pic:blipFill>
                  <pic:spPr>
                    <a:xfrm>
                      <a:off x="0" y="0"/>
                      <a:ext cx="5167634" cy="1459195"/>
                    </a:xfrm>
                    <a:prstGeom prst="rect">
                      <a:avLst/>
                    </a:prstGeom>
                  </pic:spPr>
                </pic:pic>
              </a:graphicData>
            </a:graphic>
          </wp:inline>
        </w:drawing>
      </w:r>
    </w:p>
    <w:p w14:paraId="5DDA4B12" w14:textId="699CBB27" w:rsidR="00D00D25" w:rsidRDefault="00AB432C" w:rsidP="00D00D25">
      <w:pPr>
        <w:pStyle w:val="Caption"/>
        <w:jc w:val="center"/>
      </w:pPr>
      <w:bookmarkStart w:id="56" w:name="_Toc132556538"/>
      <w:r w:rsidRPr="0058269B">
        <w:t xml:space="preserve">Figure </w:t>
      </w:r>
      <w:fldSimple w:instr=" SEQ Figure \* ARABIC ">
        <w:r w:rsidR="00D00D25">
          <w:rPr>
            <w:noProof/>
          </w:rPr>
          <w:t>5</w:t>
        </w:r>
      </w:fldSimple>
      <w:r w:rsidRPr="0058269B">
        <w:t xml:space="preserve">: Walk to Point </w:t>
      </w:r>
      <w:r w:rsidR="009F04B9" w:rsidRPr="0058269B">
        <w:t>Navigation</w:t>
      </w:r>
      <w:r w:rsidRPr="0058269B">
        <w:t xml:space="preserve"> Blueprint</w:t>
      </w:r>
      <w:bookmarkEnd w:id="56"/>
    </w:p>
    <w:p w14:paraId="0DC7D08A" w14:textId="24A7DD6F" w:rsidR="00602CF7" w:rsidRPr="0058269B" w:rsidRDefault="00D00D25" w:rsidP="00D5609D">
      <w:pPr>
        <w:keepNext/>
      </w:pPr>
      <w:r>
        <w:t>As this method is attempting to create a sense of walking, the modular speed variable has been included within the blueprint logic for additional user control.</w:t>
      </w:r>
    </w:p>
    <w:p w14:paraId="6A04DD85" w14:textId="77777777" w:rsidR="00D5609D" w:rsidRDefault="00D5609D">
      <w:pPr>
        <w:spacing w:line="259" w:lineRule="auto"/>
        <w:rPr>
          <w:rFonts w:eastAsiaTheme="majorEastAsia" w:cstheme="majorBidi"/>
          <w:color w:val="1F3763" w:themeColor="accent1" w:themeShade="7F"/>
          <w:sz w:val="24"/>
          <w:szCs w:val="24"/>
        </w:rPr>
      </w:pPr>
      <w:r>
        <w:br w:type="page"/>
      </w:r>
    </w:p>
    <w:p w14:paraId="6ABB7EA8" w14:textId="56E6A997" w:rsidR="00957DA7" w:rsidRPr="0058269B" w:rsidRDefault="00957DA7" w:rsidP="00957DA7">
      <w:pPr>
        <w:pStyle w:val="Heading3"/>
        <w:rPr>
          <w:lang w:val="en-GB"/>
        </w:rPr>
      </w:pPr>
      <w:bookmarkStart w:id="57" w:name="_Toc132562624"/>
      <w:r w:rsidRPr="0058269B">
        <w:rPr>
          <w:lang w:val="en-GB"/>
        </w:rPr>
        <w:lastRenderedPageBreak/>
        <w:t>4.3.</w:t>
      </w:r>
      <w:r w:rsidR="00125022">
        <w:rPr>
          <w:lang w:val="en-GB"/>
        </w:rPr>
        <w:t>6</w:t>
      </w:r>
      <w:r w:rsidRPr="0058269B">
        <w:rPr>
          <w:lang w:val="en-GB"/>
        </w:rPr>
        <w:t xml:space="preserve"> Arm Swinging Navigation</w:t>
      </w:r>
      <w:bookmarkEnd w:id="57"/>
    </w:p>
    <w:p w14:paraId="2C3E6A0A" w14:textId="01DE8A00" w:rsidR="001B0A86" w:rsidRPr="0058269B" w:rsidRDefault="003976E7" w:rsidP="001B0A86">
      <w:r w:rsidRPr="0058269B">
        <w:t>The arm</w:t>
      </w:r>
      <w:r w:rsidR="001C2DA8" w:rsidRPr="0058269B">
        <w:t>-</w:t>
      </w:r>
      <w:r w:rsidRPr="0058269B">
        <w:t>swinging method, similar to jogging in place, is a paradigm that aims to simulate a user’s VR movement using real</w:t>
      </w:r>
      <w:r w:rsidR="001C2DA8" w:rsidRPr="0058269B">
        <w:t>-</w:t>
      </w:r>
      <w:r w:rsidRPr="0058269B">
        <w:t>world natural, physical movements. In the project’s previous iteration, the arm</w:t>
      </w:r>
      <w:r w:rsidR="001C2DA8" w:rsidRPr="0058269B">
        <w:t>-</w:t>
      </w:r>
      <w:r w:rsidRPr="0058269B">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58269B" w:rsidRDefault="003976E7" w:rsidP="001B0A86">
      <w:r w:rsidRPr="0058269B">
        <w:t>A solution to this was to only fire the arm</w:t>
      </w:r>
      <w:r w:rsidR="001C2DA8" w:rsidRPr="0058269B">
        <w:t>-</w:t>
      </w:r>
      <w:r w:rsidRPr="0058269B">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58269B" w:rsidRDefault="003976E7" w:rsidP="003976E7">
      <w:pPr>
        <w:keepNext/>
        <w:jc w:val="center"/>
      </w:pPr>
      <w:r w:rsidRPr="0058269B">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0018" cy="2598056"/>
                    </a:xfrm>
                    <a:prstGeom prst="rect">
                      <a:avLst/>
                    </a:prstGeom>
                  </pic:spPr>
                </pic:pic>
              </a:graphicData>
            </a:graphic>
          </wp:inline>
        </w:drawing>
      </w:r>
    </w:p>
    <w:p w14:paraId="5260403C" w14:textId="630D44A8" w:rsidR="003976E7" w:rsidRPr="0058269B" w:rsidRDefault="003976E7" w:rsidP="003976E7">
      <w:pPr>
        <w:pStyle w:val="Caption"/>
        <w:jc w:val="center"/>
      </w:pPr>
      <w:bookmarkStart w:id="58" w:name="_Toc132556540"/>
      <w:r w:rsidRPr="0058269B">
        <w:t xml:space="preserve">Figure </w:t>
      </w:r>
      <w:fldSimple w:instr=" SEQ Figure \* ARABIC ">
        <w:r w:rsidR="00D00D25">
          <w:rPr>
            <w:noProof/>
          </w:rPr>
          <w:t>6</w:t>
        </w:r>
      </w:fldSimple>
      <w:r w:rsidRPr="0058269B">
        <w:t>: Arm Swinging Navigation Blueprint</w:t>
      </w:r>
      <w:bookmarkEnd w:id="58"/>
    </w:p>
    <w:p w14:paraId="1E4A9926" w14:textId="773902A8" w:rsidR="003976E7" w:rsidRPr="0058269B" w:rsidRDefault="003976E7" w:rsidP="001B0A86">
      <w:r w:rsidRPr="0058269B">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58269B" w:rsidRDefault="003976E7">
      <w:pPr>
        <w:spacing w:line="259" w:lineRule="auto"/>
        <w:rPr>
          <w:rFonts w:eastAsiaTheme="majorEastAsia" w:cstheme="majorBidi"/>
          <w:color w:val="1F3763" w:themeColor="accent1" w:themeShade="7F"/>
          <w:sz w:val="24"/>
          <w:szCs w:val="24"/>
        </w:rPr>
      </w:pPr>
      <w:r w:rsidRPr="0058269B">
        <w:br w:type="page"/>
      </w:r>
    </w:p>
    <w:p w14:paraId="2B0010A8" w14:textId="67F53070" w:rsidR="00F6773F" w:rsidRPr="0058269B" w:rsidRDefault="00F6773F" w:rsidP="00F6773F">
      <w:pPr>
        <w:pStyle w:val="Heading3"/>
        <w:rPr>
          <w:lang w:val="en-GB"/>
        </w:rPr>
      </w:pPr>
      <w:bookmarkStart w:id="59" w:name="_Toc132562625"/>
      <w:r w:rsidRPr="0058269B">
        <w:rPr>
          <w:lang w:val="en-GB"/>
        </w:rPr>
        <w:lastRenderedPageBreak/>
        <w:t>4.3.</w:t>
      </w:r>
      <w:r w:rsidR="00125022">
        <w:rPr>
          <w:lang w:val="en-GB"/>
        </w:rPr>
        <w:t>7</w:t>
      </w:r>
      <w:r w:rsidRPr="0058269B">
        <w:rPr>
          <w:lang w:val="en-GB"/>
        </w:rPr>
        <w:t xml:space="preserve"> Modular </w:t>
      </w:r>
      <w:r w:rsidR="002860B0" w:rsidRPr="0058269B">
        <w:rPr>
          <w:lang w:val="en-GB"/>
        </w:rPr>
        <w:t>Variables</w:t>
      </w:r>
      <w:bookmarkEnd w:id="59"/>
    </w:p>
    <w:p w14:paraId="715E329F" w14:textId="6CEAB15F" w:rsidR="003E4F25" w:rsidRPr="0058269B" w:rsidRDefault="00E57070" w:rsidP="003E4F25">
      <w:r w:rsidRPr="0058269B">
        <w:t xml:space="preserve">The implementation of </w:t>
      </w:r>
      <w:r w:rsidR="005765B6" w:rsidRPr="0058269B">
        <w:t xml:space="preserve">character speed </w:t>
      </w:r>
      <w:r w:rsidR="004751E5" w:rsidRPr="0058269B">
        <w:t xml:space="preserve">factors </w:t>
      </w:r>
      <w:r w:rsidR="005765B6" w:rsidRPr="0058269B">
        <w:t xml:space="preserve">as </w:t>
      </w:r>
      <w:r w:rsidR="004751E5" w:rsidRPr="0058269B">
        <w:t>flexible variables</w:t>
      </w:r>
      <w:r w:rsidR="005765B6" w:rsidRPr="0058269B">
        <w:t xml:space="preserve"> was originally intended to be placed in the main level selection screen. </w:t>
      </w:r>
      <w:r w:rsidR="000D40A4" w:rsidRPr="0058269B">
        <w:t xml:space="preserve">Users would only be able to set their variables in the beginning and would then have to stick with the same values until they complete the level. </w:t>
      </w:r>
      <w:r w:rsidR="005765B6" w:rsidRPr="0058269B">
        <w:t>However, during the end of sprint testing sessions, it became apparent that this was not a feasible option; especially for a user that is using a level to get accustomed to a particular paradigm. Moving the variable</w:t>
      </w:r>
      <w:r w:rsidR="000D40A4" w:rsidRPr="0058269B">
        <w:t>s</w:t>
      </w:r>
      <w:r w:rsidR="005765B6" w:rsidRPr="0058269B">
        <w:t xml:space="preserve"> to a wrist menu instead allows the player to easily change their speed at any point within the level. </w:t>
      </w:r>
    </w:p>
    <w:p w14:paraId="2FFBDF7F" w14:textId="77777777" w:rsidR="005C7114" w:rsidRPr="0058269B" w:rsidRDefault="005C7114" w:rsidP="005C7114">
      <w:pPr>
        <w:keepNext/>
        <w:jc w:val="center"/>
      </w:pPr>
      <w:r w:rsidRPr="0058269B">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1"/>
                    <a:stretch>
                      <a:fillRect/>
                    </a:stretch>
                  </pic:blipFill>
                  <pic:spPr>
                    <a:xfrm>
                      <a:off x="0" y="0"/>
                      <a:ext cx="2787086" cy="1940543"/>
                    </a:xfrm>
                    <a:prstGeom prst="rect">
                      <a:avLst/>
                    </a:prstGeom>
                  </pic:spPr>
                </pic:pic>
              </a:graphicData>
            </a:graphic>
          </wp:inline>
        </w:drawing>
      </w:r>
    </w:p>
    <w:p w14:paraId="3171E9C5" w14:textId="09D852D9" w:rsidR="005C7114" w:rsidRPr="0058269B" w:rsidRDefault="005C7114" w:rsidP="005C7114">
      <w:pPr>
        <w:pStyle w:val="Caption"/>
        <w:jc w:val="center"/>
      </w:pPr>
      <w:bookmarkStart w:id="60" w:name="_Toc132556541"/>
      <w:r w:rsidRPr="0058269B">
        <w:t xml:space="preserve">Figure </w:t>
      </w:r>
      <w:fldSimple w:instr=" SEQ Figure \* ARABIC ">
        <w:r w:rsidR="00D00D25">
          <w:rPr>
            <w:noProof/>
          </w:rPr>
          <w:t>7</w:t>
        </w:r>
      </w:fldSimple>
      <w:r w:rsidRPr="0058269B">
        <w:t>: Wrist Menu User Interface</w:t>
      </w:r>
      <w:bookmarkEnd w:id="60"/>
    </w:p>
    <w:p w14:paraId="20A30918" w14:textId="102F0F43" w:rsidR="005C7114" w:rsidRPr="0058269B" w:rsidRDefault="005C7114" w:rsidP="005C7114">
      <w:r w:rsidRPr="0058269B">
        <w:t xml:space="preserve">Once a change in the speed slider is detected, the new value is immediately updated within the corresponding character movement component of the paradigm by obtaining the current player character and casting </w:t>
      </w:r>
      <w:r w:rsidR="00330FEA" w:rsidRPr="0058269B">
        <w:t xml:space="preserve">it </w:t>
      </w:r>
      <w:r w:rsidRPr="0058269B">
        <w:t xml:space="preserve">to the relevant character class. </w:t>
      </w:r>
    </w:p>
    <w:p w14:paraId="088E3FAA" w14:textId="77777777" w:rsidR="005C7114" w:rsidRPr="0058269B" w:rsidRDefault="005C7114" w:rsidP="005C7114">
      <w:pPr>
        <w:keepNext/>
        <w:jc w:val="center"/>
      </w:pPr>
      <w:r w:rsidRPr="0058269B">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2"/>
                    <a:stretch>
                      <a:fillRect/>
                    </a:stretch>
                  </pic:blipFill>
                  <pic:spPr>
                    <a:xfrm>
                      <a:off x="0" y="0"/>
                      <a:ext cx="4992355" cy="1698253"/>
                    </a:xfrm>
                    <a:prstGeom prst="rect">
                      <a:avLst/>
                    </a:prstGeom>
                  </pic:spPr>
                </pic:pic>
              </a:graphicData>
            </a:graphic>
          </wp:inline>
        </w:drawing>
      </w:r>
    </w:p>
    <w:p w14:paraId="477BC8EC" w14:textId="0AD80664" w:rsidR="005C7114" w:rsidRPr="0058269B" w:rsidRDefault="005C7114" w:rsidP="005C7114">
      <w:pPr>
        <w:pStyle w:val="Caption"/>
        <w:jc w:val="center"/>
      </w:pPr>
      <w:bookmarkStart w:id="61" w:name="_Toc132556542"/>
      <w:r w:rsidRPr="0058269B">
        <w:t xml:space="preserve">Figure </w:t>
      </w:r>
      <w:fldSimple w:instr=" SEQ Figure \* ARABIC ">
        <w:r w:rsidR="00D00D25">
          <w:rPr>
            <w:noProof/>
          </w:rPr>
          <w:t>8</w:t>
        </w:r>
      </w:fldSimple>
      <w:r w:rsidRPr="0058269B">
        <w:t>: Wrist Menu Blueprint</w:t>
      </w:r>
      <w:r w:rsidR="00212128" w:rsidRPr="0058269B">
        <w:t xml:space="preserve"> (Speed Slider)</w:t>
      </w:r>
      <w:bookmarkEnd w:id="61"/>
    </w:p>
    <w:p w14:paraId="52D0B24D" w14:textId="1ED79880" w:rsidR="00FC390F" w:rsidRPr="0058269B" w:rsidRDefault="00FC390F">
      <w:pPr>
        <w:spacing w:line="259" w:lineRule="auto"/>
      </w:pPr>
      <w:r w:rsidRPr="0058269B">
        <w:br w:type="page"/>
      </w:r>
    </w:p>
    <w:p w14:paraId="7FA4EFB5" w14:textId="521C9199" w:rsidR="00FC390F" w:rsidRPr="0058269B" w:rsidRDefault="00FC390F" w:rsidP="00FC390F">
      <w:pPr>
        <w:pStyle w:val="Heading3"/>
        <w:rPr>
          <w:lang w:val="en-GB"/>
        </w:rPr>
      </w:pPr>
      <w:bookmarkStart w:id="62" w:name="_Toc132562626"/>
      <w:r w:rsidRPr="0058269B">
        <w:rPr>
          <w:lang w:val="en-GB"/>
        </w:rPr>
        <w:lastRenderedPageBreak/>
        <w:t>4.3.</w:t>
      </w:r>
      <w:r w:rsidR="00125022">
        <w:rPr>
          <w:lang w:val="en-GB"/>
        </w:rPr>
        <w:t>8</w:t>
      </w:r>
      <w:r w:rsidRPr="0058269B">
        <w:rPr>
          <w:lang w:val="en-GB"/>
        </w:rPr>
        <w:t xml:space="preserve"> Asset Creation and VLE Aesthetics</w:t>
      </w:r>
      <w:bookmarkEnd w:id="62"/>
    </w:p>
    <w:p w14:paraId="758CF174" w14:textId="30F7F682" w:rsidR="00FC390F" w:rsidRPr="0058269B" w:rsidRDefault="00FC390F" w:rsidP="00FC390F">
      <w:pPr>
        <w:pStyle w:val="Heading4"/>
      </w:pPr>
      <w:r w:rsidRPr="0058269B">
        <w:t xml:space="preserve">Level </w:t>
      </w:r>
      <w:r w:rsidR="007A75C2" w:rsidRPr="0058269B">
        <w:t>Realism and Cohesive Aesthetics</w:t>
      </w:r>
    </w:p>
    <w:p w14:paraId="4FE862C7" w14:textId="594AB101" w:rsidR="007A75C2" w:rsidRPr="0058269B" w:rsidRDefault="00FC390F" w:rsidP="00FC390F">
      <w:commentRangeStart w:id="63"/>
      <w:r w:rsidRPr="0058269B">
        <w:t xml:space="preserve">The initial approach </w:t>
      </w:r>
      <w:r w:rsidR="008571EF" w:rsidRPr="0058269B">
        <w:t xml:space="preserve">to level design </w:t>
      </w:r>
      <w:r w:rsidRPr="0058269B">
        <w:t xml:space="preserve">was to investigate the feasibility of photogrammetry as a method of deriving </w:t>
      </w:r>
      <w:r w:rsidR="008571EF" w:rsidRPr="0058269B">
        <w:t xml:space="preserve">photorealistic </w:t>
      </w:r>
      <w:r w:rsidRPr="0058269B">
        <w:t>assets for the scene</w:t>
      </w:r>
      <w:r w:rsidR="008571EF" w:rsidRPr="0058269B">
        <w:t xml:space="preserve"> </w:t>
      </w:r>
      <w:r w:rsidR="00277411" w:rsidRPr="0058269B">
        <w:t>as a means of building</w:t>
      </w:r>
      <w:r w:rsidR="008571EF" w:rsidRPr="0058269B">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9D3A7B" w:rsidRPr="009D3A7B">
            <w:rPr>
              <w:color w:val="000000"/>
            </w:rPr>
            <w:t>(Slater 2009; Slater et al. 2022)</w:t>
          </w:r>
        </w:sdtContent>
      </w:sdt>
      <w:r w:rsidRPr="0058269B">
        <w:t xml:space="preserve">. </w:t>
      </w:r>
      <w:r w:rsidR="00277411" w:rsidRPr="0058269B">
        <w:t xml:space="preserve">However, it </w:t>
      </w:r>
      <w:r w:rsidRPr="0058269B">
        <w:t>became evident that this was not a viable approach because it would be a time-consuming process that had the potential of being unsuitable for delivery via a VLE</w:t>
      </w:r>
      <w:r w:rsidR="00277411" w:rsidRPr="0058269B">
        <w:t xml:space="preserve"> due to optimisation decisions discussed in the next section</w:t>
      </w:r>
      <w:r w:rsidRPr="0058269B">
        <w:t xml:space="preserve">. </w:t>
      </w:r>
      <w:commentRangeEnd w:id="63"/>
      <w:r w:rsidRPr="0058269B">
        <w:rPr>
          <w:rStyle w:val="CommentReference"/>
        </w:rPr>
        <w:commentReference w:id="63"/>
      </w:r>
    </w:p>
    <w:p w14:paraId="0AE1752A" w14:textId="2808F8C1" w:rsidR="00E45076" w:rsidRPr="0058269B" w:rsidRDefault="00277411" w:rsidP="00FC390F">
      <w:r w:rsidRPr="0058269B">
        <w:t>Moreover, while photorealism is an effective immersion factor for a VLE’s place illusion</w:t>
      </w:r>
      <w:r w:rsidR="007A75C2" w:rsidRPr="0058269B">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9D3A7B" w:rsidRPr="009D3A7B">
            <w:rPr>
              <w:color w:val="000000"/>
            </w:rPr>
            <w:t>(Zibrek, McDonnell 2019)</w:t>
          </w:r>
        </w:sdtContent>
      </w:sdt>
      <w:r w:rsidRPr="0058269B">
        <w:t xml:space="preserve">, </w:t>
      </w:r>
      <w:r w:rsidR="007A75C2" w:rsidRPr="0058269B">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9D3A7B" w:rsidRPr="009D3A7B">
            <w:rPr>
              <w:color w:val="000000"/>
            </w:rPr>
            <w:t>(Slater 2018)</w:t>
          </w:r>
        </w:sdtContent>
      </w:sdt>
      <w:r w:rsidR="007A75C2" w:rsidRPr="0058269B">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9D3A7B" w:rsidRPr="009D3A7B">
            <w:rPr>
              <w:color w:val="000000"/>
            </w:rPr>
            <w:t>(Slater 2018, p.432)</w:t>
          </w:r>
        </w:sdtContent>
      </w:sdt>
      <w:r w:rsidR="007A75C2" w:rsidRPr="0058269B">
        <w:rPr>
          <w:color w:val="000000"/>
        </w:rPr>
        <w:t xml:space="preserve"> </w:t>
      </w:r>
      <w:r w:rsidR="007A75C2" w:rsidRPr="0058269B">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58269B" w:rsidRDefault="00E45076" w:rsidP="00FC390F">
      <w:r w:rsidRPr="0058269B">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2072F958" w:rsidR="00E45076" w:rsidRPr="00606401" w:rsidRDefault="00E45076" w:rsidP="00E45076">
                            <w:pPr>
                              <w:pStyle w:val="Caption"/>
                              <w:jc w:val="center"/>
                              <w:rPr>
                                <w:noProof/>
                                <w:sz w:val="20"/>
                                <w:szCs w:val="20"/>
                              </w:rPr>
                            </w:pPr>
                            <w:bookmarkStart w:id="64" w:name="_Toc132556543"/>
                            <w:r>
                              <w:t xml:space="preserve">Figure </w:t>
                            </w:r>
                            <w:fldSimple w:instr=" SEQ Figure \* ARABIC ">
                              <w:r w:rsidR="00D00D25">
                                <w:rPr>
                                  <w:noProof/>
                                </w:rPr>
                                <w:t>9</w:t>
                              </w:r>
                            </w:fldSimple>
                            <w:r>
                              <w:t>: (Left) Image of a house in Clifton, Nottingham (Right) 3D Assets made for the projec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2072F958" w:rsidR="00E45076" w:rsidRPr="00606401" w:rsidRDefault="00E45076" w:rsidP="00E45076">
                      <w:pPr>
                        <w:pStyle w:val="Caption"/>
                        <w:jc w:val="center"/>
                        <w:rPr>
                          <w:noProof/>
                          <w:sz w:val="20"/>
                          <w:szCs w:val="20"/>
                        </w:rPr>
                      </w:pPr>
                      <w:bookmarkStart w:id="65" w:name="_Toc132556543"/>
                      <w:r>
                        <w:t xml:space="preserve">Figure </w:t>
                      </w:r>
                      <w:fldSimple w:instr=" SEQ Figure \* ARABIC ">
                        <w:r w:rsidR="00D00D25">
                          <w:rPr>
                            <w:noProof/>
                          </w:rPr>
                          <w:t>9</w:t>
                        </w:r>
                      </w:fldSimple>
                      <w:r>
                        <w:t>: (Left) Image of a house in Clifton, Nottingham (Right) 3D Assets made for the project</w:t>
                      </w:r>
                      <w:bookmarkEnd w:id="65"/>
                    </w:p>
                  </w:txbxContent>
                </v:textbox>
                <w10:wrap type="square"/>
              </v:shape>
            </w:pict>
          </mc:Fallback>
        </mc:AlternateContent>
      </w:r>
      <w:r w:rsidRPr="0058269B">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58269B">
        <w:t xml:space="preserve">Therefore, </w:t>
      </w:r>
      <w:r w:rsidR="00277411" w:rsidRPr="0058269B">
        <w:t>it was decided that custom</w:t>
      </w:r>
      <w:r w:rsidR="00FC390F" w:rsidRPr="0058269B">
        <w:t xml:space="preserve"> 3D assets would be created using 3DS Max and Photoshop </w:t>
      </w:r>
      <w:r w:rsidR="00277411" w:rsidRPr="0058269B">
        <w:t xml:space="preserve">to resemble ‘local’ neighbourhoods </w:t>
      </w:r>
      <w:r w:rsidR="00FC390F" w:rsidRPr="0058269B">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642B13FD" w:rsidR="00FC390F" w:rsidRPr="0058269B" w:rsidRDefault="00FC390F" w:rsidP="00FC390F">
      <w:r w:rsidRPr="0058269B">
        <w:t>The roads, pavements, and road markings also utilise a similar analytical approach to their design. The textures were sourced from Quixel’s Megascans library</w:t>
      </w:r>
      <w:r w:rsidR="00445E28" w:rsidRPr="0058269B">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9D3A7B" w:rsidRPr="009D3A7B">
            <w:rPr>
              <w:color w:val="000000"/>
            </w:rPr>
            <w:t>(Epic Games 2023)</w:t>
          </w:r>
        </w:sdtContent>
      </w:sdt>
      <w:r w:rsidRPr="0058269B">
        <w:t xml:space="preserve"> and modified in UE 4.27’s materials editor. </w:t>
      </w:r>
    </w:p>
    <w:p w14:paraId="52AEE95B" w14:textId="77777777" w:rsidR="00FC390F" w:rsidRPr="0058269B" w:rsidRDefault="00FC390F" w:rsidP="00FC390F">
      <w:pPr>
        <w:spacing w:line="259" w:lineRule="auto"/>
        <w:rPr>
          <w:rFonts w:eastAsiaTheme="majorEastAsia" w:cstheme="majorBidi"/>
          <w:color w:val="2F5496" w:themeColor="accent1" w:themeShade="BF"/>
        </w:rPr>
      </w:pPr>
      <w:r w:rsidRPr="0058269B">
        <w:br w:type="page"/>
      </w:r>
    </w:p>
    <w:p w14:paraId="1B3B372E" w14:textId="77777777" w:rsidR="00FC390F" w:rsidRPr="0058269B" w:rsidRDefault="00FC390F" w:rsidP="00FC390F">
      <w:pPr>
        <w:pStyle w:val="Heading4"/>
      </w:pPr>
      <w:r w:rsidRPr="0058269B">
        <w:lastRenderedPageBreak/>
        <w:t>Optimisation of Visual Elements</w:t>
      </w:r>
    </w:p>
    <w:p w14:paraId="49C0A17F" w14:textId="77777777" w:rsidR="00FC390F" w:rsidRPr="0058269B" w:rsidRDefault="00FC390F" w:rsidP="00FC390F">
      <w:r w:rsidRPr="0058269B">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58269B" w:rsidRDefault="00FC390F" w:rsidP="00FC390F">
      <w:r w:rsidRPr="0058269B">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58269B" w:rsidRDefault="00FC390F" w:rsidP="00FC390F">
      <w:r w:rsidRPr="0058269B">
        <w:t>As a substitute for decals, the project uses planes and other objects with modified material blueprints to simulate a similar effect.</w:t>
      </w:r>
    </w:p>
    <w:p w14:paraId="50023480" w14:textId="77777777" w:rsidR="000D40A4" w:rsidRPr="0058269B" w:rsidRDefault="000D40A4" w:rsidP="000D40A4"/>
    <w:p w14:paraId="2EE0AC2A" w14:textId="4F6EE10C" w:rsidR="00A62379" w:rsidRPr="0058269B" w:rsidRDefault="00A62379">
      <w:pPr>
        <w:spacing w:line="259" w:lineRule="auto"/>
      </w:pPr>
      <w:r w:rsidRPr="0058269B">
        <w:br w:type="page"/>
      </w:r>
    </w:p>
    <w:p w14:paraId="4DA362B8" w14:textId="1247A48E" w:rsidR="007A039D" w:rsidRPr="0058269B" w:rsidRDefault="007A039D" w:rsidP="007A039D">
      <w:pPr>
        <w:pStyle w:val="Heading2"/>
      </w:pPr>
      <w:bookmarkStart w:id="66" w:name="_Toc132562627"/>
      <w:r w:rsidRPr="0058269B">
        <w:lastRenderedPageBreak/>
        <w:t xml:space="preserve">4.4 </w:t>
      </w:r>
      <w:r w:rsidR="00413089" w:rsidRPr="0058269B">
        <w:t>Prototype Phase 1 – NICER Group Feedback</w:t>
      </w:r>
      <w:bookmarkEnd w:id="66"/>
    </w:p>
    <w:p w14:paraId="38510CEB" w14:textId="3D810803" w:rsidR="00D10FC2" w:rsidRPr="0058269B" w:rsidRDefault="00D10FC2" w:rsidP="00D10FC2">
      <w:r w:rsidRPr="0058269B">
        <w:t>An application demonstration was conducted with the Nottingham International Consortium for Educational Research (NICER)</w:t>
      </w:r>
      <w:r w:rsidR="00694B6E" w:rsidRPr="0058269B">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9D3A7B" w:rsidRPr="009D3A7B">
            <w:rPr>
              <w:color w:val="000000"/>
            </w:rPr>
            <w:t>(Oak Field School 2022)</w:t>
          </w:r>
        </w:sdtContent>
      </w:sdt>
      <w:r w:rsidRPr="0058269B">
        <w:t xml:space="preserve"> group </w:t>
      </w:r>
      <w:r w:rsidR="00953392" w:rsidRPr="0058269B">
        <w:t xml:space="preserve">during their monthly meetings </w:t>
      </w:r>
      <w:r w:rsidRPr="0058269B">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682A8788" w:rsidR="006F2667" w:rsidRPr="0058269B" w:rsidRDefault="006F2667" w:rsidP="00D10FC2">
      <w:r w:rsidRPr="0058269B">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rsidRPr="0058269B">
        <w:t xml:space="preserve">The transcript of this session is documented in </w:t>
      </w:r>
      <w:r w:rsidR="00CD6618" w:rsidRPr="0058269B">
        <w:t>Appendix</w:t>
      </w:r>
      <w:r w:rsidR="008D7D9F" w:rsidRPr="0058269B">
        <w:rPr>
          <w:b/>
          <w:bCs/>
        </w:rPr>
        <w:t xml:space="preserve"> XY</w:t>
      </w:r>
      <w:r w:rsidR="008D7D9F" w:rsidRPr="0058269B">
        <w:t>.</w:t>
      </w:r>
    </w:p>
    <w:p w14:paraId="37C64D77" w14:textId="6CD07549" w:rsidR="006F2667" w:rsidRPr="0058269B" w:rsidRDefault="00D74B38" w:rsidP="006F2667">
      <w:pPr>
        <w:pStyle w:val="Heading3"/>
        <w:rPr>
          <w:lang w:val="en-GB"/>
        </w:rPr>
      </w:pPr>
      <w:bookmarkStart w:id="67" w:name="_Toc132562628"/>
      <w:r w:rsidRPr="0058269B">
        <w:rPr>
          <w:lang w:val="en-GB"/>
        </w:rPr>
        <w:t xml:space="preserve">4.4.1 </w:t>
      </w:r>
      <w:r w:rsidR="006F2667" w:rsidRPr="0058269B">
        <w:rPr>
          <w:lang w:val="en-GB"/>
        </w:rPr>
        <w:t>Trial Observations</w:t>
      </w:r>
      <w:r w:rsidR="00694B6E" w:rsidRPr="0058269B">
        <w:rPr>
          <w:lang w:val="en-GB"/>
        </w:rPr>
        <w:t xml:space="preserve"> and Feedback</w:t>
      </w:r>
      <w:bookmarkEnd w:id="67"/>
    </w:p>
    <w:p w14:paraId="1A21D46B" w14:textId="5D32149B" w:rsidR="00167002" w:rsidRPr="0058269B" w:rsidRDefault="002116F1" w:rsidP="002116F1">
      <w:r w:rsidRPr="0058269B">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58269B" w:rsidRDefault="002116F1" w:rsidP="002116F1">
      <w:r w:rsidRPr="0058269B">
        <w:t xml:space="preserve">The first </w:t>
      </w:r>
      <w:r w:rsidR="00B22143" w:rsidRPr="0058269B">
        <w:t>is</w:t>
      </w:r>
      <w:r w:rsidRPr="0058269B">
        <w:t xml:space="preserve"> the need for more</w:t>
      </w:r>
      <w:r w:rsidR="00167002" w:rsidRPr="0058269B">
        <w:t xml:space="preserve"> easily</w:t>
      </w:r>
      <w:r w:rsidRPr="0058269B">
        <w:t xml:space="preserve"> </w:t>
      </w:r>
      <w:r w:rsidR="00167002" w:rsidRPr="0058269B">
        <w:t xml:space="preserve">identifiable ways to depict the appropriate motion controller buttons to press. While describing what buttons the users needed to interact with to trigger movement, it became clear that the terms like ‘trigger buttons’ </w:t>
      </w:r>
      <w:r w:rsidR="0055712F" w:rsidRPr="0058269B">
        <w:t xml:space="preserve">and </w:t>
      </w:r>
      <w:r w:rsidR="00167002" w:rsidRPr="0058269B">
        <w:t xml:space="preserve"> ‘grip buttons’ </w:t>
      </w:r>
      <w:r w:rsidR="0055712F" w:rsidRPr="0058269B">
        <w:t>had the potential to</w:t>
      </w:r>
      <w:r w:rsidR="00167002" w:rsidRPr="0058269B">
        <w:t xml:space="preserve"> be </w:t>
      </w:r>
      <w:r w:rsidR="0055712F" w:rsidRPr="0058269B">
        <w:t xml:space="preserve">confusing, </w:t>
      </w:r>
      <w:r w:rsidR="00E17EA1" w:rsidRPr="0058269B">
        <w:t>unclear,</w:t>
      </w:r>
      <w:r w:rsidR="00167002" w:rsidRPr="0058269B">
        <w:t xml:space="preserve"> or vague for individuals</w:t>
      </w:r>
      <w:r w:rsidR="0055712F" w:rsidRPr="0058269B">
        <w:t xml:space="preserve"> with learning disabilities or even individuals</w:t>
      </w:r>
      <w:r w:rsidR="00167002" w:rsidRPr="0058269B">
        <w:t xml:space="preserve"> without prior experience with these particular controllers.  </w:t>
      </w:r>
    </w:p>
    <w:p w14:paraId="5E0E992D" w14:textId="30000559" w:rsidR="00167002" w:rsidRPr="0058269B" w:rsidRDefault="00167002" w:rsidP="002116F1">
      <w:r w:rsidRPr="0058269B">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58269B">
        <w:t>users</w:t>
      </w:r>
      <w:r w:rsidRPr="0058269B">
        <w:t xml:space="preserve"> to identify the relevant controller buttons by colour rather than by their more technical name. The controller mesh and colour-coded buttons also provide </w:t>
      </w:r>
      <w:r w:rsidR="00B22143" w:rsidRPr="0058269B">
        <w:t xml:space="preserve">an </w:t>
      </w:r>
      <w:r w:rsidRPr="0058269B">
        <w:t xml:space="preserve">additional visual </w:t>
      </w:r>
      <w:r w:rsidR="00E17EA1" w:rsidRPr="0058269B">
        <w:t>aid</w:t>
      </w:r>
      <w:r w:rsidRPr="0058269B">
        <w:t xml:space="preserve"> for the user as they’ll be able to glance down at their hands while immersed in the VLE and see the same controllers</w:t>
      </w:r>
      <w:r w:rsidR="00E17EA1" w:rsidRPr="0058269B">
        <w:t xml:space="preserve"> that they’re holding on to </w:t>
      </w:r>
      <w:r w:rsidR="00B22143" w:rsidRPr="0058269B">
        <w:t xml:space="preserve">while </w:t>
      </w:r>
      <w:r w:rsidR="00E17EA1" w:rsidRPr="0058269B">
        <w:t>outside of VR.</w:t>
      </w:r>
      <w:r w:rsidRPr="0058269B">
        <w:t xml:space="preserve"> </w:t>
      </w:r>
      <w:r w:rsidR="00E17EA1" w:rsidRPr="0058269B">
        <w:t>This prevents</w:t>
      </w:r>
      <w:r w:rsidRPr="0058269B">
        <w:t xml:space="preserve"> the need for them to take off the HMD to</w:t>
      </w:r>
      <w:r w:rsidR="00B22143" w:rsidRPr="0058269B">
        <w:t xml:space="preserve"> visually</w:t>
      </w:r>
      <w:r w:rsidRPr="0058269B">
        <w:t xml:space="preserve"> </w:t>
      </w:r>
      <w:r w:rsidR="00B22143" w:rsidRPr="0058269B">
        <w:t>confirm</w:t>
      </w:r>
      <w:r w:rsidRPr="0058269B">
        <w:t xml:space="preserve"> which button to press. </w:t>
      </w:r>
    </w:p>
    <w:p w14:paraId="33CB260C" w14:textId="52853F08" w:rsidR="00E17EA1" w:rsidRPr="0058269B" w:rsidRDefault="00E17EA1" w:rsidP="002116F1">
      <w:r w:rsidRPr="0058269B">
        <w:t xml:space="preserve">Another area of improvement was derived from a question by one of the NICER group members regarding the </w:t>
      </w:r>
      <w:r w:rsidR="005E5958" w:rsidRPr="0058269B">
        <w:t>ambiguousness</w:t>
      </w:r>
      <w:r w:rsidR="009B4E49" w:rsidRPr="0058269B">
        <w:t xml:space="preserve"> of</w:t>
      </w:r>
      <w:r w:rsidRPr="0058269B">
        <w:t xml:space="preserve"> </w:t>
      </w:r>
      <w:r w:rsidR="00B22143" w:rsidRPr="0058269B">
        <w:t xml:space="preserve">the </w:t>
      </w:r>
      <w:r w:rsidR="005E5958" w:rsidRPr="0058269B">
        <w:t>term</w:t>
      </w:r>
      <w:r w:rsidRPr="0058269B">
        <w:t xml:space="preserve"> ‘target’ </w:t>
      </w:r>
      <w:r w:rsidR="005E5958" w:rsidRPr="0058269B">
        <w:t xml:space="preserve">when describing </w:t>
      </w:r>
      <w:r w:rsidR="009B4E49" w:rsidRPr="0058269B">
        <w:t>a</w:t>
      </w:r>
      <w:r w:rsidRPr="0058269B">
        <w:t xml:space="preserve"> glowing </w:t>
      </w:r>
      <w:r w:rsidR="005E5958" w:rsidRPr="0058269B">
        <w:t>endpoint</w:t>
      </w:r>
      <w:r w:rsidRPr="0058269B">
        <w:t xml:space="preserve"> </w:t>
      </w:r>
      <w:r w:rsidR="005E5958" w:rsidRPr="0058269B">
        <w:t xml:space="preserve">of </w:t>
      </w:r>
      <w:r w:rsidR="009B4E49" w:rsidRPr="0058269B">
        <w:t>a</w:t>
      </w:r>
      <w:r w:rsidR="005E5958" w:rsidRPr="0058269B">
        <w:t xml:space="preserve"> level</w:t>
      </w:r>
      <w:r w:rsidR="009B4E49" w:rsidRPr="0058269B">
        <w:t xml:space="preserve"> in a project that was demonstrated prior</w:t>
      </w:r>
      <w:r w:rsidR="005E5958" w:rsidRPr="0058269B">
        <w:t xml:space="preserve">. While not directly related to </w:t>
      </w:r>
      <w:r w:rsidR="005E5958" w:rsidRPr="0058269B">
        <w:lastRenderedPageBreak/>
        <w:t>th</w:t>
      </w:r>
      <w:r w:rsidR="009B4E49" w:rsidRPr="0058269B">
        <w:t>is project and its</w:t>
      </w:r>
      <w:r w:rsidR="005E5958" w:rsidRPr="0058269B">
        <w:t xml:space="preserve"> overall user experience of the navigation paradigms, it is still a factor that contributes to the overarching VLE experience</w:t>
      </w:r>
      <w:r w:rsidR="009B4E49" w:rsidRPr="0058269B">
        <w:t xml:space="preserve"> of this</w:t>
      </w:r>
      <w:r w:rsidR="005E5958" w:rsidRPr="0058269B">
        <w:t>. The</w:t>
      </w:r>
      <w:r w:rsidR="009B4E49" w:rsidRPr="0058269B">
        <w:t xml:space="preserve"> project utilises similar</w:t>
      </w:r>
      <w:r w:rsidR="005E5958" w:rsidRPr="0058269B">
        <w:t xml:space="preserve"> visuals </w:t>
      </w:r>
      <w:r w:rsidR="009B4E49" w:rsidRPr="0058269B">
        <w:t xml:space="preserve">for its level </w:t>
      </w:r>
      <w:r w:rsidR="005E5958" w:rsidRPr="0058269B">
        <w:t xml:space="preserve">endpoint </w:t>
      </w:r>
      <w:r w:rsidR="009B4E49" w:rsidRPr="0058269B">
        <w:t>that were</w:t>
      </w:r>
      <w:r w:rsidR="005E5958" w:rsidRPr="0058269B">
        <w:t xml:space="preserve"> noted to be </w:t>
      </w:r>
      <w:r w:rsidR="009B4E49" w:rsidRPr="0058269B">
        <w:t xml:space="preserve">not “concrete” enough in the other project. Moreover, it was highlighted </w:t>
      </w:r>
      <w:r w:rsidR="005E5958" w:rsidRPr="0058269B">
        <w:t xml:space="preserve">that describing it as a target to users might leave room for </w:t>
      </w:r>
      <w:r w:rsidR="009B4E49" w:rsidRPr="0058269B">
        <w:t>“confounding factors” d</w:t>
      </w:r>
      <w:r w:rsidR="005E5958" w:rsidRPr="0058269B">
        <w:t xml:space="preserve">epending on a user’s definition of a target. To further build upon this point, members of the NICER group were asked for their definition of a target and most described a target as one that’s used for archery. </w:t>
      </w:r>
      <w:r w:rsidR="00A46672" w:rsidRPr="0058269B">
        <w:t>Similarly, during this project’s demonstration, it was noted that the “picking tool” for the teleportation and walk</w:t>
      </w:r>
      <w:r w:rsidR="00833DD7">
        <w:t>-to-</w:t>
      </w:r>
      <w:r w:rsidR="00A46672" w:rsidRPr="0058269B">
        <w:t xml:space="preserve">point methods seemed more like a “fishing rod” and thus, not “very clear” on where the user is moving towards as a result. </w:t>
      </w:r>
    </w:p>
    <w:p w14:paraId="513584A4" w14:textId="526BA05D" w:rsidR="006F2667" w:rsidRPr="0058269B" w:rsidRDefault="00694B6E" w:rsidP="006F2667">
      <w:r w:rsidRPr="0058269B">
        <w:t xml:space="preserve">As a result of the above feedback, to achieve a more distinct level endpoint with a stronger visual cue, it was decided that a 3D animated human avatar would meet the criteria. </w:t>
      </w:r>
      <w:r w:rsidR="00A46672" w:rsidRPr="0058269B">
        <w:t xml:space="preserve">As for the selection tool for the two paradigms, a modification to the generated mesh would include an additional mesh at the tip to indicate the exact point that has been selected. </w:t>
      </w:r>
    </w:p>
    <w:p w14:paraId="0C623CD5" w14:textId="1E37B8CC" w:rsidR="00526463" w:rsidRPr="0058269B" w:rsidRDefault="00694B6E" w:rsidP="00526463">
      <w:r w:rsidRPr="0058269B">
        <w:t>Finally, concerning the third area of improvement, w</w:t>
      </w:r>
      <w:r w:rsidR="00526463" w:rsidRPr="0058269B">
        <w:t xml:space="preserve">hile the pop-up </w:t>
      </w:r>
      <w:r w:rsidR="008D7D9F" w:rsidRPr="0058269B">
        <w:t xml:space="preserve">wrist menu </w:t>
      </w:r>
      <w:r w:rsidR="00526463" w:rsidRPr="0058269B">
        <w:t xml:space="preserve">functionality works exceptionally well in a </w:t>
      </w:r>
      <w:r w:rsidR="008D7D9F" w:rsidRPr="0058269B">
        <w:t>demonstration</w:t>
      </w:r>
      <w:r w:rsidR="00526463" w:rsidRPr="0058269B">
        <w:t xml:space="preserve"> scenario, in the context of the project, it raised </w:t>
      </w:r>
      <w:r w:rsidRPr="0058269B">
        <w:t>a</w:t>
      </w:r>
      <w:r w:rsidR="00526463" w:rsidRPr="0058269B">
        <w:t xml:space="preserve"> question regarding the role of the </w:t>
      </w:r>
      <w:r w:rsidR="008D7D9F" w:rsidRPr="0058269B">
        <w:t>trainer</w:t>
      </w:r>
      <w:r w:rsidR="00526463" w:rsidRPr="0058269B">
        <w:t xml:space="preserve"> in the VLE delivery. </w:t>
      </w:r>
    </w:p>
    <w:p w14:paraId="2FC45D12" w14:textId="60F920AA" w:rsidR="00526463" w:rsidRPr="0058269B" w:rsidRDefault="00526463" w:rsidP="00526463">
      <w:r w:rsidRPr="0058269B">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58269B">
        <w:t>multi</w:t>
      </w:r>
      <w:r w:rsidRPr="0058269B">
        <w:t>-user setup; where</w:t>
      </w:r>
      <w:r w:rsidR="00694B6E" w:rsidRPr="0058269B">
        <w:t>in</w:t>
      </w:r>
      <w:r w:rsidRPr="0058269B">
        <w:t xml:space="preserve"> the facilitator would be able to observe and set the variables for the individual experiencing the level via the HMD. </w:t>
      </w:r>
      <w:r w:rsidR="008D7D9F" w:rsidRPr="0058269B">
        <w:t xml:space="preserve">However, as a fully functional multiplayer application is out of the scope of this project, an initial prototype will be developed instead </w:t>
      </w:r>
      <w:r w:rsidR="00B22143" w:rsidRPr="0058269B">
        <w:t>before</w:t>
      </w:r>
      <w:r w:rsidR="008D7D9F" w:rsidRPr="0058269B">
        <w:t xml:space="preserve"> the second opportunity for feedback as a means of determining its </w:t>
      </w:r>
      <w:r w:rsidR="00DE5C3A" w:rsidRPr="0058269B">
        <w:t>efficacy</w:t>
      </w:r>
      <w:r w:rsidR="008D7D9F" w:rsidRPr="0058269B">
        <w:t xml:space="preserve"> </w:t>
      </w:r>
      <w:r w:rsidR="00DE5C3A" w:rsidRPr="0058269B">
        <w:t>and of whether it should be explored further in future work.</w:t>
      </w:r>
    </w:p>
    <w:p w14:paraId="4C5E1C86" w14:textId="38C68340" w:rsidR="00C01D46" w:rsidRPr="0058269B" w:rsidRDefault="008D7D9F" w:rsidP="00DE5C3A">
      <w:r w:rsidRPr="0058269B">
        <w:t>The feedback and observation data from this session w</w:t>
      </w:r>
      <w:r w:rsidR="00B22143" w:rsidRPr="0058269B">
        <w:t>ere</w:t>
      </w:r>
      <w:r w:rsidRPr="0058269B">
        <w:t xml:space="preserve"> utilised to formulate </w:t>
      </w:r>
      <w:r w:rsidR="00DE5C3A" w:rsidRPr="0058269B">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58269B">
        <w:t xml:space="preserve">The detailed implementation of these three areas </w:t>
      </w:r>
      <w:r w:rsidR="00B22143" w:rsidRPr="0058269B">
        <w:t>is</w:t>
      </w:r>
      <w:r w:rsidR="00694B6E" w:rsidRPr="0058269B">
        <w:t xml:space="preserve"> explored and documented in the subsequent section.</w:t>
      </w:r>
      <w:r w:rsidR="00C01D46" w:rsidRPr="0058269B">
        <w:br w:type="page"/>
      </w:r>
    </w:p>
    <w:p w14:paraId="4F399C79" w14:textId="588C75C0" w:rsidR="007907D0" w:rsidRPr="0058269B" w:rsidRDefault="00C01D46" w:rsidP="00EF4701">
      <w:pPr>
        <w:pStyle w:val="Heading2"/>
      </w:pPr>
      <w:bookmarkStart w:id="68" w:name="_Toc132562629"/>
      <w:r w:rsidRPr="0058269B">
        <w:lastRenderedPageBreak/>
        <w:t xml:space="preserve">4.5 Prototype Phase 2 – Implementation of </w:t>
      </w:r>
      <w:r w:rsidR="001C6425" w:rsidRPr="0058269B">
        <w:t>Improvements</w:t>
      </w:r>
      <w:bookmarkEnd w:id="68"/>
    </w:p>
    <w:p w14:paraId="016B0F6A" w14:textId="19349F23" w:rsidR="00E17EA1" w:rsidRPr="0058269B" w:rsidRDefault="00E17EA1" w:rsidP="00461E31">
      <w:pPr>
        <w:pStyle w:val="Heading3"/>
        <w:rPr>
          <w:lang w:val="en-GB"/>
        </w:rPr>
      </w:pPr>
      <w:bookmarkStart w:id="69" w:name="_Toc132562630"/>
      <w:r w:rsidRPr="0058269B">
        <w:rPr>
          <w:lang w:val="en-GB"/>
        </w:rPr>
        <w:t>4.5.1 Material and Mesh Improvements</w:t>
      </w:r>
      <w:bookmarkEnd w:id="69"/>
    </w:p>
    <w:p w14:paraId="55D4B64B" w14:textId="58520801" w:rsidR="00167F5B" w:rsidRPr="0058269B" w:rsidRDefault="00167F5B" w:rsidP="00167F5B">
      <w:r w:rsidRPr="0058269B">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58269B">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58269B">
        <w:t xml:space="preserve">The modifications to the motion controller’s meshes’ was done using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9D3A7B" w:rsidRPr="009D3A7B">
            <w:rPr>
              <w:color w:val="000000"/>
            </w:rPr>
            <w:t>(Meta 2022)</w:t>
          </w:r>
        </w:sdtContent>
      </w:sdt>
      <w:r w:rsidRPr="0058269B">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58269B" w:rsidRDefault="00167F5B" w:rsidP="00167F5B">
      <w:r w:rsidRPr="0058269B">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4C06DCF1" w:rsidR="00167F5B" w:rsidRPr="001D20A7" w:rsidRDefault="00167F5B" w:rsidP="00167F5B">
                            <w:pPr>
                              <w:pStyle w:val="Caption"/>
                              <w:rPr>
                                <w:sz w:val="20"/>
                                <w:szCs w:val="20"/>
                              </w:rPr>
                            </w:pPr>
                            <w:bookmarkStart w:id="70" w:name="_Toc132556544"/>
                            <w:r>
                              <w:t xml:space="preserve">Figure </w:t>
                            </w:r>
                            <w:fldSimple w:instr=" SEQ Figure \* ARABIC ">
                              <w:r w:rsidR="00D00D25">
                                <w:rPr>
                                  <w:noProof/>
                                </w:rPr>
                                <w:t>10</w:t>
                              </w:r>
                            </w:fldSimple>
                            <w:r>
                              <w:t xml:space="preserve">: Controller meshes using </w:t>
                            </w:r>
                            <w:r w:rsidR="00833DD7">
                              <w:t>a</w:t>
                            </w:r>
                            <w:r>
                              <w:t xml:space="preserve"> custom materi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4C06DCF1" w:rsidR="00167F5B" w:rsidRPr="001D20A7" w:rsidRDefault="00167F5B" w:rsidP="00167F5B">
                      <w:pPr>
                        <w:pStyle w:val="Caption"/>
                        <w:rPr>
                          <w:sz w:val="20"/>
                          <w:szCs w:val="20"/>
                        </w:rPr>
                      </w:pPr>
                      <w:bookmarkStart w:id="71" w:name="_Toc132556544"/>
                      <w:r>
                        <w:t xml:space="preserve">Figure </w:t>
                      </w:r>
                      <w:fldSimple w:instr=" SEQ Figure \* ARABIC ">
                        <w:r w:rsidR="00D00D25">
                          <w:rPr>
                            <w:noProof/>
                          </w:rPr>
                          <w:t>10</w:t>
                        </w:r>
                      </w:fldSimple>
                      <w:r>
                        <w:t xml:space="preserve">: Controller meshes using </w:t>
                      </w:r>
                      <w:r w:rsidR="00833DD7">
                        <w:t>a</w:t>
                      </w:r>
                      <w:r>
                        <w:t xml:space="preserve"> custom material</w:t>
                      </w:r>
                      <w:bookmarkEnd w:id="71"/>
                    </w:p>
                  </w:txbxContent>
                </v:textbox>
                <w10:wrap type="square"/>
              </v:shape>
            </w:pict>
          </mc:Fallback>
        </mc:AlternateContent>
      </w:r>
    </w:p>
    <w:p w14:paraId="4B45EBA2" w14:textId="01669AEC" w:rsidR="00167F5B" w:rsidRPr="0058269B" w:rsidRDefault="00167F5B" w:rsidP="00167F5B">
      <w:r w:rsidRPr="0058269B">
        <w:t>For the teleportation and walk</w:t>
      </w:r>
      <w:r w:rsidR="00833DD7">
        <w:t>-to-</w:t>
      </w:r>
      <w:r w:rsidRPr="0058269B">
        <w:t xml:space="preserve">point paradigm’s selection mesh, a modification was made to the blueprint logic that creates the mesh to include an additional mesh at the end of the loop that would act as an indicator for the current point the user is targeting using the </w:t>
      </w:r>
      <w:commentRangeStart w:id="72"/>
      <w:r w:rsidRPr="0058269B">
        <w:t>controller</w:t>
      </w:r>
      <w:commentRangeEnd w:id="72"/>
      <w:r w:rsidRPr="0058269B">
        <w:rPr>
          <w:rStyle w:val="CommentReference"/>
        </w:rPr>
        <w:commentReference w:id="72"/>
      </w:r>
      <w:r w:rsidRPr="0058269B">
        <w:t xml:space="preserve">. </w:t>
      </w:r>
    </w:p>
    <w:p w14:paraId="7D2380E0" w14:textId="4B8DF49C" w:rsidR="00167F5B" w:rsidRPr="0058269B" w:rsidRDefault="00167F5B" w:rsidP="00167F5B">
      <w:r w:rsidRPr="0058269B">
        <w:rPr>
          <w:noProof/>
        </w:rPr>
        <w:drawing>
          <wp:inline distT="0" distB="0" distL="0" distR="0" wp14:anchorId="1FEDD61F" wp14:editId="5F5843D8">
            <wp:extent cx="3955312" cy="1940338"/>
            <wp:effectExtent l="0" t="0" r="7620" b="31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7"/>
                    <a:srcRect t="4008" b="20743"/>
                    <a:stretch/>
                  </pic:blipFill>
                  <pic:spPr bwMode="auto">
                    <a:xfrm>
                      <a:off x="0" y="0"/>
                      <a:ext cx="3963298" cy="1944256"/>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77777777" w:rsidR="002C3D34" w:rsidRPr="0058269B" w:rsidRDefault="002C3D34">
      <w:pPr>
        <w:spacing w:line="259" w:lineRule="auto"/>
        <w:rPr>
          <w:rFonts w:eastAsiaTheme="majorEastAsia" w:cstheme="majorBidi"/>
          <w:color w:val="1F3763" w:themeColor="accent1" w:themeShade="7F"/>
          <w:sz w:val="24"/>
          <w:szCs w:val="24"/>
        </w:rPr>
      </w:pPr>
      <w:r w:rsidRPr="0058269B">
        <w:br w:type="page"/>
      </w:r>
    </w:p>
    <w:p w14:paraId="55C7D4FB" w14:textId="2221E02C" w:rsidR="003F6679" w:rsidRPr="0058269B" w:rsidRDefault="002C3D34" w:rsidP="00461E31">
      <w:pPr>
        <w:pStyle w:val="Heading3"/>
        <w:rPr>
          <w:lang w:val="en-GB"/>
        </w:rPr>
      </w:pPr>
      <w:bookmarkStart w:id="73" w:name="_Toc132562631"/>
      <w:r w:rsidRPr="0058269B">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58269B">
        <w:rPr>
          <w:lang w:val="en-GB"/>
        </w:rPr>
        <w:t>4.5.</w:t>
      </w:r>
      <w:r w:rsidR="00E17EA1" w:rsidRPr="0058269B">
        <w:rPr>
          <w:lang w:val="en-GB"/>
        </w:rPr>
        <w:t>2</w:t>
      </w:r>
      <w:r w:rsidR="003F6679" w:rsidRPr="0058269B">
        <w:rPr>
          <w:lang w:val="en-GB"/>
        </w:rPr>
        <w:t xml:space="preserve"> Identifiable Targets</w:t>
      </w:r>
      <w:bookmarkEnd w:id="73"/>
    </w:p>
    <w:p w14:paraId="141D3DB7" w14:textId="04A6FB1C" w:rsidR="00167F5B" w:rsidRPr="0058269B" w:rsidRDefault="006517AD" w:rsidP="003F6679">
      <w:r w:rsidRPr="0058269B">
        <w:t>To achieve a less vague and more distinct</w:t>
      </w:r>
      <w:r w:rsidR="001B3925" w:rsidRPr="0058269B">
        <w:t xml:space="preserve"> end</w:t>
      </w:r>
      <w:r w:rsidR="003616E0" w:rsidRPr="0058269B">
        <w:t>-</w:t>
      </w:r>
      <w:r w:rsidR="001B3925" w:rsidRPr="0058269B">
        <w:t>level</w:t>
      </w:r>
      <w:r w:rsidRPr="0058269B">
        <w:t xml:space="preserve"> target point for users, an animated waving character mesh was imported from Mixamo</w:t>
      </w:r>
      <w:r w:rsidR="00C169F6" w:rsidRPr="0058269B">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Content>
          <w:r w:rsidR="009D3A7B" w:rsidRPr="009D3A7B">
            <w:rPr>
              <w:color w:val="000000"/>
            </w:rPr>
            <w:t>(Adobe Systems Inc. 2023)</w:t>
          </w:r>
        </w:sdtContent>
      </w:sdt>
      <w:r w:rsidRPr="0058269B">
        <w:t xml:space="preserve">. The mesh was then integrated into the existing target point blueprint. </w:t>
      </w:r>
    </w:p>
    <w:p w14:paraId="06DDB0A2" w14:textId="2976002D" w:rsidR="004B02D0" w:rsidRPr="0058269B" w:rsidRDefault="004B02D0" w:rsidP="004B02D0">
      <w:r w:rsidRPr="0058269B">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402BCF0B" w:rsidR="004B02D0" w:rsidRPr="00CB358E" w:rsidRDefault="004B02D0" w:rsidP="004B02D0">
                            <w:pPr>
                              <w:pStyle w:val="Caption"/>
                              <w:rPr>
                                <w:noProof/>
                              </w:rPr>
                            </w:pPr>
                            <w:bookmarkStart w:id="74" w:name="_Toc132556545"/>
                            <w:r>
                              <w:t xml:space="preserve">Figure </w:t>
                            </w:r>
                            <w:fldSimple w:instr=" SEQ Figure \* ARABIC ">
                              <w:r w:rsidR="00D00D25">
                                <w:rPr>
                                  <w:noProof/>
                                </w:rPr>
                                <w:t>11</w:t>
                              </w:r>
                            </w:fldSimple>
                            <w:r>
                              <w:t xml:space="preserve">: </w:t>
                            </w:r>
                            <w:r w:rsidRPr="004B049B">
                              <w:t>The modified end-level target poi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402BCF0B" w:rsidR="004B02D0" w:rsidRPr="00CB358E" w:rsidRDefault="004B02D0" w:rsidP="004B02D0">
                      <w:pPr>
                        <w:pStyle w:val="Caption"/>
                        <w:rPr>
                          <w:noProof/>
                        </w:rPr>
                      </w:pPr>
                      <w:bookmarkStart w:id="75" w:name="_Toc132556545"/>
                      <w:r>
                        <w:t xml:space="preserve">Figure </w:t>
                      </w:r>
                      <w:fldSimple w:instr=" SEQ Figure \* ARABIC ">
                        <w:r w:rsidR="00D00D25">
                          <w:rPr>
                            <w:noProof/>
                          </w:rPr>
                          <w:t>11</w:t>
                        </w:r>
                      </w:fldSimple>
                      <w:r>
                        <w:t xml:space="preserve">: </w:t>
                      </w:r>
                      <w:r w:rsidRPr="004B049B">
                        <w:t>The modified end-level target point</w:t>
                      </w:r>
                      <w:bookmarkEnd w:id="75"/>
                    </w:p>
                  </w:txbxContent>
                </v:textbox>
                <w10:wrap type="square"/>
              </v:shape>
            </w:pict>
          </mc:Fallback>
        </mc:AlternateContent>
      </w:r>
      <w:r w:rsidR="001B3925" w:rsidRPr="0058269B">
        <w:t>This provides a travel trainer with an identifiable target point that is much easier to describe to a user with learning disabilities when compared to the original vague, glowing green endpoint.</w:t>
      </w:r>
    </w:p>
    <w:p w14:paraId="43AA55D6" w14:textId="3F47CB29" w:rsidR="00461E31" w:rsidRPr="0058269B" w:rsidRDefault="00461E31" w:rsidP="00461E31">
      <w:pPr>
        <w:pStyle w:val="Heading3"/>
        <w:rPr>
          <w:lang w:val="en-GB"/>
        </w:rPr>
      </w:pPr>
      <w:bookmarkStart w:id="76" w:name="_Toc132562632"/>
      <w:r w:rsidRPr="0058269B">
        <w:rPr>
          <w:lang w:val="en-GB"/>
        </w:rPr>
        <w:t>4.5.</w:t>
      </w:r>
      <w:r w:rsidR="005864B0" w:rsidRPr="0058269B">
        <w:rPr>
          <w:lang w:val="en-GB"/>
        </w:rPr>
        <w:t>2</w:t>
      </w:r>
      <w:r w:rsidRPr="0058269B">
        <w:rPr>
          <w:lang w:val="en-GB"/>
        </w:rPr>
        <w:t xml:space="preserve"> </w:t>
      </w:r>
      <w:commentRangeStart w:id="77"/>
      <w:r w:rsidRPr="0058269B">
        <w:rPr>
          <w:lang w:val="en-GB"/>
        </w:rPr>
        <w:t>Multiplayer Functionality</w:t>
      </w:r>
      <w:commentRangeEnd w:id="77"/>
      <w:r w:rsidR="007D0EAA" w:rsidRPr="0058269B">
        <w:rPr>
          <w:rStyle w:val="CommentReference"/>
          <w:rFonts w:eastAsiaTheme="minorHAnsi" w:cstheme="minorBidi"/>
          <w:color w:val="auto"/>
          <w:lang w:val="en-GB"/>
        </w:rPr>
        <w:commentReference w:id="77"/>
      </w:r>
      <w:bookmarkEnd w:id="76"/>
    </w:p>
    <w:p w14:paraId="71CED675" w14:textId="77777777" w:rsidR="00EA41BC" w:rsidRPr="0058269B" w:rsidRDefault="00EA41BC" w:rsidP="00526463">
      <w:r w:rsidRPr="0058269B">
        <w:t xml:space="preserve">To achieve multiplayer functionality, the project employs the use of both the PC and HMD perspectives to create its dual-user experience. </w:t>
      </w:r>
      <w:r w:rsidR="00526463" w:rsidRPr="0058269B">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58269B" w:rsidRDefault="00EA41BC" w:rsidP="004B02D0">
      <w:r w:rsidRPr="0058269B">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58269B" w:rsidRDefault="00EA656F" w:rsidP="00EA656F">
      <w:pPr>
        <w:keepNext/>
        <w:jc w:val="center"/>
      </w:pPr>
      <w:r w:rsidRPr="0058269B">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9"/>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7F7EC254" w:rsidR="00EA656F" w:rsidRPr="0058269B" w:rsidRDefault="00EA656F" w:rsidP="00EA656F">
      <w:pPr>
        <w:pStyle w:val="Caption"/>
        <w:jc w:val="center"/>
      </w:pPr>
      <w:bookmarkStart w:id="78" w:name="_Toc132556546"/>
      <w:r w:rsidRPr="0058269B">
        <w:t xml:space="preserve">Figure </w:t>
      </w:r>
      <w:fldSimple w:instr=" SEQ Figure \* ARABIC ">
        <w:r w:rsidR="00D00D25">
          <w:rPr>
            <w:noProof/>
          </w:rPr>
          <w:t>12</w:t>
        </w:r>
      </w:fldSimple>
      <w:r w:rsidRPr="0058269B">
        <w:t>: VR User Perspective (Left) and PC User Perspective (Right)</w:t>
      </w:r>
      <w:bookmarkEnd w:id="78"/>
    </w:p>
    <w:p w14:paraId="02A23B0F" w14:textId="77777777" w:rsidR="004B02D0" w:rsidRPr="0058269B" w:rsidRDefault="004B02D0">
      <w:pPr>
        <w:spacing w:line="259" w:lineRule="auto"/>
      </w:pPr>
      <w:r w:rsidRPr="0058269B">
        <w:br w:type="page"/>
      </w:r>
    </w:p>
    <w:p w14:paraId="43D2E97E" w14:textId="00C33FAF" w:rsidR="00526463" w:rsidRPr="0058269B" w:rsidRDefault="00EA41BC" w:rsidP="00526463">
      <w:r w:rsidRPr="0058269B">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device (client).</w:t>
      </w:r>
    </w:p>
    <w:p w14:paraId="12F01D93" w14:textId="77777777" w:rsidR="00EA656F" w:rsidRPr="0058269B" w:rsidRDefault="00EA656F" w:rsidP="00EA656F">
      <w:pPr>
        <w:keepNext/>
      </w:pPr>
      <w:r w:rsidRPr="0058269B">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30"/>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046AE19B" w:rsidR="00461E31" w:rsidRPr="0058269B" w:rsidRDefault="00EA656F" w:rsidP="00EA656F">
      <w:pPr>
        <w:pStyle w:val="Caption"/>
        <w:jc w:val="center"/>
      </w:pPr>
      <w:bookmarkStart w:id="79" w:name="_Toc132556547"/>
      <w:r w:rsidRPr="0058269B">
        <w:t xml:space="preserve">Figure </w:t>
      </w:r>
      <w:fldSimple w:instr=" SEQ Figure \* ARABIC ">
        <w:r w:rsidR="00D00D25">
          <w:rPr>
            <w:noProof/>
          </w:rPr>
          <w:t>13</w:t>
        </w:r>
      </w:fldSimple>
      <w:r w:rsidRPr="0058269B">
        <w:t>: Thumb-stick paradigm's modified inputs for replication</w:t>
      </w:r>
      <w:bookmarkEnd w:id="79"/>
    </w:p>
    <w:p w14:paraId="1D488410" w14:textId="77777777" w:rsidR="007907D0" w:rsidRPr="0058269B" w:rsidRDefault="007907D0">
      <w:pPr>
        <w:spacing w:line="259" w:lineRule="auto"/>
        <w:rPr>
          <w:rFonts w:eastAsiaTheme="majorEastAsia" w:cstheme="majorBidi"/>
          <w:color w:val="1F3763" w:themeColor="accent1" w:themeShade="7F"/>
          <w:sz w:val="24"/>
          <w:szCs w:val="24"/>
        </w:rPr>
      </w:pPr>
      <w:r w:rsidRPr="0058269B">
        <w:br w:type="page"/>
      </w:r>
    </w:p>
    <w:p w14:paraId="7E0FBFA0" w14:textId="3F923000" w:rsidR="007A039D" w:rsidRPr="0058269B" w:rsidRDefault="007A039D" w:rsidP="00461E31">
      <w:pPr>
        <w:pStyle w:val="Heading2"/>
      </w:pPr>
      <w:bookmarkStart w:id="80" w:name="_Toc132562633"/>
      <w:r w:rsidRPr="0058269B">
        <w:lastRenderedPageBreak/>
        <w:t>4.</w:t>
      </w:r>
      <w:r w:rsidR="00C01D46" w:rsidRPr="0058269B">
        <w:t>6</w:t>
      </w:r>
      <w:r w:rsidRPr="0058269B">
        <w:t xml:space="preserve"> Prototype Phase 2 – Travel Training Expert</w:t>
      </w:r>
      <w:r w:rsidR="00D31F89" w:rsidRPr="0058269B">
        <w:t xml:space="preserve"> Feedback</w:t>
      </w:r>
      <w:bookmarkEnd w:id="80"/>
    </w:p>
    <w:p w14:paraId="3D37687E" w14:textId="120DA08E" w:rsidR="007A039D" w:rsidRPr="0058269B" w:rsidRDefault="007A039D" w:rsidP="007A039D">
      <w:r w:rsidRPr="0058269B">
        <w:t xml:space="preserve">To obtain additional feedback on the prototype, a focus group comprising </w:t>
      </w:r>
      <w:r w:rsidR="003F4ABD" w:rsidRPr="0058269B">
        <w:t>5</w:t>
      </w:r>
      <w:r w:rsidRPr="0058269B">
        <w:t xml:space="preserve"> different travel </w:t>
      </w:r>
      <w:r w:rsidR="003F4ABD" w:rsidRPr="0058269B">
        <w:t>training experts</w:t>
      </w:r>
      <w:r w:rsidRPr="0058269B">
        <w:t xml:space="preserve"> across the United Kingdom was formed. This phase included 4 demonstrations (2 online sessions and 2 in-person sessions). The purpose of </w:t>
      </w:r>
      <w:r w:rsidR="009D3A7B">
        <w:t>this phase of feedback</w:t>
      </w:r>
      <w:r w:rsidRPr="0058269B">
        <w:t xml:space="preserve">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351DB125" w:rsidR="007A039D" w:rsidRPr="0058269B" w:rsidRDefault="007A039D" w:rsidP="007A039D">
      <w:r w:rsidRPr="0058269B">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9D3A7B" w:rsidRPr="009D3A7B">
            <w:rPr>
              <w:color w:val="000000"/>
            </w:rPr>
            <w:t>(Reja et al. 2003; Husain et al. 2012; Alsaawi 2014)</w:t>
          </w:r>
        </w:sdtContent>
      </w:sdt>
      <w:r w:rsidRPr="0058269B">
        <w:t xml:space="preserve"> conducted into designing effective open and closed-ended questions, the questions </w:t>
      </w:r>
      <w:r w:rsidR="009D3A7B">
        <w:t>were</w:t>
      </w:r>
      <w:r w:rsidRPr="0058269B">
        <w:t xml:space="preserve"> designed to be short in nature to avoid risking a decrease in the interviewee’s understanding of the whole question. Similarly, the int</w:t>
      </w:r>
      <w:r w:rsidR="003F4ABD" w:rsidRPr="0058269B">
        <w:t xml:space="preserve">erview also avoided </w:t>
      </w:r>
      <w:r w:rsidRPr="0058269B">
        <w:t>the use of multi-</w:t>
      </w:r>
      <w:r w:rsidR="003F4ABD" w:rsidRPr="0058269B">
        <w:t>barrelled</w:t>
      </w:r>
      <w:r w:rsidRPr="0058269B">
        <w:t xml:space="preserve"> questions. </w:t>
      </w:r>
      <w:r w:rsidR="009D3A7B">
        <w:t xml:space="preserve">To </w:t>
      </w:r>
      <w:r w:rsidRPr="0058269B">
        <w:t>avoid invoking any sense of ambiguity or bias</w:t>
      </w:r>
      <w:r w:rsidR="009D3A7B">
        <w:t>,</w:t>
      </w:r>
      <w:r w:rsidRPr="0058269B">
        <w:t xml:space="preserve"> a definitive answer </w:t>
      </w:r>
      <w:r w:rsidR="009D3A7B">
        <w:t>was first obtained through</w:t>
      </w:r>
      <w:r w:rsidRPr="0058269B">
        <w:t xml:space="preserve"> a closed-ended question. A subsequent open-ended question </w:t>
      </w:r>
      <w:r w:rsidR="003F4ABD" w:rsidRPr="0058269B">
        <w:t>wa</w:t>
      </w:r>
      <w:r w:rsidRPr="0058269B">
        <w:t xml:space="preserve">s then used to encourage further elaboration. The questions used for these feedback sessions can be found in Appendix </w:t>
      </w:r>
      <w:r w:rsidRPr="0058269B">
        <w:rPr>
          <w:b/>
          <w:bCs/>
        </w:rPr>
        <w:t>[]</w:t>
      </w:r>
      <w:r w:rsidRPr="0058269B">
        <w:t xml:space="preserve">. </w:t>
      </w:r>
    </w:p>
    <w:p w14:paraId="3ADB7989" w14:textId="40171480" w:rsidR="007A039D" w:rsidRDefault="007A039D" w:rsidP="007A039D">
      <w:pPr>
        <w:rPr>
          <w:color w:val="000000"/>
        </w:rPr>
      </w:pPr>
      <w:r w:rsidRPr="0058269B">
        <w:t xml:space="preserve">The feedback sessions were all recorded and transcribed (see Appendix </w:t>
      </w:r>
      <w:r w:rsidRPr="0058269B">
        <w:rPr>
          <w:b/>
          <w:bCs/>
        </w:rPr>
        <w:t>[]</w:t>
      </w:r>
      <w:r w:rsidRPr="0058269B">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9D3A7B" w:rsidRPr="009D3A7B">
            <w:rPr>
              <w:color w:val="000000"/>
            </w:rPr>
            <w:t>(Heritage 1984 and Bryman 2008 in Alsaawi 2014)</w:t>
          </w:r>
        </w:sdtContent>
      </w:sdt>
      <w:r w:rsidRPr="0058269B">
        <w:rPr>
          <w:color w:val="000000"/>
        </w:rPr>
        <w:t>.</w:t>
      </w:r>
      <w:r w:rsidR="009D3A7B">
        <w:rPr>
          <w:color w:val="000000"/>
        </w:rPr>
        <w:t xml:space="preserve"> </w:t>
      </w:r>
    </w:p>
    <w:p w14:paraId="31B54B49" w14:textId="4DDAE47F" w:rsidR="009D3A7B" w:rsidRPr="009D3A7B" w:rsidRDefault="009D3A7B" w:rsidP="009D3A7B">
      <w:r>
        <w:t xml:space="preserve">To establish a better understanding of each </w:t>
      </w:r>
      <w:r w:rsidR="0041259F">
        <w:t xml:space="preserve">travel training </w:t>
      </w:r>
      <w:r>
        <w:t>expert’s role at their respective council, each w</w:t>
      </w:r>
      <w:r w:rsidR="00833DD7">
        <w:t>as</w:t>
      </w:r>
      <w:r>
        <w:t xml:space="preserve"> asked to elaborate on </w:t>
      </w:r>
      <w:r w:rsidR="0041259F">
        <w:t xml:space="preserve">what </w:t>
      </w:r>
      <w:r>
        <w:t>their typical</w:t>
      </w:r>
      <w:r w:rsidR="0041259F">
        <w:t xml:space="preserve"> day in the role involves</w:t>
      </w:r>
      <w:r>
        <w:t xml:space="preserve">. </w:t>
      </w:r>
      <w:r w:rsidR="00833DD7">
        <w:t>Of</w:t>
      </w:r>
      <w:r w:rsidR="0041259F">
        <w:t xml:space="preserve"> the five that were interviewed, two were travel trainers and three were travel training team managers/coordinators; each with </w:t>
      </w:r>
      <w:r w:rsidR="00833DD7">
        <w:t>a</w:t>
      </w:r>
      <w:r w:rsidR="0041259F">
        <w:t xml:space="preserve"> varying degree of seniority in the position. The mixture of backgrounds and experience</w:t>
      </w:r>
      <w:r w:rsidR="00833DD7">
        <w:t>s</w:t>
      </w:r>
      <w:r w:rsidR="0041259F">
        <w:t xml:space="preserve"> meant that the solicited feedback covered an inclusive range of perspectives. </w:t>
      </w:r>
    </w:p>
    <w:p w14:paraId="733FDD3D" w14:textId="1602EA3E" w:rsidR="009D3A7B" w:rsidRDefault="0041259F" w:rsidP="007A039D">
      <w:pPr>
        <w:rPr>
          <w:color w:val="000000"/>
        </w:rPr>
      </w:pPr>
      <w:r>
        <w:rPr>
          <w:color w:val="000000"/>
        </w:rPr>
        <w:t xml:space="preserve">Subsequently, when asked </w:t>
      </w:r>
      <w:r w:rsidR="004871D1">
        <w:rPr>
          <w:color w:val="000000"/>
        </w:rPr>
        <w:t>about</w:t>
      </w:r>
      <w:r>
        <w:rPr>
          <w:color w:val="000000"/>
        </w:rPr>
        <w:t xml:space="preserve"> their personal experience with VR and VR in the travel training context, </w:t>
      </w:r>
      <w:r w:rsidR="00231EB8">
        <w:rPr>
          <w:color w:val="000000"/>
        </w:rPr>
        <w:t>three of the five had no prior VR</w:t>
      </w:r>
      <w:r w:rsidR="00833DD7">
        <w:rPr>
          <w:color w:val="000000"/>
        </w:rPr>
        <w:t>-</w:t>
      </w:r>
      <w:r w:rsidR="00231EB8">
        <w:rPr>
          <w:color w:val="000000"/>
        </w:rPr>
        <w:t>related experience while the other two experts had minimal experience with VR. Upon further elaboration, this exposure to VR came from the previous iteration of this project, hence, both had a previously established base understanding of the background of the project.</w:t>
      </w:r>
      <w:r w:rsidR="00064A8D">
        <w:rPr>
          <w:color w:val="000000"/>
        </w:rPr>
        <w:t xml:space="preserve"> </w:t>
      </w:r>
      <w:r w:rsidR="004871D1">
        <w:rPr>
          <w:color w:val="000000"/>
        </w:rPr>
        <w:t>Interviewees were also questioned on</w:t>
      </w:r>
      <w:r w:rsidR="00064A8D">
        <w:rPr>
          <w:color w:val="000000"/>
        </w:rPr>
        <w:t xml:space="preserve"> whether a VR travel training tool would be something they’d consider using</w:t>
      </w:r>
      <w:r w:rsidR="00833DD7">
        <w:rPr>
          <w:color w:val="000000"/>
        </w:rPr>
        <w:t>. All</w:t>
      </w:r>
      <w:r w:rsidR="00AA3E4A">
        <w:rPr>
          <w:color w:val="000000"/>
        </w:rPr>
        <w:t xml:space="preserve"> five </w:t>
      </w:r>
      <w:r w:rsidR="004871D1">
        <w:rPr>
          <w:color w:val="000000"/>
        </w:rPr>
        <w:t>noted</w:t>
      </w:r>
      <w:r w:rsidR="00AA3E4A">
        <w:rPr>
          <w:color w:val="000000"/>
        </w:rPr>
        <w:t xml:space="preserve"> that they were keen to explore it as an option. Tim Griffiths from the Gloucestershire County </w:t>
      </w:r>
      <w:r w:rsidR="00110DB5">
        <w:rPr>
          <w:color w:val="000000"/>
        </w:rPr>
        <w:lastRenderedPageBreak/>
        <w:t>C</w:t>
      </w:r>
      <w:r w:rsidR="00AA3E4A">
        <w:rPr>
          <w:color w:val="000000"/>
        </w:rPr>
        <w:t>ouncil went on to further elaborate that when looking to “safely” support an individual with “quite complex needs”  there is “no better way” to do it than by utilising “VR tools” in the “safety of the classroom”. Debbie</w:t>
      </w:r>
      <w:r w:rsidR="000A1EA0">
        <w:rPr>
          <w:color w:val="000000"/>
        </w:rPr>
        <w:t xml:space="preserve"> Easter</w:t>
      </w:r>
      <w:r w:rsidR="00AA3E4A">
        <w:rPr>
          <w:color w:val="000000"/>
        </w:rPr>
        <w:t xml:space="preserve"> from Doncaster </w:t>
      </w:r>
      <w:r w:rsidR="00357071">
        <w:rPr>
          <w:color w:val="000000"/>
        </w:rPr>
        <w:t>City</w:t>
      </w:r>
      <w:r w:rsidR="00AA3E4A">
        <w:rPr>
          <w:color w:val="000000"/>
        </w:rPr>
        <w:t xml:space="preserve"> </w:t>
      </w:r>
      <w:r w:rsidR="00110DB5">
        <w:rPr>
          <w:color w:val="000000"/>
        </w:rPr>
        <w:t>C</w:t>
      </w:r>
      <w:r w:rsidR="00AA3E4A">
        <w:rPr>
          <w:color w:val="000000"/>
        </w:rPr>
        <w:t>ouncil echoed a similar sentiment by highlighting</w:t>
      </w:r>
      <w:r w:rsidR="004871D1">
        <w:rPr>
          <w:color w:val="000000"/>
        </w:rPr>
        <w:t xml:space="preserve"> the</w:t>
      </w:r>
      <w:r w:rsidR="00AA3E4A">
        <w:rPr>
          <w:color w:val="000000"/>
        </w:rPr>
        <w:t xml:space="preserve"> “risk elimination” </w:t>
      </w:r>
      <w:r w:rsidR="004871D1">
        <w:rPr>
          <w:color w:val="000000"/>
        </w:rPr>
        <w:t xml:space="preserve">benefit of VR </w:t>
      </w:r>
      <w:r w:rsidR="00AA3E4A">
        <w:rPr>
          <w:color w:val="000000"/>
        </w:rPr>
        <w:t xml:space="preserve">and that it has the potential to be a “very good assessment tool”. </w:t>
      </w:r>
    </w:p>
    <w:p w14:paraId="73889A07" w14:textId="086BF450" w:rsidR="00941674" w:rsidRPr="00941674" w:rsidRDefault="00941674" w:rsidP="00941674">
      <w:pPr>
        <w:pStyle w:val="Heading3"/>
        <w:rPr>
          <w:lang w:val="en-GB"/>
        </w:rPr>
      </w:pPr>
      <w:bookmarkStart w:id="81" w:name="_Toc132562634"/>
      <w:r w:rsidRPr="0058269B">
        <w:rPr>
          <w:lang w:val="en-GB"/>
        </w:rPr>
        <w:t>4.</w:t>
      </w:r>
      <w:r>
        <w:rPr>
          <w:lang w:val="en-GB"/>
        </w:rPr>
        <w:t>6</w:t>
      </w:r>
      <w:r w:rsidRPr="0058269B">
        <w:rPr>
          <w:lang w:val="en-GB"/>
        </w:rPr>
        <w:t xml:space="preserve">.1 </w:t>
      </w:r>
      <w:r>
        <w:rPr>
          <w:lang w:val="en-GB"/>
        </w:rPr>
        <w:t>Single-player Demo,</w:t>
      </w:r>
      <w:r w:rsidRPr="0058269B">
        <w:rPr>
          <w:lang w:val="en-GB"/>
        </w:rPr>
        <w:t xml:space="preserve"> Observations and Feedback</w:t>
      </w:r>
      <w:bookmarkEnd w:id="81"/>
    </w:p>
    <w:p w14:paraId="5AABC080" w14:textId="5FE243FB" w:rsidR="00C60463" w:rsidRDefault="00873A53" w:rsidP="007A039D">
      <w:r>
        <w:t>Upon the completion of the introductory questions, the single</w:t>
      </w:r>
      <w:r w:rsidR="00833DD7">
        <w:t xml:space="preserve">-player </w:t>
      </w:r>
      <w:r>
        <w:t>system and all five navigation paradigms were demonstrated to the interviewees.</w:t>
      </w:r>
      <w:r w:rsidR="00110DB5">
        <w:t xml:space="preserve"> </w:t>
      </w:r>
      <w:r w:rsidR="004E66C0">
        <w:t>At the end of the demonstration, participants were asked a series of questions the first being whether they had identified any potential challenges surrounding the controls interface and interaction paradigms. Roshni</w:t>
      </w:r>
      <w:r w:rsidR="000A1EA0">
        <w:t xml:space="preserve"> Devani</w:t>
      </w:r>
      <w:r w:rsidR="004E66C0">
        <w:t xml:space="preserve"> from Nottingham’s City </w:t>
      </w:r>
      <w:r w:rsidR="00110DB5">
        <w:t>C</w:t>
      </w:r>
      <w:r w:rsidR="004E66C0">
        <w:t>ouncil raised concerns surrounding the complexity of the interaction paradigms, however</w:t>
      </w:r>
      <w:r w:rsidR="00833DD7">
        <w:t>,</w:t>
      </w:r>
      <w:r w:rsidR="004E66C0">
        <w:t xml:space="preserve"> noted that this may depend on the individual. When asked whether the green markings used to indicate which button to press were helpful, she agreed and noted that it helps with “colour coordination”.</w:t>
      </w:r>
      <w:r w:rsidR="00F419AD">
        <w:t xml:space="preserve"> All four other experts shared the same opinion that the coloured button identification method was a beneficial addition. Debbie also stated that when travel training students use those coloured buttons, they “demonstrate choice” and that is what she needs to see them do. </w:t>
      </w:r>
      <w:r w:rsidR="00C874F6">
        <w:t>Hence, based on the feedback received from the perspective of experts, the inclusion of an alternative method of identifying buttons further improves upon each paradigm’s ease of use factor.</w:t>
      </w:r>
    </w:p>
    <w:p w14:paraId="5F7BD450" w14:textId="2CE0E161" w:rsidR="00110DB5" w:rsidRDefault="00C60463" w:rsidP="007A039D">
      <w:r>
        <w:t xml:space="preserve">In addition to the above, interviewees were also prompted to share any thoughts they had on the experience of virtual locomotion. Three of the five experts had concerns surrounding the use of the HMD itself and suggested that it may be beneficial to develop an alternative version of the application that is non-immersive. As this is out of the scope of this project, this modification is further discussed in future work. On the other hand, Debbie noted that </w:t>
      </w:r>
      <w:r w:rsidR="00110DB5">
        <w:t xml:space="preserve">while she did have concerns regarding motion sickness, she felt that by having the ability to change to a different navigation paradigm instead, one could “find something that would suit everybody”. This particular observation was a common </w:t>
      </w:r>
      <w:r w:rsidR="00110DB5">
        <w:t xml:space="preserve">feedback </w:t>
      </w:r>
      <w:r w:rsidR="00110DB5">
        <w:t xml:space="preserve">point raised in all four sessions. </w:t>
      </w:r>
      <w:r w:rsidR="00DA20B0">
        <w:t xml:space="preserve">Moreover, when asked for which navigation paradigm they were most and least likely to use, </w:t>
      </w:r>
      <w:r w:rsidR="009E7111">
        <w:t xml:space="preserve">expert </w:t>
      </w:r>
      <w:r w:rsidR="00DA20B0">
        <w:t>responses and justifications for each were varied</w:t>
      </w:r>
      <w:r w:rsidR="009E7111">
        <w:t>, t</w:t>
      </w:r>
      <w:r w:rsidR="00110DB5">
        <w:t xml:space="preserve">hus, this emphasises the influence flexibility and choice has on the user experience. </w:t>
      </w:r>
    </w:p>
    <w:p w14:paraId="1E691E57" w14:textId="77777777" w:rsidR="004578E8" w:rsidRDefault="004578E8" w:rsidP="007A039D"/>
    <w:p w14:paraId="29305C20" w14:textId="4B782A5C" w:rsidR="00C705BB" w:rsidRDefault="00A23637" w:rsidP="007A039D">
      <w:r>
        <w:lastRenderedPageBreak/>
        <w:t>For</w:t>
      </w:r>
      <w:r>
        <w:t xml:space="preserve"> the in-person sessions, participants were offered the opportunity to trial the application themselves. Both experts from the Lincolnshire County Council took up this offer.</w:t>
      </w:r>
      <w:r>
        <w:t xml:space="preserve"> During this session, it was observed that there were issues with the VR character’s collision detection. There was one instance in which the participant could navigate and walk through cars. This failure </w:t>
      </w:r>
      <w:r w:rsidR="00833DD7">
        <w:t>of</w:t>
      </w:r>
      <w:r>
        <w:t xml:space="preserve"> the VLE to respond appropriately to the user’s actions had the potential to impact the overall user experience. As a result, a solution for a more responsive collision detection system is designed and implemented in the subsequent </w:t>
      </w:r>
      <w:r w:rsidR="00414614">
        <w:t xml:space="preserve">prototype phase. </w:t>
      </w:r>
    </w:p>
    <w:p w14:paraId="734AD06D" w14:textId="0D1FB84E" w:rsidR="00941674" w:rsidRPr="00941674" w:rsidRDefault="00941674" w:rsidP="00941674">
      <w:pPr>
        <w:pStyle w:val="Heading3"/>
        <w:rPr>
          <w:lang w:val="en-GB"/>
        </w:rPr>
      </w:pPr>
      <w:bookmarkStart w:id="82" w:name="_Toc132562635"/>
      <w:r w:rsidRPr="0058269B">
        <w:rPr>
          <w:lang w:val="en-GB"/>
        </w:rPr>
        <w:t>4.</w:t>
      </w:r>
      <w:r>
        <w:rPr>
          <w:lang w:val="en-GB"/>
        </w:rPr>
        <w:t>6</w:t>
      </w:r>
      <w:r w:rsidRPr="0058269B">
        <w:rPr>
          <w:lang w:val="en-GB"/>
        </w:rPr>
        <w:t>.</w:t>
      </w:r>
      <w:r>
        <w:rPr>
          <w:lang w:val="en-GB"/>
        </w:rPr>
        <w:t>2</w:t>
      </w:r>
      <w:r w:rsidRPr="0058269B">
        <w:rPr>
          <w:lang w:val="en-GB"/>
        </w:rPr>
        <w:t xml:space="preserve"> </w:t>
      </w:r>
      <w:r>
        <w:rPr>
          <w:lang w:val="en-GB"/>
        </w:rPr>
        <w:t>Multip</w:t>
      </w:r>
      <w:r>
        <w:rPr>
          <w:lang w:val="en-GB"/>
        </w:rPr>
        <w:t>layer Demo,</w:t>
      </w:r>
      <w:r w:rsidRPr="0058269B">
        <w:rPr>
          <w:lang w:val="en-GB"/>
        </w:rPr>
        <w:t xml:space="preserve"> Observations and Feedback</w:t>
      </w:r>
      <w:bookmarkEnd w:id="82"/>
    </w:p>
    <w:p w14:paraId="57A41EC9" w14:textId="36D26731" w:rsidR="00C705BB" w:rsidRDefault="00C705BB" w:rsidP="007A039D">
      <w:r>
        <w:t xml:space="preserve">At the end of the multiplayer prototype demo, interviewees were asked </w:t>
      </w:r>
      <w:r w:rsidR="000A1EA0">
        <w:t>which version of the tool they would use</w:t>
      </w:r>
      <w:r>
        <w:t xml:space="preserve">. All </w:t>
      </w:r>
      <w:r w:rsidR="000A1EA0">
        <w:t xml:space="preserve">five </w:t>
      </w:r>
      <w:r>
        <w:t xml:space="preserve">agreed that </w:t>
      </w:r>
      <w:r w:rsidR="000A1EA0">
        <w:t xml:space="preserve">it would be more beneficial to create a version of the application that combined the two. The experts from Lincolnshire and Nottingham suggested that the multiplayer version could simulate </w:t>
      </w:r>
      <w:r w:rsidR="00656EA5">
        <w:t>early-stage</w:t>
      </w:r>
      <w:r w:rsidR="000A1EA0">
        <w:t xml:space="preserve"> travel training experiences where the trainer could be more “involved” to guide them. The single</w:t>
      </w:r>
      <w:r w:rsidR="006B474A">
        <w:t>-</w:t>
      </w:r>
      <w:r w:rsidR="000A1EA0">
        <w:t xml:space="preserve">player version on the other hand would be for a later stage </w:t>
      </w:r>
      <w:r w:rsidR="00656EA5">
        <w:t>in the student’s learning journey or could instead be utilised as homework. As the development of a combination of the two versions would require a significant amount of research and implementation time, this idea is further explored in future work discussion</w:t>
      </w:r>
      <w:r w:rsidR="00833DD7">
        <w:t>s</w:t>
      </w:r>
      <w:r w:rsidR="00656EA5">
        <w:t>.</w:t>
      </w:r>
    </w:p>
    <w:p w14:paraId="700BB409" w14:textId="5E520C04" w:rsidR="002036C5" w:rsidRDefault="002036C5" w:rsidP="002036C5">
      <w:r>
        <w:t xml:space="preserve">Interviewees were also </w:t>
      </w:r>
      <w:r w:rsidR="00833DD7">
        <w:t>encouraged</w:t>
      </w:r>
      <w:r>
        <w:t xml:space="preserve"> to suggest any additional factors they’d like to control from a trainer</w:t>
      </w:r>
      <w:r w:rsidR="00833DD7">
        <w:t>'s</w:t>
      </w:r>
      <w:r>
        <w:t xml:space="preserve"> perspective. One suggestion was to include the ability to control the selection distance. In cases where a user might want to teleport or walk to a point further away, they could choose to modify the selection distance instead of having to adhere to one standard value. Alternatively, those who would prefer a shorter locomotion experience instead could reduce the distance and have to make more frequent point selections for long distances. The implementation of this feature is outlined in the following prototype phase. </w:t>
      </w:r>
    </w:p>
    <w:p w14:paraId="46651794" w14:textId="63F2AE0A" w:rsidR="00DA20B0" w:rsidRPr="00941674" w:rsidRDefault="00DA20B0" w:rsidP="00DA20B0">
      <w:pPr>
        <w:pStyle w:val="Heading3"/>
        <w:rPr>
          <w:lang w:val="en-GB"/>
        </w:rPr>
      </w:pPr>
      <w:bookmarkStart w:id="83" w:name="_Toc132562636"/>
      <w:r w:rsidRPr="0058269B">
        <w:rPr>
          <w:lang w:val="en-GB"/>
        </w:rPr>
        <w:t>4.</w:t>
      </w:r>
      <w:r>
        <w:rPr>
          <w:lang w:val="en-GB"/>
        </w:rPr>
        <w:t>6</w:t>
      </w:r>
      <w:r w:rsidRPr="0058269B">
        <w:rPr>
          <w:lang w:val="en-GB"/>
        </w:rPr>
        <w:t>.</w:t>
      </w:r>
      <w:r>
        <w:rPr>
          <w:lang w:val="en-GB"/>
        </w:rPr>
        <w:t>3</w:t>
      </w:r>
      <w:r w:rsidRPr="0058269B">
        <w:rPr>
          <w:lang w:val="en-GB"/>
        </w:rPr>
        <w:t xml:space="preserve"> </w:t>
      </w:r>
      <w:r>
        <w:rPr>
          <w:lang w:val="en-GB"/>
        </w:rPr>
        <w:t>Additional Feedback</w:t>
      </w:r>
      <w:bookmarkEnd w:id="83"/>
    </w:p>
    <w:p w14:paraId="4A482AEB" w14:textId="6AD6970E" w:rsidR="007A039D" w:rsidRPr="00EC6F3C" w:rsidRDefault="00555602" w:rsidP="00EC6F3C">
      <w:r>
        <w:t xml:space="preserve">Finally, the travel training experts were asked for any additional insight or feedback. All five went on to discuss the potential of the application; wherein with additional modifications to the overall VLE setting in addition to the aforementioned feedback, this could become a useful tool for them. Some examples of additional </w:t>
      </w:r>
      <w:r w:rsidR="006E108B">
        <w:t>modifications</w:t>
      </w:r>
      <w:r>
        <w:t xml:space="preserve"> discuss include features such as more complex levels, a multi-user system beyond the trainer and student, and </w:t>
      </w:r>
      <w:r w:rsidR="006E108B">
        <w:t xml:space="preserve">controllable situational variables. </w:t>
      </w:r>
      <w:r>
        <w:t>However, as this additional feedback goes beyond the scope of this project’s focus on navigation and interaction paradigms, it will be discussed as the third avenue of future work.</w:t>
      </w:r>
      <w:r w:rsidR="007A039D" w:rsidRPr="0058269B">
        <w:br w:type="page"/>
      </w:r>
    </w:p>
    <w:p w14:paraId="7106467F" w14:textId="2E78E502" w:rsidR="00461E31" w:rsidRPr="0058269B" w:rsidRDefault="00461E31" w:rsidP="00461E31">
      <w:pPr>
        <w:pStyle w:val="Heading2"/>
      </w:pPr>
      <w:bookmarkStart w:id="84" w:name="_Toc132562637"/>
      <w:r w:rsidRPr="0058269B">
        <w:lastRenderedPageBreak/>
        <w:t xml:space="preserve">4.7 Prototype Phase 3 – Implementation of </w:t>
      </w:r>
      <w:r w:rsidR="001C6425" w:rsidRPr="0058269B">
        <w:t>Additional Features</w:t>
      </w:r>
      <w:bookmarkEnd w:id="84"/>
    </w:p>
    <w:p w14:paraId="207CEA30" w14:textId="52180B80" w:rsidR="00461E31" w:rsidRPr="0058269B" w:rsidRDefault="00461E31" w:rsidP="00461E31">
      <w:pPr>
        <w:pStyle w:val="Heading3"/>
        <w:rPr>
          <w:lang w:val="en-GB"/>
        </w:rPr>
      </w:pPr>
      <w:bookmarkStart w:id="85" w:name="_Toc132562638"/>
      <w:r w:rsidRPr="0058269B">
        <w:rPr>
          <w:lang w:val="en-GB"/>
        </w:rPr>
        <w:t>4.7.1 Collision Detection</w:t>
      </w:r>
      <w:bookmarkEnd w:id="85"/>
    </w:p>
    <w:p w14:paraId="1CCD695A" w14:textId="6F8C099B" w:rsidR="00537C97" w:rsidRPr="0058269B" w:rsidRDefault="00537C97" w:rsidP="00537C97">
      <w:r w:rsidRPr="0058269B">
        <w:t>Collision in VR poses a significant challenge for development as the user’s real-world movements are not bound by the limits of the virtual world. Hence, a restructuring of each paradigm</w:t>
      </w:r>
      <w:r w:rsidR="003616E0" w:rsidRPr="0058269B">
        <w:t>’s</w:t>
      </w:r>
      <w:r w:rsidRPr="0058269B">
        <w:t xml:space="preserve"> </w:t>
      </w:r>
      <w:r w:rsidR="00E063F8" w:rsidRPr="0058269B">
        <w:t>component</w:t>
      </w:r>
      <w:r w:rsidRPr="0058269B">
        <w:t xml:space="preserve"> hierarchy was necessary to include an additional scene component that </w:t>
      </w:r>
      <w:r w:rsidR="00E063F8" w:rsidRPr="0058269B">
        <w:t>would act as the</w:t>
      </w:r>
      <w:r w:rsidRPr="0058269B">
        <w:t xml:space="preserve"> user’s origin in relation to the virtual world. </w:t>
      </w:r>
    </w:p>
    <w:p w14:paraId="27718EB8" w14:textId="77777777" w:rsidR="00E063F8" w:rsidRPr="0058269B" w:rsidRDefault="00E063F8" w:rsidP="00E063F8">
      <w:pPr>
        <w:keepNext/>
        <w:jc w:val="center"/>
      </w:pPr>
      <w:r w:rsidRPr="0058269B">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1"/>
                    <a:stretch>
                      <a:fillRect/>
                    </a:stretch>
                  </pic:blipFill>
                  <pic:spPr>
                    <a:xfrm>
                      <a:off x="0" y="0"/>
                      <a:ext cx="1872596" cy="2222912"/>
                    </a:xfrm>
                    <a:prstGeom prst="rect">
                      <a:avLst/>
                    </a:prstGeom>
                  </pic:spPr>
                </pic:pic>
              </a:graphicData>
            </a:graphic>
          </wp:inline>
        </w:drawing>
      </w:r>
    </w:p>
    <w:p w14:paraId="0510BE62" w14:textId="2C9B736D" w:rsidR="00E063F8" w:rsidRPr="0058269B" w:rsidRDefault="00E063F8" w:rsidP="00E063F8">
      <w:pPr>
        <w:pStyle w:val="Caption"/>
        <w:jc w:val="center"/>
      </w:pPr>
      <w:bookmarkStart w:id="86" w:name="_Toc132556548"/>
      <w:r w:rsidRPr="0058269B">
        <w:t xml:space="preserve">Figure </w:t>
      </w:r>
      <w:fldSimple w:instr=" SEQ Figure \* ARABIC ">
        <w:r w:rsidR="00D00D25">
          <w:rPr>
            <w:noProof/>
          </w:rPr>
          <w:t>14</w:t>
        </w:r>
      </w:fldSimple>
      <w:r w:rsidRPr="0058269B">
        <w:t>: Component Hierarchy of the Navigation Paradigms</w:t>
      </w:r>
      <w:bookmarkEnd w:id="86"/>
    </w:p>
    <w:p w14:paraId="61BC81D1" w14:textId="5E6D9DCB" w:rsidR="00461E31" w:rsidRPr="0058269B" w:rsidRDefault="00537C97" w:rsidP="00537C97">
      <w:r w:rsidRPr="0058269B">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58269B" w:rsidRDefault="00537C97" w:rsidP="00537C97">
      <w:r w:rsidRPr="0058269B">
        <w:t xml:space="preserve">The first function </w:t>
      </w:r>
      <w:r w:rsidR="00E063F8" w:rsidRPr="0058269B">
        <w:t xml:space="preserve">recalculates the height of the collision capsule using the current position of the camera. Doing so allows the user to crouch, jump or walk up and down hills and have </w:t>
      </w:r>
      <w:r w:rsidR="00EF06C7" w:rsidRPr="0058269B">
        <w:t>this reflected in their collision capsule.</w:t>
      </w:r>
      <w:r w:rsidR="00E063F8" w:rsidRPr="0058269B">
        <w:t xml:space="preserve"> </w:t>
      </w:r>
    </w:p>
    <w:p w14:paraId="68D8E1B4" w14:textId="77777777" w:rsidR="00DC3939" w:rsidRPr="0058269B" w:rsidRDefault="00E063F8" w:rsidP="00DC3939">
      <w:pPr>
        <w:keepNext/>
      </w:pPr>
      <w:r w:rsidRPr="0058269B">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2"/>
                    <a:stretch>
                      <a:fillRect/>
                    </a:stretch>
                  </pic:blipFill>
                  <pic:spPr>
                    <a:xfrm>
                      <a:off x="0" y="0"/>
                      <a:ext cx="5943600" cy="1060450"/>
                    </a:xfrm>
                    <a:prstGeom prst="rect">
                      <a:avLst/>
                    </a:prstGeom>
                  </pic:spPr>
                </pic:pic>
              </a:graphicData>
            </a:graphic>
          </wp:inline>
        </w:drawing>
      </w:r>
    </w:p>
    <w:p w14:paraId="5C13890B" w14:textId="78269646" w:rsidR="00EF06C7" w:rsidRPr="0058269B" w:rsidRDefault="00DC3939" w:rsidP="00DC3939">
      <w:pPr>
        <w:pStyle w:val="Caption"/>
        <w:jc w:val="center"/>
      </w:pPr>
      <w:bookmarkStart w:id="87" w:name="_Toc132556549"/>
      <w:r w:rsidRPr="0058269B">
        <w:t xml:space="preserve">Figure </w:t>
      </w:r>
      <w:fldSimple w:instr=" SEQ Figure \* ARABIC ">
        <w:r w:rsidR="00D00D25">
          <w:rPr>
            <w:noProof/>
          </w:rPr>
          <w:t>15</w:t>
        </w:r>
      </w:fldSimple>
      <w:r w:rsidRPr="0058269B">
        <w:t>: Update Collision Height Blueprint Function</w:t>
      </w:r>
      <w:bookmarkEnd w:id="87"/>
    </w:p>
    <w:p w14:paraId="4D660E7F" w14:textId="77777777" w:rsidR="00DC3939" w:rsidRPr="0058269B" w:rsidRDefault="00537C97" w:rsidP="00DC3939">
      <w:pPr>
        <w:keepNext/>
      </w:pPr>
      <w:r w:rsidRPr="0058269B">
        <w:lastRenderedPageBreak/>
        <w:t xml:space="preserve">The second function </w:t>
      </w:r>
      <w:r w:rsidR="00EF06C7" w:rsidRPr="0058269B">
        <w:t xml:space="preserve">then realigns the capsule to the position of the camera to prevent it from being detached when the capsule collides with an external factor. </w:t>
      </w:r>
      <w:r w:rsidR="00EF06C7" w:rsidRPr="0058269B">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3"/>
                    <a:stretch>
                      <a:fillRect/>
                    </a:stretch>
                  </pic:blipFill>
                  <pic:spPr>
                    <a:xfrm>
                      <a:off x="0" y="0"/>
                      <a:ext cx="5943600" cy="1374775"/>
                    </a:xfrm>
                    <a:prstGeom prst="rect">
                      <a:avLst/>
                    </a:prstGeom>
                  </pic:spPr>
                </pic:pic>
              </a:graphicData>
            </a:graphic>
          </wp:inline>
        </w:drawing>
      </w:r>
    </w:p>
    <w:p w14:paraId="30AFC125" w14:textId="0CFFB17A" w:rsidR="000F14BF" w:rsidRPr="0058269B" w:rsidRDefault="00DC3939" w:rsidP="00DC3939">
      <w:pPr>
        <w:pStyle w:val="Caption"/>
        <w:jc w:val="center"/>
      </w:pPr>
      <w:bookmarkStart w:id="88" w:name="_Toc132556550"/>
      <w:r w:rsidRPr="0058269B">
        <w:t xml:space="preserve">Figure </w:t>
      </w:r>
      <w:fldSimple w:instr=" SEQ Figure \* ARABIC ">
        <w:r w:rsidR="00D00D25">
          <w:rPr>
            <w:noProof/>
          </w:rPr>
          <w:t>16</w:t>
        </w:r>
      </w:fldSimple>
      <w:r w:rsidRPr="0058269B">
        <w:t>: Align Collision to HMD Blueprint Function</w:t>
      </w:r>
      <w:bookmarkEnd w:id="88"/>
    </w:p>
    <w:p w14:paraId="17CD2BFC" w14:textId="6429412C" w:rsidR="00461E31" w:rsidRPr="0058269B" w:rsidRDefault="00461E31" w:rsidP="00461E31">
      <w:pPr>
        <w:pStyle w:val="Heading3"/>
        <w:rPr>
          <w:lang w:val="en-GB"/>
        </w:rPr>
      </w:pPr>
      <w:bookmarkStart w:id="89" w:name="_Toc132562639"/>
      <w:r w:rsidRPr="0058269B">
        <w:rPr>
          <w:lang w:val="en-GB"/>
        </w:rPr>
        <w:t xml:space="preserve">4.7.2 Modular </w:t>
      </w:r>
      <w:r w:rsidR="00622F2F" w:rsidRPr="0058269B">
        <w:rPr>
          <w:lang w:val="en-GB"/>
        </w:rPr>
        <w:t>Selection</w:t>
      </w:r>
      <w:r w:rsidRPr="0058269B">
        <w:rPr>
          <w:lang w:val="en-GB"/>
        </w:rPr>
        <w:t xml:space="preserve"> Distance</w:t>
      </w:r>
      <w:bookmarkEnd w:id="89"/>
    </w:p>
    <w:p w14:paraId="2CFE00EF" w14:textId="77777777" w:rsidR="000C3CE2" w:rsidRPr="0058269B" w:rsidRDefault="00100326" w:rsidP="00BE6DDD">
      <w:r w:rsidRPr="0058269B">
        <w:t xml:space="preserve">To achieve a modular teleportation distance, the only change that needed to happen was to introduce a new selection distance slider to the </w:t>
      </w:r>
      <w:r w:rsidR="00C964D5" w:rsidRPr="0058269B">
        <w:t>wrist</w:t>
      </w:r>
      <w:r w:rsidRPr="0058269B">
        <w:t xml:space="preserve"> menu. The variable itself had already been implemented during the first prototyping phase, however, </w:t>
      </w:r>
      <w:r w:rsidR="00C964D5" w:rsidRPr="0058269B">
        <w:t>it</w:t>
      </w:r>
      <w:r w:rsidRPr="0058269B">
        <w:t xml:space="preserve"> </w:t>
      </w:r>
      <w:r w:rsidR="00F316F9" w:rsidRPr="0058269B">
        <w:t xml:space="preserve">only </w:t>
      </w:r>
      <w:r w:rsidRPr="0058269B">
        <w:t xml:space="preserve">used a </w:t>
      </w:r>
      <w:r w:rsidR="00C964D5" w:rsidRPr="0058269B">
        <w:t>set</w:t>
      </w:r>
      <w:r w:rsidRPr="0058269B">
        <w:t xml:space="preserve"> default value. </w:t>
      </w:r>
    </w:p>
    <w:p w14:paraId="351D3319" w14:textId="47AC030E" w:rsidR="00461E31" w:rsidRPr="0058269B" w:rsidRDefault="000C3CE2" w:rsidP="00BE6DDD">
      <w:r w:rsidRPr="0058269B">
        <w:t xml:space="preserve">Similar to how the speed slider functions, the selection distance slider immediately updates the variable when a change is detected via the slider by casting to the character class. </w:t>
      </w:r>
    </w:p>
    <w:p w14:paraId="372FF258" w14:textId="77777777" w:rsidR="000C3CE2" w:rsidRPr="0058269B" w:rsidRDefault="000C3CE2" w:rsidP="000C3CE2">
      <w:pPr>
        <w:keepNext/>
      </w:pPr>
      <w:r w:rsidRPr="0058269B">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4"/>
                    <a:stretch>
                      <a:fillRect/>
                    </a:stretch>
                  </pic:blipFill>
                  <pic:spPr>
                    <a:xfrm>
                      <a:off x="0" y="0"/>
                      <a:ext cx="5943600" cy="1419860"/>
                    </a:xfrm>
                    <a:prstGeom prst="rect">
                      <a:avLst/>
                    </a:prstGeom>
                  </pic:spPr>
                </pic:pic>
              </a:graphicData>
            </a:graphic>
          </wp:inline>
        </w:drawing>
      </w:r>
    </w:p>
    <w:p w14:paraId="4570F11C" w14:textId="55F6810F" w:rsidR="000C3CE2" w:rsidRPr="0058269B" w:rsidRDefault="000C3CE2" w:rsidP="000C3CE2">
      <w:pPr>
        <w:pStyle w:val="Caption"/>
        <w:jc w:val="center"/>
      </w:pPr>
      <w:bookmarkStart w:id="90" w:name="_Toc132556551"/>
      <w:r w:rsidRPr="0058269B">
        <w:t xml:space="preserve">Figure </w:t>
      </w:r>
      <w:fldSimple w:instr=" SEQ Figure \* ARABIC ">
        <w:r w:rsidR="00D00D25">
          <w:rPr>
            <w:noProof/>
          </w:rPr>
          <w:t>17</w:t>
        </w:r>
      </w:fldSimple>
      <w:r w:rsidRPr="0058269B">
        <w:t xml:space="preserve">: </w:t>
      </w:r>
      <w:r w:rsidR="00273067" w:rsidRPr="0058269B">
        <w:t>Wrist Menu Blueprint (Selection Distance Slider)</w:t>
      </w:r>
      <w:bookmarkEnd w:id="90"/>
    </w:p>
    <w:p w14:paraId="6B21FAFD" w14:textId="02B480C4" w:rsidR="00076A00" w:rsidRPr="0058269B" w:rsidRDefault="00076A00" w:rsidP="00A42367">
      <w:r w:rsidRPr="0058269B">
        <w:br w:type="page"/>
      </w:r>
    </w:p>
    <w:p w14:paraId="55648FAB" w14:textId="24F1B551" w:rsidR="00F667E6" w:rsidRDefault="00B60214" w:rsidP="00F667E6">
      <w:pPr>
        <w:pStyle w:val="Heading1"/>
      </w:pPr>
      <w:bookmarkStart w:id="91" w:name="_Toc132562640"/>
      <w:r w:rsidRPr="0058269B">
        <w:lastRenderedPageBreak/>
        <w:t xml:space="preserve">Chapter 5 - </w:t>
      </w:r>
      <w:r w:rsidR="00F667E6" w:rsidRPr="0058269B">
        <w:t xml:space="preserve">Results and </w:t>
      </w:r>
      <w:r w:rsidR="001C5D8F" w:rsidRPr="0058269B">
        <w:t>Discussion</w:t>
      </w:r>
      <w:bookmarkEnd w:id="91"/>
    </w:p>
    <w:p w14:paraId="0159676F" w14:textId="5546DB42" w:rsidR="00076A00" w:rsidRPr="0058269B" w:rsidRDefault="00F667E6" w:rsidP="00076A00">
      <w:pPr>
        <w:pStyle w:val="Heading2"/>
      </w:pPr>
      <w:bookmarkStart w:id="92" w:name="_Toc132562641"/>
      <w:r w:rsidRPr="0058269B">
        <w:t>5.1</w:t>
      </w:r>
      <w:r w:rsidR="00076A00" w:rsidRPr="0058269B">
        <w:t xml:space="preserve"> </w:t>
      </w:r>
      <w:r w:rsidR="001C5D8F" w:rsidRPr="0058269B">
        <w:t xml:space="preserve">Preliminary </w:t>
      </w:r>
      <w:commentRangeStart w:id="93"/>
      <w:r w:rsidR="00076A00" w:rsidRPr="0058269B">
        <w:t>Testing</w:t>
      </w:r>
      <w:commentRangeEnd w:id="93"/>
      <w:r w:rsidR="001E4C91" w:rsidRPr="0058269B">
        <w:rPr>
          <w:rStyle w:val="CommentReference"/>
          <w:rFonts w:eastAsiaTheme="minorHAnsi" w:cstheme="minorBidi"/>
          <w:color w:val="auto"/>
        </w:rPr>
        <w:commentReference w:id="93"/>
      </w:r>
      <w:bookmarkEnd w:id="92"/>
    </w:p>
    <w:p w14:paraId="616FE237" w14:textId="491107E7" w:rsidR="00076A00" w:rsidRPr="0058269B" w:rsidRDefault="008C21CF" w:rsidP="00076A00">
      <w:r>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9D3A7B" w:rsidRPr="009D3A7B">
            <w:rPr>
              <w:color w:val="000000"/>
            </w:rPr>
            <w:t>(Gay 2018)</w:t>
          </w:r>
        </w:sdtContent>
      </w:sdt>
      <w:r w:rsidR="002A13C7" w:rsidRPr="0058269B">
        <w:t xml:space="preserve"> </w:t>
      </w:r>
      <w:r w:rsidR="00076A00" w:rsidRPr="0058269B">
        <w:t xml:space="preserve">was created (see Appendix </w:t>
      </w:r>
      <w:r w:rsidR="00076A00" w:rsidRPr="0058269B">
        <w:rPr>
          <w:b/>
          <w:bCs/>
        </w:rPr>
        <w:t>[]</w:t>
      </w:r>
      <w:r w:rsidR="00076A00" w:rsidRPr="0058269B">
        <w:t xml:space="preserve">) </w:t>
      </w:r>
      <w:r w:rsidR="002207F6">
        <w:t xml:space="preserve">to gather </w:t>
      </w:r>
      <w:r>
        <w:t xml:space="preserve">data and additional feedback on user experience concerning the different locomotion paradigms. </w:t>
      </w:r>
    </w:p>
    <w:p w14:paraId="2F8652FA" w14:textId="72521840" w:rsidR="0045555C" w:rsidRPr="0058269B" w:rsidRDefault="00076A00" w:rsidP="00076A00">
      <w:r w:rsidRPr="0058269B">
        <w:t>Through an information sheet shared with the university’s student population, a total of</w:t>
      </w:r>
      <w:r w:rsidR="00BF4819" w:rsidRPr="0058269B">
        <w:t xml:space="preserve"> 8 </w:t>
      </w:r>
      <w:r w:rsidR="002207F6" w:rsidRPr="0058269B">
        <w:t xml:space="preserve">young adults without learning disabilities </w:t>
      </w:r>
      <w:r w:rsidRPr="0058269B">
        <w:t xml:space="preserve">with ages between </w:t>
      </w:r>
      <w:commentRangeStart w:id="94"/>
      <w:r w:rsidRPr="0058269B">
        <w:t>1</w:t>
      </w:r>
      <w:r w:rsidR="00BF4819" w:rsidRPr="0058269B">
        <w:t>9</w:t>
      </w:r>
      <w:r w:rsidRPr="0058269B">
        <w:t xml:space="preserve"> – 2</w:t>
      </w:r>
      <w:r w:rsidR="00BF4819" w:rsidRPr="0058269B">
        <w:t>5</w:t>
      </w:r>
      <w:r w:rsidRPr="0058269B">
        <w:t xml:space="preserve"> </w:t>
      </w:r>
      <w:r w:rsidR="000A3B79" w:rsidRPr="0058269B">
        <w:t>were sourced using the convenience sampling methodology.</w:t>
      </w:r>
      <w:commentRangeEnd w:id="94"/>
      <w:r w:rsidR="000A3B79" w:rsidRPr="0058269B">
        <w:t xml:space="preserve"> </w:t>
      </w:r>
      <w:r w:rsidR="00ED7D7A" w:rsidRPr="0058269B">
        <w:rPr>
          <w:rStyle w:val="CommentReference"/>
        </w:rPr>
        <w:commentReference w:id="94"/>
      </w:r>
      <w:r w:rsidRPr="0058269B">
        <w:t xml:space="preserve"> </w:t>
      </w:r>
      <w:r w:rsidR="000A3B79" w:rsidRPr="0058269B">
        <w:t xml:space="preserve">While this methodology may not be representative of the </w:t>
      </w:r>
      <w:r w:rsidR="002207F6">
        <w:t>application’s</w:t>
      </w:r>
      <w:r w:rsidR="000A3B79" w:rsidRPr="0058269B">
        <w:t xml:space="preserve"> target users, </w:t>
      </w:r>
      <w:r w:rsidR="00AA31BA" w:rsidRPr="0058269B">
        <w:t>it is the least expensive and least time-consuming method of gathering participants for preliminary testing</w:t>
      </w:r>
      <w:r w:rsidR="00B17099" w:rsidRPr="0058269B">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9D3A7B" w:rsidRPr="009D3A7B">
            <w:rPr>
              <w:color w:val="000000"/>
            </w:rPr>
            <w:t>(Taherdoost 2016)</w:t>
          </w:r>
        </w:sdtContent>
      </w:sdt>
      <w:r w:rsidR="00AA31BA" w:rsidRPr="0058269B">
        <w:t xml:space="preserve">. </w:t>
      </w:r>
      <w:r w:rsidR="000A3B79" w:rsidRPr="0058269B">
        <w:t>Moreover, the primary intention of this testing</w:t>
      </w:r>
      <w:r w:rsidR="008C21CF">
        <w:t xml:space="preserve"> session</w:t>
      </w:r>
      <w:r w:rsidR="000A3B79" w:rsidRPr="0058269B">
        <w:t xml:space="preserve"> is to </w:t>
      </w:r>
      <w:r w:rsidR="008C21CF">
        <w:t xml:space="preserve">confirm the effectiveness of the testing protocol in addition to gathering baseline user experience data. </w:t>
      </w:r>
      <w:r w:rsidR="00932DA7" w:rsidRPr="0058269B">
        <w:t xml:space="preserve">To ensure the entire process was conducted ethically and in line with the university’s code of conduct, </w:t>
      </w:r>
      <w:r w:rsidR="0045555C" w:rsidRPr="0058269B">
        <w:t>each participant was provided with a participant information sheet and a consent form</w:t>
      </w:r>
      <w:r w:rsidR="00932DA7" w:rsidRPr="0058269B">
        <w:t>.</w:t>
      </w:r>
    </w:p>
    <w:p w14:paraId="70D5C67E" w14:textId="430C9342" w:rsidR="00A61849" w:rsidRPr="0058269B" w:rsidRDefault="00CE60A5" w:rsidP="00ED7D7A">
      <w:r w:rsidRPr="0058269B">
        <w:t xml:space="preserve">On the day, participants first received a quick standardised briefing on the session as outlined in the protocol. </w:t>
      </w:r>
      <w:r w:rsidR="00A61849" w:rsidRPr="0058269B">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58269B">
        <w:t>After</w:t>
      </w:r>
      <w:r w:rsidR="00A61849" w:rsidRPr="0058269B">
        <w:t xml:space="preserve"> the briefing, participants were then asked to rate their level of prior experience with Virtual Reality using a Likert scale outlined in the protocol. </w:t>
      </w:r>
    </w:p>
    <w:p w14:paraId="49111D3D" w14:textId="40F57A9F" w:rsidR="006B3BF5" w:rsidRPr="0058269B" w:rsidRDefault="00ED7D7A" w:rsidP="00ED7D7A">
      <w:r w:rsidRPr="0058269B">
        <w:t>Following the completion of the induction process</w:t>
      </w:r>
      <w:r w:rsidR="00A61849" w:rsidRPr="0058269B">
        <w:t xml:space="preserve">, they received some assistance in putting on the HMD. The participants were then instructed on which paradigm to select from the menu for their level. </w:t>
      </w:r>
      <w:r w:rsidR="00A45667" w:rsidRPr="0058269B">
        <w:t>Throughout the session</w:t>
      </w:r>
      <w:r w:rsidR="003616E0" w:rsidRPr="0058269B">
        <w:t>,</w:t>
      </w:r>
      <w:r w:rsidR="00A45667" w:rsidRPr="0058269B">
        <w:t xml:space="preserve"> while participants complete</w:t>
      </w:r>
      <w:r w:rsidR="006B3BF5" w:rsidRPr="0058269B">
        <w:t>d</w:t>
      </w:r>
      <w:r w:rsidR="00A45667" w:rsidRPr="0058269B">
        <w:t xml:space="preserve"> each </w:t>
      </w:r>
      <w:r w:rsidR="00A61849" w:rsidRPr="0058269B">
        <w:t>level</w:t>
      </w:r>
      <w:r w:rsidR="00A45667" w:rsidRPr="0058269B">
        <w:t xml:space="preserve">, their interaction with the VLE </w:t>
      </w:r>
      <w:r w:rsidR="006B3BF5" w:rsidRPr="0058269B">
        <w:t>was</w:t>
      </w:r>
      <w:r w:rsidR="00A45667" w:rsidRPr="0058269B">
        <w:t xml:space="preserve"> observed via the </w:t>
      </w:r>
      <w:r w:rsidRPr="0058269B">
        <w:t>author’s</w:t>
      </w:r>
      <w:r w:rsidR="00A45667" w:rsidRPr="0058269B">
        <w:t xml:space="preserve"> laptop as the VR perspective </w:t>
      </w:r>
      <w:r w:rsidR="006B3BF5" w:rsidRPr="0058269B">
        <w:t xml:space="preserve">was </w:t>
      </w:r>
      <w:r w:rsidR="00A45667" w:rsidRPr="0058269B">
        <w:t xml:space="preserve">cast to that device. </w:t>
      </w:r>
      <w:r w:rsidR="006B3BF5" w:rsidRPr="0058269B">
        <w:t>Notes were made on</w:t>
      </w:r>
      <w:r w:rsidR="00A61849" w:rsidRPr="0058269B">
        <w:t xml:space="preserve"> any significant observations and on</w:t>
      </w:r>
      <w:r w:rsidR="006B3BF5" w:rsidRPr="0058269B">
        <w:t xml:space="preserve"> how easily participants figured out how to use a particular paradigm. Additional comments made by participants were also </w:t>
      </w:r>
      <w:r w:rsidR="00A61849" w:rsidRPr="0058269B">
        <w:t>documented</w:t>
      </w:r>
      <w:r w:rsidR="006B3BF5" w:rsidRPr="0058269B">
        <w:t xml:space="preserve">. </w:t>
      </w:r>
      <w:r w:rsidR="00394D61" w:rsidRPr="0058269B">
        <w:t xml:space="preserve">At the end of each task, the participants were asked to rate the paradigm </w:t>
      </w:r>
      <w:r w:rsidR="00340EF0" w:rsidRPr="0058269B">
        <w:t>based on three Likert</w:t>
      </w:r>
      <w:r w:rsidR="00394D61" w:rsidRPr="0058269B">
        <w:t xml:space="preserve"> scales outlined in the testing protocol.</w:t>
      </w:r>
    </w:p>
    <w:p w14:paraId="5758ABEE" w14:textId="4849D5D4" w:rsidR="0045555C" w:rsidRPr="0058269B" w:rsidRDefault="00ED7D7A" w:rsidP="00ED7D7A">
      <w:r w:rsidRPr="0058269B">
        <w:t xml:space="preserve">After </w:t>
      </w:r>
      <w:r w:rsidR="00937BAD">
        <w:t>experiencing</w:t>
      </w:r>
      <w:r w:rsidRPr="0058269B">
        <w:t xml:space="preserve"> all five navigation paradigms, participants were asked a few more questions and then given the opportunity to ask questions about the project or provide feedback on the software.</w:t>
      </w:r>
      <w:r w:rsidR="0045555C" w:rsidRPr="0058269B">
        <w:br w:type="page"/>
      </w:r>
    </w:p>
    <w:p w14:paraId="608C60C5" w14:textId="7D3BC7A6" w:rsidR="00542234" w:rsidRPr="0058269B" w:rsidRDefault="0045555C" w:rsidP="0045555C">
      <w:pPr>
        <w:pStyle w:val="Heading2"/>
      </w:pPr>
      <w:bookmarkStart w:id="95" w:name="_Toc132562642"/>
      <w:r w:rsidRPr="0058269B">
        <w:lastRenderedPageBreak/>
        <w:t>5.2 Results</w:t>
      </w:r>
      <w:r w:rsidR="006C32D4" w:rsidRPr="0058269B">
        <w:t xml:space="preserve"> and </w:t>
      </w:r>
      <w:r w:rsidR="001C5D8F" w:rsidRPr="0058269B">
        <w:t>Discussion</w:t>
      </w:r>
      <w:bookmarkEnd w:id="95"/>
    </w:p>
    <w:p w14:paraId="445C3B80" w14:textId="68E0428A" w:rsidR="006C32D4" w:rsidRPr="0058269B" w:rsidRDefault="00110789" w:rsidP="00110789">
      <w:r w:rsidRPr="0058269B">
        <w:t xml:space="preserve">Based on the </w:t>
      </w:r>
      <w:r w:rsidR="00F631B7" w:rsidRPr="0058269B">
        <w:t>induction</w:t>
      </w:r>
      <w:r w:rsidRPr="0058269B">
        <w:t xml:space="preserve"> question </w:t>
      </w:r>
      <w:r w:rsidR="00F631B7" w:rsidRPr="0058269B">
        <w:t>regarding</w:t>
      </w:r>
      <w:r w:rsidRPr="0058269B">
        <w:t xml:space="preserve"> prior VR experience, it was found that</w:t>
      </w:r>
      <w:r w:rsidR="006C32D4" w:rsidRPr="0058269B">
        <w:t xml:space="preserve"> </w:t>
      </w:r>
      <w:r w:rsidR="00A61849" w:rsidRPr="0058269B">
        <w:t xml:space="preserve">75% of participants had little to no experience with Virtual Reality while 25% reported having moderate to high levels of experience with Virtual Reality. </w:t>
      </w:r>
      <w:r w:rsidR="006C32D4" w:rsidRPr="0058269B">
        <w:t xml:space="preserve">This meant that </w:t>
      </w:r>
      <w:r w:rsidR="00401CAB" w:rsidRPr="0058269B">
        <w:t xml:space="preserve">a majority of </w:t>
      </w:r>
      <w:r w:rsidR="006C32D4" w:rsidRPr="0058269B">
        <w:t xml:space="preserve">participants </w:t>
      </w:r>
      <w:r w:rsidR="00401CAB" w:rsidRPr="0058269B">
        <w:t xml:space="preserve">were not well-versed </w:t>
      </w:r>
      <w:r w:rsidR="006277DD" w:rsidRPr="0058269B">
        <w:t>in</w:t>
      </w:r>
      <w:r w:rsidR="00401CAB" w:rsidRPr="0058269B">
        <w:t xml:space="preserve"> the control mechanisms of the Meta Quest 2</w:t>
      </w:r>
      <w:r w:rsidRPr="0058269B">
        <w:t xml:space="preserve">. Thus, the novel experience for these participants acted as an additional indicator </w:t>
      </w:r>
      <w:r w:rsidR="006277DD" w:rsidRPr="0058269B">
        <w:t>of</w:t>
      </w:r>
      <w:r w:rsidRPr="0058269B">
        <w:t xml:space="preserve"> the difficulty levels of each navigation paradigm. Moreover, it would highlight whether the controller material changes made in the second prototype phase were effective.  </w:t>
      </w:r>
    </w:p>
    <w:p w14:paraId="114AE399" w14:textId="609A4429" w:rsidR="001A420F" w:rsidRPr="0058269B" w:rsidRDefault="001A420F" w:rsidP="00110789">
      <w:r w:rsidRPr="0058269B">
        <w:t xml:space="preserve">During the scenarios stage of the </w:t>
      </w:r>
      <w:r w:rsidR="00551699" w:rsidRPr="0058269B">
        <w:t>protocol,</w:t>
      </w:r>
      <w:r w:rsidRPr="0058269B">
        <w:t xml:space="preserve"> it was observed that participants </w:t>
      </w:r>
      <w:r w:rsidR="00F91830" w:rsidRPr="0058269B">
        <w:t xml:space="preserve">navigated the main menu with ease, especially when they needed to select a navigation paradigm. There </w:t>
      </w:r>
      <w:r w:rsidR="00AC12FE">
        <w:t>was only one instance</w:t>
      </w:r>
      <w:r w:rsidR="00F91830" w:rsidRPr="0058269B">
        <w:t xml:space="preserve"> where</w:t>
      </w:r>
      <w:r w:rsidR="00AC12FE">
        <w:t xml:space="preserve"> a</w:t>
      </w:r>
      <w:r w:rsidR="00F91830" w:rsidRPr="0058269B">
        <w:t xml:space="preserve"> participant struggled to select an option, however, </w:t>
      </w:r>
      <w:r w:rsidR="00AC12FE">
        <w:t xml:space="preserve">they </w:t>
      </w:r>
      <w:r w:rsidR="00F91830" w:rsidRPr="0058269B">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58269B">
        <w:t xml:space="preserve"> more</w:t>
      </w:r>
      <w:r w:rsidR="00F91830" w:rsidRPr="0058269B">
        <w:t xml:space="preserve"> from the absence of specific terminology when referring to the control mechanism (i.e., press the trigger or grip buttons) in favour of the more specific and comprehensible instructions of pressing the green button. </w:t>
      </w:r>
      <w:r w:rsidR="00AC12FE">
        <w:t>Moreover, all participants immediately identified the level’s endpoint when told to navigate to the waving man on the opposite side of the road.</w:t>
      </w:r>
    </w:p>
    <w:p w14:paraId="7639D64E" w14:textId="65A7320F" w:rsidR="00FF1601" w:rsidRPr="0058269B" w:rsidRDefault="00C60367" w:rsidP="00110789">
      <w:r w:rsidRPr="0058269B">
        <w:t>Out of all the</w:t>
      </w:r>
      <w:r w:rsidR="00FF1601" w:rsidRPr="0058269B">
        <w:t xml:space="preserve"> participants</w:t>
      </w:r>
      <w:r w:rsidRPr="0058269B">
        <w:t>, 7 out of 8</w:t>
      </w:r>
      <w:r w:rsidR="00FF1601" w:rsidRPr="0058269B">
        <w:t xml:space="preserve"> made use of the modular variables available via the left</w:t>
      </w:r>
      <w:r w:rsidR="006277DD" w:rsidRPr="0058269B">
        <w:t>-</w:t>
      </w:r>
      <w:r w:rsidR="00FF1601" w:rsidRPr="0058269B">
        <w:t>hand</w:t>
      </w:r>
      <w:r w:rsidR="00490CBC" w:rsidRPr="0058269B">
        <w:t>ed wrist</w:t>
      </w:r>
      <w:r w:rsidR="00FF1601" w:rsidRPr="0058269B">
        <w:t xml:space="preserve"> menu</w:t>
      </w:r>
      <w:r w:rsidRPr="0058269B">
        <w:t xml:space="preserve">. Participant B had a left shoulder injury and needed to wear a sling throughout the session and thus, was unable to access </w:t>
      </w:r>
      <w:r w:rsidR="003616E0" w:rsidRPr="0058269B">
        <w:t xml:space="preserve">the </w:t>
      </w:r>
      <w:r w:rsidR="00490CBC" w:rsidRPr="0058269B">
        <w:t>wrist</w:t>
      </w:r>
      <w:r w:rsidRPr="0058269B">
        <w:t xml:space="preserve"> menu </w:t>
      </w:r>
      <w:r w:rsidR="00DB77BC" w:rsidRPr="0058269B">
        <w:t xml:space="preserve">due </w:t>
      </w:r>
      <w:r w:rsidR="003616E0" w:rsidRPr="0058269B">
        <w:t xml:space="preserve">to </w:t>
      </w:r>
      <w:r w:rsidR="00490CBC" w:rsidRPr="0058269B">
        <w:t>it</w:t>
      </w:r>
      <w:r w:rsidR="00DB77BC" w:rsidRPr="0058269B">
        <w:t xml:space="preserve"> only being available via the left motion controller</w:t>
      </w:r>
      <w:r w:rsidRPr="0058269B">
        <w:t xml:space="preserve">. From the 7 participants that did use the different options, many </w:t>
      </w:r>
      <w:r w:rsidR="009F029B" w:rsidRPr="0058269B">
        <w:t xml:space="preserve">made comments that echoed a similar sentiment that the modular speed helped them customise the experience to mimic their actual walking speeds. </w:t>
      </w:r>
    </w:p>
    <w:p w14:paraId="2EAC4B62" w14:textId="55135695" w:rsidR="00206BCC" w:rsidRPr="0058269B" w:rsidRDefault="00A320BF" w:rsidP="00110789">
      <w:r w:rsidRPr="0058269B">
        <w:t>While most participants experienced some level of difficulty while using the jogging on the spot paradigm, p</w:t>
      </w:r>
      <w:r w:rsidR="00206BCC" w:rsidRPr="0058269B">
        <w:t>articipants B, C</w:t>
      </w:r>
      <w:r w:rsidRPr="0058269B">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58269B">
        <w:t>Meanwhile, p</w:t>
      </w:r>
      <w:r w:rsidR="00B92BB2" w:rsidRPr="0058269B">
        <w:t>articipant C,</w:t>
      </w:r>
      <w:r w:rsidRPr="0058269B">
        <w:t xml:space="preserve"> </w:t>
      </w:r>
      <w:r w:rsidR="00827A43" w:rsidRPr="0058269B">
        <w:t>noted</w:t>
      </w:r>
      <w:r w:rsidRPr="0058269B">
        <w:t xml:space="preserve"> their discomfort stemmed from a brief moment of nausea they experienced while using the paradigm. </w:t>
      </w:r>
    </w:p>
    <w:p w14:paraId="2FBE6831" w14:textId="56AE699D" w:rsidR="00825515" w:rsidRDefault="00825515">
      <w:pPr>
        <w:spacing w:line="259" w:lineRule="auto"/>
      </w:pPr>
      <w:r>
        <w:br w:type="page"/>
      </w:r>
    </w:p>
    <w:p w14:paraId="0A22D122" w14:textId="035CE189" w:rsidR="00825515" w:rsidRDefault="00825515" w:rsidP="00825515">
      <w:r w:rsidRPr="0058269B">
        <w:lastRenderedPageBreak/>
        <w:t xml:space="preserve">In an analysis of user ratings of each paradigm based on </w:t>
      </w:r>
      <w:r>
        <w:t xml:space="preserve">how comfortable their user experience was </w:t>
      </w:r>
      <w:r w:rsidRPr="0058269B">
        <w:t xml:space="preserve">after each paradigm was trialled </w:t>
      </w:r>
      <w:r w:rsidRPr="0058269B">
        <w:rPr>
          <w:b/>
          <w:bCs/>
        </w:rPr>
        <w:t>(see diagram XYZ)</w:t>
      </w:r>
      <w:r w:rsidRPr="0058269B">
        <w:t xml:space="preserve">, teleportation received the highest average rating for this category while arm swinging was a close second. This echoes the conclusions drawn in existing research discussed in the context section wherein teleportation is believed to be the best navigation paradigm for virtual reality </w:t>
      </w:r>
      <w:r w:rsidR="00833DD7">
        <w:t>based on</w:t>
      </w:r>
      <w:r>
        <w:t xml:space="preserve"> </w:t>
      </w:r>
      <w:r w:rsidRPr="0058269B">
        <w:t>user comfort.</w:t>
      </w:r>
      <w:r>
        <w:t xml:space="preserve"> </w:t>
      </w:r>
    </w:p>
    <w:p w14:paraId="7C169A1A" w14:textId="7808D0AC" w:rsidR="00812C44" w:rsidRPr="0058269B" w:rsidRDefault="00825515" w:rsidP="00825515">
      <w:r>
        <w:t>Arm swinging received only a slightly lower average rating than teleporting due to 2 users stating that it required too much physical effort to trigger. However, despite this critique of the paradigm, it appears to have still been perceived to be more comfortable than low</w:t>
      </w:r>
      <w:r w:rsidR="00833DD7">
        <w:t>-</w:t>
      </w:r>
      <w:r>
        <w:t>effort navigation paradigms like thumb-stick and walk-to-point.</w:t>
      </w:r>
      <w:r w:rsidRPr="0058269B">
        <w:t xml:space="preserve"> In line with comments made during testing, Jogging received the lowest average rating for this category. </w:t>
      </w:r>
    </w:p>
    <w:p w14:paraId="6F6965F2" w14:textId="77777777" w:rsidR="00397E33" w:rsidRPr="0058269B" w:rsidRDefault="00397E33" w:rsidP="00397E33">
      <w:pPr>
        <w:keepNext/>
        <w:jc w:val="center"/>
      </w:pPr>
      <w:r w:rsidRPr="0058269B">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72B2C2BF" w:rsidR="00825515" w:rsidRDefault="00397E33" w:rsidP="00825515">
      <w:pPr>
        <w:pStyle w:val="Caption"/>
        <w:jc w:val="center"/>
      </w:pPr>
      <w:bookmarkStart w:id="96" w:name="_Toc132556552"/>
      <w:r w:rsidRPr="0058269B">
        <w:t xml:space="preserve">Figure </w:t>
      </w:r>
      <w:fldSimple w:instr=" SEQ Figure \* ARABIC ">
        <w:r w:rsidR="00D00D25">
          <w:rPr>
            <w:noProof/>
          </w:rPr>
          <w:t>18</w:t>
        </w:r>
      </w:fldSimple>
      <w:r w:rsidRPr="0058269B">
        <w:t>: Average Comfortable User Experience Rating of the Navigation Paradigms</w:t>
      </w:r>
      <w:bookmarkEnd w:id="96"/>
    </w:p>
    <w:p w14:paraId="0F5F4007" w14:textId="77777777" w:rsidR="00825515" w:rsidRPr="00825515" w:rsidRDefault="00825515" w:rsidP="00825515"/>
    <w:p w14:paraId="134B59AD" w14:textId="77777777" w:rsidR="00825515" w:rsidRPr="0058269B" w:rsidRDefault="00825515" w:rsidP="00825515">
      <w:pPr>
        <w:rPr>
          <w:b/>
          <w:bCs/>
        </w:rPr>
      </w:pPr>
      <w:r w:rsidRPr="0058269B">
        <w:t xml:space="preserve">Regarding ease of use, the Thumb-stick paradigm received the highest average rating while jogging received the lowest average rating of the category. </w:t>
      </w:r>
      <w:r w:rsidRPr="0058269B">
        <w:rPr>
          <w:b/>
          <w:bCs/>
        </w:rPr>
        <w:t xml:space="preserve">[CONTINUE] </w:t>
      </w:r>
    </w:p>
    <w:p w14:paraId="63461974" w14:textId="77777777" w:rsidR="00825515" w:rsidRPr="00825515" w:rsidRDefault="00825515" w:rsidP="00825515"/>
    <w:p w14:paraId="576D2D17" w14:textId="77777777" w:rsidR="008069C5" w:rsidRPr="0058269B" w:rsidRDefault="008069C5" w:rsidP="008069C5">
      <w:pPr>
        <w:keepNext/>
        <w:jc w:val="center"/>
      </w:pPr>
      <w:r w:rsidRPr="0058269B">
        <w:rPr>
          <w:noProof/>
        </w:rPr>
        <w:lastRenderedPageBreak/>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390CED00" w:rsidR="000537CF" w:rsidRDefault="008069C5" w:rsidP="00825515">
      <w:pPr>
        <w:pStyle w:val="Caption"/>
        <w:jc w:val="center"/>
      </w:pPr>
      <w:bookmarkStart w:id="97" w:name="_Toc132556553"/>
      <w:r w:rsidRPr="0058269B">
        <w:t xml:space="preserve">Figure </w:t>
      </w:r>
      <w:fldSimple w:instr=" SEQ Figure \* ARABIC ">
        <w:r w:rsidR="00D00D25">
          <w:rPr>
            <w:noProof/>
          </w:rPr>
          <w:t>19</w:t>
        </w:r>
      </w:fldSimple>
      <w:r w:rsidRPr="0058269B">
        <w:t>: Average Ease of Use Rating of the Navigation Paradigms</w:t>
      </w:r>
      <w:bookmarkEnd w:id="97"/>
    </w:p>
    <w:p w14:paraId="2B9B8E62" w14:textId="77777777" w:rsidR="00825515" w:rsidRDefault="00825515" w:rsidP="00825515"/>
    <w:p w14:paraId="60B5A213" w14:textId="47BF3490" w:rsidR="00825515" w:rsidRPr="0058269B" w:rsidRDefault="00825515" w:rsidP="00825515">
      <w:r w:rsidRPr="0058269B">
        <w:t xml:space="preserve">For the final Likert scale focusing on the degree of realistic movement, the Arm Swinging paradigm received the highest average rating while the walk-to-point paradigm was a surprisingly close second instead of Jogging. It can be inferred from participant comments and the performance of Jogging on the two other scales that the paradigm being difficult to use and having an overall uncomfortable user experience might have potentially influenced its performance in this category. Teleportation received the lowest average rating within this category as </w:t>
      </w:r>
      <w:r>
        <w:t>anticipated</w:t>
      </w:r>
      <w:r w:rsidRPr="0058269B">
        <w:t xml:space="preserve"> as it does not attempt to simulate the experience of walking for the user.</w:t>
      </w:r>
    </w:p>
    <w:p w14:paraId="1BC7F2AD" w14:textId="77777777" w:rsidR="00825515" w:rsidRPr="00825515" w:rsidRDefault="00825515" w:rsidP="00825515"/>
    <w:p w14:paraId="0B9BB555" w14:textId="77777777" w:rsidR="008069C5" w:rsidRPr="0058269B" w:rsidRDefault="008069C5" w:rsidP="008069C5">
      <w:pPr>
        <w:keepNext/>
        <w:jc w:val="center"/>
      </w:pPr>
      <w:r w:rsidRPr="0058269B">
        <w:rPr>
          <w:noProof/>
        </w:rPr>
        <w:lastRenderedPageBreak/>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237FF50C" w:rsidR="00F60C18" w:rsidRPr="0058269B" w:rsidRDefault="008069C5" w:rsidP="008069C5">
      <w:pPr>
        <w:pStyle w:val="Caption"/>
        <w:jc w:val="center"/>
        <w:rPr>
          <w:b/>
          <w:bCs/>
        </w:rPr>
      </w:pPr>
      <w:bookmarkStart w:id="98" w:name="_Toc132556554"/>
      <w:r w:rsidRPr="0058269B">
        <w:t xml:space="preserve">Figure </w:t>
      </w:r>
      <w:fldSimple w:instr=" SEQ Figure \* ARABIC ">
        <w:r w:rsidR="00D00D25">
          <w:rPr>
            <w:noProof/>
          </w:rPr>
          <w:t>20</w:t>
        </w:r>
      </w:fldSimple>
      <w:r w:rsidRPr="0058269B">
        <w:t>: Average Realistic Movement Rating of the Navigation Paradigms</w:t>
      </w:r>
      <w:bookmarkEnd w:id="98"/>
    </w:p>
    <w:p w14:paraId="105206EB" w14:textId="2CF6CE86" w:rsidR="00FC3D49" w:rsidRPr="0058269B" w:rsidRDefault="00FC3D49" w:rsidP="008069C5">
      <w:r w:rsidRPr="0058269B">
        <w:t>At the end of the testing session, when asked which navigation paradigm they were most likely to use</w:t>
      </w:r>
      <w:r w:rsidR="00CE60DC" w:rsidRPr="0058269B">
        <w:t xml:space="preserve">, 4 participants picked </w:t>
      </w:r>
      <w:r w:rsidR="000D0FD2" w:rsidRPr="0058269B">
        <w:t>a</w:t>
      </w:r>
      <w:r w:rsidR="00CE60DC" w:rsidRPr="0058269B">
        <w:t xml:space="preserve">rm </w:t>
      </w:r>
      <w:r w:rsidR="000D0FD2" w:rsidRPr="0058269B">
        <w:t>s</w:t>
      </w:r>
      <w:r w:rsidR="00CE60DC" w:rsidRPr="0058269B">
        <w:t xml:space="preserve">winging, </w:t>
      </w:r>
      <w:r w:rsidR="000D0FD2" w:rsidRPr="0058269B">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58269B">
        <w:t xml:space="preserve"> actually</w:t>
      </w:r>
      <w:r w:rsidR="000D0FD2" w:rsidRPr="0058269B">
        <w:t xml:space="preserve"> walking”.  </w:t>
      </w:r>
    </w:p>
    <w:p w14:paraId="17318C3A" w14:textId="1B597AC6" w:rsidR="007C0D06" w:rsidRPr="0058269B" w:rsidRDefault="007C0D06" w:rsidP="008069C5">
      <w:r w:rsidRPr="0058269B">
        <w:t xml:space="preserve">When asked which paradigm they’d be the least likely to use, 6 participants picked </w:t>
      </w:r>
      <w:r w:rsidR="000643CE" w:rsidRPr="0058269B">
        <w:t>j</w:t>
      </w:r>
      <w:r w:rsidRPr="0058269B">
        <w:t xml:space="preserve">ogging, 1 picked teleport and 1 picked walk-to-point. Based on findings related to the </w:t>
      </w:r>
      <w:r w:rsidR="000643CE" w:rsidRPr="0058269B">
        <w:t>j</w:t>
      </w:r>
      <w:r w:rsidRPr="0058269B">
        <w:t xml:space="preserve">ogging paradigm explored in the earlier parts of this section, this result is as expected. Participants expressed having a significantly unsatisfactory experience with the paradigm </w:t>
      </w:r>
      <w:r w:rsidR="00D278D8" w:rsidRPr="0058269B">
        <w:t>due to</w:t>
      </w:r>
      <w:r w:rsidRPr="0058269B">
        <w:t xml:space="preserve"> its difficult user experience. </w:t>
      </w:r>
      <w:r w:rsidR="00D278D8" w:rsidRPr="0058269B">
        <w:t>Participant D</w:t>
      </w:r>
      <w:r w:rsidR="0013503C" w:rsidRPr="0058269B">
        <w:t xml:space="preserve"> </w:t>
      </w:r>
      <w:r w:rsidR="00D278D8" w:rsidRPr="0058269B">
        <w:t xml:space="preserve">picked walk-to-point </w:t>
      </w:r>
      <w:r w:rsidR="0013503C" w:rsidRPr="0058269B">
        <w:t xml:space="preserve">and </w:t>
      </w:r>
      <w:r w:rsidR="00D278D8" w:rsidRPr="0058269B">
        <w:t>noted that it was because the paradigm moving them without them directly contributing to the movement outside of the target location selection made them a “tiny bit nause</w:t>
      </w:r>
      <w:r w:rsidR="006277DD" w:rsidRPr="0058269B">
        <w:t>ou</w:t>
      </w:r>
      <w:r w:rsidR="00D278D8" w:rsidRPr="0058269B">
        <w:t xml:space="preserve">s”. This </w:t>
      </w:r>
      <w:r w:rsidR="00C957A4" w:rsidRPr="0058269B">
        <w:t>confirms</w:t>
      </w:r>
      <w:r w:rsidR="00D278D8" w:rsidRPr="0058269B">
        <w:t xml:space="preserve"> a similar </w:t>
      </w:r>
      <w:r w:rsidR="00C957A4" w:rsidRPr="0058269B">
        <w:t>observation</w:t>
      </w:r>
      <w:r w:rsidR="00D278D8" w:rsidRPr="0058269B">
        <w:t xml:space="preserve"> received during the second prototyping phase</w:t>
      </w:r>
      <w:r w:rsidR="00C957A4" w:rsidRPr="0058269B">
        <w:t>’s feedback session</w:t>
      </w:r>
      <w:r w:rsidR="00D278D8" w:rsidRPr="0058269B">
        <w:t xml:space="preserve"> wherein experts noted that the thumb-stick and walk-to-point paradigms felt more like “gliding” rather than walking. </w:t>
      </w:r>
      <w:r w:rsidR="005B52CA" w:rsidRPr="0058269B">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58269B" w:rsidRDefault="00D23899" w:rsidP="008069C5">
      <w:r w:rsidRPr="0058269B">
        <w:t>Participants were also asked whether</w:t>
      </w:r>
      <w:r w:rsidR="005157B1" w:rsidRPr="0058269B">
        <w:t xml:space="preserve"> the modular variables </w:t>
      </w:r>
      <w:r w:rsidR="00490CBC" w:rsidRPr="0058269B">
        <w:t xml:space="preserve">wrist </w:t>
      </w:r>
      <w:r w:rsidR="005157B1" w:rsidRPr="0058269B">
        <w:t xml:space="preserve">menu had any influence on </w:t>
      </w:r>
      <w:r w:rsidRPr="0058269B">
        <w:t>their</w:t>
      </w:r>
      <w:r w:rsidR="005157B1" w:rsidRPr="0058269B">
        <w:t xml:space="preserve"> overall user experience, </w:t>
      </w:r>
      <w:r w:rsidR="006277DD" w:rsidRPr="0058269B">
        <w:t xml:space="preserve">and </w:t>
      </w:r>
      <w:r w:rsidR="005157B1" w:rsidRPr="0058269B">
        <w:t xml:space="preserve">all participants said yes. </w:t>
      </w:r>
      <w:r w:rsidR="008B420D" w:rsidRPr="0058269B">
        <w:t>Participant D</w:t>
      </w:r>
      <w:r w:rsidR="005157B1" w:rsidRPr="0058269B">
        <w:t xml:space="preserve"> went on to elaborate </w:t>
      </w:r>
      <w:r w:rsidR="008B420D" w:rsidRPr="0058269B">
        <w:t>that the</w:t>
      </w:r>
      <w:r w:rsidR="005157B1" w:rsidRPr="0058269B">
        <w:t xml:space="preserve"> default movement “felt too slow” and the modular speed meant they </w:t>
      </w:r>
      <w:r w:rsidR="005157B1" w:rsidRPr="0058269B">
        <w:lastRenderedPageBreak/>
        <w:t>could pick a speed that felt more like what “they’re used to”</w:t>
      </w:r>
      <w:r w:rsidR="008B420D" w:rsidRPr="0058269B">
        <w:t>. Participant</w:t>
      </w:r>
      <w:r w:rsidR="00BB4DED" w:rsidRPr="0058269B">
        <w:t xml:space="preserve"> G</w:t>
      </w:r>
      <w:r w:rsidR="008B420D" w:rsidRPr="0058269B">
        <w:t xml:space="preserve"> expressed their contentment with having the option to option to increase the selection distance for the teleportation and walk-to-point paradigms.</w:t>
      </w:r>
    </w:p>
    <w:p w14:paraId="011A0D31" w14:textId="433FA20E" w:rsidR="004620A6" w:rsidRPr="0058269B" w:rsidRDefault="004620A6" w:rsidP="008069C5">
      <w:r w:rsidRPr="0058269B">
        <w:t xml:space="preserve">Finally, when prompted for additional feedback, Participant A shared that the arm swinging paradigm experience was visually smooth and that it was quite a responsive paradigm. </w:t>
      </w:r>
      <w:r w:rsidR="0027135D" w:rsidRPr="0058269B">
        <w:t xml:space="preserve">Participant F remarked that each paradigm had its own clear set of instructions that was “easy to follow” and very “nicely executed”. </w:t>
      </w:r>
      <w:r w:rsidR="00D23899" w:rsidRPr="0058269B">
        <w:t>Participant E suggested that the left</w:t>
      </w:r>
      <w:r w:rsidR="006277DD" w:rsidRPr="0058269B">
        <w:t>-</w:t>
      </w:r>
      <w:r w:rsidR="00D23899" w:rsidRPr="0058269B">
        <w:t>hand</w:t>
      </w:r>
      <w:r w:rsidR="00490CBC" w:rsidRPr="0058269B">
        <w:t>ed</w:t>
      </w:r>
      <w:r w:rsidR="00D23899" w:rsidRPr="0058269B">
        <w:t xml:space="preserve"> </w:t>
      </w:r>
      <w:r w:rsidR="00490CBC" w:rsidRPr="0058269B">
        <w:t xml:space="preserve">wrist </w:t>
      </w:r>
      <w:r w:rsidR="00D23899" w:rsidRPr="0058269B">
        <w:t>menu allow item interaction and selection using the left thumb-stick instead of requiring that the user interacts with the menu using the right</w:t>
      </w:r>
      <w:r w:rsidR="006277DD" w:rsidRPr="0058269B">
        <w:t>-</w:t>
      </w:r>
      <w:r w:rsidR="00D23899" w:rsidRPr="0058269B">
        <w:t xml:space="preserve">handed trigger button. </w:t>
      </w:r>
    </w:p>
    <w:p w14:paraId="193E950F" w14:textId="77777777" w:rsidR="003968C0" w:rsidRPr="0058269B" w:rsidRDefault="003968C0" w:rsidP="008069C5">
      <w:r w:rsidRPr="0058269B">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58269B" w:rsidRDefault="003968C0" w:rsidP="00F34BA1">
      <w:pPr>
        <w:jc w:val="center"/>
      </w:pPr>
      <w:r w:rsidRPr="0058269B">
        <w:rPr>
          <w:i/>
          <w:iCs/>
        </w:rPr>
        <w:t>Average Comfort Score x Average Difficulty Score x Average Realism Score</w:t>
      </w:r>
    </w:p>
    <w:p w14:paraId="3A0B05DD" w14:textId="77777777" w:rsidR="00AF655C" w:rsidRDefault="00DE1EF4" w:rsidP="008069C5">
      <w:r w:rsidRPr="0058269B">
        <w:t>The paradigm with the highest score based on the formula above is the arm swinging paradigm with a score of 74.25 while the paradigm with the lowest score is jogging with a score of 28.08.</w:t>
      </w:r>
    </w:p>
    <w:p w14:paraId="5BB19DFA" w14:textId="5FC26467" w:rsidR="00AF655C" w:rsidRDefault="00AF655C" w:rsidP="00825515">
      <w:r>
        <w:t xml:space="preserve">A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49E96F" w14:textId="2165C777" w:rsidR="00AF655C" w:rsidRDefault="00AF655C" w:rsidP="00AF655C">
      <w:r>
        <w:t xml:space="preserve">On the other hand, teleportation was ranked only slightly above jogging based on its overall score. This further solidifies the notion presented in the new ideas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t>
      </w:r>
      <w:r w:rsidR="00833DD7">
        <w:t xml:space="preserve">the </w:t>
      </w:r>
      <w:r>
        <w:t xml:space="preserve">walk to point the more favourable locomotion paradigm in the context of travel training. Despite there only being a slight modification between the two, </w:t>
      </w:r>
      <w:r w:rsidR="00833DD7">
        <w:t xml:space="preserve">the </w:t>
      </w:r>
      <w:r>
        <w:t>walk</w:t>
      </w:r>
      <w:r w:rsidR="00833DD7">
        <w:t>-</w:t>
      </w:r>
      <w:r>
        <w:t>to</w:t>
      </w:r>
      <w:r w:rsidR="00833DD7">
        <w:t>-</w:t>
      </w:r>
      <w:r>
        <w:t>point</w:t>
      </w:r>
      <w:r w:rsidR="00833DD7">
        <w:t xml:space="preserve"> method’s</w:t>
      </w:r>
      <w:r>
        <w:t xml:space="preserve"> showcase of the actual journey a user makes from one point to another further builds upon their perception of movement. Thus, making it </w:t>
      </w:r>
      <w:r w:rsidR="00833DD7">
        <w:t>a</w:t>
      </w:r>
      <w:r>
        <w:t xml:space="preserve"> more realistic movement from the user’s perspective.  </w:t>
      </w:r>
    </w:p>
    <w:p w14:paraId="53ECCE85" w14:textId="3C8D2DC0" w:rsidR="00AF655C" w:rsidRDefault="00AF655C" w:rsidP="00AF655C"/>
    <w:p w14:paraId="78EFD9DC" w14:textId="152EA8B6" w:rsidR="00542234" w:rsidRPr="0058269B" w:rsidRDefault="00542234" w:rsidP="008069C5">
      <w:r w:rsidRPr="0058269B">
        <w:br w:type="page"/>
      </w:r>
    </w:p>
    <w:p w14:paraId="3ACB3BB3" w14:textId="525E7807" w:rsidR="00542234" w:rsidRPr="0058269B" w:rsidRDefault="00542234" w:rsidP="00542234">
      <w:pPr>
        <w:pStyle w:val="Heading1"/>
      </w:pPr>
      <w:bookmarkStart w:id="99" w:name="_Toc56776132"/>
      <w:bookmarkStart w:id="100" w:name="_Toc132562643"/>
      <w:r w:rsidRPr="0058269B">
        <w:lastRenderedPageBreak/>
        <w:t>Chapter 6 – Conclusion and Future Work</w:t>
      </w:r>
      <w:bookmarkEnd w:id="100"/>
    </w:p>
    <w:p w14:paraId="5680B1B4" w14:textId="6ED96A85" w:rsidR="00542234" w:rsidRDefault="00542234" w:rsidP="00542234">
      <w:pPr>
        <w:pStyle w:val="Heading2"/>
      </w:pPr>
      <w:bookmarkStart w:id="101" w:name="_Toc132562644"/>
      <w:r w:rsidRPr="0058269B">
        <w:t>6.1 Conclusions</w:t>
      </w:r>
      <w:bookmarkEnd w:id="99"/>
      <w:bookmarkEnd w:id="101"/>
    </w:p>
    <w:p w14:paraId="3C6788E6" w14:textId="6BD5EDA8" w:rsidR="00CB1E9D" w:rsidRDefault="00C700F5" w:rsidP="001973BA">
      <w:r>
        <w:t xml:space="preserve">In conclusion, this project </w:t>
      </w:r>
      <w:r w:rsidR="00CB1E9D">
        <w:t>facilitated the research and</w:t>
      </w:r>
      <w:r>
        <w:t xml:space="preserve"> implement</w:t>
      </w:r>
      <w:r w:rsidR="00CB1E9D">
        <w:t>ation of</w:t>
      </w:r>
      <w:r>
        <w:t xml:space="preserve"> five different navigation paradigms, each with </w:t>
      </w:r>
      <w:r w:rsidR="00833DD7">
        <w:t>its</w:t>
      </w:r>
      <w:r>
        <w:t xml:space="preserve"> unique approach to simulating locomotion as a means of determining the most effective method of navigation from the perspective of individuals with learning disabilities. Each paradigm was assessed </w:t>
      </w:r>
      <w:r w:rsidR="00833DD7">
        <w:t>based on</w:t>
      </w:r>
      <w:r>
        <w:t xml:space="preserve"> three key criteria derived from </w:t>
      </w:r>
      <w:r w:rsidR="00833DD7">
        <w:t xml:space="preserve">the literature review and </w:t>
      </w:r>
      <w:r>
        <w:t>travel training expert feedback</w:t>
      </w:r>
      <w:r w:rsidR="00833DD7">
        <w:t>.</w:t>
      </w:r>
    </w:p>
    <w:p w14:paraId="168B7DDA" w14:textId="3FBA3061" w:rsidR="00C700F5" w:rsidRDefault="00CB1E9D" w:rsidP="001973BA">
      <w:r>
        <w:t xml:space="preserve">While testing results point to arm swinging being the most favoured paradigm </w:t>
      </w:r>
      <w:r w:rsidR="00833DD7">
        <w:t>based on</w:t>
      </w:r>
      <w:r>
        <w:t xml:space="preserve"> the aforementioned criteria, each of the five paradigms come</w:t>
      </w:r>
      <w:r w:rsidR="00833DD7">
        <w:t>s</w:t>
      </w:r>
      <w:r>
        <w:t xml:space="preserve"> with </w:t>
      </w:r>
      <w:r w:rsidR="00833DD7">
        <w:t>its</w:t>
      </w:r>
      <w:r>
        <w:t xml:space="preserve"> own merits and pitfalls. Through expert feedback, it is clear that the success of the project lies not </w:t>
      </w:r>
      <w:r w:rsidR="00D50FAF">
        <w:t>only in</w:t>
      </w:r>
      <w:r>
        <w:t xml:space="preserve"> its determination of the most favoured method </w:t>
      </w:r>
      <w:r w:rsidR="00D50FAF">
        <w:t>but also</w:t>
      </w:r>
      <w:r>
        <w:t xml:space="preserve"> in the collective existence of the paradigms providing users with the ability to </w:t>
      </w:r>
      <w:r w:rsidR="009C344C">
        <w:t>choose</w:t>
      </w:r>
      <w:r>
        <w:t xml:space="preserve"> one that best fits their needs. The user experience is a “subjective impression”</w:t>
      </w:r>
      <w:r w:rsidR="009C344C">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Content>
          <w:r w:rsidR="009D3A7B" w:rsidRPr="009D3A7B">
            <w:rPr>
              <w:color w:val="000000"/>
            </w:rPr>
            <w:t>(Santoso, Schrepp 2019, p.2)</w:t>
          </w:r>
        </w:sdtContent>
      </w:sdt>
      <w:r>
        <w:t xml:space="preserve"> and thus, the offer of flexibility to decide how one wishes to experience a travel training level ensures that the user is in control of their sense of comfort.</w:t>
      </w:r>
      <w:r w:rsidR="00DD5B2C">
        <w:t xml:space="preserve"> As a result, the five paradigms have been encapsulated within an Unreal Engine 4.27 plugin and will be hosted via GitHub</w:t>
      </w:r>
      <w:r w:rsidR="00AA226B">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Content>
          <w:r w:rsidR="009D3A7B" w:rsidRPr="009D3A7B">
            <w:rPr>
              <w:color w:val="000000"/>
            </w:rPr>
            <w:t>(GitHub Inc. 2023)</w:t>
          </w:r>
        </w:sdtContent>
      </w:sdt>
      <w:r w:rsidR="00DD5B2C">
        <w:t xml:space="preserve"> as an </w:t>
      </w:r>
      <w:r w:rsidR="00E37C2B">
        <w:t>open-source</w:t>
      </w:r>
      <w:r w:rsidR="00DD5B2C">
        <w:t xml:space="preserve"> resource for VR developers </w:t>
      </w:r>
      <w:r w:rsidR="00805728">
        <w:t xml:space="preserve">and researchers </w:t>
      </w:r>
      <w:r w:rsidR="00DD5B2C">
        <w:t>to utilise.</w:t>
      </w:r>
    </w:p>
    <w:p w14:paraId="29DC657C" w14:textId="554B814E" w:rsidR="00CB1E9D" w:rsidRDefault="00FB38C9" w:rsidP="001973BA">
      <w:r>
        <w:t>Yet</w:t>
      </w:r>
      <w:r w:rsidR="00D50FAF">
        <w:t xml:space="preserve">, this project </w:t>
      </w:r>
      <w:r>
        <w:t>has</w:t>
      </w:r>
      <w:r w:rsidR="00D50FAF">
        <w:t xml:space="preserve"> limitations. </w:t>
      </w:r>
      <w:r w:rsidR="00A076E9">
        <w:t>Though</w:t>
      </w:r>
      <w:r w:rsidR="00D50FAF">
        <w:t xml:space="preserve"> the preliminary testing results provided a foundational understanding of how users perceive these different navigation paradigms, its sample size was unrepresentative of </w:t>
      </w:r>
      <w:r w:rsidR="001A3D5A">
        <w:t xml:space="preserve">the application’s </w:t>
      </w:r>
      <w:r w:rsidR="00D50FAF">
        <w:t>target audience, individuals with learning disabilities. Hence, the findings cannot be generalised as there is the potential that individuals with learning disabilities might perceive these navigation paradigms differently. Moreover, the project would have benefitted more from a long-term investigation into the efficacy of the paradigms as it would provide more insight into whether user opinions evolve over time and whether their overall experience is impacted by long</w:t>
      </w:r>
      <w:r w:rsidR="00833DD7">
        <w:t>-</w:t>
      </w:r>
      <w:r w:rsidR="00D50FAF">
        <w:t xml:space="preserve">term exposure. </w:t>
      </w:r>
    </w:p>
    <w:p w14:paraId="31FDB6C3" w14:textId="44136EA9" w:rsidR="001C5D8F" w:rsidRPr="00FB38C9" w:rsidRDefault="00D50FAF" w:rsidP="00FB38C9">
      <w:r>
        <w:t xml:space="preserve">Overall, this project was successful </w:t>
      </w:r>
      <w:r w:rsidR="00DD5B2C">
        <w:t>with a few limitations that can be addressed through the avenues discussed in future work. Its success is backed by</w:t>
      </w:r>
      <w:r w:rsidR="00E37C2B">
        <w:t xml:space="preserve"> the supportive reaction of the</w:t>
      </w:r>
      <w:r w:rsidR="00DD5B2C">
        <w:t xml:space="preserve"> travel training </w:t>
      </w:r>
      <w:r w:rsidR="00E37C2B">
        <w:t>experts during the demonstrations</w:t>
      </w:r>
      <w:r w:rsidR="00C965AB">
        <w:t xml:space="preserve"> wherein</w:t>
      </w:r>
      <w:r w:rsidR="00023687">
        <w:t xml:space="preserve"> the project </w:t>
      </w:r>
      <w:r w:rsidR="00CD0274">
        <w:t>was</w:t>
      </w:r>
      <w:r w:rsidR="00023687">
        <w:t xml:space="preserve"> described to have had</w:t>
      </w:r>
      <w:r w:rsidR="00C965AB">
        <w:t xml:space="preserve"> </w:t>
      </w:r>
      <w:r w:rsidR="00023687">
        <w:t>“</w:t>
      </w:r>
      <w:r w:rsidR="00A076E9">
        <w:t>a massive progression in detail</w:t>
      </w:r>
      <w:r w:rsidR="00C965AB">
        <w:t>”</w:t>
      </w:r>
      <w:r w:rsidR="00A076E9">
        <w:t xml:space="preserve"> since the previous iteration</w:t>
      </w:r>
      <w:r w:rsidR="00C965AB">
        <w:t xml:space="preserve"> and that “</w:t>
      </w:r>
      <w:r w:rsidR="009B0E14">
        <w:t>it would really benefit the work</w:t>
      </w:r>
      <w:r w:rsidR="00C965AB">
        <w:t>”</w:t>
      </w:r>
      <w:r w:rsidR="009B0E14">
        <w:t xml:space="preserve"> </w:t>
      </w:r>
      <w:r w:rsidR="00023687">
        <w:t>the travel trainers are</w:t>
      </w:r>
      <w:r w:rsidR="009B0E14">
        <w:t xml:space="preserve"> currently doing in schools</w:t>
      </w:r>
      <w:r w:rsidR="00C965AB">
        <w:t xml:space="preserve">. </w:t>
      </w:r>
      <w:bookmarkStart w:id="102" w:name="_Toc56776133"/>
    </w:p>
    <w:p w14:paraId="3FA88F72" w14:textId="4663DFD8" w:rsidR="00542234" w:rsidRPr="0058269B" w:rsidRDefault="00542234" w:rsidP="00542234">
      <w:pPr>
        <w:pStyle w:val="Heading2"/>
      </w:pPr>
      <w:bookmarkStart w:id="103" w:name="_Toc132562645"/>
      <w:r w:rsidRPr="0058269B">
        <w:lastRenderedPageBreak/>
        <w:t>6.2 Future work</w:t>
      </w:r>
      <w:bookmarkEnd w:id="102"/>
      <w:bookmarkEnd w:id="103"/>
    </w:p>
    <w:p w14:paraId="3F258A58" w14:textId="0E15CE7A" w:rsidR="00965497" w:rsidRPr="0058269B" w:rsidRDefault="00965497" w:rsidP="00542234">
      <w:r w:rsidRPr="0058269B">
        <w:t xml:space="preserve">While there are numerous potential avenues for future work </w:t>
      </w:r>
      <w:r w:rsidR="00833DD7">
        <w:t>concerning</w:t>
      </w:r>
      <w:r w:rsidRPr="0058269B">
        <w:t xml:space="preserve"> this project, outlined below are 3</w:t>
      </w:r>
      <w:r w:rsidR="004962D0">
        <w:t xml:space="preserve"> identified</w:t>
      </w:r>
      <w:r w:rsidRPr="0058269B">
        <w:t xml:space="preserve"> areas that would benefit from additional research based on </w:t>
      </w:r>
      <w:r w:rsidR="003334DE">
        <w:t xml:space="preserve">travel training </w:t>
      </w:r>
      <w:r w:rsidRPr="0058269B">
        <w:t>expert feedback.</w:t>
      </w:r>
    </w:p>
    <w:p w14:paraId="77CD9F74" w14:textId="5D63B1E2" w:rsidR="00965497" w:rsidRDefault="001C5D8F" w:rsidP="001C5D8F">
      <w:pPr>
        <w:pStyle w:val="Heading3"/>
        <w:rPr>
          <w:lang w:val="en-GB"/>
        </w:rPr>
      </w:pPr>
      <w:bookmarkStart w:id="104" w:name="_Toc132562646"/>
      <w:r w:rsidRPr="0058269B">
        <w:rPr>
          <w:lang w:val="en-GB"/>
        </w:rPr>
        <w:t xml:space="preserve">6.2.1 </w:t>
      </w:r>
      <w:r w:rsidR="00965497" w:rsidRPr="0058269B">
        <w:rPr>
          <w:lang w:val="en-GB"/>
        </w:rPr>
        <w:t xml:space="preserve">Long-term Paradigm </w:t>
      </w:r>
      <w:commentRangeStart w:id="105"/>
      <w:r w:rsidR="00965497" w:rsidRPr="0058269B">
        <w:rPr>
          <w:lang w:val="en-GB"/>
        </w:rPr>
        <w:t xml:space="preserve">Testing </w:t>
      </w:r>
      <w:commentRangeEnd w:id="105"/>
      <w:r w:rsidR="00C60463">
        <w:rPr>
          <w:rStyle w:val="CommentReference"/>
          <w:rFonts w:eastAsiaTheme="minorHAnsi" w:cstheme="minorBidi"/>
          <w:color w:val="auto"/>
          <w:lang w:val="en-GB"/>
        </w:rPr>
        <w:commentReference w:id="105"/>
      </w:r>
      <w:bookmarkEnd w:id="104"/>
    </w:p>
    <w:p w14:paraId="428CD9BC" w14:textId="7114BF88" w:rsidR="008B0B40" w:rsidRDefault="008B0B40" w:rsidP="008B0B40">
      <w:r>
        <w:t xml:space="preserve">As discussed in an earlier section on the project’s user-centred design approach, this is a pilot study. As a result, there is a need for a long-term investigation into the effectiveness of the different navigation paradigms developed in this study </w:t>
      </w:r>
      <w:r w:rsidR="00833DD7">
        <w:t>based on</w:t>
      </w:r>
      <w:r>
        <w:t xml:space="preserve"> user comfort and experience. Moreover, it would be beneficial to quantify these findings using validated measurement tools such as the </w:t>
      </w:r>
      <w:r w:rsidRPr="0058269B">
        <w:t xml:space="preserve">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9D3A7B" w:rsidRPr="009D3A7B">
            <w:rPr>
              <w:color w:val="000000"/>
            </w:rPr>
            <w:t>(Kennedy et al. 1993)</w:t>
          </w:r>
        </w:sdtContent>
      </w:sdt>
      <w:r w:rsidRPr="0058269B">
        <w:rPr>
          <w:color w:val="000000"/>
        </w:rPr>
        <w:t xml:space="preserve"> </w:t>
      </w:r>
      <w:r w:rsidRPr="0058269B">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9D3A7B" w:rsidRPr="009D3A7B">
            <w:rPr>
              <w:color w:val="000000"/>
            </w:rPr>
            <w:t>(Kim et al. 2018)</w:t>
          </w:r>
        </w:sdtContent>
      </w:sdt>
      <w:r w:rsidRPr="0058269B">
        <w:t>.</w:t>
      </w:r>
      <w:r>
        <w:t xml:space="preserve"> A long-term investigation into user preference would present a better understanding </w:t>
      </w:r>
      <w:r w:rsidR="00833DD7">
        <w:t>of</w:t>
      </w:r>
      <w:r>
        <w:t xml:space="preserve"> whether there is a distinctly more favourable navigation paradigm when compared to others. </w:t>
      </w:r>
    </w:p>
    <w:p w14:paraId="391D98DA" w14:textId="368E020A" w:rsidR="008B0B40" w:rsidRPr="008B0B40" w:rsidRDefault="008B0B40" w:rsidP="008B0B40">
      <w:r>
        <w:t>During interviews with the experts, all expressed some degree of interest in supporting this ongoing research and as a result</w:t>
      </w:r>
      <w:r w:rsidR="00833DD7">
        <w:t>,</w:t>
      </w:r>
      <w:r>
        <w:t xml:space="preserve"> the full transcripts and contact information </w:t>
      </w:r>
      <w:r w:rsidR="00833DD7">
        <w:t>are</w:t>
      </w:r>
      <w:r>
        <w:t xml:space="preserve"> available via the appendices. </w:t>
      </w:r>
      <w:r w:rsidR="00FB101A">
        <w:t xml:space="preserve">As a result, there is the </w:t>
      </w:r>
      <w:r w:rsidR="005E5E5F">
        <w:t>possibility</w:t>
      </w:r>
      <w:r w:rsidR="00FB101A">
        <w:t xml:space="preserve"> </w:t>
      </w:r>
      <w:r w:rsidR="005E5E5F">
        <w:t>to invite and formulate</w:t>
      </w:r>
      <w:r w:rsidR="00FB101A">
        <w:t xml:space="preserve"> a focus group of travel training experts that would help facilitate future work and research into developing a</w:t>
      </w:r>
      <w:r w:rsidR="00493D37">
        <w:t xml:space="preserve">n improved </w:t>
      </w:r>
      <w:r w:rsidR="00FB101A">
        <w:t xml:space="preserve">version of the VR travel training tool.  </w:t>
      </w:r>
      <w:r>
        <w:t xml:space="preserve"> </w:t>
      </w:r>
    </w:p>
    <w:p w14:paraId="4ABF06B7" w14:textId="0E26BAEF" w:rsidR="00965497" w:rsidRPr="0058269B" w:rsidRDefault="001C5D8F" w:rsidP="001C5D8F">
      <w:pPr>
        <w:pStyle w:val="Heading3"/>
        <w:rPr>
          <w:lang w:val="en-GB"/>
        </w:rPr>
      </w:pPr>
      <w:bookmarkStart w:id="106" w:name="_Toc132562647"/>
      <w:r w:rsidRPr="0058269B">
        <w:rPr>
          <w:lang w:val="en-GB"/>
        </w:rPr>
        <w:t xml:space="preserve">6.2.2 </w:t>
      </w:r>
      <w:r w:rsidR="00965497" w:rsidRPr="0058269B">
        <w:rPr>
          <w:lang w:val="en-GB"/>
        </w:rPr>
        <w:t>Exploration of Multiplayer Delivery</w:t>
      </w:r>
      <w:bookmarkEnd w:id="106"/>
      <w:r w:rsidR="00965497" w:rsidRPr="0058269B">
        <w:rPr>
          <w:lang w:val="en-GB"/>
        </w:rPr>
        <w:t xml:space="preserve"> </w:t>
      </w:r>
    </w:p>
    <w:p w14:paraId="0C795B2C" w14:textId="0CD9E6D4" w:rsidR="00FB101A" w:rsidRDefault="001C7603" w:rsidP="00AE060C">
      <w:r w:rsidRPr="0058269B">
        <w:t>As multiplayer delivery of the overall travel training tool was only briefly explored in this project, there is the potential for future work in this area. As noted by all 5 travel training experts during the feedback sessions, the flexibility to switch between single and multiplayer would be ideal. A common point was that each delivery style had its benefits wherein the multiplayer setting had the potential as an early-stage teaching tool and the single</w:t>
      </w:r>
      <w:r w:rsidR="00833DD7">
        <w:t>-</w:t>
      </w:r>
      <w:r w:rsidRPr="0058269B">
        <w:t>player setting may be better suited for more experienced and independent travel</w:t>
      </w:r>
      <w:r w:rsidR="00833DD7">
        <w:t>-</w:t>
      </w:r>
      <w:r w:rsidRPr="0058269B">
        <w:t xml:space="preserve">confident individuals. </w:t>
      </w:r>
    </w:p>
    <w:p w14:paraId="18861DDA" w14:textId="0E7D8488" w:rsidR="00FB101A" w:rsidRDefault="001C7603" w:rsidP="00AE060C">
      <w:r w:rsidRPr="0058269B">
        <w:t xml:space="preserve">Debbie from Doncaster </w:t>
      </w:r>
      <w:r w:rsidR="00357071">
        <w:t>City</w:t>
      </w:r>
      <w:r w:rsidRPr="0058269B">
        <w:t xml:space="preserve">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E791568" w:rsidR="008B0B40" w:rsidRPr="00FB101A" w:rsidRDefault="001C7603" w:rsidP="00FB101A">
      <w:r w:rsidRPr="0058269B">
        <w:lastRenderedPageBreak/>
        <w:t xml:space="preserve">Subsequently, multiplayer delivery has the added benefit of enabling parents or guardians to participate in the training as well. Thus, </w:t>
      </w:r>
      <w:r w:rsidR="00E34E4D" w:rsidRPr="0058269B">
        <w:t>this is another area of future work that has the potential to significantly benefit its user base as it</w:t>
      </w:r>
      <w:r w:rsidR="00833DD7">
        <w:t xml:space="preserve"> i</w:t>
      </w:r>
      <w:r w:rsidR="00E34E4D" w:rsidRPr="0058269B">
        <w:t>s supported by actual user data collected in this project.</w:t>
      </w:r>
    </w:p>
    <w:p w14:paraId="2CA32D7C" w14:textId="4AFBAC84" w:rsidR="00965497" w:rsidRPr="0058269B" w:rsidRDefault="001C5D8F" w:rsidP="001C5D8F">
      <w:pPr>
        <w:pStyle w:val="Heading3"/>
        <w:rPr>
          <w:lang w:val="en-GB"/>
        </w:rPr>
      </w:pPr>
      <w:bookmarkStart w:id="107" w:name="_Toc132562648"/>
      <w:r w:rsidRPr="0058269B">
        <w:rPr>
          <w:lang w:val="en-GB"/>
        </w:rPr>
        <w:t xml:space="preserve">6.2.3 </w:t>
      </w:r>
      <w:r w:rsidR="00965497" w:rsidRPr="0058269B">
        <w:rPr>
          <w:lang w:val="en-GB"/>
        </w:rPr>
        <w:t>Development of the VLE Setting</w:t>
      </w:r>
      <w:bookmarkEnd w:id="107"/>
    </w:p>
    <w:p w14:paraId="3016D0C6" w14:textId="77D55ABD" w:rsidR="00542234" w:rsidRPr="00D576FE" w:rsidRDefault="00965497" w:rsidP="00542234">
      <w:r w:rsidRPr="0058269B">
        <w:t>The</w:t>
      </w:r>
      <w:r w:rsidR="001C5D8F" w:rsidRPr="0058269B">
        <w:t xml:space="preserve"> research into</w:t>
      </w:r>
      <w:r w:rsidRPr="0058269B">
        <w:t xml:space="preserve"> navigation paradigms </w:t>
      </w:r>
      <w:r w:rsidR="003948D7">
        <w:t>is a subset o</w:t>
      </w:r>
      <w:r w:rsidRPr="0058269B">
        <w:t xml:space="preserve">f a much larger project, developing a fully immersive and comprehensive VR travel training tool. With this comes the need to develop </w:t>
      </w:r>
      <w:r w:rsidR="001C5D8F" w:rsidRPr="0058269B">
        <w:t xml:space="preserve">a </w:t>
      </w:r>
      <w:r w:rsidRPr="0058269B">
        <w:t xml:space="preserve">proper </w:t>
      </w:r>
      <w:r w:rsidR="001C5D8F" w:rsidRPr="0058269B">
        <w:t>environment</w:t>
      </w:r>
      <w:r w:rsidRPr="0058269B">
        <w:t xml:space="preserve"> with vehicles and pedestrians that </w:t>
      </w:r>
      <w:r w:rsidR="001C5D8F" w:rsidRPr="0058269B">
        <w:t xml:space="preserve">respond to the player’s actions. Moreover, a particular focus on the development of different, customisable levels that include all sorts of road crossings would also supplement the overall VLE experience. As noted in the feedback in all four interviews with travel training experts, they are actively seeking out a tool to support the work they currently do. Some want a VLE for initial demonstration purposes, while others prefer a VLE designed to act as “homework” for their students. Hence, from a future work perspective, it would be beneficial to utilise the interview feedback (see Appendix </w:t>
      </w:r>
      <w:r w:rsidR="001C5D8F" w:rsidRPr="0058269B">
        <w:rPr>
          <w:b/>
          <w:bCs/>
        </w:rPr>
        <w:t>A, B, C, and D</w:t>
      </w:r>
      <w:r w:rsidR="001C5D8F" w:rsidRPr="0058269B">
        <w:t xml:space="preserve">) while formulating a development strategy for the VR travel training </w:t>
      </w:r>
      <w:commentRangeStart w:id="108"/>
      <w:r w:rsidR="001C5D8F" w:rsidRPr="0058269B">
        <w:t>tool</w:t>
      </w:r>
      <w:commentRangeEnd w:id="108"/>
      <w:r w:rsidR="00C60463">
        <w:rPr>
          <w:rStyle w:val="CommentReference"/>
        </w:rPr>
        <w:commentReference w:id="108"/>
      </w:r>
      <w:r w:rsidR="001C5D8F" w:rsidRPr="0058269B">
        <w:t xml:space="preserve">. </w:t>
      </w:r>
      <w:bookmarkStart w:id="109" w:name="_Toc56776134"/>
      <w:r w:rsidR="00542234" w:rsidRPr="0058269B">
        <w:br w:type="page"/>
      </w:r>
    </w:p>
    <w:p w14:paraId="05ABFA28" w14:textId="6BFBA5DC" w:rsidR="00542234" w:rsidRPr="0058269B" w:rsidRDefault="00542234" w:rsidP="00542234">
      <w:pPr>
        <w:pStyle w:val="Heading2"/>
      </w:pPr>
      <w:bookmarkStart w:id="110" w:name="_Toc132562649"/>
      <w:r w:rsidRPr="0058269B">
        <w:lastRenderedPageBreak/>
        <w:t>6.3 Legal, Social, Ethical and Professional Issues</w:t>
      </w:r>
      <w:bookmarkEnd w:id="109"/>
      <w:bookmarkEnd w:id="110"/>
    </w:p>
    <w:p w14:paraId="76051742" w14:textId="3DAA0ACC" w:rsidR="00542234" w:rsidRPr="0058269B" w:rsidRDefault="0058269B" w:rsidP="00542234">
      <w:pPr>
        <w:pStyle w:val="Heading3"/>
        <w:rPr>
          <w:lang w:val="en-GB"/>
        </w:rPr>
      </w:pPr>
      <w:bookmarkStart w:id="111" w:name="_Toc56776135"/>
      <w:bookmarkStart w:id="112" w:name="_Toc132562650"/>
      <w:r>
        <w:rPr>
          <w:lang w:val="en-GB"/>
        </w:rPr>
        <w:t xml:space="preserve">6.3.1 </w:t>
      </w:r>
      <w:r w:rsidR="00542234" w:rsidRPr="0058269B">
        <w:rPr>
          <w:lang w:val="en-GB"/>
        </w:rPr>
        <w:t>Legal</w:t>
      </w:r>
      <w:bookmarkEnd w:id="112"/>
    </w:p>
    <w:p w14:paraId="3C5A2AA6" w14:textId="1C855CDE" w:rsidR="00542234" w:rsidRPr="0058269B" w:rsidRDefault="00542234" w:rsidP="00542234">
      <w:r w:rsidRPr="0058269B">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9D3A7B" w:rsidRPr="009D3A7B">
            <w:rPr>
              <w:color w:val="000000"/>
            </w:rPr>
            <w:t>(Proton AG 2022)</w:t>
          </w:r>
        </w:sdtContent>
      </w:sdt>
      <w:r w:rsidRPr="0058269B">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9D3A7B" w:rsidRPr="009D3A7B">
            <w:rPr>
              <w:color w:val="000000"/>
            </w:rPr>
            <w:t>(The National Archives 2018)</w:t>
          </w:r>
        </w:sdtContent>
      </w:sdt>
      <w:r w:rsidRPr="0058269B">
        <w:rPr>
          <w:color w:val="000000"/>
        </w:rPr>
        <w:t xml:space="preserve"> </w:t>
      </w:r>
      <w:r w:rsidRPr="0058269B">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9D3A7B" w:rsidRPr="009D3A7B">
            <w:rPr>
              <w:color w:val="000000"/>
            </w:rPr>
            <w:t>(British Computing Society 2022, Section 3.4)</w:t>
          </w:r>
        </w:sdtContent>
      </w:sdt>
      <w:r w:rsidRPr="0058269B">
        <w:t>.</w:t>
      </w:r>
    </w:p>
    <w:p w14:paraId="6A22FCE4" w14:textId="0E7FEA1C" w:rsidR="00542234" w:rsidRPr="0058269B" w:rsidRDefault="0058269B" w:rsidP="00542234">
      <w:pPr>
        <w:pStyle w:val="Heading3"/>
        <w:rPr>
          <w:lang w:val="en-GB"/>
        </w:rPr>
      </w:pPr>
      <w:bookmarkStart w:id="113" w:name="_Toc132562651"/>
      <w:r>
        <w:rPr>
          <w:lang w:val="en-GB"/>
        </w:rPr>
        <w:t xml:space="preserve">6.3.2 </w:t>
      </w:r>
      <w:r w:rsidR="00542234" w:rsidRPr="0058269B">
        <w:rPr>
          <w:lang w:val="en-GB"/>
        </w:rPr>
        <w:t>Social</w:t>
      </w:r>
      <w:bookmarkEnd w:id="113"/>
    </w:p>
    <w:p w14:paraId="26CEF9D5" w14:textId="4EA2A9DA" w:rsidR="00542234" w:rsidRPr="0058269B" w:rsidRDefault="00542234" w:rsidP="00542234">
      <w:r w:rsidRPr="0058269B">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9D3A7B" w:rsidRPr="009D3A7B">
            <w:rPr>
              <w:color w:val="000000"/>
            </w:rPr>
            <w:t>(Oak Field School 2022)</w:t>
          </w:r>
        </w:sdtContent>
      </w:sdt>
      <w:r w:rsidRPr="0058269B">
        <w:t xml:space="preserve"> group so that they have access to a more up-to-date version of the application.</w:t>
      </w:r>
    </w:p>
    <w:p w14:paraId="6D533259" w14:textId="535F34F8" w:rsidR="00542234" w:rsidRPr="0058269B" w:rsidRDefault="0058269B" w:rsidP="00542234">
      <w:pPr>
        <w:pStyle w:val="Heading3"/>
        <w:rPr>
          <w:lang w:val="en-GB"/>
        </w:rPr>
      </w:pPr>
      <w:bookmarkStart w:id="114" w:name="_Toc132562652"/>
      <w:r>
        <w:rPr>
          <w:lang w:val="en-GB"/>
        </w:rPr>
        <w:t xml:space="preserve">6.3.3 </w:t>
      </w:r>
      <w:r w:rsidR="00542234" w:rsidRPr="0058269B">
        <w:rPr>
          <w:lang w:val="en-GB"/>
        </w:rPr>
        <w:t>Ethical</w:t>
      </w:r>
      <w:bookmarkEnd w:id="114"/>
    </w:p>
    <w:p w14:paraId="2BBF7599" w14:textId="407DDD18" w:rsidR="00542234" w:rsidRPr="0058269B" w:rsidRDefault="00542234" w:rsidP="00542234">
      <w:r w:rsidRPr="0058269B">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9D3A7B" w:rsidRPr="009D3A7B">
            <w:rPr>
              <w:color w:val="000000"/>
            </w:rPr>
            <w:t>(Institute of Electrical and Electronics Engineers 2020)</w:t>
          </w:r>
        </w:sdtContent>
      </w:sdt>
      <w:r w:rsidRPr="0058269B">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9D3A7B" w:rsidRPr="009D3A7B">
            <w:rPr>
              <w:color w:val="000000"/>
            </w:rPr>
            <w:t>(British Computing Society 2022, Section 1.1)</w:t>
          </w:r>
        </w:sdtContent>
      </w:sdt>
      <w:r w:rsidRPr="0058269B">
        <w:t xml:space="preserve">. To guarantee this, a thorough document highlighting the methods and procedures of this </w:t>
      </w:r>
      <w:r w:rsidRPr="0058269B">
        <w:lastRenderedPageBreak/>
        <w:t xml:space="preserve">project will be submitted as part of the Non-Invasive Ethics application to obtain a sign-off from the relevant academic body. </w:t>
      </w:r>
    </w:p>
    <w:p w14:paraId="6B0F2C65" w14:textId="44F30F2E" w:rsidR="00542234" w:rsidRPr="0058269B" w:rsidRDefault="0058269B" w:rsidP="00542234">
      <w:pPr>
        <w:pStyle w:val="Heading3"/>
        <w:rPr>
          <w:lang w:val="en-GB"/>
        </w:rPr>
      </w:pPr>
      <w:bookmarkStart w:id="115" w:name="_Toc132562653"/>
      <w:r>
        <w:rPr>
          <w:lang w:val="en-GB"/>
        </w:rPr>
        <w:t xml:space="preserve">6.3.4 </w:t>
      </w:r>
      <w:r w:rsidR="00542234" w:rsidRPr="0058269B">
        <w:rPr>
          <w:lang w:val="en-GB"/>
        </w:rPr>
        <w:t>Professional</w:t>
      </w:r>
      <w:bookmarkEnd w:id="115"/>
    </w:p>
    <w:p w14:paraId="40271946" w14:textId="4228D54D" w:rsidR="00542234" w:rsidRPr="0058269B" w:rsidRDefault="00542234" w:rsidP="00542234">
      <w:r w:rsidRPr="0058269B">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9D3A7B" w:rsidRPr="009D3A7B">
            <w:rPr>
              <w:color w:val="000000"/>
            </w:rPr>
            <w:t>(British Computing Society 2022, Section 4.3)</w:t>
          </w:r>
        </w:sdtContent>
      </w:sdt>
      <w:r w:rsidRPr="0058269B">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9D3A7B" w:rsidRPr="009D3A7B">
            <w:rPr>
              <w:color w:val="000000"/>
            </w:rPr>
            <w:t>(Nottingham Trent University 2022)</w:t>
          </w:r>
        </w:sdtContent>
      </w:sdt>
      <w:r w:rsidRPr="0058269B">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58269B" w:rsidRDefault="00542234">
      <w:pPr>
        <w:spacing w:line="259" w:lineRule="auto"/>
        <w:rPr>
          <w:rFonts w:eastAsiaTheme="majorEastAsia" w:cstheme="majorBidi"/>
          <w:color w:val="2F5496" w:themeColor="accent1" w:themeShade="BF"/>
          <w:sz w:val="26"/>
          <w:szCs w:val="26"/>
        </w:rPr>
      </w:pPr>
      <w:r w:rsidRPr="0058269B">
        <w:br w:type="page"/>
      </w:r>
    </w:p>
    <w:p w14:paraId="2B471698" w14:textId="7DF9CE6B" w:rsidR="00542234" w:rsidRPr="0058269B" w:rsidRDefault="00542234" w:rsidP="00542234">
      <w:pPr>
        <w:pStyle w:val="Heading2"/>
      </w:pPr>
      <w:bookmarkStart w:id="116" w:name="_Toc132562654"/>
      <w:r w:rsidRPr="0058269B">
        <w:lastRenderedPageBreak/>
        <w:t>6.4 Synoptic Reflections</w:t>
      </w:r>
      <w:bookmarkEnd w:id="111"/>
      <w:bookmarkEnd w:id="116"/>
    </w:p>
    <w:p w14:paraId="702C9B0E" w14:textId="790E0370" w:rsidR="00A60B6B" w:rsidRPr="0058269B" w:rsidRDefault="00A60B6B" w:rsidP="006C52B1">
      <w:r w:rsidRPr="0058269B">
        <w:t xml:space="preserve">This project is a testament </w:t>
      </w:r>
      <w:r w:rsidR="00833DD7">
        <w:t>to</w:t>
      </w:r>
      <w:r w:rsidR="006C52B1" w:rsidRPr="0058269B">
        <w:t xml:space="preserve"> my growth as an upcoming developer within the industry. The most poignant factor </w:t>
      </w:r>
      <w:r w:rsidR="00833DD7">
        <w:t>is</w:t>
      </w:r>
      <w:r w:rsidRPr="0058269B">
        <w:t xml:space="preserve"> my</w:t>
      </w:r>
      <w:r w:rsidR="006C52B1" w:rsidRPr="0058269B">
        <w:t xml:space="preserve"> newfound</w:t>
      </w:r>
      <w:r w:rsidRPr="0058269B">
        <w:t xml:space="preserve"> </w:t>
      </w:r>
      <w:r w:rsidR="006C52B1" w:rsidRPr="0058269B">
        <w:t xml:space="preserve">proficiency in using Virtual Reality (VR) and Games development tools such </w:t>
      </w:r>
      <w:r w:rsidR="00833DD7">
        <w:t xml:space="preserve">as </w:t>
      </w:r>
      <w:r w:rsidR="006C52B1" w:rsidRPr="0058269B">
        <w:t xml:space="preserve">Unreal Engine and 3DS Max. While reflecting on my initial exposure to VR, I recall struggling with my attempt to make modifications to the engine’s VR template. The memory acts as a stark contrast to my capabilities now </w:t>
      </w:r>
      <w:r w:rsidR="00E93023" w:rsidRPr="0058269B">
        <w:t xml:space="preserve">where </w:t>
      </w:r>
      <w:r w:rsidR="006C52B1" w:rsidRPr="0058269B">
        <w:t xml:space="preserve">towards the end of the prototype’s phase 3, I had become far more comfortable with taking apart that same template to modify different parts of it. </w:t>
      </w:r>
    </w:p>
    <w:p w14:paraId="79D0CD85" w14:textId="11740881" w:rsidR="006C52B1" w:rsidRPr="0058269B" w:rsidRDefault="006C52B1" w:rsidP="006C52B1">
      <w:r w:rsidRPr="0058269B">
        <w:t>Aside from the technical benefits of this project, my confidence in both the subject material and as a presenter ha</w:t>
      </w:r>
      <w:r w:rsidR="00833DD7">
        <w:t>s</w:t>
      </w:r>
      <w:r w:rsidRPr="0058269B">
        <w:t xml:space="preserve"> flourished as well. Actively having to seek our expert opinions on my prototypes, while an intimidating experience, was nevertheless an extremely beneficial </w:t>
      </w:r>
      <w:r w:rsidR="00F842CC" w:rsidRPr="0058269B">
        <w:t>opportunity</w:t>
      </w:r>
      <w:r w:rsidRPr="0058269B">
        <w:t xml:space="preserve"> to have as it mirrors what would typically happen in </w:t>
      </w:r>
      <w:r w:rsidR="00833DD7">
        <w:t xml:space="preserve">the </w:t>
      </w:r>
      <w:r w:rsidRPr="0058269B">
        <w:t xml:space="preserve">industry. </w:t>
      </w:r>
      <w:r w:rsidR="00F842CC" w:rsidRPr="0058269B">
        <w:t xml:space="preserve">Moreover, having to analyse feedback and formulate an implementation strategy </w:t>
      </w:r>
      <w:r w:rsidR="00E93023" w:rsidRPr="0058269B">
        <w:t xml:space="preserve">has taught me how to better manage my project’s scope and time. </w:t>
      </w:r>
    </w:p>
    <w:p w14:paraId="078D8B85" w14:textId="2B76EDF1" w:rsidR="00E93023" w:rsidRPr="0058269B" w:rsidRDefault="00E93023" w:rsidP="006C52B1">
      <w:r w:rsidRPr="0058269B">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t>locomotion</w:t>
      </w:r>
      <w:r w:rsidRPr="0058269B">
        <w:t xml:space="preserve"> paradigms in this project is capable of supplementing future work in the area, the </w:t>
      </w:r>
      <w:r w:rsidR="00C124C7">
        <w:t>locomotion</w:t>
      </w:r>
      <w:r w:rsidRPr="0058269B">
        <w:t xml:space="preserve"> paradigms themselves </w:t>
      </w:r>
      <w:r w:rsidR="00833DD7">
        <w:t xml:space="preserve">are </w:t>
      </w:r>
      <w:r w:rsidRPr="0058269B">
        <w:t xml:space="preserve">now being made available to the general public as an open-source plugin ensures that more people are capable of benefitting from the work behind this project. </w:t>
      </w:r>
    </w:p>
    <w:p w14:paraId="721CCCDD" w14:textId="0CC74FAC" w:rsidR="00E93023" w:rsidRPr="0058269B" w:rsidRDefault="00937EEF" w:rsidP="006C52B1">
      <w:r w:rsidRPr="0058269B">
        <w:t xml:space="preserve">From the perspective of my career aspirations, </w:t>
      </w:r>
    </w:p>
    <w:p w14:paraId="32BAC3B7" w14:textId="77777777" w:rsidR="000332B3" w:rsidRPr="0058269B" w:rsidRDefault="000332B3" w:rsidP="006C52B1"/>
    <w:p w14:paraId="46421501" w14:textId="0C930F6B" w:rsidR="00A60B6B" w:rsidRPr="0058269B" w:rsidRDefault="00E93023" w:rsidP="00542234">
      <w:r w:rsidRPr="0058269B">
        <w:t xml:space="preserve">The plugin can be applied in all sorts of scenarios by UE developers from simple VR games to more complex serious game applications. The plugin prevents the need for developers to have to </w:t>
      </w:r>
    </w:p>
    <w:p w14:paraId="613A9AEF" w14:textId="215B4A67" w:rsidR="00542234" w:rsidRPr="0058269B" w:rsidRDefault="00542234" w:rsidP="00542234">
      <w:r w:rsidRPr="0058269B">
        <w:t xml:space="preserve">This section will comprise a reflection on the project </w:t>
      </w:r>
      <w:r w:rsidR="003616E0" w:rsidRPr="0058269B">
        <w:t>concerning</w:t>
      </w:r>
      <w:r w:rsidRPr="0058269B">
        <w:t xml:space="preserve"> employment aspirations and the skills that you have developed towards this through engagement with the project.</w:t>
      </w:r>
    </w:p>
    <w:p w14:paraId="30110433" w14:textId="772F9EE6" w:rsidR="00076A00" w:rsidRPr="0058269B" w:rsidRDefault="00076A00" w:rsidP="00076A00">
      <w:pPr>
        <w:sectPr w:rsidR="00076A00" w:rsidRPr="0058269B" w:rsidSect="002C23CF">
          <w:footerReference w:type="default" r:id="rId38"/>
          <w:pgSz w:w="12240" w:h="15840"/>
          <w:pgMar w:top="1440" w:right="1440" w:bottom="1440" w:left="1440" w:header="720" w:footer="720" w:gutter="0"/>
          <w:cols w:space="720"/>
          <w:docGrid w:linePitch="360"/>
        </w:sectPr>
      </w:pPr>
      <w:r w:rsidRPr="0058269B">
        <w:br w:type="page"/>
      </w:r>
    </w:p>
    <w:p w14:paraId="0A8109C8" w14:textId="77777777" w:rsidR="00382788" w:rsidRPr="0058269B" w:rsidRDefault="0084427B" w:rsidP="0066291B">
      <w:pPr>
        <w:pStyle w:val="Heading1"/>
      </w:pPr>
      <w:bookmarkStart w:id="117" w:name="_Toc132562655"/>
      <w:r w:rsidRPr="0058269B">
        <w:lastRenderedPageBreak/>
        <w:t>Append</w:t>
      </w:r>
      <w:r w:rsidR="00382788" w:rsidRPr="0058269B">
        <w:t>ices</w:t>
      </w:r>
      <w:bookmarkEnd w:id="117"/>
    </w:p>
    <w:p w14:paraId="6C49F365" w14:textId="77777777" w:rsidR="0004508D" w:rsidRPr="0058269B" w:rsidRDefault="00280EB7" w:rsidP="00280EB7">
      <w:pPr>
        <w:pStyle w:val="Heading2"/>
      </w:pPr>
      <w:bookmarkStart w:id="118" w:name="_Toc132562656"/>
      <w:r w:rsidRPr="0058269B">
        <w:t xml:space="preserve">Appendix XX – </w:t>
      </w:r>
      <w:r w:rsidR="0004508D" w:rsidRPr="0058269B">
        <w:t>Requirements List</w:t>
      </w:r>
      <w:bookmarkEnd w:id="118"/>
    </w:p>
    <w:p w14:paraId="195F53CC" w14:textId="071B89E3" w:rsidR="00E1742B" w:rsidRPr="0058269B" w:rsidRDefault="0004508D" w:rsidP="00280EB7">
      <w:pPr>
        <w:pStyle w:val="Heading2"/>
        <w:sectPr w:rsidR="00E1742B" w:rsidRPr="0058269B" w:rsidSect="002C23CF">
          <w:pgSz w:w="12240" w:h="15840"/>
          <w:pgMar w:top="1440" w:right="1440" w:bottom="1440" w:left="1440" w:header="720" w:footer="720" w:gutter="0"/>
          <w:cols w:space="720"/>
          <w:docGrid w:linePitch="360"/>
        </w:sectPr>
      </w:pPr>
      <w:bookmarkStart w:id="119" w:name="_Toc132562657"/>
      <w:r w:rsidRPr="0058269B">
        <w:t>Appendix XX – Requirements Analysis</w:t>
      </w:r>
      <w:bookmarkEnd w:id="119"/>
      <w:r w:rsidR="00E1742B" w:rsidRPr="0058269B">
        <w:br w:type="page"/>
      </w:r>
    </w:p>
    <w:p w14:paraId="1BD43E60" w14:textId="6FCFEC2B" w:rsidR="00926FA2" w:rsidRPr="0058269B" w:rsidRDefault="00926FA2" w:rsidP="00926FA2">
      <w:pPr>
        <w:pStyle w:val="Heading2"/>
      </w:pPr>
      <w:bookmarkStart w:id="120" w:name="_Toc132562658"/>
      <w:r w:rsidRPr="0058269B">
        <w:lastRenderedPageBreak/>
        <w:t xml:space="preserve">Appendix </w:t>
      </w:r>
      <w:r w:rsidR="00280EB7" w:rsidRPr="0058269B">
        <w:t>XX</w:t>
      </w:r>
      <w:r w:rsidRPr="0058269B">
        <w:t xml:space="preserve"> – Gantt Chart</w:t>
      </w:r>
      <w:bookmarkEnd w:id="120"/>
    </w:p>
    <w:p w14:paraId="03815465" w14:textId="77777777" w:rsidR="00C53B5D" w:rsidRDefault="00C53B5D" w:rsidP="00C53B5D">
      <w:r w:rsidRPr="00C53B5D">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9"/>
                    <a:stretch>
                      <a:fillRect/>
                    </a:stretch>
                  </pic:blipFill>
                  <pic:spPr>
                    <a:xfrm>
                      <a:off x="0" y="0"/>
                      <a:ext cx="5943600" cy="2908300"/>
                    </a:xfrm>
                    <a:prstGeom prst="rect">
                      <a:avLst/>
                    </a:prstGeom>
                  </pic:spPr>
                </pic:pic>
              </a:graphicData>
            </a:graphic>
          </wp:inline>
        </w:drawing>
      </w:r>
      <w:r w:rsidRPr="00C53B5D">
        <w:t xml:space="preserve"> </w:t>
      </w:r>
    </w:p>
    <w:p w14:paraId="68D0DB01" w14:textId="77777777" w:rsidR="00C53B5D" w:rsidRDefault="00C53B5D" w:rsidP="00C53B5D">
      <w:r w:rsidRPr="00C53B5D">
        <w:rPr>
          <w:noProof/>
        </w:rPr>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40"/>
                    <a:stretch>
                      <a:fillRect/>
                    </a:stretch>
                  </pic:blipFill>
                  <pic:spPr>
                    <a:xfrm>
                      <a:off x="0" y="0"/>
                      <a:ext cx="5943600" cy="3192780"/>
                    </a:xfrm>
                    <a:prstGeom prst="rect">
                      <a:avLst/>
                    </a:prstGeom>
                  </pic:spPr>
                </pic:pic>
              </a:graphicData>
            </a:graphic>
          </wp:inline>
        </w:drawing>
      </w:r>
      <w:r w:rsidRPr="00C53B5D">
        <w:t xml:space="preserve"> </w:t>
      </w:r>
    </w:p>
    <w:p w14:paraId="3CA87B39" w14:textId="172BFD48" w:rsidR="00926FA2" w:rsidRPr="0058269B" w:rsidRDefault="00C53B5D" w:rsidP="00C53B5D">
      <w:r w:rsidRPr="00C53B5D">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83235"/>
                    </a:xfrm>
                    <a:prstGeom prst="rect">
                      <a:avLst/>
                    </a:prstGeom>
                  </pic:spPr>
                </pic:pic>
              </a:graphicData>
            </a:graphic>
          </wp:inline>
        </w:drawing>
      </w:r>
      <w:r w:rsidRPr="00C53B5D">
        <w:t xml:space="preserve"> </w:t>
      </w:r>
      <w:r w:rsidR="00926FA2" w:rsidRPr="0058269B">
        <w:br w:type="page"/>
      </w:r>
    </w:p>
    <w:p w14:paraId="1601FA0E" w14:textId="77777777" w:rsidR="00926FA2" w:rsidRPr="0058269B" w:rsidRDefault="00926FA2" w:rsidP="00E1742B">
      <w:pPr>
        <w:sectPr w:rsidR="00926FA2" w:rsidRPr="0058269B" w:rsidSect="00C53B5D">
          <w:pgSz w:w="12240" w:h="15840"/>
          <w:pgMar w:top="1440" w:right="1440" w:bottom="1440" w:left="1440" w:header="720" w:footer="720" w:gutter="0"/>
          <w:cols w:space="720"/>
          <w:docGrid w:linePitch="360"/>
        </w:sectPr>
      </w:pPr>
    </w:p>
    <w:p w14:paraId="3DCDCDF7" w14:textId="77777777" w:rsidR="0091266F" w:rsidRPr="0058269B" w:rsidRDefault="0091266F" w:rsidP="0091266F">
      <w:pPr>
        <w:pStyle w:val="Heading2"/>
      </w:pPr>
      <w:bookmarkStart w:id="121" w:name="_Toc132562659"/>
      <w:r w:rsidRPr="0058269B">
        <w:lastRenderedPageBreak/>
        <w:t>Appendix XX – Risk and Mitigation</w:t>
      </w:r>
      <w:bookmarkEnd w:id="121"/>
    </w:p>
    <w:p w14:paraId="49793931" w14:textId="77777777" w:rsidR="0091266F" w:rsidRPr="0058269B" w:rsidRDefault="0091266F" w:rsidP="0091266F">
      <w:r w:rsidRPr="0058269B">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58269B" w:rsidRDefault="0091266F" w:rsidP="0091266F">
      <w:r w:rsidRPr="0058269B">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58269B" w14:paraId="79F6C9C4" w14:textId="77777777" w:rsidTr="00003042">
        <w:tc>
          <w:tcPr>
            <w:tcW w:w="634" w:type="dxa"/>
          </w:tcPr>
          <w:p w14:paraId="24C7ECFD" w14:textId="77777777" w:rsidR="0091266F" w:rsidRPr="0058269B" w:rsidRDefault="0091266F" w:rsidP="00003042">
            <w:pPr>
              <w:rPr>
                <w:b/>
                <w:bCs/>
              </w:rPr>
            </w:pPr>
            <w:r w:rsidRPr="0058269B">
              <w:rPr>
                <w:b/>
                <w:bCs/>
              </w:rPr>
              <w:t>No.</w:t>
            </w:r>
          </w:p>
        </w:tc>
        <w:tc>
          <w:tcPr>
            <w:tcW w:w="2014" w:type="dxa"/>
          </w:tcPr>
          <w:p w14:paraId="24DB6766" w14:textId="77777777" w:rsidR="0091266F" w:rsidRPr="0058269B" w:rsidRDefault="0091266F" w:rsidP="00003042">
            <w:pPr>
              <w:rPr>
                <w:b/>
                <w:bCs/>
              </w:rPr>
            </w:pPr>
            <w:r w:rsidRPr="0058269B">
              <w:rPr>
                <w:b/>
                <w:bCs/>
              </w:rPr>
              <w:t>Risk Description</w:t>
            </w:r>
          </w:p>
        </w:tc>
        <w:tc>
          <w:tcPr>
            <w:tcW w:w="1439" w:type="dxa"/>
          </w:tcPr>
          <w:p w14:paraId="101A8475" w14:textId="77777777" w:rsidR="0091266F" w:rsidRPr="0058269B" w:rsidRDefault="0091266F" w:rsidP="00003042">
            <w:pPr>
              <w:rPr>
                <w:b/>
                <w:bCs/>
              </w:rPr>
            </w:pPr>
            <w:r w:rsidRPr="0058269B">
              <w:rPr>
                <w:b/>
                <w:bCs/>
              </w:rPr>
              <w:t>Probability</w:t>
            </w:r>
          </w:p>
          <w:p w14:paraId="64582C28" w14:textId="77777777" w:rsidR="0091266F" w:rsidRPr="0058269B" w:rsidRDefault="0091266F" w:rsidP="00003042">
            <w:pPr>
              <w:rPr>
                <w:b/>
                <w:bCs/>
              </w:rPr>
            </w:pPr>
            <w:r w:rsidRPr="0058269B">
              <w:rPr>
                <w:b/>
                <w:bCs/>
              </w:rPr>
              <w:t>(1 – 5)</w:t>
            </w:r>
          </w:p>
        </w:tc>
        <w:tc>
          <w:tcPr>
            <w:tcW w:w="1020" w:type="dxa"/>
          </w:tcPr>
          <w:p w14:paraId="25A2E874" w14:textId="77777777" w:rsidR="0091266F" w:rsidRPr="0058269B" w:rsidRDefault="0091266F" w:rsidP="00003042">
            <w:pPr>
              <w:rPr>
                <w:b/>
                <w:bCs/>
              </w:rPr>
            </w:pPr>
            <w:r w:rsidRPr="0058269B">
              <w:rPr>
                <w:b/>
                <w:bCs/>
              </w:rPr>
              <w:t>Impact</w:t>
            </w:r>
          </w:p>
          <w:p w14:paraId="75BC6F85" w14:textId="77777777" w:rsidR="0091266F" w:rsidRPr="0058269B" w:rsidRDefault="0091266F" w:rsidP="00003042">
            <w:pPr>
              <w:rPr>
                <w:b/>
                <w:bCs/>
              </w:rPr>
            </w:pPr>
            <w:r w:rsidRPr="0058269B">
              <w:rPr>
                <w:b/>
                <w:bCs/>
              </w:rPr>
              <w:t>(1 - 5)</w:t>
            </w:r>
          </w:p>
        </w:tc>
        <w:tc>
          <w:tcPr>
            <w:tcW w:w="984" w:type="dxa"/>
          </w:tcPr>
          <w:p w14:paraId="590F4929" w14:textId="77777777" w:rsidR="0091266F" w:rsidRPr="0058269B" w:rsidRDefault="0091266F" w:rsidP="00003042">
            <w:pPr>
              <w:rPr>
                <w:b/>
                <w:bCs/>
              </w:rPr>
            </w:pPr>
            <w:r w:rsidRPr="0058269B">
              <w:rPr>
                <w:b/>
                <w:bCs/>
              </w:rPr>
              <w:t>Risk Score</w:t>
            </w:r>
          </w:p>
          <w:p w14:paraId="3A768FDF" w14:textId="77777777" w:rsidR="0091266F" w:rsidRPr="0058269B" w:rsidRDefault="0091266F" w:rsidP="00003042">
            <w:pPr>
              <w:rPr>
                <w:b/>
                <w:bCs/>
              </w:rPr>
            </w:pPr>
            <w:r w:rsidRPr="0058269B">
              <w:rPr>
                <w:b/>
                <w:bCs/>
              </w:rPr>
              <w:t>(P x I)</w:t>
            </w:r>
          </w:p>
        </w:tc>
        <w:tc>
          <w:tcPr>
            <w:tcW w:w="3548" w:type="dxa"/>
          </w:tcPr>
          <w:p w14:paraId="717A4004" w14:textId="77777777" w:rsidR="0091266F" w:rsidRPr="0058269B" w:rsidRDefault="0091266F" w:rsidP="00003042">
            <w:pPr>
              <w:rPr>
                <w:b/>
                <w:bCs/>
              </w:rPr>
            </w:pPr>
            <w:r w:rsidRPr="0058269B">
              <w:rPr>
                <w:b/>
                <w:bCs/>
              </w:rPr>
              <w:t>Mitigative Action</w:t>
            </w:r>
          </w:p>
        </w:tc>
      </w:tr>
      <w:tr w:rsidR="0091266F" w:rsidRPr="0058269B" w14:paraId="5EDAAF8C" w14:textId="77777777" w:rsidTr="00003042">
        <w:tc>
          <w:tcPr>
            <w:tcW w:w="634" w:type="dxa"/>
          </w:tcPr>
          <w:p w14:paraId="0BA76F33" w14:textId="77777777" w:rsidR="0091266F" w:rsidRPr="0058269B" w:rsidRDefault="0091266F" w:rsidP="00003042">
            <w:r w:rsidRPr="0058269B">
              <w:t>1.</w:t>
            </w:r>
          </w:p>
        </w:tc>
        <w:tc>
          <w:tcPr>
            <w:tcW w:w="2014" w:type="dxa"/>
          </w:tcPr>
          <w:p w14:paraId="3161A8E8" w14:textId="77777777" w:rsidR="0091266F" w:rsidRPr="0058269B" w:rsidRDefault="0091266F" w:rsidP="00003042">
            <w:r w:rsidRPr="0058269B">
              <w:t>Insufficient knowledge and background research on virtual reality or travel training methodologies.</w:t>
            </w:r>
          </w:p>
        </w:tc>
        <w:tc>
          <w:tcPr>
            <w:tcW w:w="1439" w:type="dxa"/>
            <w:shd w:val="clear" w:color="auto" w:fill="71AF55"/>
          </w:tcPr>
          <w:p w14:paraId="0A999AA9" w14:textId="77777777" w:rsidR="0091266F" w:rsidRPr="0058269B" w:rsidRDefault="0091266F" w:rsidP="00003042">
            <w:r w:rsidRPr="0058269B">
              <w:t>1</w:t>
            </w:r>
          </w:p>
        </w:tc>
        <w:tc>
          <w:tcPr>
            <w:tcW w:w="1020" w:type="dxa"/>
            <w:shd w:val="clear" w:color="auto" w:fill="F6B26B"/>
          </w:tcPr>
          <w:p w14:paraId="41CEF8B8" w14:textId="77777777" w:rsidR="0091266F" w:rsidRPr="0058269B" w:rsidRDefault="0091266F" w:rsidP="00003042">
            <w:r w:rsidRPr="0058269B">
              <w:t>4</w:t>
            </w:r>
          </w:p>
        </w:tc>
        <w:tc>
          <w:tcPr>
            <w:tcW w:w="984" w:type="dxa"/>
            <w:shd w:val="clear" w:color="auto" w:fill="auto"/>
          </w:tcPr>
          <w:p w14:paraId="3C2894F1" w14:textId="77777777" w:rsidR="0091266F" w:rsidRPr="0058269B" w:rsidRDefault="0091266F" w:rsidP="00003042">
            <w:r w:rsidRPr="0058269B">
              <w:t>4</w:t>
            </w:r>
          </w:p>
        </w:tc>
        <w:tc>
          <w:tcPr>
            <w:tcW w:w="3548" w:type="dxa"/>
          </w:tcPr>
          <w:p w14:paraId="7BE6C32E" w14:textId="77777777" w:rsidR="0091266F" w:rsidRPr="0058269B" w:rsidRDefault="0091266F" w:rsidP="00003042">
            <w:r w:rsidRPr="0058269B">
              <w:t>All the necessary background research will be conducted before the implementation of the solution through a wide variety of sources as highlighted in the Resource section of this document.</w:t>
            </w:r>
          </w:p>
        </w:tc>
      </w:tr>
      <w:tr w:rsidR="0091266F" w:rsidRPr="0058269B" w14:paraId="293A29CD" w14:textId="77777777" w:rsidTr="00003042">
        <w:tc>
          <w:tcPr>
            <w:tcW w:w="634" w:type="dxa"/>
          </w:tcPr>
          <w:p w14:paraId="068D872C" w14:textId="77777777" w:rsidR="0091266F" w:rsidRPr="0058269B" w:rsidRDefault="0091266F" w:rsidP="00003042">
            <w:r w:rsidRPr="0058269B">
              <w:t>2.</w:t>
            </w:r>
          </w:p>
        </w:tc>
        <w:tc>
          <w:tcPr>
            <w:tcW w:w="2014" w:type="dxa"/>
          </w:tcPr>
          <w:p w14:paraId="7E875961" w14:textId="77777777" w:rsidR="0091266F" w:rsidRPr="0058269B" w:rsidRDefault="0091266F" w:rsidP="00003042">
            <w:r w:rsidRPr="0058269B">
              <w:t>The project suffers from scope creep due to objectives not being well-defined and thus the project becomes too complex.</w:t>
            </w:r>
          </w:p>
        </w:tc>
        <w:tc>
          <w:tcPr>
            <w:tcW w:w="1439" w:type="dxa"/>
            <w:shd w:val="clear" w:color="auto" w:fill="93C47D"/>
          </w:tcPr>
          <w:p w14:paraId="297CD97F" w14:textId="77777777" w:rsidR="0091266F" w:rsidRPr="0058269B" w:rsidRDefault="0091266F" w:rsidP="00003042">
            <w:r w:rsidRPr="0058269B">
              <w:t>2</w:t>
            </w:r>
          </w:p>
        </w:tc>
        <w:tc>
          <w:tcPr>
            <w:tcW w:w="1020" w:type="dxa"/>
            <w:shd w:val="clear" w:color="auto" w:fill="E06666"/>
          </w:tcPr>
          <w:p w14:paraId="35B0AF56" w14:textId="77777777" w:rsidR="0091266F" w:rsidRPr="0058269B" w:rsidRDefault="0091266F" w:rsidP="00003042">
            <w:r w:rsidRPr="0058269B">
              <w:t>5</w:t>
            </w:r>
          </w:p>
        </w:tc>
        <w:tc>
          <w:tcPr>
            <w:tcW w:w="984" w:type="dxa"/>
            <w:shd w:val="clear" w:color="auto" w:fill="auto"/>
          </w:tcPr>
          <w:p w14:paraId="564333AF" w14:textId="77777777" w:rsidR="0091266F" w:rsidRPr="0058269B" w:rsidRDefault="0091266F" w:rsidP="00003042">
            <w:r w:rsidRPr="0058269B">
              <w:t>10</w:t>
            </w:r>
          </w:p>
        </w:tc>
        <w:tc>
          <w:tcPr>
            <w:tcW w:w="3548" w:type="dxa"/>
            <w:shd w:val="clear" w:color="auto" w:fill="auto"/>
          </w:tcPr>
          <w:p w14:paraId="6B229850" w14:textId="77777777" w:rsidR="0091266F" w:rsidRPr="0058269B" w:rsidRDefault="0091266F" w:rsidP="00003042">
            <w:r w:rsidRPr="0058269B">
              <w:t>Clear objectives will be established during the early stages of the project and with the use of Agile methodology, any required changes will be thoroughly and frequently reviewed before approval.</w:t>
            </w:r>
          </w:p>
        </w:tc>
      </w:tr>
      <w:tr w:rsidR="0091266F" w:rsidRPr="0058269B" w14:paraId="51F48EEE" w14:textId="77777777" w:rsidTr="00003042">
        <w:tc>
          <w:tcPr>
            <w:tcW w:w="634" w:type="dxa"/>
          </w:tcPr>
          <w:p w14:paraId="37627750" w14:textId="77777777" w:rsidR="0091266F" w:rsidRPr="0058269B" w:rsidRDefault="0091266F" w:rsidP="00003042">
            <w:r w:rsidRPr="0058269B">
              <w:t>3.</w:t>
            </w:r>
          </w:p>
        </w:tc>
        <w:tc>
          <w:tcPr>
            <w:tcW w:w="2014" w:type="dxa"/>
          </w:tcPr>
          <w:p w14:paraId="578809BC" w14:textId="77777777" w:rsidR="0091266F" w:rsidRPr="0058269B" w:rsidRDefault="0091266F" w:rsidP="00003042">
            <w:r w:rsidRPr="0058269B">
              <w:t>The chosen resources are not suitable for the project.</w:t>
            </w:r>
          </w:p>
        </w:tc>
        <w:tc>
          <w:tcPr>
            <w:tcW w:w="1439" w:type="dxa"/>
            <w:shd w:val="clear" w:color="auto" w:fill="93C47D"/>
          </w:tcPr>
          <w:p w14:paraId="18EA4AB0" w14:textId="77777777" w:rsidR="0091266F" w:rsidRPr="0058269B" w:rsidRDefault="0091266F" w:rsidP="00003042">
            <w:r w:rsidRPr="0058269B">
              <w:t>2</w:t>
            </w:r>
          </w:p>
        </w:tc>
        <w:tc>
          <w:tcPr>
            <w:tcW w:w="1020" w:type="dxa"/>
            <w:shd w:val="clear" w:color="auto" w:fill="FFD966"/>
          </w:tcPr>
          <w:p w14:paraId="6F401029" w14:textId="77777777" w:rsidR="0091266F" w:rsidRPr="0058269B" w:rsidRDefault="0091266F" w:rsidP="00003042">
            <w:r w:rsidRPr="0058269B">
              <w:t>3</w:t>
            </w:r>
          </w:p>
        </w:tc>
        <w:tc>
          <w:tcPr>
            <w:tcW w:w="984" w:type="dxa"/>
            <w:shd w:val="clear" w:color="auto" w:fill="auto"/>
          </w:tcPr>
          <w:p w14:paraId="07B8E704" w14:textId="77777777" w:rsidR="0091266F" w:rsidRPr="0058269B" w:rsidRDefault="0091266F" w:rsidP="00003042">
            <w:r w:rsidRPr="0058269B">
              <w:t>6</w:t>
            </w:r>
          </w:p>
        </w:tc>
        <w:tc>
          <w:tcPr>
            <w:tcW w:w="3548" w:type="dxa"/>
          </w:tcPr>
          <w:p w14:paraId="5B832A24" w14:textId="77777777" w:rsidR="0091266F" w:rsidRPr="0058269B" w:rsidRDefault="0091266F" w:rsidP="00003042">
            <w:r w:rsidRPr="0058269B">
              <w:t xml:space="preserve">A thorough review of the required resources will be conducted, and a justification will be provided based on </w:t>
            </w:r>
            <w:r w:rsidRPr="0058269B">
              <w:lastRenderedPageBreak/>
              <w:t>research done before the start of the project.</w:t>
            </w:r>
          </w:p>
        </w:tc>
      </w:tr>
      <w:tr w:rsidR="0091266F" w:rsidRPr="0058269B" w14:paraId="73BA964D" w14:textId="77777777" w:rsidTr="00003042">
        <w:trPr>
          <w:trHeight w:val="1057"/>
        </w:trPr>
        <w:tc>
          <w:tcPr>
            <w:tcW w:w="634" w:type="dxa"/>
          </w:tcPr>
          <w:p w14:paraId="2E1C10DC" w14:textId="77777777" w:rsidR="0091266F" w:rsidRPr="0058269B" w:rsidRDefault="0091266F" w:rsidP="00003042">
            <w:r w:rsidRPr="0058269B">
              <w:lastRenderedPageBreak/>
              <w:t>4.</w:t>
            </w:r>
          </w:p>
        </w:tc>
        <w:tc>
          <w:tcPr>
            <w:tcW w:w="2014" w:type="dxa"/>
          </w:tcPr>
          <w:p w14:paraId="05BF9DF2" w14:textId="77777777" w:rsidR="0091266F" w:rsidRPr="0058269B" w:rsidRDefault="0091266F" w:rsidP="00003042">
            <w:r w:rsidRPr="0058269B">
              <w:t>The project suffers from a time crunch due to poor scheduling.</w:t>
            </w:r>
          </w:p>
        </w:tc>
        <w:tc>
          <w:tcPr>
            <w:tcW w:w="1439" w:type="dxa"/>
            <w:shd w:val="clear" w:color="auto" w:fill="93C47D"/>
          </w:tcPr>
          <w:p w14:paraId="231AEE1C" w14:textId="77777777" w:rsidR="0091266F" w:rsidRPr="0058269B" w:rsidRDefault="0091266F" w:rsidP="00003042">
            <w:r w:rsidRPr="0058269B">
              <w:t>2</w:t>
            </w:r>
          </w:p>
        </w:tc>
        <w:tc>
          <w:tcPr>
            <w:tcW w:w="1020" w:type="dxa"/>
            <w:shd w:val="clear" w:color="auto" w:fill="E06666"/>
          </w:tcPr>
          <w:p w14:paraId="5B2D6D8E" w14:textId="77777777" w:rsidR="0091266F" w:rsidRPr="0058269B" w:rsidRDefault="0091266F" w:rsidP="00003042">
            <w:r w:rsidRPr="0058269B">
              <w:t>5</w:t>
            </w:r>
          </w:p>
        </w:tc>
        <w:tc>
          <w:tcPr>
            <w:tcW w:w="984" w:type="dxa"/>
            <w:shd w:val="clear" w:color="auto" w:fill="auto"/>
          </w:tcPr>
          <w:p w14:paraId="78D0C211" w14:textId="77777777" w:rsidR="0091266F" w:rsidRPr="0058269B" w:rsidRDefault="0091266F" w:rsidP="00003042">
            <w:r w:rsidRPr="0058269B">
              <w:t>10</w:t>
            </w:r>
          </w:p>
        </w:tc>
        <w:tc>
          <w:tcPr>
            <w:tcW w:w="3548" w:type="dxa"/>
          </w:tcPr>
          <w:p w14:paraId="7BB1EC13" w14:textId="77777777" w:rsidR="0091266F" w:rsidRPr="0058269B" w:rsidRDefault="0091266F" w:rsidP="00003042">
            <w:r w:rsidRPr="0058269B">
              <w:t>A Gantt chart will be used to map out key deliverable dates and will include the necessary flexibility in case a certain element requires more time than previously anticipated.</w:t>
            </w:r>
          </w:p>
        </w:tc>
      </w:tr>
      <w:tr w:rsidR="0091266F" w:rsidRPr="0058269B" w14:paraId="41378F74" w14:textId="77777777" w:rsidTr="00003042">
        <w:tc>
          <w:tcPr>
            <w:tcW w:w="634" w:type="dxa"/>
          </w:tcPr>
          <w:p w14:paraId="5824FC7C" w14:textId="77777777" w:rsidR="0091266F" w:rsidRPr="0058269B" w:rsidRDefault="0091266F" w:rsidP="00003042">
            <w:r w:rsidRPr="0058269B">
              <w:t>5.</w:t>
            </w:r>
          </w:p>
        </w:tc>
        <w:tc>
          <w:tcPr>
            <w:tcW w:w="2014" w:type="dxa"/>
          </w:tcPr>
          <w:p w14:paraId="1DF70C46" w14:textId="77777777" w:rsidR="0091266F" w:rsidRPr="0058269B" w:rsidRDefault="0091266F" w:rsidP="00003042">
            <w:r w:rsidRPr="0058269B">
              <w:t>Loss of some or all of the project’s 3D assets.</w:t>
            </w:r>
          </w:p>
        </w:tc>
        <w:tc>
          <w:tcPr>
            <w:tcW w:w="1439" w:type="dxa"/>
            <w:shd w:val="clear" w:color="auto" w:fill="93C47D"/>
          </w:tcPr>
          <w:p w14:paraId="299E8A23" w14:textId="77777777" w:rsidR="0091266F" w:rsidRPr="0058269B" w:rsidRDefault="0091266F" w:rsidP="00003042">
            <w:r w:rsidRPr="0058269B">
              <w:t>2</w:t>
            </w:r>
          </w:p>
        </w:tc>
        <w:tc>
          <w:tcPr>
            <w:tcW w:w="1020" w:type="dxa"/>
            <w:shd w:val="clear" w:color="auto" w:fill="F6B26B"/>
          </w:tcPr>
          <w:p w14:paraId="422616BD" w14:textId="77777777" w:rsidR="0091266F" w:rsidRPr="0058269B" w:rsidRDefault="0091266F" w:rsidP="00003042">
            <w:r w:rsidRPr="0058269B">
              <w:t>4</w:t>
            </w:r>
          </w:p>
        </w:tc>
        <w:tc>
          <w:tcPr>
            <w:tcW w:w="984" w:type="dxa"/>
            <w:shd w:val="clear" w:color="auto" w:fill="auto"/>
          </w:tcPr>
          <w:p w14:paraId="4A432913" w14:textId="77777777" w:rsidR="0091266F" w:rsidRPr="0058269B" w:rsidRDefault="0091266F" w:rsidP="00003042">
            <w:r w:rsidRPr="0058269B">
              <w:t>8</w:t>
            </w:r>
          </w:p>
        </w:tc>
        <w:tc>
          <w:tcPr>
            <w:tcW w:w="3548" w:type="dxa"/>
          </w:tcPr>
          <w:p w14:paraId="0D8BA4A2" w14:textId="77777777" w:rsidR="0091266F" w:rsidRPr="0058269B" w:rsidRDefault="0091266F" w:rsidP="00003042">
            <w:r w:rsidRPr="0058269B">
              <w:t>All assets will be backed-up via a hard drive in addition to being stored on a private GitHub repository.</w:t>
            </w:r>
          </w:p>
        </w:tc>
      </w:tr>
      <w:tr w:rsidR="0091266F" w:rsidRPr="0058269B" w14:paraId="38E59BCC" w14:textId="77777777" w:rsidTr="00003042">
        <w:trPr>
          <w:trHeight w:val="645"/>
        </w:trPr>
        <w:tc>
          <w:tcPr>
            <w:tcW w:w="634" w:type="dxa"/>
          </w:tcPr>
          <w:p w14:paraId="0B871C40" w14:textId="77777777" w:rsidR="0091266F" w:rsidRPr="0058269B" w:rsidRDefault="0091266F" w:rsidP="00003042">
            <w:r w:rsidRPr="0058269B">
              <w:t>6.</w:t>
            </w:r>
          </w:p>
        </w:tc>
        <w:tc>
          <w:tcPr>
            <w:tcW w:w="2014" w:type="dxa"/>
          </w:tcPr>
          <w:p w14:paraId="59538530" w14:textId="77777777" w:rsidR="0091266F" w:rsidRPr="0058269B" w:rsidRDefault="0091266F" w:rsidP="00003042">
            <w:r w:rsidRPr="0058269B">
              <w:t>Loss of some or all the project’s documentation.</w:t>
            </w:r>
          </w:p>
        </w:tc>
        <w:tc>
          <w:tcPr>
            <w:tcW w:w="1439" w:type="dxa"/>
            <w:shd w:val="clear" w:color="auto" w:fill="93C47D"/>
          </w:tcPr>
          <w:p w14:paraId="74295648" w14:textId="77777777" w:rsidR="0091266F" w:rsidRPr="0058269B" w:rsidRDefault="0091266F" w:rsidP="00003042">
            <w:r w:rsidRPr="0058269B">
              <w:t>2</w:t>
            </w:r>
          </w:p>
        </w:tc>
        <w:tc>
          <w:tcPr>
            <w:tcW w:w="1020" w:type="dxa"/>
            <w:shd w:val="clear" w:color="auto" w:fill="F6B26B"/>
          </w:tcPr>
          <w:p w14:paraId="70DFEBCF" w14:textId="77777777" w:rsidR="0091266F" w:rsidRPr="0058269B" w:rsidRDefault="0091266F" w:rsidP="00003042">
            <w:r w:rsidRPr="0058269B">
              <w:t>4</w:t>
            </w:r>
          </w:p>
        </w:tc>
        <w:tc>
          <w:tcPr>
            <w:tcW w:w="984" w:type="dxa"/>
            <w:shd w:val="clear" w:color="auto" w:fill="auto"/>
          </w:tcPr>
          <w:p w14:paraId="59665484" w14:textId="77777777" w:rsidR="0091266F" w:rsidRPr="0058269B" w:rsidRDefault="0091266F" w:rsidP="00003042">
            <w:r w:rsidRPr="0058269B">
              <w:t>8</w:t>
            </w:r>
          </w:p>
        </w:tc>
        <w:tc>
          <w:tcPr>
            <w:tcW w:w="3548" w:type="dxa"/>
          </w:tcPr>
          <w:p w14:paraId="45C53095" w14:textId="77777777" w:rsidR="0091266F" w:rsidRPr="0058269B" w:rsidRDefault="0091266F" w:rsidP="00003042">
            <w:r w:rsidRPr="0058269B">
              <w:t>All documentation will be backed-up via a hard drive in addition to being stored on a private GitHub repository.</w:t>
            </w:r>
          </w:p>
        </w:tc>
      </w:tr>
      <w:tr w:rsidR="0091266F" w:rsidRPr="0058269B" w14:paraId="13BF13FC" w14:textId="77777777" w:rsidTr="00003042">
        <w:tc>
          <w:tcPr>
            <w:tcW w:w="634" w:type="dxa"/>
          </w:tcPr>
          <w:p w14:paraId="5B96A884" w14:textId="77777777" w:rsidR="0091266F" w:rsidRPr="0058269B" w:rsidRDefault="0091266F" w:rsidP="00003042">
            <w:r w:rsidRPr="0058269B">
              <w:t>7.</w:t>
            </w:r>
          </w:p>
        </w:tc>
        <w:tc>
          <w:tcPr>
            <w:tcW w:w="2014" w:type="dxa"/>
          </w:tcPr>
          <w:p w14:paraId="3DCBADC4" w14:textId="77777777" w:rsidR="0091266F" w:rsidRPr="0058269B" w:rsidRDefault="0091266F" w:rsidP="00003042">
            <w:r w:rsidRPr="0058269B">
              <w:t>Loss of some or all parts of the Unreal Engine project files.</w:t>
            </w:r>
          </w:p>
        </w:tc>
        <w:tc>
          <w:tcPr>
            <w:tcW w:w="1439" w:type="dxa"/>
            <w:shd w:val="clear" w:color="auto" w:fill="93C47D"/>
          </w:tcPr>
          <w:p w14:paraId="49D5FB90" w14:textId="77777777" w:rsidR="0091266F" w:rsidRPr="0058269B" w:rsidRDefault="0091266F" w:rsidP="00003042">
            <w:r w:rsidRPr="0058269B">
              <w:t>2</w:t>
            </w:r>
          </w:p>
        </w:tc>
        <w:tc>
          <w:tcPr>
            <w:tcW w:w="1020" w:type="dxa"/>
            <w:shd w:val="clear" w:color="auto" w:fill="F6B26B"/>
          </w:tcPr>
          <w:p w14:paraId="3120A878" w14:textId="77777777" w:rsidR="0091266F" w:rsidRPr="0058269B" w:rsidRDefault="0091266F" w:rsidP="00003042">
            <w:r w:rsidRPr="0058269B">
              <w:t>4</w:t>
            </w:r>
          </w:p>
        </w:tc>
        <w:tc>
          <w:tcPr>
            <w:tcW w:w="984" w:type="dxa"/>
            <w:shd w:val="clear" w:color="auto" w:fill="auto"/>
          </w:tcPr>
          <w:p w14:paraId="4CEBBF50" w14:textId="77777777" w:rsidR="0091266F" w:rsidRPr="0058269B" w:rsidRDefault="0091266F" w:rsidP="00003042">
            <w:r w:rsidRPr="0058269B">
              <w:t>8</w:t>
            </w:r>
          </w:p>
        </w:tc>
        <w:tc>
          <w:tcPr>
            <w:tcW w:w="3548" w:type="dxa"/>
          </w:tcPr>
          <w:p w14:paraId="0B1730FD" w14:textId="77777777" w:rsidR="0091266F" w:rsidRPr="0058269B" w:rsidRDefault="0091266F" w:rsidP="00003042">
            <w:r w:rsidRPr="0058269B">
              <w:t>All Unreal Engine project files will be backed-up via a hard drive in addition to being stored on a private GitHub repository.</w:t>
            </w:r>
          </w:p>
        </w:tc>
      </w:tr>
      <w:tr w:rsidR="0091266F" w:rsidRPr="0058269B" w14:paraId="47A144C3" w14:textId="77777777" w:rsidTr="00003042">
        <w:tc>
          <w:tcPr>
            <w:tcW w:w="634" w:type="dxa"/>
          </w:tcPr>
          <w:p w14:paraId="246E5542" w14:textId="77777777" w:rsidR="0091266F" w:rsidRPr="0058269B" w:rsidRDefault="0091266F" w:rsidP="00003042">
            <w:r w:rsidRPr="0058269B">
              <w:t>8.</w:t>
            </w:r>
          </w:p>
        </w:tc>
        <w:tc>
          <w:tcPr>
            <w:tcW w:w="2014" w:type="dxa"/>
          </w:tcPr>
          <w:p w14:paraId="37C98CFC" w14:textId="77777777" w:rsidR="0091266F" w:rsidRPr="0058269B" w:rsidRDefault="0091266F" w:rsidP="00003042">
            <w:r w:rsidRPr="0058269B">
              <w:t>Equipment malfunctions during the testing stage</w:t>
            </w:r>
          </w:p>
        </w:tc>
        <w:tc>
          <w:tcPr>
            <w:tcW w:w="1439" w:type="dxa"/>
            <w:shd w:val="clear" w:color="auto" w:fill="FFD966"/>
          </w:tcPr>
          <w:p w14:paraId="4A326860" w14:textId="77777777" w:rsidR="0091266F" w:rsidRPr="0058269B" w:rsidRDefault="0091266F" w:rsidP="00003042">
            <w:r w:rsidRPr="0058269B">
              <w:t>3</w:t>
            </w:r>
          </w:p>
        </w:tc>
        <w:tc>
          <w:tcPr>
            <w:tcW w:w="1020" w:type="dxa"/>
            <w:shd w:val="clear" w:color="auto" w:fill="F6B26B"/>
          </w:tcPr>
          <w:p w14:paraId="0ADB19FF" w14:textId="77777777" w:rsidR="0091266F" w:rsidRPr="0058269B" w:rsidRDefault="0091266F" w:rsidP="00003042">
            <w:r w:rsidRPr="0058269B">
              <w:t>4</w:t>
            </w:r>
          </w:p>
        </w:tc>
        <w:tc>
          <w:tcPr>
            <w:tcW w:w="984" w:type="dxa"/>
            <w:shd w:val="clear" w:color="auto" w:fill="auto"/>
          </w:tcPr>
          <w:p w14:paraId="12810D6D" w14:textId="77777777" w:rsidR="0091266F" w:rsidRPr="0058269B" w:rsidRDefault="0091266F" w:rsidP="00003042">
            <w:r w:rsidRPr="0058269B">
              <w:t>12</w:t>
            </w:r>
          </w:p>
        </w:tc>
        <w:tc>
          <w:tcPr>
            <w:tcW w:w="3548" w:type="dxa"/>
          </w:tcPr>
          <w:p w14:paraId="7BECD481" w14:textId="77777777" w:rsidR="0091266F" w:rsidRPr="0058269B" w:rsidRDefault="0091266F" w:rsidP="00003042">
            <w:r w:rsidRPr="0058269B">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58269B" w14:paraId="524878DA" w14:textId="77777777" w:rsidTr="00003042">
        <w:tc>
          <w:tcPr>
            <w:tcW w:w="634" w:type="dxa"/>
          </w:tcPr>
          <w:p w14:paraId="10D7B5E6" w14:textId="77777777" w:rsidR="0091266F" w:rsidRPr="0058269B" w:rsidRDefault="0091266F" w:rsidP="00003042">
            <w:r w:rsidRPr="0058269B">
              <w:t>9.</w:t>
            </w:r>
          </w:p>
        </w:tc>
        <w:tc>
          <w:tcPr>
            <w:tcW w:w="2014" w:type="dxa"/>
          </w:tcPr>
          <w:p w14:paraId="3E69EFDA" w14:textId="77777777" w:rsidR="0091266F" w:rsidRPr="0058269B" w:rsidRDefault="0091266F" w:rsidP="00003042">
            <w:r w:rsidRPr="0058269B">
              <w:t>A major bug is found during the testing stage.</w:t>
            </w:r>
          </w:p>
        </w:tc>
        <w:tc>
          <w:tcPr>
            <w:tcW w:w="1439" w:type="dxa"/>
            <w:shd w:val="clear" w:color="auto" w:fill="93C47D"/>
          </w:tcPr>
          <w:p w14:paraId="012359FD" w14:textId="77777777" w:rsidR="0091266F" w:rsidRPr="0058269B" w:rsidRDefault="0091266F" w:rsidP="00003042">
            <w:r w:rsidRPr="0058269B">
              <w:t>2</w:t>
            </w:r>
          </w:p>
        </w:tc>
        <w:tc>
          <w:tcPr>
            <w:tcW w:w="1020" w:type="dxa"/>
            <w:shd w:val="clear" w:color="auto" w:fill="F6B26B"/>
          </w:tcPr>
          <w:p w14:paraId="443FDF94" w14:textId="77777777" w:rsidR="0091266F" w:rsidRPr="0058269B" w:rsidRDefault="0091266F" w:rsidP="00003042">
            <w:r w:rsidRPr="0058269B">
              <w:t>4</w:t>
            </w:r>
          </w:p>
        </w:tc>
        <w:tc>
          <w:tcPr>
            <w:tcW w:w="984" w:type="dxa"/>
            <w:shd w:val="clear" w:color="auto" w:fill="auto"/>
          </w:tcPr>
          <w:p w14:paraId="61711219" w14:textId="77777777" w:rsidR="0091266F" w:rsidRPr="0058269B" w:rsidRDefault="0091266F" w:rsidP="00003042">
            <w:r w:rsidRPr="0058269B">
              <w:t>8</w:t>
            </w:r>
          </w:p>
        </w:tc>
        <w:tc>
          <w:tcPr>
            <w:tcW w:w="3548" w:type="dxa"/>
          </w:tcPr>
          <w:p w14:paraId="49D02C83" w14:textId="636E6696" w:rsidR="0091266F" w:rsidRPr="0058269B" w:rsidRDefault="0091266F" w:rsidP="00003042">
            <w:r w:rsidRPr="0058269B">
              <w:t xml:space="preserve">The project will </w:t>
            </w:r>
            <w:r w:rsidR="0093133E">
              <w:t>follow the agile approach of frequent testing at the end of sprints to prevent major bugs from slipping through till the end of the project timeline.</w:t>
            </w:r>
            <w:r w:rsidRPr="0058269B">
              <w:t xml:space="preserve"> </w:t>
            </w:r>
          </w:p>
        </w:tc>
      </w:tr>
      <w:tr w:rsidR="0091266F" w:rsidRPr="0058269B" w14:paraId="5DE6C0F7" w14:textId="77777777" w:rsidTr="00003042">
        <w:tc>
          <w:tcPr>
            <w:tcW w:w="634" w:type="dxa"/>
          </w:tcPr>
          <w:p w14:paraId="4151262D" w14:textId="77777777" w:rsidR="0091266F" w:rsidRPr="0058269B" w:rsidRDefault="0091266F" w:rsidP="00003042">
            <w:r w:rsidRPr="0058269B">
              <w:lastRenderedPageBreak/>
              <w:t>10.</w:t>
            </w:r>
          </w:p>
        </w:tc>
        <w:tc>
          <w:tcPr>
            <w:tcW w:w="2014" w:type="dxa"/>
          </w:tcPr>
          <w:p w14:paraId="61326429" w14:textId="77777777" w:rsidR="0091266F" w:rsidRPr="0058269B" w:rsidRDefault="0091266F" w:rsidP="00003042">
            <w:r w:rsidRPr="0058269B">
              <w:t>Due to the shared use of Virtual Reality headsets and gear, participants might be at risk of COVID-19.</w:t>
            </w:r>
          </w:p>
        </w:tc>
        <w:tc>
          <w:tcPr>
            <w:tcW w:w="1439" w:type="dxa"/>
            <w:shd w:val="clear" w:color="auto" w:fill="FFD966"/>
          </w:tcPr>
          <w:p w14:paraId="65397499" w14:textId="77777777" w:rsidR="0091266F" w:rsidRPr="0058269B" w:rsidRDefault="0091266F" w:rsidP="00003042">
            <w:r w:rsidRPr="0058269B">
              <w:t>3</w:t>
            </w:r>
          </w:p>
        </w:tc>
        <w:tc>
          <w:tcPr>
            <w:tcW w:w="1020" w:type="dxa"/>
            <w:shd w:val="clear" w:color="auto" w:fill="FFD966"/>
          </w:tcPr>
          <w:p w14:paraId="683B0D83" w14:textId="77777777" w:rsidR="0091266F" w:rsidRPr="0058269B" w:rsidRDefault="0091266F" w:rsidP="00003042">
            <w:r w:rsidRPr="0058269B">
              <w:t>3</w:t>
            </w:r>
          </w:p>
        </w:tc>
        <w:tc>
          <w:tcPr>
            <w:tcW w:w="984" w:type="dxa"/>
            <w:shd w:val="clear" w:color="auto" w:fill="auto"/>
          </w:tcPr>
          <w:p w14:paraId="3C824510" w14:textId="77777777" w:rsidR="0091266F" w:rsidRPr="0058269B" w:rsidRDefault="0091266F" w:rsidP="00003042">
            <w:r w:rsidRPr="0058269B">
              <w:t>9</w:t>
            </w:r>
          </w:p>
        </w:tc>
        <w:tc>
          <w:tcPr>
            <w:tcW w:w="3548" w:type="dxa"/>
          </w:tcPr>
          <w:p w14:paraId="6CA054EC" w14:textId="77777777" w:rsidR="0091266F" w:rsidRPr="0058269B" w:rsidRDefault="0091266F" w:rsidP="00003042">
            <w:r w:rsidRPr="0058269B">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58269B" w14:paraId="3AFEFED2" w14:textId="77777777" w:rsidTr="00003042">
        <w:tc>
          <w:tcPr>
            <w:tcW w:w="634" w:type="dxa"/>
          </w:tcPr>
          <w:p w14:paraId="7885BED6" w14:textId="77777777" w:rsidR="0091266F" w:rsidRPr="0058269B" w:rsidRDefault="0091266F" w:rsidP="00003042">
            <w:r w:rsidRPr="0058269B">
              <w:t>11.</w:t>
            </w:r>
          </w:p>
        </w:tc>
        <w:tc>
          <w:tcPr>
            <w:tcW w:w="2014" w:type="dxa"/>
          </w:tcPr>
          <w:p w14:paraId="3DF7024A" w14:textId="77777777" w:rsidR="0091266F" w:rsidRPr="0058269B" w:rsidRDefault="0091266F" w:rsidP="00003042">
            <w:r w:rsidRPr="0058269B">
              <w:t>Participants experience some form of headache or eye strain because of the extended use of the VR application.</w:t>
            </w:r>
          </w:p>
        </w:tc>
        <w:tc>
          <w:tcPr>
            <w:tcW w:w="1439" w:type="dxa"/>
            <w:shd w:val="clear" w:color="auto" w:fill="FFD966"/>
          </w:tcPr>
          <w:p w14:paraId="481FB61C" w14:textId="77777777" w:rsidR="0091266F" w:rsidRPr="0058269B" w:rsidRDefault="0091266F" w:rsidP="00003042">
            <w:r w:rsidRPr="0058269B">
              <w:t>3</w:t>
            </w:r>
          </w:p>
        </w:tc>
        <w:tc>
          <w:tcPr>
            <w:tcW w:w="1020" w:type="dxa"/>
            <w:shd w:val="clear" w:color="auto" w:fill="93C47D"/>
          </w:tcPr>
          <w:p w14:paraId="039A393A" w14:textId="77777777" w:rsidR="0091266F" w:rsidRPr="0058269B" w:rsidRDefault="0091266F" w:rsidP="00003042">
            <w:r w:rsidRPr="0058269B">
              <w:t>2</w:t>
            </w:r>
          </w:p>
        </w:tc>
        <w:tc>
          <w:tcPr>
            <w:tcW w:w="984" w:type="dxa"/>
            <w:shd w:val="clear" w:color="auto" w:fill="auto"/>
          </w:tcPr>
          <w:p w14:paraId="4E920C82" w14:textId="77777777" w:rsidR="0091266F" w:rsidRPr="0058269B" w:rsidRDefault="0091266F" w:rsidP="00003042">
            <w:r w:rsidRPr="0058269B">
              <w:t>6</w:t>
            </w:r>
          </w:p>
        </w:tc>
        <w:tc>
          <w:tcPr>
            <w:tcW w:w="3548" w:type="dxa"/>
          </w:tcPr>
          <w:p w14:paraId="53F6B808" w14:textId="77777777" w:rsidR="0091266F" w:rsidRPr="0058269B" w:rsidRDefault="0091266F" w:rsidP="00003042">
            <w:r w:rsidRPr="0058269B">
              <w:t>Participants’ time spent immersed in the application will also be limited as a means of reducing the probability of the risk’s occurrence.</w:t>
            </w:r>
          </w:p>
        </w:tc>
      </w:tr>
      <w:tr w:rsidR="0091266F" w:rsidRPr="0058269B" w14:paraId="593EF350" w14:textId="77777777" w:rsidTr="00003042">
        <w:trPr>
          <w:trHeight w:val="1691"/>
        </w:trPr>
        <w:tc>
          <w:tcPr>
            <w:tcW w:w="634" w:type="dxa"/>
          </w:tcPr>
          <w:p w14:paraId="6382980D" w14:textId="77777777" w:rsidR="0091266F" w:rsidRPr="0058269B" w:rsidRDefault="0091266F" w:rsidP="00003042">
            <w:r w:rsidRPr="0058269B">
              <w:t>12.</w:t>
            </w:r>
          </w:p>
        </w:tc>
        <w:tc>
          <w:tcPr>
            <w:tcW w:w="2014" w:type="dxa"/>
          </w:tcPr>
          <w:p w14:paraId="24101BCB" w14:textId="77777777" w:rsidR="0091266F" w:rsidRPr="0058269B" w:rsidRDefault="0091266F" w:rsidP="00003042">
            <w:r w:rsidRPr="0058269B">
              <w:t>Participants experience some form of motion sickness, nausea, or vertigo because of the VR application.</w:t>
            </w:r>
          </w:p>
        </w:tc>
        <w:tc>
          <w:tcPr>
            <w:tcW w:w="1439" w:type="dxa"/>
            <w:shd w:val="clear" w:color="auto" w:fill="FFD966"/>
          </w:tcPr>
          <w:p w14:paraId="1906F1E5" w14:textId="77777777" w:rsidR="0091266F" w:rsidRPr="0058269B" w:rsidRDefault="0091266F" w:rsidP="00003042">
            <w:r w:rsidRPr="0058269B">
              <w:t>3</w:t>
            </w:r>
          </w:p>
        </w:tc>
        <w:tc>
          <w:tcPr>
            <w:tcW w:w="1020" w:type="dxa"/>
            <w:shd w:val="clear" w:color="auto" w:fill="93C47D"/>
          </w:tcPr>
          <w:p w14:paraId="3A7AAC0B" w14:textId="77777777" w:rsidR="0091266F" w:rsidRPr="0058269B" w:rsidRDefault="0091266F" w:rsidP="00003042">
            <w:r w:rsidRPr="0058269B">
              <w:t>2</w:t>
            </w:r>
          </w:p>
        </w:tc>
        <w:tc>
          <w:tcPr>
            <w:tcW w:w="984" w:type="dxa"/>
            <w:shd w:val="clear" w:color="auto" w:fill="auto"/>
          </w:tcPr>
          <w:p w14:paraId="0F26F146" w14:textId="77777777" w:rsidR="0091266F" w:rsidRPr="0058269B" w:rsidRDefault="0091266F" w:rsidP="00003042">
            <w:r w:rsidRPr="0058269B">
              <w:t>6</w:t>
            </w:r>
          </w:p>
        </w:tc>
        <w:tc>
          <w:tcPr>
            <w:tcW w:w="3548" w:type="dxa"/>
          </w:tcPr>
          <w:p w14:paraId="6402C4A6" w14:textId="77777777" w:rsidR="0091266F" w:rsidRPr="0058269B" w:rsidRDefault="0091266F" w:rsidP="00003042">
            <w:r w:rsidRPr="0058269B">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58269B" w:rsidRDefault="0091266F">
      <w:pPr>
        <w:spacing w:line="259" w:lineRule="auto"/>
        <w:rPr>
          <w:rFonts w:eastAsiaTheme="majorEastAsia" w:cstheme="majorBidi"/>
          <w:color w:val="2F5496" w:themeColor="accent1" w:themeShade="BF"/>
          <w:sz w:val="26"/>
          <w:szCs w:val="26"/>
        </w:rPr>
      </w:pPr>
      <w:r w:rsidRPr="0058269B">
        <w:br w:type="page"/>
      </w:r>
    </w:p>
    <w:p w14:paraId="2A58B93A" w14:textId="342E17D3" w:rsidR="001B2E80" w:rsidRPr="0058269B" w:rsidRDefault="001B2E80" w:rsidP="001B2E80">
      <w:pPr>
        <w:pStyle w:val="Heading2"/>
      </w:pPr>
      <w:bookmarkStart w:id="122" w:name="_Toc132562660"/>
      <w:r w:rsidRPr="0058269B">
        <w:lastRenderedPageBreak/>
        <w:t xml:space="preserve">Appendix </w:t>
      </w:r>
      <w:r w:rsidR="00280EB7" w:rsidRPr="0058269B">
        <w:t>XX</w:t>
      </w:r>
      <w:r w:rsidRPr="0058269B">
        <w:t xml:space="preserve"> – Prototype Demonstration (NICER Group)</w:t>
      </w:r>
      <w:bookmarkEnd w:id="122"/>
      <w:r w:rsidRPr="0058269B">
        <w:br w:type="page"/>
      </w:r>
    </w:p>
    <w:p w14:paraId="05537B0C" w14:textId="26EDA5D0" w:rsidR="004D195E" w:rsidRPr="0058269B" w:rsidRDefault="00FA2B39" w:rsidP="00FA2B39">
      <w:pPr>
        <w:pStyle w:val="Heading2"/>
      </w:pPr>
      <w:bookmarkStart w:id="123" w:name="_Toc132562661"/>
      <w:r w:rsidRPr="0058269B">
        <w:lastRenderedPageBreak/>
        <w:t xml:space="preserve">Appendix </w:t>
      </w:r>
      <w:r w:rsidR="00280EB7" w:rsidRPr="0058269B">
        <w:t>XX</w:t>
      </w:r>
      <w:r w:rsidRPr="0058269B">
        <w:t xml:space="preserve"> </w:t>
      </w:r>
      <w:r w:rsidR="004D195E" w:rsidRPr="0058269B">
        <w:t>– Focus Group Interview Questions</w:t>
      </w:r>
      <w:bookmarkEnd w:id="123"/>
    </w:p>
    <w:p w14:paraId="2B29FEFA" w14:textId="5934CA09" w:rsidR="004D195E" w:rsidRPr="0058269B" w:rsidRDefault="004D195E">
      <w:pPr>
        <w:spacing w:line="259" w:lineRule="auto"/>
        <w:rPr>
          <w:rFonts w:eastAsiaTheme="majorEastAsia" w:cstheme="majorBidi"/>
          <w:color w:val="2F5496" w:themeColor="accent1" w:themeShade="BF"/>
          <w:sz w:val="26"/>
          <w:szCs w:val="26"/>
        </w:rPr>
      </w:pPr>
      <w:r w:rsidRPr="0058269B">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2"/>
                    <a:stretch>
                      <a:fillRect/>
                    </a:stretch>
                  </pic:blipFill>
                  <pic:spPr>
                    <a:xfrm>
                      <a:off x="0" y="0"/>
                      <a:ext cx="5943600" cy="6779260"/>
                    </a:xfrm>
                    <a:prstGeom prst="rect">
                      <a:avLst/>
                    </a:prstGeom>
                  </pic:spPr>
                </pic:pic>
              </a:graphicData>
            </a:graphic>
          </wp:inline>
        </w:drawing>
      </w:r>
      <w:r w:rsidRPr="0058269B">
        <w:br w:type="page"/>
      </w:r>
    </w:p>
    <w:p w14:paraId="24061662" w14:textId="5C5187C8" w:rsidR="00A5489D" w:rsidRPr="0058269B" w:rsidRDefault="00A5489D" w:rsidP="00A5489D">
      <w:pPr>
        <w:pStyle w:val="Heading2"/>
      </w:pPr>
      <w:bookmarkStart w:id="124" w:name="_Toc132562662"/>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Information Sheet (Online)</w:t>
      </w:r>
      <w:bookmarkEnd w:id="124"/>
    </w:p>
    <w:p w14:paraId="2DE55689" w14:textId="103C2090"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3"/>
                    <a:stretch>
                      <a:fillRect/>
                    </a:stretch>
                  </pic:blipFill>
                  <pic:spPr>
                    <a:xfrm>
                      <a:off x="0" y="0"/>
                      <a:ext cx="5887272" cy="5048955"/>
                    </a:xfrm>
                    <a:prstGeom prst="rect">
                      <a:avLst/>
                    </a:prstGeom>
                  </pic:spPr>
                </pic:pic>
              </a:graphicData>
            </a:graphic>
          </wp:inline>
        </w:drawing>
      </w:r>
      <w:r w:rsidRPr="0058269B">
        <w:br w:type="page"/>
      </w:r>
    </w:p>
    <w:p w14:paraId="386ECEC5" w14:textId="53A417E0" w:rsidR="00A5489D" w:rsidRPr="0058269B" w:rsidRDefault="00A5489D" w:rsidP="00C524B0">
      <w:pPr>
        <w:pStyle w:val="Heading2"/>
      </w:pPr>
      <w:bookmarkStart w:id="125" w:name="_Toc132562663"/>
      <w:r w:rsidRPr="0058269B">
        <w:lastRenderedPageBreak/>
        <w:t xml:space="preserve">Appendix </w:t>
      </w:r>
      <w:r w:rsidR="00280EB7" w:rsidRPr="0058269B">
        <w:t>XX</w:t>
      </w:r>
      <w:r w:rsidR="00F97CC0">
        <w:t xml:space="preserve"> </w:t>
      </w:r>
      <w:r w:rsidRPr="0058269B">
        <w:t>– Participant</w:t>
      </w:r>
      <w:r w:rsidR="00C524B0" w:rsidRPr="0058269B">
        <w:t xml:space="preserve"> Interview</w:t>
      </w:r>
      <w:r w:rsidRPr="0058269B">
        <w:t xml:space="preserve"> Information Sheet (In-Person)</w:t>
      </w:r>
      <w:bookmarkEnd w:id="125"/>
    </w:p>
    <w:p w14:paraId="7B399476" w14:textId="333667C2" w:rsidR="008475EA" w:rsidRPr="0058269B" w:rsidRDefault="008475EA" w:rsidP="008475EA">
      <w:pPr>
        <w:jc w:val="center"/>
        <w:rPr>
          <w:rFonts w:eastAsiaTheme="majorEastAsia" w:cstheme="majorBidi"/>
          <w:color w:val="2F5496" w:themeColor="accent1" w:themeShade="BF"/>
          <w:sz w:val="26"/>
          <w:szCs w:val="26"/>
        </w:rPr>
      </w:pPr>
      <w:r w:rsidRPr="0058269B">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4"/>
                    <a:stretch>
                      <a:fillRect/>
                    </a:stretch>
                  </pic:blipFill>
                  <pic:spPr>
                    <a:xfrm>
                      <a:off x="0" y="0"/>
                      <a:ext cx="5763429" cy="5630061"/>
                    </a:xfrm>
                    <a:prstGeom prst="rect">
                      <a:avLst/>
                    </a:prstGeom>
                  </pic:spPr>
                </pic:pic>
              </a:graphicData>
            </a:graphic>
          </wp:inline>
        </w:drawing>
      </w:r>
      <w:r w:rsidRPr="0058269B">
        <w:br w:type="page"/>
      </w:r>
    </w:p>
    <w:p w14:paraId="331CD082" w14:textId="1FEAAF6C" w:rsidR="00A5489D" w:rsidRPr="0058269B" w:rsidRDefault="00A5489D" w:rsidP="00A5489D">
      <w:pPr>
        <w:pStyle w:val="Heading2"/>
      </w:pPr>
      <w:bookmarkStart w:id="126" w:name="_Toc132562664"/>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Online)</w:t>
      </w:r>
      <w:bookmarkEnd w:id="126"/>
    </w:p>
    <w:p w14:paraId="1F83C613" w14:textId="47A97724"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5"/>
                    <a:stretch>
                      <a:fillRect/>
                    </a:stretch>
                  </pic:blipFill>
                  <pic:spPr>
                    <a:xfrm>
                      <a:off x="0" y="0"/>
                      <a:ext cx="5258534" cy="7811590"/>
                    </a:xfrm>
                    <a:prstGeom prst="rect">
                      <a:avLst/>
                    </a:prstGeom>
                  </pic:spPr>
                </pic:pic>
              </a:graphicData>
            </a:graphic>
          </wp:inline>
        </w:drawing>
      </w:r>
      <w:r w:rsidRPr="0058269B">
        <w:br w:type="page"/>
      </w:r>
    </w:p>
    <w:p w14:paraId="0D7185A3" w14:textId="3ED2F15A" w:rsidR="00C524B0" w:rsidRPr="0058269B" w:rsidRDefault="00A5489D" w:rsidP="00C524B0">
      <w:pPr>
        <w:pStyle w:val="Heading2"/>
      </w:pPr>
      <w:bookmarkStart w:id="127" w:name="_Toc132562665"/>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In-Person)</w:t>
      </w:r>
      <w:bookmarkEnd w:id="127"/>
    </w:p>
    <w:p w14:paraId="31C71D85" w14:textId="30B85E71" w:rsidR="008475EA" w:rsidRPr="0058269B" w:rsidRDefault="008475EA" w:rsidP="008475EA">
      <w:pPr>
        <w:jc w:val="center"/>
      </w:pPr>
      <w:r w:rsidRPr="0058269B">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6"/>
                    <a:stretch>
                      <a:fillRect/>
                    </a:stretch>
                  </pic:blipFill>
                  <pic:spPr>
                    <a:xfrm>
                      <a:off x="0" y="0"/>
                      <a:ext cx="5080268" cy="7661447"/>
                    </a:xfrm>
                    <a:prstGeom prst="rect">
                      <a:avLst/>
                    </a:prstGeom>
                  </pic:spPr>
                </pic:pic>
              </a:graphicData>
            </a:graphic>
          </wp:inline>
        </w:drawing>
      </w:r>
    </w:p>
    <w:p w14:paraId="411A505C" w14:textId="002C54AD" w:rsidR="00C43B47" w:rsidRPr="0058269B" w:rsidRDefault="00C43B47" w:rsidP="00C524B0">
      <w:pPr>
        <w:pStyle w:val="Heading2"/>
      </w:pPr>
      <w:bookmarkStart w:id="128" w:name="_Toc132562666"/>
      <w:r w:rsidRPr="0058269B">
        <w:lastRenderedPageBreak/>
        <w:t xml:space="preserve">Appendix </w:t>
      </w:r>
      <w:r w:rsidR="00280EB7" w:rsidRPr="0058269B">
        <w:t>XX</w:t>
      </w:r>
      <w:r w:rsidRPr="0058269B">
        <w:t xml:space="preserve"> – Interview with Gloucestershire County Council (Tim Griffiths)</w:t>
      </w:r>
      <w:bookmarkEnd w:id="128"/>
    </w:p>
    <w:p w14:paraId="2BA264CE" w14:textId="5337D08C" w:rsidR="00C43B47" w:rsidRPr="0058269B" w:rsidRDefault="00C43B47" w:rsidP="00C524B0">
      <w:pPr>
        <w:pStyle w:val="Heading2"/>
      </w:pPr>
      <w:bookmarkStart w:id="129" w:name="_Toc132562667"/>
      <w:r w:rsidRPr="0058269B">
        <w:t xml:space="preserve">Appendix </w:t>
      </w:r>
      <w:r w:rsidR="00280EB7" w:rsidRPr="0058269B">
        <w:t>XX</w:t>
      </w:r>
      <w:r w:rsidRPr="0058269B">
        <w:t xml:space="preserve"> – Interview with Nottingham City Council Demo (Roshni Devani)</w:t>
      </w:r>
      <w:bookmarkEnd w:id="129"/>
    </w:p>
    <w:p w14:paraId="6AD77064" w14:textId="77038BCD" w:rsidR="00C43B47" w:rsidRPr="0058269B" w:rsidRDefault="00C43B47" w:rsidP="00C43B47">
      <w:pPr>
        <w:pStyle w:val="Heading2"/>
      </w:pPr>
      <w:bookmarkStart w:id="130" w:name="_Toc132562668"/>
      <w:r w:rsidRPr="0058269B">
        <w:t xml:space="preserve">Appendix </w:t>
      </w:r>
      <w:r w:rsidR="00280EB7" w:rsidRPr="0058269B">
        <w:t>XX</w:t>
      </w:r>
      <w:r w:rsidRPr="0058269B">
        <w:t xml:space="preserve"> – Interview with Lincolnshire County Council (</w:t>
      </w:r>
      <w:r w:rsidR="00BA67F2" w:rsidRPr="0058269B">
        <w:t>Sandy Carruthers and Mike Powell</w:t>
      </w:r>
      <w:r w:rsidRPr="0058269B">
        <w:t>)</w:t>
      </w:r>
      <w:bookmarkEnd w:id="130"/>
    </w:p>
    <w:p w14:paraId="56D996E7" w14:textId="5E21C6A5" w:rsidR="00C43B47" w:rsidRPr="0058269B" w:rsidRDefault="00C43B47" w:rsidP="00C524B0">
      <w:pPr>
        <w:pStyle w:val="Heading2"/>
      </w:pPr>
      <w:bookmarkStart w:id="131" w:name="_Toc132562669"/>
      <w:r w:rsidRPr="0058269B">
        <w:t xml:space="preserve">Appendix </w:t>
      </w:r>
      <w:r w:rsidR="00280EB7" w:rsidRPr="0058269B">
        <w:t>XX</w:t>
      </w:r>
      <w:r w:rsidRPr="0058269B">
        <w:t xml:space="preserve"> – Interview with Doncaster </w:t>
      </w:r>
      <w:r w:rsidR="00357071">
        <w:t>City</w:t>
      </w:r>
      <w:r w:rsidR="00357071" w:rsidRPr="0058269B">
        <w:t xml:space="preserve"> </w:t>
      </w:r>
      <w:r w:rsidRPr="0058269B">
        <w:t>Council (Debbie Easter)</w:t>
      </w:r>
      <w:bookmarkEnd w:id="131"/>
    </w:p>
    <w:p w14:paraId="19371DF6" w14:textId="1E2A4659" w:rsidR="00C43B47" w:rsidRPr="0058269B" w:rsidRDefault="00C43B47" w:rsidP="00C43B47">
      <w:pPr>
        <w:pStyle w:val="Heading2"/>
      </w:pPr>
      <w:r w:rsidRPr="0058269B">
        <w:br w:type="page"/>
      </w:r>
    </w:p>
    <w:p w14:paraId="5B6BAE61" w14:textId="0CECB6B2" w:rsidR="00C43B47" w:rsidRPr="0058269B" w:rsidRDefault="00C43B47" w:rsidP="00FA2B39">
      <w:pPr>
        <w:pStyle w:val="Heading2"/>
      </w:pPr>
      <w:bookmarkStart w:id="132" w:name="_Toc132562670"/>
      <w:r w:rsidRPr="0058269B">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58269B">
        <w:t xml:space="preserve">Appendix </w:t>
      </w:r>
      <w:r w:rsidR="001C52DB" w:rsidRPr="0058269B">
        <w:t>XX</w:t>
      </w:r>
      <w:r w:rsidRPr="0058269B">
        <w:t xml:space="preserve"> – Participant </w:t>
      </w:r>
      <w:r w:rsidR="00F97CC0">
        <w:t>Recruitment Information Sheet</w:t>
      </w:r>
      <w:bookmarkEnd w:id="132"/>
    </w:p>
    <w:p w14:paraId="27D30054" w14:textId="0C08E20C" w:rsidR="00C43B47" w:rsidRPr="0058269B" w:rsidRDefault="00C43B47" w:rsidP="00C43B47"/>
    <w:p w14:paraId="1DADC654" w14:textId="4E4B1EB2" w:rsidR="00C43B47" w:rsidRPr="0058269B" w:rsidRDefault="00C43B47">
      <w:pPr>
        <w:spacing w:line="259" w:lineRule="auto"/>
        <w:rPr>
          <w:rFonts w:eastAsiaTheme="majorEastAsia" w:cstheme="majorBidi"/>
          <w:color w:val="2F5496" w:themeColor="accent1" w:themeShade="BF"/>
          <w:sz w:val="26"/>
          <w:szCs w:val="26"/>
        </w:rPr>
      </w:pPr>
      <w:r w:rsidRPr="0058269B">
        <w:br w:type="page"/>
      </w:r>
    </w:p>
    <w:p w14:paraId="3F9B2E63" w14:textId="162DD181" w:rsidR="00C524B0" w:rsidRPr="0058269B" w:rsidRDefault="00C524B0" w:rsidP="00C524B0">
      <w:pPr>
        <w:pStyle w:val="Heading2"/>
      </w:pPr>
      <w:bookmarkStart w:id="133" w:name="_Toc132562671"/>
      <w:r w:rsidRPr="0058269B">
        <w:lastRenderedPageBreak/>
        <w:t>Appendix</w:t>
      </w:r>
      <w:r w:rsidR="00B332D8" w:rsidRPr="0058269B">
        <w:t xml:space="preserve"> XX</w:t>
      </w:r>
      <w:r w:rsidRPr="0058269B">
        <w:t xml:space="preserve"> – Participant Testing Consent Form</w:t>
      </w:r>
      <w:bookmarkEnd w:id="133"/>
    </w:p>
    <w:p w14:paraId="5808EA4E" w14:textId="26F42D5E" w:rsidR="00C524B0" w:rsidRPr="0058269B" w:rsidRDefault="00F97CC0" w:rsidP="00F97CC0">
      <w:pPr>
        <w:jc w:val="center"/>
      </w:pPr>
      <w:r w:rsidRPr="00F97CC0">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9"/>
                    <a:stretch>
                      <a:fillRect/>
                    </a:stretch>
                  </pic:blipFill>
                  <pic:spPr>
                    <a:xfrm>
                      <a:off x="0" y="0"/>
                      <a:ext cx="4591691" cy="6658904"/>
                    </a:xfrm>
                    <a:prstGeom prst="rect">
                      <a:avLst/>
                    </a:prstGeom>
                  </pic:spPr>
                </pic:pic>
              </a:graphicData>
            </a:graphic>
          </wp:inline>
        </w:drawing>
      </w:r>
      <w:r w:rsidR="00C524B0" w:rsidRPr="0058269B">
        <w:br w:type="page"/>
      </w:r>
    </w:p>
    <w:p w14:paraId="6C677145" w14:textId="534ACB94" w:rsidR="00FA2B39" w:rsidRPr="0058269B" w:rsidRDefault="00C43B47" w:rsidP="00FA2B39">
      <w:pPr>
        <w:pStyle w:val="Heading2"/>
      </w:pPr>
      <w:bookmarkStart w:id="134" w:name="_Toc132562672"/>
      <w:r w:rsidRPr="0058269B">
        <w:lastRenderedPageBreak/>
        <w:t xml:space="preserve">Appendix </w:t>
      </w:r>
      <w:r w:rsidR="005F6FC8" w:rsidRPr="0058269B">
        <w:t>XX</w:t>
      </w:r>
      <w:r w:rsidR="004D195E" w:rsidRPr="0058269B">
        <w:t xml:space="preserve"> </w:t>
      </w:r>
      <w:r w:rsidR="00FA2B39" w:rsidRPr="0058269B">
        <w:t>– Testing Protocol</w:t>
      </w:r>
      <w:bookmarkEnd w:id="134"/>
    </w:p>
    <w:p w14:paraId="31A91F9E" w14:textId="54388673" w:rsidR="004D195E" w:rsidRPr="0058269B" w:rsidRDefault="004D195E" w:rsidP="004D195E">
      <w:r w:rsidRPr="0058269B">
        <w:rPr>
          <w:color w:val="000000"/>
        </w:rPr>
        <w:t xml:space="preserve">This protocol is divided into 3 distinct parts: </w:t>
      </w:r>
      <w:r w:rsidR="001C2DA8" w:rsidRPr="0058269B">
        <w:rPr>
          <w:color w:val="000000"/>
        </w:rPr>
        <w:t xml:space="preserve">the </w:t>
      </w:r>
      <w:r w:rsidRPr="0058269B">
        <w:rPr>
          <w:color w:val="000000"/>
        </w:rPr>
        <w:t>introduction, the scenarios, and the conclusion.</w:t>
      </w:r>
    </w:p>
    <w:p w14:paraId="2845279D" w14:textId="60715EA7" w:rsidR="00FA2B39" w:rsidRPr="0058269B" w:rsidRDefault="00FA2B39" w:rsidP="00FA2B39">
      <w:pPr>
        <w:pStyle w:val="Heading3"/>
        <w:rPr>
          <w:lang w:val="en-GB"/>
        </w:rPr>
      </w:pPr>
      <w:bookmarkStart w:id="135" w:name="_Toc132562673"/>
      <w:r w:rsidRPr="0058269B">
        <w:rPr>
          <w:lang w:val="en-GB"/>
        </w:rPr>
        <w:t>Introduction</w:t>
      </w:r>
      <w:bookmarkEnd w:id="135"/>
    </w:p>
    <w:p w14:paraId="3A287F2C" w14:textId="2E01BFB6" w:rsidR="004D195E" w:rsidRPr="0058269B" w:rsidRDefault="004D195E" w:rsidP="004D195E">
      <w:r w:rsidRPr="0058269B">
        <w:t>Read the following brief out to the participants at the start of the session as a means of introducing them to the project while highlighting the purpose of the session.</w:t>
      </w:r>
    </w:p>
    <w:p w14:paraId="4373FE09" w14:textId="77777777" w:rsidR="00067FA0" w:rsidRPr="0058269B" w:rsidRDefault="00067FA0" w:rsidP="00067FA0">
      <w:pPr>
        <w:rPr>
          <w:i/>
          <w:iCs/>
        </w:rPr>
      </w:pPr>
      <w:r w:rsidRPr="0058269B">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58269B" w:rsidRDefault="00067FA0" w:rsidP="00067FA0">
      <w:pPr>
        <w:rPr>
          <w:i/>
          <w:iCs/>
        </w:rPr>
      </w:pPr>
      <w:r w:rsidRPr="0058269B">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58269B" w:rsidRDefault="00067FA0" w:rsidP="00067FA0">
      <w:pPr>
        <w:rPr>
          <w:rFonts w:eastAsiaTheme="majorEastAsia" w:cstheme="majorBidi"/>
          <w:color w:val="1F3763" w:themeColor="accent1" w:themeShade="7F"/>
          <w:sz w:val="24"/>
          <w:szCs w:val="24"/>
        </w:rPr>
      </w:pPr>
      <w:r w:rsidRPr="0058269B">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Pr>
          <w:i/>
          <w:iCs/>
        </w:rPr>
        <w:t>locomotion</w:t>
      </w:r>
      <w:r w:rsidRPr="0058269B">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58269B">
        <w:t xml:space="preserve"> </w:t>
      </w:r>
      <w:r w:rsidR="004D195E" w:rsidRPr="0058269B">
        <w:br w:type="page"/>
      </w:r>
    </w:p>
    <w:p w14:paraId="2B2947EA" w14:textId="1B1DC73E" w:rsidR="004D195E" w:rsidRPr="0058269B" w:rsidRDefault="004D195E" w:rsidP="004D195E">
      <w:pPr>
        <w:pStyle w:val="Heading3"/>
        <w:rPr>
          <w:lang w:val="en-GB"/>
        </w:rPr>
      </w:pPr>
      <w:bookmarkStart w:id="136" w:name="_Toc132562674"/>
      <w:r w:rsidRPr="0058269B">
        <w:rPr>
          <w:lang w:val="en-GB"/>
        </w:rPr>
        <w:lastRenderedPageBreak/>
        <w:t>Scenarios</w:t>
      </w:r>
      <w:bookmarkEnd w:id="136"/>
    </w:p>
    <w:p w14:paraId="60A7AE02" w14:textId="3B0D32E6" w:rsidR="00FA2B39" w:rsidRPr="0058269B" w:rsidRDefault="004D195E" w:rsidP="004D195E">
      <w:r w:rsidRPr="0058269B">
        <w:t xml:space="preserve">Each locomotion paradigm level is a scenario for the user to test. To avoid the influence of anchoring bias or any other potential cognitive bias on the user </w:t>
      </w:r>
      <w:r w:rsidR="001C2DA8" w:rsidRPr="0058269B">
        <w:t>concerning</w:t>
      </w:r>
      <w:r w:rsidRPr="0058269B">
        <w:t xml:space="preserve"> the paradigms, each user will be provided with a different order </w:t>
      </w:r>
      <w:r w:rsidR="001C2DA8" w:rsidRPr="0058269B">
        <w:t>in</w:t>
      </w:r>
      <w:r w:rsidRPr="0058269B">
        <w:t xml:space="preserve"> which they should experience the different scenarios. </w:t>
      </w:r>
    </w:p>
    <w:p w14:paraId="59CF3F25" w14:textId="0FDCA404" w:rsidR="004D195E" w:rsidRPr="0058269B" w:rsidRDefault="004D195E" w:rsidP="004D195E">
      <w:r w:rsidRPr="0058269B">
        <w:t>Upon completion of a scenario</w:t>
      </w:r>
      <w:r w:rsidR="001C2DA8" w:rsidRPr="0058269B">
        <w:t>,</w:t>
      </w:r>
      <w:r w:rsidRPr="0058269B">
        <w:t xml:space="preserve"> the participant will be asked the following questions:</w:t>
      </w:r>
    </w:p>
    <w:p w14:paraId="4FF0AED5" w14:textId="314A230D" w:rsidR="00637B28" w:rsidRPr="0058269B" w:rsidRDefault="00637B28" w:rsidP="00637B28">
      <w:pPr>
        <w:pStyle w:val="ListParagraph"/>
        <w:numPr>
          <w:ilvl w:val="0"/>
          <w:numId w:val="26"/>
        </w:numPr>
      </w:pPr>
      <w:r w:rsidRPr="0058269B">
        <w:t>Please rate that paradigm on a scale of 1 (Extremely uncomfortable us</w:t>
      </w:r>
      <w:r w:rsidR="003616E0" w:rsidRPr="0058269B">
        <w:t>e</w:t>
      </w:r>
      <w:r w:rsidRPr="0058269B">
        <w:t xml:space="preserve">r experience) to 5 (Extremely </w:t>
      </w:r>
      <w:r w:rsidR="003616E0" w:rsidRPr="0058269B">
        <w:t>c</w:t>
      </w:r>
      <w:r w:rsidRPr="0058269B">
        <w:t>omfortable</w:t>
      </w:r>
      <w:r w:rsidR="003616E0" w:rsidRPr="0058269B">
        <w:t xml:space="preserve"> user experience</w:t>
      </w:r>
      <w:r w:rsidRPr="0058269B">
        <w:t>)</w:t>
      </w:r>
    </w:p>
    <w:p w14:paraId="5F7009AD" w14:textId="7C342159" w:rsidR="00637B28" w:rsidRPr="0058269B" w:rsidRDefault="00637B28" w:rsidP="00637B28">
      <w:pPr>
        <w:pStyle w:val="ListParagraph"/>
        <w:numPr>
          <w:ilvl w:val="0"/>
          <w:numId w:val="26"/>
        </w:numPr>
      </w:pPr>
      <w:r w:rsidRPr="0058269B">
        <w:t>Please rate that paradigm on a scale of 1 (Extremely difficult to use) to 5 (Extremely easy to use)</w:t>
      </w:r>
    </w:p>
    <w:p w14:paraId="67776F29" w14:textId="6446C6C8" w:rsidR="00637B28" w:rsidRPr="0058269B" w:rsidRDefault="00637B28" w:rsidP="00637B28">
      <w:pPr>
        <w:pStyle w:val="ListParagraph"/>
        <w:numPr>
          <w:ilvl w:val="0"/>
          <w:numId w:val="26"/>
        </w:numPr>
      </w:pPr>
      <w:r w:rsidRPr="0058269B">
        <w:t>Please rate that paradigm on a scale of 1 (Extremely unrealistic movement) to 5 (Extremely realistic movement)</w:t>
      </w:r>
    </w:p>
    <w:p w14:paraId="27DB841D" w14:textId="689CEE86" w:rsidR="004D195E" w:rsidRPr="0058269B" w:rsidRDefault="004D195E" w:rsidP="00637B28">
      <w:pPr>
        <w:pStyle w:val="Heading3"/>
        <w:rPr>
          <w:lang w:val="en-GB"/>
        </w:rPr>
      </w:pPr>
      <w:bookmarkStart w:id="137" w:name="_Toc132562675"/>
      <w:r w:rsidRPr="0058269B">
        <w:rPr>
          <w:lang w:val="en-GB"/>
        </w:rPr>
        <w:t>Conclusion</w:t>
      </w:r>
      <w:bookmarkEnd w:id="137"/>
    </w:p>
    <w:p w14:paraId="542AFC95" w14:textId="15EFB1DA" w:rsidR="004D195E" w:rsidRPr="0058269B" w:rsidRDefault="004D195E" w:rsidP="004D195E">
      <w:r w:rsidRPr="0058269B">
        <w:t>Once all the scenarios have been tested, the participant is instructed to take off the HMD and is given a final set of questions to answer.</w:t>
      </w:r>
    </w:p>
    <w:p w14:paraId="57281E9A" w14:textId="53F69D9F" w:rsidR="004D195E" w:rsidRPr="0058269B" w:rsidRDefault="004D195E" w:rsidP="004D195E">
      <w:pPr>
        <w:pStyle w:val="ListParagraph"/>
        <w:numPr>
          <w:ilvl w:val="0"/>
          <w:numId w:val="23"/>
        </w:numPr>
      </w:pPr>
      <w:r w:rsidRPr="0058269B">
        <w:t xml:space="preserve">Of all the options available, which </w:t>
      </w:r>
      <w:r w:rsidR="00C124C7">
        <w:t>locomotion</w:t>
      </w:r>
      <w:r w:rsidRPr="0058269B">
        <w:t xml:space="preserve"> method would you be most likely to use? Please elaborate on why if possible.</w:t>
      </w:r>
    </w:p>
    <w:p w14:paraId="09B5C1EC" w14:textId="0F5479CB" w:rsidR="004D195E" w:rsidRPr="0058269B" w:rsidRDefault="004D195E" w:rsidP="004D195E">
      <w:pPr>
        <w:pStyle w:val="ListParagraph"/>
        <w:numPr>
          <w:ilvl w:val="0"/>
          <w:numId w:val="23"/>
        </w:numPr>
      </w:pPr>
      <w:r w:rsidRPr="0058269B">
        <w:t xml:space="preserve">Of all the options available, which </w:t>
      </w:r>
      <w:r w:rsidR="00C124C7">
        <w:t>locomotion</w:t>
      </w:r>
      <w:r w:rsidR="00C124C7" w:rsidRPr="0058269B">
        <w:t xml:space="preserve"> </w:t>
      </w:r>
      <w:r w:rsidRPr="0058269B">
        <w:t>method would you be least likely to use? Please elaborate on why if possible.</w:t>
      </w:r>
    </w:p>
    <w:p w14:paraId="0C9D1124" w14:textId="46277C2A" w:rsidR="000D0CD7" w:rsidRPr="0058269B" w:rsidRDefault="000D0CD7" w:rsidP="004D195E">
      <w:pPr>
        <w:pStyle w:val="ListParagraph"/>
        <w:numPr>
          <w:ilvl w:val="0"/>
          <w:numId w:val="23"/>
        </w:numPr>
      </w:pPr>
      <w:r w:rsidRPr="0058269B">
        <w:t>Did the extra controls via the left controller menu have any influence on your overall user experience? Please elaborate on why if possible.</w:t>
      </w:r>
    </w:p>
    <w:p w14:paraId="392ADBF4" w14:textId="1C2DC967" w:rsidR="004D195E" w:rsidRPr="0058269B" w:rsidRDefault="004D195E" w:rsidP="004D195E">
      <w:r w:rsidRPr="0058269B">
        <w:t>After participants have answered these questions, they are encouraged to provide any additional feedback on the software and have the opportunity to ask questions about the project itself.</w:t>
      </w:r>
    </w:p>
    <w:p w14:paraId="48EEF766" w14:textId="0C18F65E" w:rsidR="004D195E" w:rsidRPr="0058269B" w:rsidRDefault="004D195E" w:rsidP="004D195E">
      <w:pPr>
        <w:pStyle w:val="ListParagraph"/>
        <w:numPr>
          <w:ilvl w:val="0"/>
          <w:numId w:val="23"/>
        </w:numPr>
      </w:pPr>
      <w:r w:rsidRPr="0058269B">
        <w:t xml:space="preserve">Do you have any additional feedback or insight that you’d like to discuss </w:t>
      </w:r>
      <w:r w:rsidR="001C2DA8" w:rsidRPr="0058269B">
        <w:t>concerning</w:t>
      </w:r>
      <w:r w:rsidRPr="0058269B">
        <w:t xml:space="preserve"> the </w:t>
      </w:r>
      <w:r w:rsidR="00CF6A7E" w:rsidRPr="0058269B">
        <w:t xml:space="preserve">different </w:t>
      </w:r>
      <w:r w:rsidR="00C124C7">
        <w:t>locomotion</w:t>
      </w:r>
      <w:r w:rsidR="00C124C7" w:rsidRPr="0058269B">
        <w:t xml:space="preserve"> </w:t>
      </w:r>
      <w:r w:rsidR="00CF6A7E" w:rsidRPr="0058269B">
        <w:t>methods</w:t>
      </w:r>
      <w:r w:rsidRPr="0058269B">
        <w:t>?</w:t>
      </w:r>
    </w:p>
    <w:p w14:paraId="2786B364" w14:textId="77777777" w:rsidR="004D195E" w:rsidRPr="0058269B" w:rsidRDefault="004D195E" w:rsidP="004D195E"/>
    <w:p w14:paraId="43E476A7" w14:textId="77777777" w:rsidR="00CF6A7E" w:rsidRPr="0058269B" w:rsidRDefault="005F6FC8" w:rsidP="00CF6A7E">
      <w:pPr>
        <w:spacing w:line="259" w:lineRule="auto"/>
      </w:pPr>
      <w:r w:rsidRPr="0058269B">
        <w:br w:type="page"/>
      </w:r>
    </w:p>
    <w:p w14:paraId="6C6F9606" w14:textId="2BC80A34" w:rsidR="00637B28" w:rsidRPr="0058269B" w:rsidRDefault="00637B28" w:rsidP="002A5A1A">
      <w:pPr>
        <w:pStyle w:val="Heading2"/>
      </w:pPr>
      <w:bookmarkStart w:id="138" w:name="_Toc132562676"/>
      <w:r w:rsidRPr="0058269B">
        <w:lastRenderedPageBreak/>
        <w:t xml:space="preserve">Appendix XX – </w:t>
      </w:r>
      <w:r w:rsidR="00A80DB0" w:rsidRPr="0058269B">
        <w:t>Participant Scenario List</w:t>
      </w:r>
      <w:bookmarkEnd w:id="138"/>
    </w:p>
    <w:p w14:paraId="343C48E7" w14:textId="10054DDD" w:rsidR="00A80DB0" w:rsidRPr="0058269B" w:rsidRDefault="00A80DB0" w:rsidP="00A80DB0">
      <w:r w:rsidRPr="0058269B">
        <w:t>Outlined below is the order in which each participant experienced the different paradigms.</w:t>
      </w:r>
      <w:r w:rsidR="00203FFD" w:rsidRPr="0058269B">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9D3A7B" w:rsidRPr="009D3A7B">
            <w:rPr>
              <w:color w:val="000000"/>
            </w:rPr>
            <w:t>(Random.org 2023)</w:t>
          </w:r>
        </w:sdtContent>
      </w:sdt>
      <w:r w:rsidR="00203FFD" w:rsidRPr="0058269B">
        <w:t xml:space="preserve">. </w:t>
      </w:r>
    </w:p>
    <w:p w14:paraId="1EA500AC" w14:textId="3B810863" w:rsidR="00921A83" w:rsidRPr="0058269B" w:rsidRDefault="00921A83" w:rsidP="00921A83">
      <w:pPr>
        <w:pStyle w:val="ListParagraph"/>
        <w:numPr>
          <w:ilvl w:val="0"/>
          <w:numId w:val="27"/>
        </w:numPr>
      </w:pPr>
      <w:r w:rsidRPr="0058269B">
        <w:t>Participant A: Teleport, Thumb-stick, Arm Swing</w:t>
      </w:r>
      <w:r w:rsidR="00B37F5A" w:rsidRPr="0058269B">
        <w:t>ing</w:t>
      </w:r>
      <w:r w:rsidRPr="0058269B">
        <w:t>, Jog</w:t>
      </w:r>
      <w:r w:rsidR="00B37F5A" w:rsidRPr="0058269B">
        <w:t>ging</w:t>
      </w:r>
      <w:r w:rsidRPr="0058269B">
        <w:t>, W</w:t>
      </w:r>
      <w:r w:rsidR="00091B66" w:rsidRPr="0058269B">
        <w:t>alk-To-Point</w:t>
      </w:r>
    </w:p>
    <w:p w14:paraId="133BDE99" w14:textId="3594C634" w:rsidR="00921A83" w:rsidRPr="0058269B" w:rsidRDefault="00921A83" w:rsidP="00921A83">
      <w:pPr>
        <w:pStyle w:val="ListParagraph"/>
        <w:numPr>
          <w:ilvl w:val="0"/>
          <w:numId w:val="27"/>
        </w:numPr>
      </w:pPr>
      <w:r w:rsidRPr="0058269B">
        <w:t xml:space="preserve">Participant B: Thumb-stick, </w:t>
      </w:r>
      <w:r w:rsidR="00091B66" w:rsidRPr="0058269B">
        <w:t>Walk-To-Point</w:t>
      </w:r>
      <w:r w:rsidRPr="0058269B">
        <w:t xml:space="preserve">, Teleport, Arm </w:t>
      </w:r>
      <w:r w:rsidR="00B37F5A" w:rsidRPr="0058269B">
        <w:t>Swinging</w:t>
      </w:r>
      <w:r w:rsidRPr="0058269B">
        <w:t xml:space="preserve">, </w:t>
      </w:r>
      <w:r w:rsidR="00091B66" w:rsidRPr="0058269B">
        <w:t>Jogging</w:t>
      </w:r>
    </w:p>
    <w:p w14:paraId="0D3C5A40" w14:textId="14F68D88" w:rsidR="00B37F5A" w:rsidRPr="0058269B" w:rsidRDefault="00921A83" w:rsidP="00921A83">
      <w:pPr>
        <w:pStyle w:val="ListParagraph"/>
        <w:numPr>
          <w:ilvl w:val="0"/>
          <w:numId w:val="27"/>
        </w:numPr>
      </w:pPr>
      <w:r w:rsidRPr="0058269B">
        <w:t xml:space="preserve">Participant C: Teleport, Arm </w:t>
      </w:r>
      <w:r w:rsidR="00B37F5A" w:rsidRPr="0058269B">
        <w:t>Swinging</w:t>
      </w:r>
      <w:r w:rsidRPr="0058269B">
        <w:t xml:space="preserve">, Thumb-stick, </w:t>
      </w:r>
      <w:r w:rsidR="00091B66" w:rsidRPr="0058269B">
        <w:t>Jogging</w:t>
      </w:r>
      <w:r w:rsidRPr="0058269B">
        <w:t xml:space="preserve">, </w:t>
      </w:r>
      <w:r w:rsidR="00091B66" w:rsidRPr="0058269B">
        <w:t>Walk-To-Point</w:t>
      </w:r>
    </w:p>
    <w:p w14:paraId="1889C60F" w14:textId="203DCCCD" w:rsidR="00B37F5A" w:rsidRPr="0058269B" w:rsidRDefault="00921A83" w:rsidP="00921A83">
      <w:pPr>
        <w:pStyle w:val="ListParagraph"/>
        <w:numPr>
          <w:ilvl w:val="0"/>
          <w:numId w:val="27"/>
        </w:numPr>
      </w:pPr>
      <w:r w:rsidRPr="0058269B">
        <w:t xml:space="preserve">Participant D: Arm </w:t>
      </w:r>
      <w:r w:rsidR="00B37F5A" w:rsidRPr="0058269B">
        <w:t>Swinging</w:t>
      </w:r>
      <w:r w:rsidRPr="0058269B">
        <w:t>, Thumb</w:t>
      </w:r>
      <w:r w:rsidR="00B37F5A" w:rsidRPr="0058269B">
        <w:t>-</w:t>
      </w:r>
      <w:r w:rsidRPr="0058269B">
        <w:t xml:space="preserve">stick, </w:t>
      </w:r>
      <w:r w:rsidR="00091B66" w:rsidRPr="0058269B">
        <w:t>Walk-To-Point</w:t>
      </w:r>
      <w:r w:rsidRPr="0058269B">
        <w:t xml:space="preserve">, </w:t>
      </w:r>
      <w:r w:rsidR="00091B66" w:rsidRPr="0058269B">
        <w:t>Jogging</w:t>
      </w:r>
      <w:r w:rsidRPr="0058269B">
        <w:t>, Teleport</w:t>
      </w:r>
    </w:p>
    <w:p w14:paraId="1D8B1A0A" w14:textId="0F8D951F" w:rsidR="00B37F5A" w:rsidRPr="0058269B" w:rsidRDefault="00921A83" w:rsidP="00921A83">
      <w:pPr>
        <w:pStyle w:val="ListParagraph"/>
        <w:numPr>
          <w:ilvl w:val="0"/>
          <w:numId w:val="27"/>
        </w:numPr>
      </w:pPr>
      <w:r w:rsidRPr="0058269B">
        <w:t>Participant E:</w:t>
      </w:r>
      <w:r w:rsidR="00B37F5A" w:rsidRPr="0058269B">
        <w:t xml:space="preserve"> </w:t>
      </w:r>
      <w:r w:rsidR="00091B66" w:rsidRPr="0058269B">
        <w:t>Jogging</w:t>
      </w:r>
      <w:r w:rsidRPr="0058269B">
        <w:t xml:space="preserve">, Teleport, </w:t>
      </w:r>
      <w:r w:rsidR="00091B66" w:rsidRPr="0058269B">
        <w:t>Walk-To-Point</w:t>
      </w:r>
      <w:r w:rsidRPr="0058269B">
        <w:t xml:space="preserve">, </w:t>
      </w:r>
      <w:r w:rsidR="00091B66" w:rsidRPr="0058269B">
        <w:t>Thumb-stick</w:t>
      </w:r>
      <w:r w:rsidRPr="0058269B">
        <w:t xml:space="preserve">, Arm </w:t>
      </w:r>
      <w:r w:rsidR="00B37F5A" w:rsidRPr="0058269B">
        <w:t>Swinging</w:t>
      </w:r>
    </w:p>
    <w:p w14:paraId="250AAAFD" w14:textId="69BCEFD5" w:rsidR="00B37F5A" w:rsidRPr="0058269B" w:rsidRDefault="00921A83" w:rsidP="00921A83">
      <w:pPr>
        <w:pStyle w:val="ListParagraph"/>
        <w:numPr>
          <w:ilvl w:val="0"/>
          <w:numId w:val="27"/>
        </w:numPr>
      </w:pPr>
      <w:r w:rsidRPr="0058269B">
        <w:t>Participant F:</w:t>
      </w:r>
      <w:r w:rsidR="00B37F5A" w:rsidRPr="0058269B">
        <w:t xml:space="preserve"> </w:t>
      </w:r>
      <w:r w:rsidR="00091B66" w:rsidRPr="0058269B">
        <w:t>Thumb-stick</w:t>
      </w:r>
      <w:r w:rsidRPr="0058269B">
        <w:t xml:space="preserve">, </w:t>
      </w:r>
      <w:r w:rsidR="00091B66" w:rsidRPr="0058269B">
        <w:t>Jogging</w:t>
      </w:r>
      <w:r w:rsidRPr="0058269B">
        <w:t xml:space="preserve">, </w:t>
      </w:r>
      <w:r w:rsidR="00091B66" w:rsidRPr="0058269B">
        <w:t>Walk-To-Point</w:t>
      </w:r>
      <w:r w:rsidRPr="0058269B">
        <w:t xml:space="preserve">, Arm </w:t>
      </w:r>
      <w:r w:rsidR="00B37F5A" w:rsidRPr="0058269B">
        <w:t>Swinging</w:t>
      </w:r>
      <w:r w:rsidRPr="0058269B">
        <w:t>, Teleport</w:t>
      </w:r>
    </w:p>
    <w:p w14:paraId="44250292" w14:textId="7649C102" w:rsidR="00A80DB0" w:rsidRPr="0058269B" w:rsidRDefault="00921A83" w:rsidP="00921A83">
      <w:pPr>
        <w:pStyle w:val="ListParagraph"/>
        <w:numPr>
          <w:ilvl w:val="0"/>
          <w:numId w:val="27"/>
        </w:numPr>
      </w:pPr>
      <w:r w:rsidRPr="0058269B">
        <w:t>Participant G:</w:t>
      </w:r>
      <w:r w:rsidR="00B37F5A" w:rsidRPr="0058269B">
        <w:t xml:space="preserve"> </w:t>
      </w:r>
      <w:r w:rsidRPr="0058269B">
        <w:t xml:space="preserve">Teleport, </w:t>
      </w:r>
      <w:r w:rsidR="00091B66" w:rsidRPr="0058269B">
        <w:t>Thumb-stick</w:t>
      </w:r>
      <w:r w:rsidRPr="0058269B">
        <w:t xml:space="preserve">, </w:t>
      </w:r>
      <w:r w:rsidR="00091B66" w:rsidRPr="0058269B">
        <w:t>Walk-To-Point</w:t>
      </w:r>
      <w:r w:rsidRPr="0058269B">
        <w:t xml:space="preserve">, Arm </w:t>
      </w:r>
      <w:r w:rsidR="00B37F5A" w:rsidRPr="0058269B">
        <w:t>Swinging</w:t>
      </w:r>
      <w:r w:rsidRPr="0058269B">
        <w:t xml:space="preserve">, </w:t>
      </w:r>
      <w:r w:rsidR="00091B66" w:rsidRPr="0058269B">
        <w:t>Jogging</w:t>
      </w:r>
    </w:p>
    <w:p w14:paraId="4F7F5328" w14:textId="10AC0807" w:rsidR="00B37F5A" w:rsidRPr="0058269B" w:rsidRDefault="00B37F5A" w:rsidP="00921A83">
      <w:pPr>
        <w:pStyle w:val="ListParagraph"/>
        <w:numPr>
          <w:ilvl w:val="0"/>
          <w:numId w:val="27"/>
        </w:numPr>
      </w:pPr>
      <w:r w:rsidRPr="0058269B">
        <w:t xml:space="preserve">Participant </w:t>
      </w:r>
      <w:r w:rsidR="00091B66" w:rsidRPr="0058269B">
        <w:t>H</w:t>
      </w:r>
      <w:r w:rsidRPr="0058269B">
        <w:t xml:space="preserve">: </w:t>
      </w:r>
      <w:r w:rsidR="00091B66" w:rsidRPr="0058269B">
        <w:t>Walk-To-Point</w:t>
      </w:r>
      <w:r w:rsidRPr="0058269B">
        <w:t xml:space="preserve">, Arm Swinging, </w:t>
      </w:r>
      <w:r w:rsidR="00091B66" w:rsidRPr="0058269B">
        <w:t>Jogging</w:t>
      </w:r>
      <w:r w:rsidRPr="0058269B">
        <w:t xml:space="preserve">, </w:t>
      </w:r>
      <w:r w:rsidR="00091B66" w:rsidRPr="0058269B">
        <w:t>Thumb-stick</w:t>
      </w:r>
      <w:r w:rsidRPr="0058269B">
        <w:t xml:space="preserve">, </w:t>
      </w:r>
      <w:r w:rsidR="00203FFD" w:rsidRPr="0058269B">
        <w:t>Teleport</w:t>
      </w:r>
    </w:p>
    <w:p w14:paraId="0EC3D0CF" w14:textId="77777777" w:rsidR="00921A83" w:rsidRPr="0058269B" w:rsidRDefault="00921A83">
      <w:pPr>
        <w:spacing w:line="259" w:lineRule="auto"/>
        <w:rPr>
          <w:rFonts w:eastAsiaTheme="majorEastAsia" w:cstheme="majorBidi"/>
          <w:color w:val="2F5496" w:themeColor="accent1" w:themeShade="BF"/>
          <w:sz w:val="26"/>
          <w:szCs w:val="26"/>
        </w:rPr>
      </w:pPr>
      <w:r w:rsidRPr="0058269B">
        <w:br w:type="page"/>
      </w:r>
    </w:p>
    <w:p w14:paraId="4812E89D" w14:textId="3E9C5709" w:rsidR="002A5A1A" w:rsidRPr="0058269B" w:rsidRDefault="002A5A1A" w:rsidP="002A5A1A">
      <w:pPr>
        <w:pStyle w:val="Heading2"/>
      </w:pPr>
      <w:bookmarkStart w:id="139" w:name="_Toc132562677"/>
      <w:r w:rsidRPr="0058269B">
        <w:lastRenderedPageBreak/>
        <w:t>Appendix XX – Video Demonstration Link</w:t>
      </w:r>
      <w:bookmarkEnd w:id="139"/>
    </w:p>
    <w:p w14:paraId="011E2566" w14:textId="6500BADA" w:rsidR="004D195E" w:rsidRPr="0058269B" w:rsidRDefault="002A5A1A" w:rsidP="002A5A1A">
      <w:pPr>
        <w:pStyle w:val="Heading2"/>
      </w:pPr>
      <w:bookmarkStart w:id="140" w:name="_Toc132562678"/>
      <w:r w:rsidRPr="0058269B">
        <w:t>Appendix XX – VRWalkin’ Plugin Installation Guide</w:t>
      </w:r>
      <w:bookmarkEnd w:id="140"/>
      <w:r w:rsidR="004D195E" w:rsidRPr="0058269B">
        <w:br w:type="page"/>
      </w:r>
    </w:p>
    <w:p w14:paraId="7F0F807D" w14:textId="7D7EB622" w:rsidR="0066291B" w:rsidRPr="0058269B" w:rsidRDefault="0066291B" w:rsidP="00E1742B">
      <w:pPr>
        <w:pStyle w:val="Heading1"/>
      </w:pPr>
      <w:bookmarkStart w:id="141" w:name="_Toc132562679"/>
      <w:r w:rsidRPr="0058269B">
        <w:lastRenderedPageBreak/>
        <w:t>References</w:t>
      </w:r>
      <w:bookmarkEnd w:id="141"/>
    </w:p>
    <w:sdt>
      <w:sdtPr>
        <w:tag w:val="MENDELEY_BIBLIOGRAPHY"/>
        <w:id w:val="-11227126"/>
        <w:placeholder>
          <w:docPart w:val="99A799BDC8D44D47BB994D3673D45C55"/>
        </w:placeholder>
      </w:sdtPr>
      <w:sdtContent>
        <w:p w14:paraId="20E6BDC3" w14:textId="77777777" w:rsidR="009D3A7B" w:rsidRDefault="009D3A7B">
          <w:pPr>
            <w:autoSpaceDE w:val="0"/>
            <w:autoSpaceDN w:val="0"/>
            <w:ind w:hanging="480"/>
            <w:divId w:val="1540047905"/>
            <w:rPr>
              <w:rFonts w:eastAsia="Times New Roman"/>
              <w:sz w:val="24"/>
              <w:szCs w:val="24"/>
            </w:rPr>
          </w:pPr>
          <w:r>
            <w:rPr>
              <w:rFonts w:eastAsia="Times New Roman"/>
            </w:rPr>
            <w:t>Adobe Systems Inc., 2023. Mixamo [online]. Available at: https://www.mixamo.com/ [Accessed 5 April 2023].</w:t>
          </w:r>
        </w:p>
        <w:p w14:paraId="4F0A9AC9" w14:textId="77777777" w:rsidR="009D3A7B" w:rsidRDefault="009D3A7B">
          <w:pPr>
            <w:autoSpaceDE w:val="0"/>
            <w:autoSpaceDN w:val="0"/>
            <w:ind w:hanging="480"/>
            <w:divId w:val="1349914414"/>
            <w:rPr>
              <w:rFonts w:eastAsia="Times New Roman"/>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64E0ECA8" w14:textId="77777777" w:rsidR="009D3A7B" w:rsidRDefault="009D3A7B">
          <w:pPr>
            <w:autoSpaceDE w:val="0"/>
            <w:autoSpaceDN w:val="0"/>
            <w:ind w:hanging="480"/>
            <w:divId w:val="1997418816"/>
            <w:rPr>
              <w:rFonts w:eastAsia="Times New Roman"/>
            </w:rPr>
          </w:pPr>
          <w:r>
            <w:rPr>
              <w:rFonts w:eastAsia="Times New Roman"/>
            </w:rPr>
            <w:t xml:space="preserve">Alsaawi, A., 2014. A Critical Review of Qualitative Interviews. </w:t>
          </w:r>
          <w:r>
            <w:rPr>
              <w:rFonts w:eastAsia="Times New Roman"/>
              <w:i/>
              <w:iCs/>
            </w:rPr>
            <w:t>European Journal of Business and Social Sciences</w:t>
          </w:r>
          <w:r>
            <w:rPr>
              <w:rFonts w:eastAsia="Times New Roman"/>
            </w:rPr>
            <w:t>, 3(4), pp.149–156.</w:t>
          </w:r>
        </w:p>
        <w:p w14:paraId="23E3C87E" w14:textId="77777777" w:rsidR="009D3A7B" w:rsidRDefault="009D3A7B">
          <w:pPr>
            <w:autoSpaceDE w:val="0"/>
            <w:autoSpaceDN w:val="0"/>
            <w:ind w:hanging="480"/>
            <w:divId w:val="1906917070"/>
            <w:rPr>
              <w:rFonts w:eastAsia="Times New Roman"/>
            </w:rPr>
          </w:pPr>
          <w:r>
            <w:rPr>
              <w:rFonts w:eastAsia="Times New Roman"/>
            </w:rPr>
            <w:t xml:space="preserve">Awad, M.A., 2005. </w:t>
          </w:r>
          <w:r>
            <w:rPr>
              <w:rFonts w:eastAsia="Times New Roman"/>
              <w:i/>
              <w:iCs/>
            </w:rPr>
            <w:t>A Comparison between Agile and Traditional Software Development Methodologies</w:t>
          </w:r>
          <w:r>
            <w:rPr>
              <w:rFonts w:eastAsia="Times New Roman"/>
            </w:rPr>
            <w:t>. University of Western Australia.</w:t>
          </w:r>
        </w:p>
        <w:p w14:paraId="748F4CFB" w14:textId="77777777" w:rsidR="009D3A7B" w:rsidRDefault="009D3A7B">
          <w:pPr>
            <w:autoSpaceDE w:val="0"/>
            <w:autoSpaceDN w:val="0"/>
            <w:ind w:hanging="480"/>
            <w:divId w:val="164127112"/>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88936C4" w14:textId="77777777" w:rsidR="009D3A7B" w:rsidRDefault="009D3A7B">
          <w:pPr>
            <w:autoSpaceDE w:val="0"/>
            <w:autoSpaceDN w:val="0"/>
            <w:ind w:hanging="480"/>
            <w:divId w:val="1137526594"/>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306C12B" w14:textId="77777777" w:rsidR="009D3A7B" w:rsidRDefault="009D3A7B">
          <w:pPr>
            <w:autoSpaceDE w:val="0"/>
            <w:autoSpaceDN w:val="0"/>
            <w:ind w:hanging="480"/>
            <w:divId w:val="1006713686"/>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352D386F" w14:textId="77777777" w:rsidR="009D3A7B" w:rsidRDefault="009D3A7B">
          <w:pPr>
            <w:autoSpaceDE w:val="0"/>
            <w:autoSpaceDN w:val="0"/>
            <w:ind w:hanging="480"/>
            <w:divId w:val="2071685771"/>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22DABB71" w14:textId="77777777" w:rsidR="009D3A7B" w:rsidRDefault="009D3A7B">
          <w:pPr>
            <w:autoSpaceDE w:val="0"/>
            <w:autoSpaceDN w:val="0"/>
            <w:ind w:hanging="480"/>
            <w:divId w:val="276764372"/>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C55A29C" w14:textId="77777777" w:rsidR="009D3A7B" w:rsidRDefault="009D3A7B">
          <w:pPr>
            <w:autoSpaceDE w:val="0"/>
            <w:autoSpaceDN w:val="0"/>
            <w:ind w:hanging="480"/>
            <w:divId w:val="1544947370"/>
            <w:rPr>
              <w:rFonts w:eastAsia="Times New Roman"/>
            </w:rPr>
          </w:pPr>
          <w:r>
            <w:rPr>
              <w:rFonts w:eastAsia="Times New Roman"/>
            </w:rPr>
            <w:t xml:space="preserve">Bonato, F. et al., 2008. Vection Change Exacerbates Simulator Sickness in Virtual Environments [online]. </w:t>
          </w:r>
          <w:r>
            <w:rPr>
              <w:rFonts w:eastAsia="Times New Roman"/>
              <w:i/>
              <w:iCs/>
            </w:rPr>
            <w:t>Presence: Teleoperators and Virtual Environments</w:t>
          </w:r>
          <w:r>
            <w:rPr>
              <w:rFonts w:eastAsia="Times New Roman"/>
            </w:rPr>
            <w:t xml:space="preserve">, 17(3), </w:t>
          </w:r>
          <w:r>
            <w:rPr>
              <w:rFonts w:eastAsia="Times New Roman"/>
            </w:rPr>
            <w:lastRenderedPageBreak/>
            <w:t>pp.283–292. Available at: https://direct.mit.edu/pvar/article/17/3/283/18717/Vection-Change-Exacerbates-Simulator-Sickness-in [Accessed 14 April 2023].</w:t>
          </w:r>
        </w:p>
        <w:p w14:paraId="3C4C1C3B" w14:textId="77777777" w:rsidR="009D3A7B" w:rsidRDefault="009D3A7B">
          <w:pPr>
            <w:autoSpaceDE w:val="0"/>
            <w:autoSpaceDN w:val="0"/>
            <w:ind w:hanging="480"/>
            <w:divId w:val="554582909"/>
            <w:rPr>
              <w:rFonts w:eastAsia="Times New Roman"/>
            </w:rPr>
          </w:pPr>
          <w:r>
            <w:rPr>
              <w:rFonts w:eastAsia="Times New Roman"/>
            </w:rPr>
            <w:t xml:space="preserve">Bonato, F., Bubka,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4EE3C9F1" w14:textId="77777777" w:rsidR="009D3A7B" w:rsidRDefault="009D3A7B">
          <w:pPr>
            <w:autoSpaceDE w:val="0"/>
            <w:autoSpaceDN w:val="0"/>
            <w:ind w:hanging="480"/>
            <w:divId w:val="513496435"/>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13C6F978" w14:textId="77777777" w:rsidR="009D3A7B" w:rsidRDefault="009D3A7B">
          <w:pPr>
            <w:autoSpaceDE w:val="0"/>
            <w:autoSpaceDN w:val="0"/>
            <w:ind w:hanging="480"/>
            <w:divId w:val="135438388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35D3F0B" w14:textId="77777777" w:rsidR="009D3A7B" w:rsidRDefault="009D3A7B">
          <w:pPr>
            <w:autoSpaceDE w:val="0"/>
            <w:autoSpaceDN w:val="0"/>
            <w:ind w:hanging="480"/>
            <w:divId w:val="1392995041"/>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3B4869A7" w14:textId="77777777" w:rsidR="009D3A7B" w:rsidRDefault="009D3A7B">
          <w:pPr>
            <w:autoSpaceDE w:val="0"/>
            <w:autoSpaceDN w:val="0"/>
            <w:ind w:hanging="480"/>
            <w:divId w:val="155439325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640A11A5" w14:textId="77777777" w:rsidR="009D3A7B" w:rsidRDefault="009D3A7B">
          <w:pPr>
            <w:autoSpaceDE w:val="0"/>
            <w:autoSpaceDN w:val="0"/>
            <w:ind w:hanging="480"/>
            <w:divId w:val="1864591031"/>
            <w:rPr>
              <w:rFonts w:eastAsia="Times New Roman"/>
            </w:rPr>
          </w:pPr>
          <w:r>
            <w:rPr>
              <w:rFonts w:eastAsia="Times New Roman"/>
            </w:rPr>
            <w:t>Brown, D.J., Shopland, N., Lewis, J., 2002. Flexible and Virtual Travel Training Environments. , pp.181–188.</w:t>
          </w:r>
        </w:p>
        <w:p w14:paraId="7153C8F2" w14:textId="77777777" w:rsidR="009D3A7B" w:rsidRDefault="009D3A7B">
          <w:pPr>
            <w:autoSpaceDE w:val="0"/>
            <w:autoSpaceDN w:val="0"/>
            <w:ind w:hanging="480"/>
            <w:divId w:val="607349033"/>
            <w:rPr>
              <w:rFonts w:eastAsia="Times New Roman"/>
            </w:rPr>
          </w:pPr>
          <w:r>
            <w:rPr>
              <w:rFonts w:eastAsia="Times New Roman"/>
            </w:rPr>
            <w:t xml:space="preserve">Buttussi, F., Chittaro,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3650DC3C" w14:textId="77777777" w:rsidR="009D3A7B" w:rsidRDefault="009D3A7B">
          <w:pPr>
            <w:autoSpaceDE w:val="0"/>
            <w:autoSpaceDN w:val="0"/>
            <w:ind w:hanging="480"/>
            <w:divId w:val="47658044"/>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571DA810" w14:textId="77777777" w:rsidR="009D3A7B" w:rsidRDefault="009D3A7B">
          <w:pPr>
            <w:autoSpaceDE w:val="0"/>
            <w:autoSpaceDN w:val="0"/>
            <w:ind w:hanging="480"/>
            <w:divId w:val="1973904409"/>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7C5457B" w14:textId="77777777" w:rsidR="009D3A7B" w:rsidRDefault="009D3A7B">
          <w:pPr>
            <w:autoSpaceDE w:val="0"/>
            <w:autoSpaceDN w:val="0"/>
            <w:ind w:hanging="480"/>
            <w:divId w:val="641813609"/>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xml:space="preserve">, pp.281–287. Available at: </w:t>
          </w:r>
          <w:r>
            <w:rPr>
              <w:rFonts w:eastAsia="Times New Roman"/>
            </w:rPr>
            <w:lastRenderedPageBreak/>
            <w:t>https://www.taylorfrancis.com/chapters/edit/10.1201/b11337-40/visually-induced-motion-sickness-effects-translational-visual-motion-along-different-axes-chen-chen [Accessed 4 December 2022].</w:t>
          </w:r>
        </w:p>
        <w:p w14:paraId="56074717" w14:textId="77777777" w:rsidR="009D3A7B" w:rsidRDefault="009D3A7B">
          <w:pPr>
            <w:autoSpaceDE w:val="0"/>
            <w:autoSpaceDN w:val="0"/>
            <w:ind w:hanging="480"/>
            <w:divId w:val="1769957888"/>
            <w:rPr>
              <w:rFonts w:eastAsia="Times New Roman"/>
            </w:rPr>
          </w:pPr>
          <w:r>
            <w:rPr>
              <w:rFonts w:eastAsia="Times New Roman"/>
            </w:rPr>
            <w:t xml:space="preserve">Cherni, H., Métayer, N., Souliman,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703F1B2A" w14:textId="77777777" w:rsidR="009D3A7B" w:rsidRDefault="009D3A7B">
          <w:pPr>
            <w:autoSpaceDE w:val="0"/>
            <w:autoSpaceDN w:val="0"/>
            <w:ind w:hanging="480"/>
            <w:divId w:val="479687462"/>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400203FB" w14:textId="77777777" w:rsidR="009D3A7B" w:rsidRDefault="009D3A7B">
          <w:pPr>
            <w:autoSpaceDE w:val="0"/>
            <w:autoSpaceDN w:val="0"/>
            <w:ind w:hanging="480"/>
            <w:divId w:val="831524618"/>
            <w:rPr>
              <w:rFonts w:eastAsia="Times New Roman"/>
            </w:rPr>
          </w:pPr>
          <w:r>
            <w:rPr>
              <w:rFonts w:eastAsia="Times New Roman"/>
            </w:rPr>
            <w:t>Cybershoes, 2022. Cybershoes for Quest &amp; SteamVR - Cybershoes [online]. Available at: https://www.cybershoes.com/product/cybershoes-for-quest-steamvr/ [Accessed 24 November 2022].</w:t>
          </w:r>
        </w:p>
        <w:p w14:paraId="285F996A" w14:textId="77777777" w:rsidR="009D3A7B" w:rsidRDefault="009D3A7B">
          <w:pPr>
            <w:autoSpaceDE w:val="0"/>
            <w:autoSpaceDN w:val="0"/>
            <w:ind w:hanging="480"/>
            <w:divId w:val="1944915448"/>
            <w:rPr>
              <w:rFonts w:eastAsia="Times New Roman"/>
            </w:rPr>
          </w:pPr>
          <w:r>
            <w:rPr>
              <w:rFonts w:eastAsia="Times New Roman"/>
            </w:rPr>
            <w:t>Daniela, L. et al., 2022. Virtual Reality and Metacognition Training Techniques for Learning Disabilities [online]. Available at: https://doi.org/10.3390/su141610170.</w:t>
          </w:r>
        </w:p>
        <w:p w14:paraId="768D3A31" w14:textId="77777777" w:rsidR="009D3A7B" w:rsidRDefault="009D3A7B">
          <w:pPr>
            <w:autoSpaceDE w:val="0"/>
            <w:autoSpaceDN w:val="0"/>
            <w:ind w:hanging="480"/>
            <w:divId w:val="2058039938"/>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22FE5CF8" w14:textId="77777777" w:rsidR="009D3A7B" w:rsidRDefault="009D3A7B">
          <w:pPr>
            <w:autoSpaceDE w:val="0"/>
            <w:autoSpaceDN w:val="0"/>
            <w:ind w:hanging="480"/>
            <w:divId w:val="800995111"/>
            <w:rPr>
              <w:rFonts w:eastAsia="Times New Roman"/>
            </w:rPr>
          </w:pPr>
          <w:r>
            <w:rPr>
              <w:rFonts w:eastAsia="Times New Roman"/>
            </w:rPr>
            <w:t xml:space="preserve">Dluhopolskyi,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1341509E" w14:textId="77777777" w:rsidR="009D3A7B" w:rsidRDefault="009D3A7B">
          <w:pPr>
            <w:autoSpaceDE w:val="0"/>
            <w:autoSpaceDN w:val="0"/>
            <w:ind w:hanging="480"/>
            <w:divId w:val="1866938356"/>
            <w:rPr>
              <w:rFonts w:eastAsia="Times New Roman"/>
            </w:rPr>
          </w:pPr>
          <w:r>
            <w:rPr>
              <w:rFonts w:eastAsia="Times New Roman"/>
            </w:rPr>
            <w:t>Dong, X., Stoffregen, T.A., 2010. Postural activity and motion sickness among drivers and passengers in a console video game. 10.1518/107118110X12829369835680.</w:t>
          </w:r>
        </w:p>
        <w:p w14:paraId="4BBE6B8E" w14:textId="77777777" w:rsidR="009D3A7B" w:rsidRDefault="009D3A7B">
          <w:pPr>
            <w:autoSpaceDE w:val="0"/>
            <w:autoSpaceDN w:val="0"/>
            <w:ind w:hanging="480"/>
            <w:divId w:val="587076229"/>
            <w:rPr>
              <w:rFonts w:eastAsia="Times New Roman"/>
            </w:rPr>
          </w:pPr>
          <w:r>
            <w:rPr>
              <w:rFonts w:eastAsia="Times New Roman"/>
            </w:rPr>
            <w:t>Epic Games, 2023. Quixel Megascans - The world’s largest scanned 3D asset library [online]. Available at: https://quixel.com/megascans [Accessed 5 April 2023].</w:t>
          </w:r>
        </w:p>
        <w:p w14:paraId="6330FC3A" w14:textId="77777777" w:rsidR="009D3A7B" w:rsidRDefault="009D3A7B">
          <w:pPr>
            <w:autoSpaceDE w:val="0"/>
            <w:autoSpaceDN w:val="0"/>
            <w:ind w:hanging="480"/>
            <w:divId w:val="348601191"/>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69492E82" w14:textId="77777777" w:rsidR="009D3A7B" w:rsidRDefault="009D3A7B">
          <w:pPr>
            <w:autoSpaceDE w:val="0"/>
            <w:autoSpaceDN w:val="0"/>
            <w:ind w:hanging="480"/>
            <w:divId w:val="100224820"/>
            <w:rPr>
              <w:rFonts w:eastAsia="Times New Roman"/>
            </w:rPr>
          </w:pPr>
          <w:r>
            <w:rPr>
              <w:rFonts w:eastAsia="Times New Roman"/>
            </w:rPr>
            <w:t xml:space="preserve">Freiwald,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378A3194" w14:textId="77777777" w:rsidR="009D3A7B" w:rsidRDefault="009D3A7B">
          <w:pPr>
            <w:autoSpaceDE w:val="0"/>
            <w:autoSpaceDN w:val="0"/>
            <w:ind w:hanging="480"/>
            <w:divId w:val="328798413"/>
            <w:rPr>
              <w:rFonts w:eastAsia="Times New Roman"/>
            </w:rPr>
          </w:pPr>
          <w:r>
            <w:rPr>
              <w:rFonts w:eastAsia="Times New Roman"/>
            </w:rPr>
            <w:lastRenderedPageBreak/>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4B9CDA60" w14:textId="77777777" w:rsidR="009D3A7B" w:rsidRDefault="009D3A7B">
          <w:pPr>
            <w:autoSpaceDE w:val="0"/>
            <w:autoSpaceDN w:val="0"/>
            <w:ind w:hanging="480"/>
            <w:divId w:val="616715505"/>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5B726605" w14:textId="77777777" w:rsidR="009D3A7B" w:rsidRDefault="009D3A7B">
          <w:pPr>
            <w:autoSpaceDE w:val="0"/>
            <w:autoSpaceDN w:val="0"/>
            <w:ind w:hanging="480"/>
            <w:divId w:val="904026753"/>
            <w:rPr>
              <w:rFonts w:eastAsia="Times New Roman"/>
            </w:rPr>
          </w:pPr>
          <w:r>
            <w:rPr>
              <w:rFonts w:eastAsia="Times New Roman"/>
            </w:rPr>
            <w:t>GitHub Inc., 2023. GitHub [online]. Available at: https://github.com/ [Accessed 14 April 2023].</w:t>
          </w:r>
        </w:p>
        <w:p w14:paraId="4EC0C327" w14:textId="77777777" w:rsidR="009D3A7B" w:rsidRDefault="009D3A7B">
          <w:pPr>
            <w:autoSpaceDE w:val="0"/>
            <w:autoSpaceDN w:val="0"/>
            <w:ind w:hanging="480"/>
            <w:divId w:val="645741324"/>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540B9A3D" w14:textId="77777777" w:rsidR="009D3A7B" w:rsidRDefault="009D3A7B">
          <w:pPr>
            <w:autoSpaceDE w:val="0"/>
            <w:autoSpaceDN w:val="0"/>
            <w:ind w:hanging="480"/>
            <w:divId w:val="1743218416"/>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C2905A7" w14:textId="77777777" w:rsidR="009D3A7B" w:rsidRDefault="009D3A7B">
          <w:pPr>
            <w:autoSpaceDE w:val="0"/>
            <w:autoSpaceDN w:val="0"/>
            <w:ind w:hanging="480"/>
            <w:divId w:val="761490889"/>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CCABC4C" w14:textId="77777777" w:rsidR="009D3A7B" w:rsidRDefault="009D3A7B">
          <w:pPr>
            <w:autoSpaceDE w:val="0"/>
            <w:autoSpaceDN w:val="0"/>
            <w:ind w:hanging="480"/>
            <w:divId w:val="191057663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8A68746" w14:textId="77777777" w:rsidR="009D3A7B" w:rsidRDefault="009D3A7B">
          <w:pPr>
            <w:autoSpaceDE w:val="0"/>
            <w:autoSpaceDN w:val="0"/>
            <w:ind w:hanging="480"/>
            <w:divId w:val="531773816"/>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27A07634" w14:textId="77777777" w:rsidR="009D3A7B" w:rsidRDefault="009D3A7B">
          <w:pPr>
            <w:autoSpaceDE w:val="0"/>
            <w:autoSpaceDN w:val="0"/>
            <w:ind w:hanging="480"/>
            <w:divId w:val="1056970186"/>
            <w:rPr>
              <w:rFonts w:eastAsia="Times New Roman"/>
            </w:rPr>
          </w:pPr>
          <w:r>
            <w:rPr>
              <w:rFonts w:eastAsia="Times New Roman"/>
            </w:rPr>
            <w:t xml:space="preserve">Husain, H. et al., 2012. How to Construct Open Ended Questions. </w:t>
          </w:r>
          <w:r>
            <w:rPr>
              <w:rFonts w:eastAsia="Times New Roman"/>
              <w:i/>
              <w:iCs/>
            </w:rPr>
            <w:t>Procedia - Social and Behavioral Sciences</w:t>
          </w:r>
          <w:r>
            <w:rPr>
              <w:rFonts w:eastAsia="Times New Roman"/>
            </w:rPr>
            <w:t>, 60, pp.456–462. 10.1016/j.sbspro.2012.09.406.</w:t>
          </w:r>
        </w:p>
        <w:p w14:paraId="51E36069" w14:textId="77777777" w:rsidR="009D3A7B" w:rsidRDefault="009D3A7B">
          <w:pPr>
            <w:autoSpaceDE w:val="0"/>
            <w:autoSpaceDN w:val="0"/>
            <w:ind w:hanging="480"/>
            <w:divId w:val="1908758176"/>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1AF68CD7" w14:textId="77777777" w:rsidR="009D3A7B" w:rsidRDefault="009D3A7B">
          <w:pPr>
            <w:autoSpaceDE w:val="0"/>
            <w:autoSpaceDN w:val="0"/>
            <w:ind w:hanging="480"/>
            <w:divId w:val="1240404886"/>
            <w:rPr>
              <w:rFonts w:eastAsia="Times New Roman"/>
            </w:rPr>
          </w:pPr>
          <w:r>
            <w:rPr>
              <w:rFonts w:eastAsia="Times New Roman"/>
            </w:rPr>
            <w:lastRenderedPageBreak/>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7F85CEC5" w14:textId="77777777" w:rsidR="009D3A7B" w:rsidRDefault="009D3A7B">
          <w:pPr>
            <w:autoSpaceDE w:val="0"/>
            <w:autoSpaceDN w:val="0"/>
            <w:ind w:hanging="480"/>
            <w:divId w:val="1610770307"/>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4B5A6463" w14:textId="77777777" w:rsidR="009D3A7B" w:rsidRDefault="009D3A7B">
          <w:pPr>
            <w:autoSpaceDE w:val="0"/>
            <w:autoSpaceDN w:val="0"/>
            <w:ind w:hanging="480"/>
            <w:divId w:val="556207788"/>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65C9F783" w14:textId="77777777" w:rsidR="009D3A7B" w:rsidRDefault="009D3A7B">
          <w:pPr>
            <w:autoSpaceDE w:val="0"/>
            <w:autoSpaceDN w:val="0"/>
            <w:ind w:hanging="480"/>
            <w:divId w:val="1439789138"/>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10295CB8" w14:textId="77777777" w:rsidR="009D3A7B" w:rsidRDefault="009D3A7B">
          <w:pPr>
            <w:autoSpaceDE w:val="0"/>
            <w:autoSpaceDN w:val="0"/>
            <w:ind w:hanging="480"/>
            <w:divId w:val="741682718"/>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1DD6C98D" w14:textId="77777777" w:rsidR="009D3A7B" w:rsidRDefault="009D3A7B">
          <w:pPr>
            <w:autoSpaceDE w:val="0"/>
            <w:autoSpaceDN w:val="0"/>
            <w:ind w:hanging="480"/>
            <w:divId w:val="1024670897"/>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53FEDD5E" w14:textId="77777777" w:rsidR="009D3A7B" w:rsidRDefault="009D3A7B">
          <w:pPr>
            <w:autoSpaceDE w:val="0"/>
            <w:autoSpaceDN w:val="0"/>
            <w:ind w:hanging="480"/>
            <w:divId w:val="1718310619"/>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737F535C" w14:textId="77777777" w:rsidR="009D3A7B" w:rsidRDefault="009D3A7B">
          <w:pPr>
            <w:autoSpaceDE w:val="0"/>
            <w:autoSpaceDN w:val="0"/>
            <w:ind w:hanging="480"/>
            <w:divId w:val="694158537"/>
            <w:rPr>
              <w:rFonts w:eastAsia="Times New Roman"/>
            </w:rPr>
          </w:pPr>
          <w:r>
            <w:rPr>
              <w:rFonts w:eastAsia="Times New Roman"/>
            </w:rPr>
            <w:t xml:space="preserve">Langbehn, E., Lubos, P., Steinick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76ADE60E" w14:textId="77777777" w:rsidR="009D3A7B" w:rsidRDefault="009D3A7B">
          <w:pPr>
            <w:autoSpaceDE w:val="0"/>
            <w:autoSpaceDN w:val="0"/>
            <w:ind w:hanging="480"/>
            <w:divId w:val="53419526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85FAE2F" w14:textId="77777777" w:rsidR="009D3A7B" w:rsidRDefault="009D3A7B">
          <w:pPr>
            <w:autoSpaceDE w:val="0"/>
            <w:autoSpaceDN w:val="0"/>
            <w:ind w:hanging="480"/>
            <w:divId w:val="1183398187"/>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 xml:space="preserve">Lecture Notes in Computer Science (including subseries </w:t>
          </w:r>
          <w:r>
            <w:rPr>
              <w:rFonts w:eastAsia="Times New Roman"/>
              <w:i/>
              <w:iCs/>
            </w:rPr>
            <w:lastRenderedPageBreak/>
            <w:t>Lecture Notes in Artificial Intelligence and Lecture Notes in Bioinformatics)</w:t>
          </w:r>
          <w:r>
            <w:rPr>
              <w:rFonts w:eastAsia="Times New Roman"/>
            </w:rPr>
            <w:t>. Springer Science and Business Media Deutschland GmbH, pp. 355–371. 10.1007/978-3-030-77414-1_26.</w:t>
          </w:r>
        </w:p>
        <w:p w14:paraId="59AA07BB" w14:textId="77777777" w:rsidR="009D3A7B" w:rsidRDefault="009D3A7B">
          <w:pPr>
            <w:autoSpaceDE w:val="0"/>
            <w:autoSpaceDN w:val="0"/>
            <w:ind w:hanging="480"/>
            <w:divId w:val="948704009"/>
            <w:rPr>
              <w:rFonts w:eastAsia="Times New Roman"/>
            </w:rPr>
          </w:pPr>
          <w:r>
            <w:rPr>
              <w:rFonts w:eastAsia="Times New Roman"/>
            </w:rPr>
            <w:t xml:space="preserve">Lubeck, A.J.A., Bos, J.E., Stins,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6AF775C9" w14:textId="77777777" w:rsidR="009D3A7B" w:rsidRDefault="009D3A7B">
          <w:pPr>
            <w:autoSpaceDE w:val="0"/>
            <w:autoSpaceDN w:val="0"/>
            <w:ind w:hanging="480"/>
            <w:divId w:val="1044712861"/>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326E8C97" w14:textId="77777777" w:rsidR="009D3A7B" w:rsidRDefault="009D3A7B">
          <w:pPr>
            <w:autoSpaceDE w:val="0"/>
            <w:autoSpaceDN w:val="0"/>
            <w:ind w:hanging="480"/>
            <w:divId w:val="1526819792"/>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6145E56" w14:textId="77777777" w:rsidR="009D3A7B" w:rsidRDefault="009D3A7B">
          <w:pPr>
            <w:autoSpaceDE w:val="0"/>
            <w:autoSpaceDN w:val="0"/>
            <w:ind w:hanging="480"/>
            <w:divId w:val="95351349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673EF25" w14:textId="77777777" w:rsidR="009D3A7B" w:rsidRDefault="009D3A7B">
          <w:pPr>
            <w:autoSpaceDE w:val="0"/>
            <w:autoSpaceDN w:val="0"/>
            <w:ind w:hanging="480"/>
            <w:divId w:val="1119759849"/>
            <w:rPr>
              <w:rFonts w:eastAsia="Times New Roman"/>
            </w:rPr>
          </w:pPr>
          <w:r>
            <w:rPr>
              <w:rFonts w:eastAsia="Times New Roman"/>
            </w:rPr>
            <w:t>Meta, 2020. Asynchronous TimeWarp (ATW) [online]. Available at: https://developer.oculus.com/documentation/native/android/mobile-timewarp-overview [Accessed 30 November 2022].</w:t>
          </w:r>
        </w:p>
        <w:p w14:paraId="08AA397C" w14:textId="77777777" w:rsidR="009D3A7B" w:rsidRDefault="009D3A7B">
          <w:pPr>
            <w:autoSpaceDE w:val="0"/>
            <w:autoSpaceDN w:val="0"/>
            <w:ind w:hanging="480"/>
            <w:divId w:val="1268804489"/>
            <w:rPr>
              <w:rFonts w:eastAsia="Times New Roman"/>
            </w:rPr>
          </w:pPr>
          <w:r>
            <w:rPr>
              <w:rFonts w:eastAsia="Times New Roman"/>
            </w:rPr>
            <w:t>Meta, 2022. Oculus Controller Art [online]. Available at: https://developer.oculus.com/downloads/package/oculus-controller-art/ [Accessed 12 April 2023].</w:t>
          </w:r>
        </w:p>
        <w:p w14:paraId="056BF1C3" w14:textId="77777777" w:rsidR="009D3A7B" w:rsidRDefault="009D3A7B">
          <w:pPr>
            <w:autoSpaceDE w:val="0"/>
            <w:autoSpaceDN w:val="0"/>
            <w:ind w:hanging="480"/>
            <w:divId w:val="349726204"/>
            <w:rPr>
              <w:rFonts w:eastAsia="Times New Roman"/>
            </w:rPr>
          </w:pPr>
          <w:r>
            <w:rPr>
              <w:rFonts w:eastAsia="Times New Roman"/>
            </w:rPr>
            <w:t>Michael Antonov, Meta, 2015. Asynchronous Timewarp Examined [online]. Available at: https://developer.oculus.com/blog/asynchronous-timewarp-examined/ [Accessed 30 November 2022].</w:t>
          </w:r>
        </w:p>
        <w:p w14:paraId="192683A9" w14:textId="77777777" w:rsidR="009D3A7B" w:rsidRDefault="009D3A7B">
          <w:pPr>
            <w:autoSpaceDE w:val="0"/>
            <w:autoSpaceDN w:val="0"/>
            <w:ind w:hanging="480"/>
            <w:divId w:val="628586017"/>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7595983F" w14:textId="77777777" w:rsidR="009D3A7B" w:rsidRDefault="009D3A7B">
          <w:pPr>
            <w:autoSpaceDE w:val="0"/>
            <w:autoSpaceDN w:val="0"/>
            <w:ind w:hanging="480"/>
            <w:divId w:val="84762856"/>
            <w:rPr>
              <w:rFonts w:eastAsia="Times New Roman"/>
            </w:rPr>
          </w:pPr>
          <w:r>
            <w:rPr>
              <w:rFonts w:eastAsia="Times New Roman"/>
            </w:rPr>
            <w:lastRenderedPageBreak/>
            <w:t>Nottingham Trent University, 2022. Student Code of Behaviour [online]. Available at: https://www.ntu.ac.uk/studenthub/my-course/student-handbook/student-code-of-behaviour [Accessed 12 October 2022].</w:t>
          </w:r>
        </w:p>
        <w:p w14:paraId="06FEAF63" w14:textId="77777777" w:rsidR="009D3A7B" w:rsidRDefault="009D3A7B">
          <w:pPr>
            <w:autoSpaceDE w:val="0"/>
            <w:autoSpaceDN w:val="0"/>
            <w:ind w:hanging="480"/>
            <w:divId w:val="1055472435"/>
            <w:rPr>
              <w:rFonts w:eastAsia="Times New Roman"/>
            </w:rPr>
          </w:pPr>
          <w:r>
            <w:rPr>
              <w:rFonts w:eastAsia="Times New Roman"/>
            </w:rPr>
            <w:t>Oak Field School, 2022. NICER Group Nottingham [online]. Available at: https://www.oakfieldschool.org.uk/nicer-group-nottingham-interactive-community-for-e/ [Accessed 2 October 2022].</w:t>
          </w:r>
        </w:p>
        <w:p w14:paraId="739B1E3C" w14:textId="77777777" w:rsidR="009D3A7B" w:rsidRDefault="009D3A7B">
          <w:pPr>
            <w:autoSpaceDE w:val="0"/>
            <w:autoSpaceDN w:val="0"/>
            <w:ind w:hanging="480"/>
            <w:divId w:val="464928473"/>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20E3E99F" w14:textId="77777777" w:rsidR="009D3A7B" w:rsidRDefault="009D3A7B">
          <w:pPr>
            <w:autoSpaceDE w:val="0"/>
            <w:autoSpaceDN w:val="0"/>
            <w:ind w:hanging="480"/>
            <w:divId w:val="561409560"/>
            <w:rPr>
              <w:rFonts w:eastAsia="Times New Roman"/>
            </w:rPr>
          </w:pPr>
          <w:r>
            <w:rPr>
              <w:rFonts w:eastAsia="Times New Roman"/>
            </w:rPr>
            <w:t>Proton AG, 2022. GDPR [online]. Available at: https://gdpr.eu/data-privacy/ [Accessed 12 October 2022].</w:t>
          </w:r>
        </w:p>
        <w:p w14:paraId="62863C1F" w14:textId="77777777" w:rsidR="009D3A7B" w:rsidRDefault="009D3A7B">
          <w:pPr>
            <w:autoSpaceDE w:val="0"/>
            <w:autoSpaceDN w:val="0"/>
            <w:ind w:hanging="480"/>
            <w:divId w:val="1216820879"/>
            <w:rPr>
              <w:rFonts w:eastAsia="Times New Roman"/>
            </w:rPr>
          </w:pPr>
          <w:r>
            <w:rPr>
              <w:rFonts w:eastAsia="Times New Roman"/>
            </w:rPr>
            <w:t>Random.org, 2023. RANDOM.ORG - List Randomizer [online]. Available at: https://www.random.org/lists/ [Accessed 5 April 2023].</w:t>
          </w:r>
        </w:p>
        <w:p w14:paraId="52BD566A" w14:textId="77777777" w:rsidR="009D3A7B" w:rsidRDefault="009D3A7B">
          <w:pPr>
            <w:autoSpaceDE w:val="0"/>
            <w:autoSpaceDN w:val="0"/>
            <w:ind w:hanging="480"/>
            <w:divId w:val="307050966"/>
            <w:rPr>
              <w:rFonts w:eastAsia="Times New Roman"/>
            </w:rPr>
          </w:pPr>
          <w:r>
            <w:rPr>
              <w:rFonts w:eastAsia="Times New Roman"/>
            </w:rPr>
            <w:t xml:space="preserve">Reja, U. et al., 2003. Open-ended vs. Close-ended Questions in Web Questionnaires. </w:t>
          </w:r>
          <w:r>
            <w:rPr>
              <w:rFonts w:eastAsia="Times New Roman"/>
              <w:i/>
              <w:iCs/>
            </w:rPr>
            <w:t>Developments in Applied Statistics</w:t>
          </w:r>
          <w:r>
            <w:rPr>
              <w:rFonts w:eastAsia="Times New Roman"/>
            </w:rPr>
            <w:t>, 19(1), pp.159–177.</w:t>
          </w:r>
        </w:p>
        <w:p w14:paraId="44A90297" w14:textId="77777777" w:rsidR="009D3A7B" w:rsidRDefault="009D3A7B">
          <w:pPr>
            <w:autoSpaceDE w:val="0"/>
            <w:autoSpaceDN w:val="0"/>
            <w:ind w:hanging="480"/>
            <w:divId w:val="1512332882"/>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22D52BC8" w14:textId="77777777" w:rsidR="009D3A7B" w:rsidRDefault="009D3A7B">
          <w:pPr>
            <w:autoSpaceDE w:val="0"/>
            <w:autoSpaceDN w:val="0"/>
            <w:ind w:hanging="480"/>
            <w:divId w:val="326324880"/>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66FD51B9" w14:textId="77777777" w:rsidR="009D3A7B" w:rsidRDefault="009D3A7B">
          <w:pPr>
            <w:autoSpaceDE w:val="0"/>
            <w:autoSpaceDN w:val="0"/>
            <w:ind w:hanging="480"/>
            <w:divId w:val="1850295750"/>
            <w:rPr>
              <w:rFonts w:eastAsia="Times New Roman"/>
            </w:rPr>
          </w:pPr>
          <w:r>
            <w:rPr>
              <w:rFonts w:eastAsia="Times New Roman"/>
            </w:rPr>
            <w:t xml:space="preserve">Santoso, H.B., Schrepp, M., 2019. The impact of culture and product on the subjective importance of user experience aspects. </w:t>
          </w:r>
          <w:r>
            <w:rPr>
              <w:rFonts w:eastAsia="Times New Roman"/>
              <w:i/>
              <w:iCs/>
            </w:rPr>
            <w:t>Heliyon</w:t>
          </w:r>
          <w:r>
            <w:rPr>
              <w:rFonts w:eastAsia="Times New Roman"/>
            </w:rPr>
            <w:t>, 5(9). 10.1016/J.HELIYON.2019.E02434.</w:t>
          </w:r>
        </w:p>
        <w:p w14:paraId="1F351DA5" w14:textId="77777777" w:rsidR="009D3A7B" w:rsidRDefault="009D3A7B">
          <w:pPr>
            <w:autoSpaceDE w:val="0"/>
            <w:autoSpaceDN w:val="0"/>
            <w:ind w:hanging="480"/>
            <w:divId w:val="1696151307"/>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3BF0AF2" w14:textId="77777777" w:rsidR="009D3A7B" w:rsidRDefault="009D3A7B">
          <w:pPr>
            <w:autoSpaceDE w:val="0"/>
            <w:autoSpaceDN w:val="0"/>
            <w:ind w:hanging="480"/>
            <w:divId w:val="1165054175"/>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313D51B" w14:textId="77777777" w:rsidR="009D3A7B" w:rsidRDefault="009D3A7B">
          <w:pPr>
            <w:autoSpaceDE w:val="0"/>
            <w:autoSpaceDN w:val="0"/>
            <w:ind w:hanging="480"/>
            <w:divId w:val="643656010"/>
            <w:rPr>
              <w:rFonts w:eastAsia="Times New Roman"/>
            </w:rPr>
          </w:pPr>
          <w:r>
            <w:rPr>
              <w:rFonts w:eastAsia="Times New Roman"/>
            </w:rPr>
            <w:lastRenderedPageBreak/>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0AE35BEE" w14:textId="77777777" w:rsidR="009D3A7B" w:rsidRDefault="009D3A7B">
          <w:pPr>
            <w:autoSpaceDE w:val="0"/>
            <w:autoSpaceDN w:val="0"/>
            <w:ind w:hanging="480"/>
            <w:divId w:val="1647776558"/>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4F4A7B3F" w14:textId="77777777" w:rsidR="009D3A7B" w:rsidRDefault="009D3A7B">
          <w:pPr>
            <w:autoSpaceDE w:val="0"/>
            <w:autoSpaceDN w:val="0"/>
            <w:ind w:hanging="480"/>
            <w:divId w:val="1236209046"/>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77670C28" w14:textId="77777777" w:rsidR="009D3A7B" w:rsidRDefault="009D3A7B">
          <w:pPr>
            <w:autoSpaceDE w:val="0"/>
            <w:autoSpaceDN w:val="0"/>
            <w:ind w:hanging="480"/>
            <w:divId w:val="1371882351"/>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474A466E" w14:textId="77777777" w:rsidR="009D3A7B" w:rsidRDefault="009D3A7B">
          <w:pPr>
            <w:autoSpaceDE w:val="0"/>
            <w:autoSpaceDN w:val="0"/>
            <w:ind w:hanging="480"/>
            <w:divId w:val="193469439"/>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077CB305" w14:textId="77777777" w:rsidR="009D3A7B" w:rsidRDefault="009D3A7B">
          <w:pPr>
            <w:autoSpaceDE w:val="0"/>
            <w:autoSpaceDN w:val="0"/>
            <w:ind w:hanging="480"/>
            <w:divId w:val="421150033"/>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55EC7E1D" w14:textId="77777777" w:rsidR="009D3A7B" w:rsidRDefault="009D3A7B">
          <w:pPr>
            <w:autoSpaceDE w:val="0"/>
            <w:autoSpaceDN w:val="0"/>
            <w:ind w:hanging="480"/>
            <w:divId w:val="202828857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CAEFA52" w14:textId="77777777" w:rsidR="009D3A7B" w:rsidRDefault="009D3A7B">
          <w:pPr>
            <w:autoSpaceDE w:val="0"/>
            <w:autoSpaceDN w:val="0"/>
            <w:ind w:hanging="480"/>
            <w:divId w:val="804739521"/>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0FC60930" w14:textId="77777777" w:rsidR="009D3A7B" w:rsidRDefault="009D3A7B">
          <w:pPr>
            <w:autoSpaceDE w:val="0"/>
            <w:autoSpaceDN w:val="0"/>
            <w:ind w:hanging="480"/>
            <w:divId w:val="1768889624"/>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3B5B3168" w14:textId="77777777" w:rsidR="009D3A7B" w:rsidRDefault="009D3A7B">
          <w:pPr>
            <w:autoSpaceDE w:val="0"/>
            <w:autoSpaceDN w:val="0"/>
            <w:ind w:hanging="480"/>
            <w:divId w:val="707412417"/>
            <w:rPr>
              <w:rFonts w:eastAsia="Times New Roman"/>
            </w:rPr>
          </w:pPr>
          <w:r>
            <w:rPr>
              <w:rFonts w:eastAsia="Times New Roman"/>
            </w:rPr>
            <w:t xml:space="preserve">Standen,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34833AC0" w14:textId="77777777" w:rsidR="009D3A7B" w:rsidRDefault="009D3A7B">
          <w:pPr>
            <w:autoSpaceDE w:val="0"/>
            <w:autoSpaceDN w:val="0"/>
            <w:ind w:hanging="480"/>
            <w:divId w:val="531920466"/>
            <w:rPr>
              <w:rFonts w:eastAsia="Times New Roman"/>
            </w:rPr>
          </w:pPr>
          <w:r>
            <w:rPr>
              <w:rFonts w:eastAsia="Times New Roman"/>
            </w:rPr>
            <w:lastRenderedPageBreak/>
            <w:t>Stankiewicz, T. et al., 2020. Virtual Reality Vestibular Rehabilitation in 20 Patients with Vertigo Due to Peripheral Vestibular Dysfunction [online]. Available at: https://www.medscimonit.com/abstract/index/idArt/930182.</w:t>
          </w:r>
        </w:p>
        <w:p w14:paraId="297194AB" w14:textId="77777777" w:rsidR="009D3A7B" w:rsidRDefault="009D3A7B">
          <w:pPr>
            <w:autoSpaceDE w:val="0"/>
            <w:autoSpaceDN w:val="0"/>
            <w:ind w:hanging="480"/>
            <w:divId w:val="1481850323"/>
            <w:rPr>
              <w:rFonts w:eastAsia="Times New Roman"/>
            </w:rPr>
          </w:pPr>
          <w:r>
            <w:rPr>
              <w:rFonts w:eastAsia="Times New Roman"/>
            </w:rPr>
            <w:t xml:space="preserve">Stanney, K.M. et al., 2016. What to Expect from Immersive Virtual Environment Exposure: Influences of Gender, Body Mass Index, and Past Experience. </w:t>
          </w:r>
          <w:r>
            <w:rPr>
              <w:rFonts w:eastAsia="Times New Roman"/>
              <w:i/>
              <w:iCs/>
            </w:rPr>
            <w:t>https://doi.org/10.1518/hfes.45.3.504.27254</w:t>
          </w:r>
          <w:r>
            <w:rPr>
              <w:rFonts w:eastAsia="Times New Roman"/>
            </w:rPr>
            <w:t>, 45(3), pp.504–520. 10.1518/HFES.45.3.504.27254.</w:t>
          </w:r>
        </w:p>
        <w:p w14:paraId="05613173" w14:textId="77777777" w:rsidR="009D3A7B" w:rsidRDefault="009D3A7B">
          <w:pPr>
            <w:autoSpaceDE w:val="0"/>
            <w:autoSpaceDN w:val="0"/>
            <w:ind w:hanging="480"/>
            <w:divId w:val="1656910251"/>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7CB2CDA2" w14:textId="77777777" w:rsidR="009D3A7B" w:rsidRDefault="009D3A7B">
          <w:pPr>
            <w:autoSpaceDE w:val="0"/>
            <w:autoSpaceDN w:val="0"/>
            <w:ind w:hanging="480"/>
            <w:divId w:val="1647053963"/>
            <w:rPr>
              <w:rFonts w:eastAsia="Times New Roman"/>
            </w:rPr>
          </w:pPr>
          <w:r>
            <w:rPr>
              <w:rFonts w:eastAsia="Times New Roman"/>
            </w:rPr>
            <w:t xml:space="preserve">Taherdoost,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7287BD47" w14:textId="77777777" w:rsidR="009D3A7B" w:rsidRDefault="009D3A7B">
          <w:pPr>
            <w:autoSpaceDE w:val="0"/>
            <w:autoSpaceDN w:val="0"/>
            <w:ind w:hanging="480"/>
            <w:divId w:val="885029569"/>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5C754FB1" w14:textId="77777777" w:rsidR="009D3A7B" w:rsidRDefault="009D3A7B">
          <w:pPr>
            <w:autoSpaceDE w:val="0"/>
            <w:autoSpaceDN w:val="0"/>
            <w:ind w:hanging="480"/>
            <w:divId w:val="1958639696"/>
            <w:rPr>
              <w:rFonts w:eastAsia="Times New Roman"/>
            </w:rPr>
          </w:pPr>
          <w:r>
            <w:rPr>
              <w:rFonts w:eastAsia="Times New Roman"/>
            </w:rPr>
            <w:t>The National Archives, 2018. Data Protection Act 2018 [online]. Available at: https://www.legislation.gov.uk/ukpga/2018/12/contents/enacted [Accessed 12 October 2022].</w:t>
          </w:r>
        </w:p>
        <w:p w14:paraId="1B7F1FBB" w14:textId="77777777" w:rsidR="009D3A7B" w:rsidRDefault="009D3A7B">
          <w:pPr>
            <w:autoSpaceDE w:val="0"/>
            <w:autoSpaceDN w:val="0"/>
            <w:ind w:hanging="480"/>
            <w:divId w:val="1174493942"/>
            <w:rPr>
              <w:rFonts w:eastAsia="Times New Roman"/>
            </w:rPr>
          </w:pPr>
          <w:r>
            <w:rPr>
              <w:rFonts w:eastAsia="Times New Roman"/>
            </w:rPr>
            <w:t>VRChat, 2016. Introducing “Holoport” Locomotion [online]. Available at: https://medium.com/@vrchat/introducing-holoport-locomotion-9ada3abec63 [Accessed 27 November 2022].</w:t>
          </w:r>
        </w:p>
        <w:p w14:paraId="76F10805" w14:textId="77777777" w:rsidR="009D3A7B" w:rsidRDefault="009D3A7B">
          <w:pPr>
            <w:autoSpaceDE w:val="0"/>
            <w:autoSpaceDN w:val="0"/>
            <w:ind w:hanging="480"/>
            <w:divId w:val="825046590"/>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7CDA5C6" w14:textId="77777777" w:rsidR="009D3A7B" w:rsidRDefault="009D3A7B">
          <w:pPr>
            <w:autoSpaceDE w:val="0"/>
            <w:autoSpaceDN w:val="0"/>
            <w:ind w:hanging="480"/>
            <w:divId w:val="94206011"/>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475D5D71" w14:textId="77777777" w:rsidR="009D3A7B" w:rsidRDefault="009D3A7B">
          <w:pPr>
            <w:autoSpaceDE w:val="0"/>
            <w:autoSpaceDN w:val="0"/>
            <w:ind w:hanging="480"/>
            <w:divId w:val="360478405"/>
            <w:rPr>
              <w:rFonts w:eastAsia="Times New Roman"/>
            </w:rPr>
          </w:pPr>
          <w:r>
            <w:rPr>
              <w:rFonts w:eastAsia="Times New Roman"/>
            </w:rPr>
            <w:lastRenderedPageBreak/>
            <w:t xml:space="preserve">Weibker,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63D6A0F3" w14:textId="77777777" w:rsidR="009D3A7B" w:rsidRDefault="009D3A7B">
          <w:pPr>
            <w:autoSpaceDE w:val="0"/>
            <w:autoSpaceDN w:val="0"/>
            <w:ind w:hanging="480"/>
            <w:divId w:val="67385022"/>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BE96F82" w14:textId="77777777" w:rsidR="009D3A7B" w:rsidRDefault="009D3A7B">
          <w:pPr>
            <w:autoSpaceDE w:val="0"/>
            <w:autoSpaceDN w:val="0"/>
            <w:ind w:hanging="480"/>
            <w:divId w:val="693577353"/>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056790EB" w14:textId="77777777" w:rsidR="009D3A7B" w:rsidRDefault="009D3A7B">
          <w:pPr>
            <w:autoSpaceDE w:val="0"/>
            <w:autoSpaceDN w:val="0"/>
            <w:ind w:hanging="480"/>
            <w:divId w:val="206270854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12F2DCE" w14:textId="77777777" w:rsidR="009D3A7B" w:rsidRDefault="009D3A7B">
          <w:pPr>
            <w:autoSpaceDE w:val="0"/>
            <w:autoSpaceDN w:val="0"/>
            <w:ind w:hanging="480"/>
            <w:divId w:val="993528049"/>
            <w:rPr>
              <w:rFonts w:eastAsia="Times New Roman"/>
            </w:rPr>
          </w:pPr>
          <w:r>
            <w:rPr>
              <w:rFonts w:eastAsia="Times New Roman"/>
            </w:rPr>
            <w:t xml:space="preserve">Zibrek,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2E93BAD3" w:rsidR="00371A8C" w:rsidRPr="0058269B" w:rsidRDefault="009D3A7B" w:rsidP="0066291B">
          <w:r>
            <w:rPr>
              <w:rFonts w:eastAsia="Times New Roman"/>
            </w:rPr>
            <w:t> </w:t>
          </w:r>
        </w:p>
      </w:sdtContent>
    </w:sdt>
    <w:sectPr w:rsidR="00371A8C" w:rsidRPr="0058269B"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3"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2"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4" w:author="Hannah Ashna Jacob" w:date="2023-04-14T18:41:00Z" w:initials="HAJ">
    <w:p w14:paraId="24C74DBD" w14:textId="77777777" w:rsidR="00027BE3" w:rsidRDefault="00027BE3" w:rsidP="000C5F34">
      <w:pPr>
        <w:pStyle w:val="CommentText"/>
      </w:pPr>
      <w:r>
        <w:rPr>
          <w:rStyle w:val="CommentReference"/>
        </w:rPr>
        <w:annotationRef/>
      </w:r>
      <w:r>
        <w:t>Something here</w:t>
      </w:r>
    </w:p>
  </w:comment>
  <w:comment w:id="15" w:author="Hannah Ashna Jacob" w:date="2022-11-24T11:17:00Z" w:initials="HAJ">
    <w:p w14:paraId="1C944508" w14:textId="5D3E7E0E"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6"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20"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3" w:author="Hannah Ashna Jacob" w:date="2023-04-14T23:28:00Z" w:initials="HAJ">
    <w:p w14:paraId="50AC7C13" w14:textId="77777777" w:rsidR="00AF3AD3" w:rsidRDefault="00AF3AD3" w:rsidP="008B0160">
      <w:pPr>
        <w:pStyle w:val="CommentText"/>
      </w:pPr>
      <w:r>
        <w:rPr>
          <w:rStyle w:val="CommentReference"/>
        </w:rPr>
        <w:annotationRef/>
      </w:r>
      <w:r>
        <w:t xml:space="preserve">Give this some sort of introduction on why feedback is important or why we want feedback? </w:t>
      </w:r>
      <w:r>
        <w:br/>
      </w:r>
      <w:r>
        <w:br/>
      </w:r>
    </w:p>
  </w:comment>
  <w:comment w:id="24" w:author="Hannah Ashna Jacob" w:date="2023-03-20T13:00:00Z" w:initials="HAJ">
    <w:p w14:paraId="4955838C" w14:textId="2C15C019"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30" w:author="Hannah Ashna Jacob" w:date="2022-12-12T16:58:00Z" w:initials="HAJ">
    <w:p w14:paraId="2F6120EA" w14:textId="5643094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31"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2" w:author="Hannah Ashna Jacob" w:date="2023-04-13T20:41:00Z" w:initials="HAJ">
    <w:p w14:paraId="7E02E57F" w14:textId="77777777" w:rsidR="00A95C96" w:rsidRDefault="00A95C96" w:rsidP="002B4BDA">
      <w:pPr>
        <w:pStyle w:val="CommentText"/>
      </w:pPr>
      <w:r>
        <w:rPr>
          <w:rStyle w:val="CommentReference"/>
        </w:rPr>
        <w:annotationRef/>
      </w:r>
      <w:r>
        <w:t>Need to review this line</w:t>
      </w:r>
    </w:p>
  </w:comment>
  <w:comment w:id="33" w:author="Hannah Ashna Jacob" w:date="2023-04-13T20:41:00Z" w:initials="HAJ">
    <w:p w14:paraId="64D1021C" w14:textId="77777777" w:rsidR="00A95C96" w:rsidRDefault="00A95C96" w:rsidP="00F3582B">
      <w:pPr>
        <w:pStyle w:val="CommentText"/>
      </w:pPr>
      <w:r>
        <w:rPr>
          <w:rStyle w:val="CommentReference"/>
        </w:rPr>
        <w:annotationRef/>
      </w:r>
      <w:r>
        <w:t>Talk about why we have teleportation too? Good baseline for comparison!</w:t>
      </w:r>
    </w:p>
  </w:comment>
  <w:comment w:id="35"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6" w:author="Hannah Ashna Jacob" w:date="2023-03-20T15:56:00Z" w:initials="HAJ">
    <w:p w14:paraId="0C1C9628" w14:textId="472A6AE0" w:rsidR="00D24F51" w:rsidRDefault="00A33704" w:rsidP="00307DFF">
      <w:pPr>
        <w:pStyle w:val="CommentText"/>
      </w:pPr>
      <w:r>
        <w:rPr>
          <w:rStyle w:val="CommentReference"/>
        </w:rPr>
        <w:annotationRef/>
      </w:r>
      <w:r w:rsidR="00D24F51">
        <w:t>This needs to be rephrased - feels repetitious with that second line</w:t>
      </w:r>
    </w:p>
  </w:comment>
  <w:comment w:id="49"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63"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2"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77"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93"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94"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 w:id="105" w:author="Hannah Ashna Jacob" w:date="2023-04-16T15:09:00Z" w:initials="HAJ">
    <w:p w14:paraId="2D3927F8" w14:textId="77777777" w:rsidR="00C60463" w:rsidRDefault="00C60463" w:rsidP="00C1442E">
      <w:pPr>
        <w:pStyle w:val="CommentText"/>
      </w:pPr>
      <w:r>
        <w:rPr>
          <w:rStyle w:val="CommentReference"/>
        </w:rPr>
        <w:annotationRef/>
      </w:r>
      <w:r>
        <w:t>Talk about head bobbing visual effects? Standard continuous thumbstick versus thumbstick with that head bobbing.</w:t>
      </w:r>
    </w:p>
  </w:comment>
  <w:comment w:id="108" w:author="Hannah Ashna Jacob" w:date="2023-04-16T15:09:00Z" w:initials="HAJ">
    <w:p w14:paraId="191F3B7A" w14:textId="5D6B87EC" w:rsidR="00C60463" w:rsidRDefault="00C60463" w:rsidP="008E73AA">
      <w:pPr>
        <w:pStyle w:val="CommentText"/>
      </w:pPr>
      <w:r>
        <w:rPr>
          <w:rStyle w:val="CommentReference"/>
        </w:rPr>
        <w:annotationRef/>
      </w:r>
      <w:r>
        <w:t>Lightly discuss some of the future work options?</w:t>
      </w:r>
      <w:r>
        <w:br/>
        <w:t>- non-immersive version of the app</w:t>
      </w:r>
      <w:r>
        <w:b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1"/>
  <w15:commentEx w15:paraId="50D53F09" w15:done="1"/>
  <w15:commentEx w15:paraId="48960B6B" w15:done="1"/>
  <w15:commentEx w15:paraId="24C74DBD" w15:done="0"/>
  <w15:commentEx w15:paraId="1C944508" w15:done="1"/>
  <w15:commentEx w15:paraId="4C705FAC" w15:done="1"/>
  <w15:commentEx w15:paraId="0DFA3DA2" w15:done="0"/>
  <w15:commentEx w15:paraId="50AC7C13" w15:done="0"/>
  <w15:commentEx w15:paraId="4955838C" w15:done="1"/>
  <w15:commentEx w15:paraId="2F6120EA" w15:done="1"/>
  <w15:commentEx w15:paraId="40BE88D8" w15:paraIdParent="2F6120EA" w15:done="1"/>
  <w15:commentEx w15:paraId="7E02E57F" w15:done="1"/>
  <w15:commentEx w15:paraId="64D1021C" w15:paraIdParent="7E02E57F" w15:done="1"/>
  <w15:commentEx w15:paraId="022325ED" w15:done="1"/>
  <w15:commentEx w15:paraId="0C1C9628" w15:done="0"/>
  <w15:commentEx w15:paraId="69AEF090" w15:done="1"/>
  <w15:commentEx w15:paraId="4FAA4371" w15:done="1"/>
  <w15:commentEx w15:paraId="4FE3068E" w15:done="0"/>
  <w15:commentEx w15:paraId="30073938" w15:done="1"/>
  <w15:commentEx w15:paraId="1D89C42E" w15:done="1"/>
  <w15:commentEx w15:paraId="172BF26B" w15:done="1"/>
  <w15:commentEx w15:paraId="2D3927F8" w15:done="0"/>
  <w15:commentEx w15:paraId="191F3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738A8F4" w16cex:dateUtc="2022-12-05T17:2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2E78C" w16cex:dateUtc="2023-04-13T19:41:00Z"/>
  <w16cex:commentExtensible w16cex:durableId="27E2E797" w16cex:dateUtc="2023-04-13T19:41:00Z"/>
  <w16cex:commentExtensible w16cex:durableId="27E177FF" w16cex:dateUtc="2023-04-12T17:33:00Z"/>
  <w16cex:commentExtensible w16cex:durableId="27C300B5" w16cex:dateUtc="2023-03-20T15:5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Extensible w16cex:durableId="27E68E36" w16cex:dateUtc="2023-04-16T14:09:00Z"/>
  <w16cex:commentExtensible w16cex:durableId="27E68E12" w16cex:dateUtc="2023-04-16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0DFA3DA2" w16cid:durableId="2738A8F4"/>
  <w16cid:commentId w16cid:paraId="50AC7C13" w16cid:durableId="27E46023"/>
  <w16cid:commentId w16cid:paraId="4955838C" w16cid:durableId="27C2D76A"/>
  <w16cid:commentId w16cid:paraId="2F6120EA" w16cid:durableId="2741DC3F"/>
  <w16cid:commentId w16cid:paraId="40BE88D8" w16cid:durableId="2741DC5E"/>
  <w16cid:commentId w16cid:paraId="7E02E57F" w16cid:durableId="27E2E78C"/>
  <w16cid:commentId w16cid:paraId="64D1021C" w16cid:durableId="27E2E797"/>
  <w16cid:commentId w16cid:paraId="022325ED" w16cid:durableId="27E177FF"/>
  <w16cid:commentId w16cid:paraId="0C1C9628" w16cid:durableId="27C300B5"/>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Id w16cid:paraId="2D3927F8" w16cid:durableId="27E68E36"/>
  <w16cid:commentId w16cid:paraId="191F3B7A" w16cid:durableId="27E68E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A1C14" w14:textId="77777777" w:rsidR="00D02BBA" w:rsidRDefault="00D02BBA">
      <w:pPr>
        <w:spacing w:after="0" w:line="240" w:lineRule="auto"/>
      </w:pPr>
      <w:r>
        <w:separator/>
      </w:r>
    </w:p>
  </w:endnote>
  <w:endnote w:type="continuationSeparator" w:id="0">
    <w:p w14:paraId="28ECBB03" w14:textId="77777777" w:rsidR="00D02BBA" w:rsidRDefault="00D02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24785" w14:textId="77777777" w:rsidR="00D02BBA" w:rsidRDefault="00D02BBA">
      <w:pPr>
        <w:spacing w:after="0" w:line="240" w:lineRule="auto"/>
      </w:pPr>
      <w:r>
        <w:separator/>
      </w:r>
    </w:p>
  </w:footnote>
  <w:footnote w:type="continuationSeparator" w:id="0">
    <w:p w14:paraId="387933FD" w14:textId="77777777" w:rsidR="00D02BBA" w:rsidRDefault="00D02B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sFAEMVfxItAAAA"/>
  </w:docVars>
  <w:rsids>
    <w:rsidRoot w:val="00FA069F"/>
    <w:rsid w:val="000004C4"/>
    <w:rsid w:val="000004F5"/>
    <w:rsid w:val="00001382"/>
    <w:rsid w:val="000038BE"/>
    <w:rsid w:val="000074F8"/>
    <w:rsid w:val="000075EF"/>
    <w:rsid w:val="00007905"/>
    <w:rsid w:val="00010710"/>
    <w:rsid w:val="0001239E"/>
    <w:rsid w:val="00014141"/>
    <w:rsid w:val="00016B5A"/>
    <w:rsid w:val="000214E7"/>
    <w:rsid w:val="00023687"/>
    <w:rsid w:val="00027BE3"/>
    <w:rsid w:val="00030DA9"/>
    <w:rsid w:val="000330B1"/>
    <w:rsid w:val="000332B3"/>
    <w:rsid w:val="00034C9F"/>
    <w:rsid w:val="0004178B"/>
    <w:rsid w:val="0004508D"/>
    <w:rsid w:val="00047809"/>
    <w:rsid w:val="00051E7D"/>
    <w:rsid w:val="000537CF"/>
    <w:rsid w:val="000560D3"/>
    <w:rsid w:val="000570A5"/>
    <w:rsid w:val="000628D6"/>
    <w:rsid w:val="000643CE"/>
    <w:rsid w:val="00064A8D"/>
    <w:rsid w:val="000676D0"/>
    <w:rsid w:val="000679C5"/>
    <w:rsid w:val="00067FA0"/>
    <w:rsid w:val="00073671"/>
    <w:rsid w:val="00075053"/>
    <w:rsid w:val="00076A00"/>
    <w:rsid w:val="00084A41"/>
    <w:rsid w:val="00091B66"/>
    <w:rsid w:val="000977EE"/>
    <w:rsid w:val="000A1969"/>
    <w:rsid w:val="000A1EA0"/>
    <w:rsid w:val="000A3B79"/>
    <w:rsid w:val="000A59F9"/>
    <w:rsid w:val="000A5D1A"/>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0DB5"/>
    <w:rsid w:val="0011605B"/>
    <w:rsid w:val="00117946"/>
    <w:rsid w:val="00117D9F"/>
    <w:rsid w:val="001201CF"/>
    <w:rsid w:val="00121286"/>
    <w:rsid w:val="0012222E"/>
    <w:rsid w:val="00122694"/>
    <w:rsid w:val="00122CF3"/>
    <w:rsid w:val="0012357B"/>
    <w:rsid w:val="001238A2"/>
    <w:rsid w:val="00125022"/>
    <w:rsid w:val="0013273D"/>
    <w:rsid w:val="0013503C"/>
    <w:rsid w:val="0013728A"/>
    <w:rsid w:val="0013739F"/>
    <w:rsid w:val="00141491"/>
    <w:rsid w:val="00143130"/>
    <w:rsid w:val="00143DEF"/>
    <w:rsid w:val="00150941"/>
    <w:rsid w:val="00156213"/>
    <w:rsid w:val="001564A6"/>
    <w:rsid w:val="0015666E"/>
    <w:rsid w:val="00167002"/>
    <w:rsid w:val="00167D23"/>
    <w:rsid w:val="00167F5B"/>
    <w:rsid w:val="00170A57"/>
    <w:rsid w:val="00174EBD"/>
    <w:rsid w:val="001768F2"/>
    <w:rsid w:val="00176D27"/>
    <w:rsid w:val="00177CB3"/>
    <w:rsid w:val="001810B0"/>
    <w:rsid w:val="00185D65"/>
    <w:rsid w:val="001878A9"/>
    <w:rsid w:val="00191B6D"/>
    <w:rsid w:val="00191BE0"/>
    <w:rsid w:val="00195326"/>
    <w:rsid w:val="0019703C"/>
    <w:rsid w:val="001973BA"/>
    <w:rsid w:val="001A0E97"/>
    <w:rsid w:val="001A3D5A"/>
    <w:rsid w:val="001A420F"/>
    <w:rsid w:val="001A56F6"/>
    <w:rsid w:val="001A7027"/>
    <w:rsid w:val="001B0A86"/>
    <w:rsid w:val="001B2391"/>
    <w:rsid w:val="001B2497"/>
    <w:rsid w:val="001B2E80"/>
    <w:rsid w:val="001B3925"/>
    <w:rsid w:val="001B4C51"/>
    <w:rsid w:val="001B4E26"/>
    <w:rsid w:val="001C2DA8"/>
    <w:rsid w:val="001C500B"/>
    <w:rsid w:val="001C52DB"/>
    <w:rsid w:val="001C59E0"/>
    <w:rsid w:val="001C5D8F"/>
    <w:rsid w:val="001C6425"/>
    <w:rsid w:val="001C7603"/>
    <w:rsid w:val="001D20D4"/>
    <w:rsid w:val="001D7ABB"/>
    <w:rsid w:val="001D7CD0"/>
    <w:rsid w:val="001E2CBE"/>
    <w:rsid w:val="001E317D"/>
    <w:rsid w:val="001E4701"/>
    <w:rsid w:val="001E4C91"/>
    <w:rsid w:val="001E4F19"/>
    <w:rsid w:val="001E6866"/>
    <w:rsid w:val="001E7D81"/>
    <w:rsid w:val="001E7FAD"/>
    <w:rsid w:val="001F31EE"/>
    <w:rsid w:val="001F35A5"/>
    <w:rsid w:val="001F591C"/>
    <w:rsid w:val="001F66EB"/>
    <w:rsid w:val="00200329"/>
    <w:rsid w:val="00201B34"/>
    <w:rsid w:val="0020361E"/>
    <w:rsid w:val="002036C5"/>
    <w:rsid w:val="00203FFD"/>
    <w:rsid w:val="002053A4"/>
    <w:rsid w:val="00206BCC"/>
    <w:rsid w:val="002116F1"/>
    <w:rsid w:val="00212128"/>
    <w:rsid w:val="00212D42"/>
    <w:rsid w:val="0021619A"/>
    <w:rsid w:val="002207F6"/>
    <w:rsid w:val="0022194E"/>
    <w:rsid w:val="00226233"/>
    <w:rsid w:val="00227A3A"/>
    <w:rsid w:val="00231EB8"/>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5498"/>
    <w:rsid w:val="002860B0"/>
    <w:rsid w:val="002927B6"/>
    <w:rsid w:val="002950E0"/>
    <w:rsid w:val="002972ED"/>
    <w:rsid w:val="002A13C7"/>
    <w:rsid w:val="002A4E65"/>
    <w:rsid w:val="002A5A1A"/>
    <w:rsid w:val="002B01F1"/>
    <w:rsid w:val="002B7DE0"/>
    <w:rsid w:val="002C1DBD"/>
    <w:rsid w:val="002C23CF"/>
    <w:rsid w:val="002C3574"/>
    <w:rsid w:val="002C3D34"/>
    <w:rsid w:val="002C3E0B"/>
    <w:rsid w:val="002C5A1E"/>
    <w:rsid w:val="002C5C24"/>
    <w:rsid w:val="002D0BE0"/>
    <w:rsid w:val="002D0F63"/>
    <w:rsid w:val="002D28EE"/>
    <w:rsid w:val="002E2776"/>
    <w:rsid w:val="002E37EB"/>
    <w:rsid w:val="002E3B39"/>
    <w:rsid w:val="002E4AE6"/>
    <w:rsid w:val="002E5121"/>
    <w:rsid w:val="002E7B6F"/>
    <w:rsid w:val="002F1DB0"/>
    <w:rsid w:val="002F5825"/>
    <w:rsid w:val="0030011C"/>
    <w:rsid w:val="0030285C"/>
    <w:rsid w:val="0030372E"/>
    <w:rsid w:val="00306D5B"/>
    <w:rsid w:val="00311C0E"/>
    <w:rsid w:val="0031226E"/>
    <w:rsid w:val="00315EC6"/>
    <w:rsid w:val="00317425"/>
    <w:rsid w:val="00321AB6"/>
    <w:rsid w:val="00327669"/>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071"/>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A19AF"/>
    <w:rsid w:val="003B1FFD"/>
    <w:rsid w:val="003C1634"/>
    <w:rsid w:val="003C65F1"/>
    <w:rsid w:val="003D3BF1"/>
    <w:rsid w:val="003D46BC"/>
    <w:rsid w:val="003D6CF6"/>
    <w:rsid w:val="003D6FC0"/>
    <w:rsid w:val="003E1DE3"/>
    <w:rsid w:val="003E4F25"/>
    <w:rsid w:val="003F0ADD"/>
    <w:rsid w:val="003F3FA7"/>
    <w:rsid w:val="003F4ABD"/>
    <w:rsid w:val="003F5324"/>
    <w:rsid w:val="003F6679"/>
    <w:rsid w:val="00401CAB"/>
    <w:rsid w:val="00401F81"/>
    <w:rsid w:val="0040216F"/>
    <w:rsid w:val="00403A08"/>
    <w:rsid w:val="00403B78"/>
    <w:rsid w:val="004046D0"/>
    <w:rsid w:val="00404FBE"/>
    <w:rsid w:val="00406E86"/>
    <w:rsid w:val="0041259F"/>
    <w:rsid w:val="00413089"/>
    <w:rsid w:val="004132D1"/>
    <w:rsid w:val="00414614"/>
    <w:rsid w:val="00415C12"/>
    <w:rsid w:val="00416D6B"/>
    <w:rsid w:val="004235DC"/>
    <w:rsid w:val="00424224"/>
    <w:rsid w:val="004249D9"/>
    <w:rsid w:val="0043498D"/>
    <w:rsid w:val="004367FA"/>
    <w:rsid w:val="00442BD9"/>
    <w:rsid w:val="004451BA"/>
    <w:rsid w:val="00445E28"/>
    <w:rsid w:val="004468D7"/>
    <w:rsid w:val="004478E3"/>
    <w:rsid w:val="0045331C"/>
    <w:rsid w:val="0045555C"/>
    <w:rsid w:val="0045783E"/>
    <w:rsid w:val="004578E8"/>
    <w:rsid w:val="00457966"/>
    <w:rsid w:val="00461E31"/>
    <w:rsid w:val="00461EE9"/>
    <w:rsid w:val="004620A6"/>
    <w:rsid w:val="00465647"/>
    <w:rsid w:val="00465935"/>
    <w:rsid w:val="004703BB"/>
    <w:rsid w:val="00473E2B"/>
    <w:rsid w:val="004751E5"/>
    <w:rsid w:val="004818CF"/>
    <w:rsid w:val="0048261F"/>
    <w:rsid w:val="004854B1"/>
    <w:rsid w:val="004871D1"/>
    <w:rsid w:val="00487C9E"/>
    <w:rsid w:val="00490A1E"/>
    <w:rsid w:val="00490CBC"/>
    <w:rsid w:val="00491B1D"/>
    <w:rsid w:val="00493D37"/>
    <w:rsid w:val="004954FD"/>
    <w:rsid w:val="004962D0"/>
    <w:rsid w:val="004A59DF"/>
    <w:rsid w:val="004A7EEB"/>
    <w:rsid w:val="004B02D0"/>
    <w:rsid w:val="004B0D39"/>
    <w:rsid w:val="004B1C2A"/>
    <w:rsid w:val="004B2917"/>
    <w:rsid w:val="004B555B"/>
    <w:rsid w:val="004C2049"/>
    <w:rsid w:val="004C376E"/>
    <w:rsid w:val="004C726F"/>
    <w:rsid w:val="004D195E"/>
    <w:rsid w:val="004D7997"/>
    <w:rsid w:val="004E06EE"/>
    <w:rsid w:val="004E09F2"/>
    <w:rsid w:val="004E11CC"/>
    <w:rsid w:val="004E214C"/>
    <w:rsid w:val="004E66C0"/>
    <w:rsid w:val="004F0F04"/>
    <w:rsid w:val="004F12EC"/>
    <w:rsid w:val="004F2459"/>
    <w:rsid w:val="004F47A9"/>
    <w:rsid w:val="004F4A7A"/>
    <w:rsid w:val="004F6ACE"/>
    <w:rsid w:val="00503181"/>
    <w:rsid w:val="005134CB"/>
    <w:rsid w:val="005148BF"/>
    <w:rsid w:val="005157B1"/>
    <w:rsid w:val="00516AAB"/>
    <w:rsid w:val="00517DCD"/>
    <w:rsid w:val="0052053F"/>
    <w:rsid w:val="00522127"/>
    <w:rsid w:val="00525994"/>
    <w:rsid w:val="00526463"/>
    <w:rsid w:val="005269B5"/>
    <w:rsid w:val="00534439"/>
    <w:rsid w:val="00534850"/>
    <w:rsid w:val="00537C97"/>
    <w:rsid w:val="005408D9"/>
    <w:rsid w:val="00542234"/>
    <w:rsid w:val="00551699"/>
    <w:rsid w:val="005532EF"/>
    <w:rsid w:val="0055440D"/>
    <w:rsid w:val="00555602"/>
    <w:rsid w:val="0055712F"/>
    <w:rsid w:val="00560FD1"/>
    <w:rsid w:val="00567F2F"/>
    <w:rsid w:val="00575E07"/>
    <w:rsid w:val="00576087"/>
    <w:rsid w:val="005765B6"/>
    <w:rsid w:val="00577113"/>
    <w:rsid w:val="005817E0"/>
    <w:rsid w:val="0058268B"/>
    <w:rsid w:val="0058269B"/>
    <w:rsid w:val="00582972"/>
    <w:rsid w:val="00585EF6"/>
    <w:rsid w:val="005864B0"/>
    <w:rsid w:val="005866D7"/>
    <w:rsid w:val="00587296"/>
    <w:rsid w:val="0058795B"/>
    <w:rsid w:val="00593415"/>
    <w:rsid w:val="00593AF7"/>
    <w:rsid w:val="00596D19"/>
    <w:rsid w:val="00596FE0"/>
    <w:rsid w:val="00597580"/>
    <w:rsid w:val="005A009E"/>
    <w:rsid w:val="005A3F41"/>
    <w:rsid w:val="005A50BF"/>
    <w:rsid w:val="005A7891"/>
    <w:rsid w:val="005B2361"/>
    <w:rsid w:val="005B52CA"/>
    <w:rsid w:val="005B7264"/>
    <w:rsid w:val="005B789B"/>
    <w:rsid w:val="005C47EC"/>
    <w:rsid w:val="005C7114"/>
    <w:rsid w:val="005D19EB"/>
    <w:rsid w:val="005D1BB7"/>
    <w:rsid w:val="005D476B"/>
    <w:rsid w:val="005D4AA0"/>
    <w:rsid w:val="005E0F29"/>
    <w:rsid w:val="005E13FB"/>
    <w:rsid w:val="005E260C"/>
    <w:rsid w:val="005E5865"/>
    <w:rsid w:val="005E5958"/>
    <w:rsid w:val="005E5C69"/>
    <w:rsid w:val="005E5E5F"/>
    <w:rsid w:val="005E78AA"/>
    <w:rsid w:val="005E7F5B"/>
    <w:rsid w:val="005F15DA"/>
    <w:rsid w:val="005F348D"/>
    <w:rsid w:val="005F3F58"/>
    <w:rsid w:val="005F6FC8"/>
    <w:rsid w:val="005F7419"/>
    <w:rsid w:val="00602C62"/>
    <w:rsid w:val="00602CF7"/>
    <w:rsid w:val="00605102"/>
    <w:rsid w:val="00607884"/>
    <w:rsid w:val="00610A3C"/>
    <w:rsid w:val="00611FF9"/>
    <w:rsid w:val="0061778E"/>
    <w:rsid w:val="00620EAF"/>
    <w:rsid w:val="00622F2F"/>
    <w:rsid w:val="0062392D"/>
    <w:rsid w:val="006277DD"/>
    <w:rsid w:val="00630226"/>
    <w:rsid w:val="00630452"/>
    <w:rsid w:val="00631BAD"/>
    <w:rsid w:val="00632D89"/>
    <w:rsid w:val="00636DAF"/>
    <w:rsid w:val="00637B28"/>
    <w:rsid w:val="00642E2E"/>
    <w:rsid w:val="00644E2A"/>
    <w:rsid w:val="006517AD"/>
    <w:rsid w:val="0065667F"/>
    <w:rsid w:val="00656EA5"/>
    <w:rsid w:val="0065724E"/>
    <w:rsid w:val="00660EA7"/>
    <w:rsid w:val="00662791"/>
    <w:rsid w:val="0066291B"/>
    <w:rsid w:val="00662E7B"/>
    <w:rsid w:val="00663755"/>
    <w:rsid w:val="00664A60"/>
    <w:rsid w:val="0067106E"/>
    <w:rsid w:val="0067402A"/>
    <w:rsid w:val="0067452B"/>
    <w:rsid w:val="006745A3"/>
    <w:rsid w:val="0067542A"/>
    <w:rsid w:val="00676391"/>
    <w:rsid w:val="00676DC2"/>
    <w:rsid w:val="00677267"/>
    <w:rsid w:val="006810CB"/>
    <w:rsid w:val="00691CE4"/>
    <w:rsid w:val="00694B6E"/>
    <w:rsid w:val="00694FFC"/>
    <w:rsid w:val="00696114"/>
    <w:rsid w:val="0069672D"/>
    <w:rsid w:val="006A0126"/>
    <w:rsid w:val="006A45DF"/>
    <w:rsid w:val="006A4EA8"/>
    <w:rsid w:val="006B2D38"/>
    <w:rsid w:val="006B3881"/>
    <w:rsid w:val="006B3BF5"/>
    <w:rsid w:val="006B474A"/>
    <w:rsid w:val="006C32D4"/>
    <w:rsid w:val="006C4CB4"/>
    <w:rsid w:val="006C52B1"/>
    <w:rsid w:val="006D3CA8"/>
    <w:rsid w:val="006D47B0"/>
    <w:rsid w:val="006D488B"/>
    <w:rsid w:val="006D5A8A"/>
    <w:rsid w:val="006D6DF3"/>
    <w:rsid w:val="006D7D13"/>
    <w:rsid w:val="006E108B"/>
    <w:rsid w:val="006E279C"/>
    <w:rsid w:val="006E2844"/>
    <w:rsid w:val="006E3D12"/>
    <w:rsid w:val="006E4E14"/>
    <w:rsid w:val="006E52FB"/>
    <w:rsid w:val="006E6CDE"/>
    <w:rsid w:val="006F231E"/>
    <w:rsid w:val="006F2667"/>
    <w:rsid w:val="006F4E37"/>
    <w:rsid w:val="006F6A1E"/>
    <w:rsid w:val="007053DA"/>
    <w:rsid w:val="00707D77"/>
    <w:rsid w:val="007101DD"/>
    <w:rsid w:val="007103D8"/>
    <w:rsid w:val="0071146D"/>
    <w:rsid w:val="0071205D"/>
    <w:rsid w:val="007121D2"/>
    <w:rsid w:val="0071359F"/>
    <w:rsid w:val="00714DA0"/>
    <w:rsid w:val="00715F06"/>
    <w:rsid w:val="00727EFE"/>
    <w:rsid w:val="007307A2"/>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2D19"/>
    <w:rsid w:val="007D3E0F"/>
    <w:rsid w:val="007D43C5"/>
    <w:rsid w:val="007D669B"/>
    <w:rsid w:val="007E57C8"/>
    <w:rsid w:val="007F0565"/>
    <w:rsid w:val="007F280E"/>
    <w:rsid w:val="007F2B78"/>
    <w:rsid w:val="00803CB9"/>
    <w:rsid w:val="00805728"/>
    <w:rsid w:val="008069C5"/>
    <w:rsid w:val="00811983"/>
    <w:rsid w:val="008126DB"/>
    <w:rsid w:val="00812A49"/>
    <w:rsid w:val="00812C44"/>
    <w:rsid w:val="00815F10"/>
    <w:rsid w:val="00815FDA"/>
    <w:rsid w:val="008179F2"/>
    <w:rsid w:val="008231A5"/>
    <w:rsid w:val="00825515"/>
    <w:rsid w:val="00827A43"/>
    <w:rsid w:val="00831110"/>
    <w:rsid w:val="008322BD"/>
    <w:rsid w:val="00833DD7"/>
    <w:rsid w:val="00841325"/>
    <w:rsid w:val="0084427B"/>
    <w:rsid w:val="008475EA"/>
    <w:rsid w:val="008514FB"/>
    <w:rsid w:val="008571EF"/>
    <w:rsid w:val="00872749"/>
    <w:rsid w:val="00873233"/>
    <w:rsid w:val="00873A53"/>
    <w:rsid w:val="00881A30"/>
    <w:rsid w:val="00883EDF"/>
    <w:rsid w:val="00887BBA"/>
    <w:rsid w:val="00897A7F"/>
    <w:rsid w:val="008A0587"/>
    <w:rsid w:val="008A06B2"/>
    <w:rsid w:val="008A12A1"/>
    <w:rsid w:val="008A71FD"/>
    <w:rsid w:val="008A785F"/>
    <w:rsid w:val="008B0408"/>
    <w:rsid w:val="008B0B04"/>
    <w:rsid w:val="008B0B40"/>
    <w:rsid w:val="008B2138"/>
    <w:rsid w:val="008B36B7"/>
    <w:rsid w:val="008B420D"/>
    <w:rsid w:val="008B576D"/>
    <w:rsid w:val="008B59AE"/>
    <w:rsid w:val="008C21CF"/>
    <w:rsid w:val="008C6E85"/>
    <w:rsid w:val="008D0E1D"/>
    <w:rsid w:val="008D214A"/>
    <w:rsid w:val="008D3C16"/>
    <w:rsid w:val="008D4C0B"/>
    <w:rsid w:val="008D7D9F"/>
    <w:rsid w:val="008E0DE6"/>
    <w:rsid w:val="008E5098"/>
    <w:rsid w:val="008F6CC1"/>
    <w:rsid w:val="00901E6D"/>
    <w:rsid w:val="00902694"/>
    <w:rsid w:val="00907CAC"/>
    <w:rsid w:val="0091266F"/>
    <w:rsid w:val="00912D0F"/>
    <w:rsid w:val="00912F45"/>
    <w:rsid w:val="00913A8F"/>
    <w:rsid w:val="00914531"/>
    <w:rsid w:val="00917D34"/>
    <w:rsid w:val="00921A83"/>
    <w:rsid w:val="00922F5F"/>
    <w:rsid w:val="00925AC0"/>
    <w:rsid w:val="00926FA2"/>
    <w:rsid w:val="009271E2"/>
    <w:rsid w:val="00927D51"/>
    <w:rsid w:val="0093019E"/>
    <w:rsid w:val="009302DD"/>
    <w:rsid w:val="0093133E"/>
    <w:rsid w:val="0093165F"/>
    <w:rsid w:val="00932DA7"/>
    <w:rsid w:val="00937BAD"/>
    <w:rsid w:val="00937EEF"/>
    <w:rsid w:val="00941674"/>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1CC5"/>
    <w:rsid w:val="00994E8F"/>
    <w:rsid w:val="00996234"/>
    <w:rsid w:val="009A22A5"/>
    <w:rsid w:val="009A55E8"/>
    <w:rsid w:val="009B0E14"/>
    <w:rsid w:val="009B4E49"/>
    <w:rsid w:val="009C1AA3"/>
    <w:rsid w:val="009C344C"/>
    <w:rsid w:val="009C69B4"/>
    <w:rsid w:val="009D3655"/>
    <w:rsid w:val="009D3A7B"/>
    <w:rsid w:val="009E043A"/>
    <w:rsid w:val="009E0711"/>
    <w:rsid w:val="009E7111"/>
    <w:rsid w:val="009F01B9"/>
    <w:rsid w:val="009F029B"/>
    <w:rsid w:val="009F04B9"/>
    <w:rsid w:val="00A00465"/>
    <w:rsid w:val="00A0049B"/>
    <w:rsid w:val="00A0059E"/>
    <w:rsid w:val="00A0527C"/>
    <w:rsid w:val="00A076E9"/>
    <w:rsid w:val="00A10745"/>
    <w:rsid w:val="00A127F7"/>
    <w:rsid w:val="00A218F0"/>
    <w:rsid w:val="00A21F9C"/>
    <w:rsid w:val="00A227E5"/>
    <w:rsid w:val="00A23637"/>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56D39"/>
    <w:rsid w:val="00A60B6B"/>
    <w:rsid w:val="00A613AD"/>
    <w:rsid w:val="00A613DA"/>
    <w:rsid w:val="00A61849"/>
    <w:rsid w:val="00A62379"/>
    <w:rsid w:val="00A648C8"/>
    <w:rsid w:val="00A74E95"/>
    <w:rsid w:val="00A80DB0"/>
    <w:rsid w:val="00A8486D"/>
    <w:rsid w:val="00A85F5D"/>
    <w:rsid w:val="00A86085"/>
    <w:rsid w:val="00A9588B"/>
    <w:rsid w:val="00A95C96"/>
    <w:rsid w:val="00A96C20"/>
    <w:rsid w:val="00AA0385"/>
    <w:rsid w:val="00AA226B"/>
    <w:rsid w:val="00AA31BA"/>
    <w:rsid w:val="00AA3B33"/>
    <w:rsid w:val="00AA3E4A"/>
    <w:rsid w:val="00AA727C"/>
    <w:rsid w:val="00AB08D2"/>
    <w:rsid w:val="00AB2B58"/>
    <w:rsid w:val="00AB432C"/>
    <w:rsid w:val="00AB5152"/>
    <w:rsid w:val="00AC12FE"/>
    <w:rsid w:val="00AC1BD9"/>
    <w:rsid w:val="00AD1345"/>
    <w:rsid w:val="00AE060C"/>
    <w:rsid w:val="00AE0835"/>
    <w:rsid w:val="00AE395D"/>
    <w:rsid w:val="00AE554C"/>
    <w:rsid w:val="00AF22CD"/>
    <w:rsid w:val="00AF3AD3"/>
    <w:rsid w:val="00AF4542"/>
    <w:rsid w:val="00AF5A67"/>
    <w:rsid w:val="00AF655C"/>
    <w:rsid w:val="00AF658B"/>
    <w:rsid w:val="00AF6829"/>
    <w:rsid w:val="00B037AA"/>
    <w:rsid w:val="00B0407D"/>
    <w:rsid w:val="00B165A5"/>
    <w:rsid w:val="00B17099"/>
    <w:rsid w:val="00B178CD"/>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89E"/>
    <w:rsid w:val="00B66A2C"/>
    <w:rsid w:val="00B71EFD"/>
    <w:rsid w:val="00B74180"/>
    <w:rsid w:val="00B75A50"/>
    <w:rsid w:val="00B7778D"/>
    <w:rsid w:val="00B811B3"/>
    <w:rsid w:val="00B829C0"/>
    <w:rsid w:val="00B83168"/>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21874"/>
    <w:rsid w:val="00C3484E"/>
    <w:rsid w:val="00C43A74"/>
    <w:rsid w:val="00C43B47"/>
    <w:rsid w:val="00C43C46"/>
    <w:rsid w:val="00C43D36"/>
    <w:rsid w:val="00C44E88"/>
    <w:rsid w:val="00C524B0"/>
    <w:rsid w:val="00C53B5D"/>
    <w:rsid w:val="00C55957"/>
    <w:rsid w:val="00C55D6C"/>
    <w:rsid w:val="00C56844"/>
    <w:rsid w:val="00C56A7D"/>
    <w:rsid w:val="00C60367"/>
    <w:rsid w:val="00C60463"/>
    <w:rsid w:val="00C62962"/>
    <w:rsid w:val="00C62EB6"/>
    <w:rsid w:val="00C63D84"/>
    <w:rsid w:val="00C66B96"/>
    <w:rsid w:val="00C67C8D"/>
    <w:rsid w:val="00C700F5"/>
    <w:rsid w:val="00C705BB"/>
    <w:rsid w:val="00C70F07"/>
    <w:rsid w:val="00C7495A"/>
    <w:rsid w:val="00C81B8C"/>
    <w:rsid w:val="00C856B2"/>
    <w:rsid w:val="00C874F6"/>
    <w:rsid w:val="00C9077B"/>
    <w:rsid w:val="00C914A0"/>
    <w:rsid w:val="00C92132"/>
    <w:rsid w:val="00C92330"/>
    <w:rsid w:val="00C957A4"/>
    <w:rsid w:val="00C964D5"/>
    <w:rsid w:val="00C965AB"/>
    <w:rsid w:val="00CA2980"/>
    <w:rsid w:val="00CA307C"/>
    <w:rsid w:val="00CA3E02"/>
    <w:rsid w:val="00CA68ED"/>
    <w:rsid w:val="00CB19E6"/>
    <w:rsid w:val="00CB1E9D"/>
    <w:rsid w:val="00CB2CDF"/>
    <w:rsid w:val="00CC24C1"/>
    <w:rsid w:val="00CC31C2"/>
    <w:rsid w:val="00CC6033"/>
    <w:rsid w:val="00CC649A"/>
    <w:rsid w:val="00CC7753"/>
    <w:rsid w:val="00CD0274"/>
    <w:rsid w:val="00CD0B8B"/>
    <w:rsid w:val="00CD320A"/>
    <w:rsid w:val="00CD3D05"/>
    <w:rsid w:val="00CD6618"/>
    <w:rsid w:val="00CE1ABD"/>
    <w:rsid w:val="00CE26A8"/>
    <w:rsid w:val="00CE60A5"/>
    <w:rsid w:val="00CE60DC"/>
    <w:rsid w:val="00CF0622"/>
    <w:rsid w:val="00CF38CD"/>
    <w:rsid w:val="00CF5607"/>
    <w:rsid w:val="00CF6A7E"/>
    <w:rsid w:val="00D00D25"/>
    <w:rsid w:val="00D02BBA"/>
    <w:rsid w:val="00D0484F"/>
    <w:rsid w:val="00D10FC2"/>
    <w:rsid w:val="00D124E4"/>
    <w:rsid w:val="00D23899"/>
    <w:rsid w:val="00D24437"/>
    <w:rsid w:val="00D24ED8"/>
    <w:rsid w:val="00D24F51"/>
    <w:rsid w:val="00D2506E"/>
    <w:rsid w:val="00D25FEF"/>
    <w:rsid w:val="00D278D8"/>
    <w:rsid w:val="00D31B0E"/>
    <w:rsid w:val="00D31F89"/>
    <w:rsid w:val="00D36913"/>
    <w:rsid w:val="00D40FEE"/>
    <w:rsid w:val="00D41653"/>
    <w:rsid w:val="00D44114"/>
    <w:rsid w:val="00D444D8"/>
    <w:rsid w:val="00D50FAF"/>
    <w:rsid w:val="00D5609D"/>
    <w:rsid w:val="00D5663B"/>
    <w:rsid w:val="00D567F5"/>
    <w:rsid w:val="00D56FC5"/>
    <w:rsid w:val="00D576FE"/>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20B0"/>
    <w:rsid w:val="00DA3B84"/>
    <w:rsid w:val="00DA45FF"/>
    <w:rsid w:val="00DA57E0"/>
    <w:rsid w:val="00DA7E94"/>
    <w:rsid w:val="00DB3D82"/>
    <w:rsid w:val="00DB77BC"/>
    <w:rsid w:val="00DC0B0F"/>
    <w:rsid w:val="00DC0D5D"/>
    <w:rsid w:val="00DC249F"/>
    <w:rsid w:val="00DC2B91"/>
    <w:rsid w:val="00DC326E"/>
    <w:rsid w:val="00DC3732"/>
    <w:rsid w:val="00DC3939"/>
    <w:rsid w:val="00DC5599"/>
    <w:rsid w:val="00DD28B4"/>
    <w:rsid w:val="00DD29B3"/>
    <w:rsid w:val="00DD5B2C"/>
    <w:rsid w:val="00DD6FF6"/>
    <w:rsid w:val="00DD7A78"/>
    <w:rsid w:val="00DE1EF4"/>
    <w:rsid w:val="00DE23BB"/>
    <w:rsid w:val="00DE5C3A"/>
    <w:rsid w:val="00DE7873"/>
    <w:rsid w:val="00DF0486"/>
    <w:rsid w:val="00DF0F31"/>
    <w:rsid w:val="00DF4199"/>
    <w:rsid w:val="00DF4ED2"/>
    <w:rsid w:val="00DF530D"/>
    <w:rsid w:val="00DF65F2"/>
    <w:rsid w:val="00DF6620"/>
    <w:rsid w:val="00DF7C5F"/>
    <w:rsid w:val="00E04ABC"/>
    <w:rsid w:val="00E063F8"/>
    <w:rsid w:val="00E131F2"/>
    <w:rsid w:val="00E134A3"/>
    <w:rsid w:val="00E16915"/>
    <w:rsid w:val="00E1742B"/>
    <w:rsid w:val="00E17EA1"/>
    <w:rsid w:val="00E21978"/>
    <w:rsid w:val="00E3081E"/>
    <w:rsid w:val="00E32B68"/>
    <w:rsid w:val="00E335BD"/>
    <w:rsid w:val="00E343E2"/>
    <w:rsid w:val="00E34E4D"/>
    <w:rsid w:val="00E351DF"/>
    <w:rsid w:val="00E37C2B"/>
    <w:rsid w:val="00E42B76"/>
    <w:rsid w:val="00E42DA7"/>
    <w:rsid w:val="00E45076"/>
    <w:rsid w:val="00E55DED"/>
    <w:rsid w:val="00E56FAF"/>
    <w:rsid w:val="00E57070"/>
    <w:rsid w:val="00E576BC"/>
    <w:rsid w:val="00E57E28"/>
    <w:rsid w:val="00E62138"/>
    <w:rsid w:val="00E643EB"/>
    <w:rsid w:val="00E72F57"/>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C6F3C"/>
    <w:rsid w:val="00ED0B71"/>
    <w:rsid w:val="00ED0F81"/>
    <w:rsid w:val="00ED3939"/>
    <w:rsid w:val="00ED3D3A"/>
    <w:rsid w:val="00ED509A"/>
    <w:rsid w:val="00ED7368"/>
    <w:rsid w:val="00ED785C"/>
    <w:rsid w:val="00ED7D7A"/>
    <w:rsid w:val="00EF06C7"/>
    <w:rsid w:val="00EF169A"/>
    <w:rsid w:val="00EF1A74"/>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19AD"/>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97CC0"/>
    <w:rsid w:val="00FA069F"/>
    <w:rsid w:val="00FA17AE"/>
    <w:rsid w:val="00FA2B39"/>
    <w:rsid w:val="00FA3BF9"/>
    <w:rsid w:val="00FA6882"/>
    <w:rsid w:val="00FB101A"/>
    <w:rsid w:val="00FB38C9"/>
    <w:rsid w:val="00FC2360"/>
    <w:rsid w:val="00FC390F"/>
    <w:rsid w:val="00FC3D49"/>
    <w:rsid w:val="00FC59AD"/>
    <w:rsid w:val="00FC7CE4"/>
    <w:rsid w:val="00FD18D8"/>
    <w:rsid w:val="00FD3CC8"/>
    <w:rsid w:val="00FD7E33"/>
    <w:rsid w:val="00FE0816"/>
    <w:rsid w:val="00FE11A4"/>
    <w:rsid w:val="00FE42D8"/>
    <w:rsid w:val="00FE4C6B"/>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 w:type="paragraph" w:styleId="TOC4">
    <w:name w:val="toc 4"/>
    <w:basedOn w:val="Normal"/>
    <w:next w:val="Normal"/>
    <w:autoRedefine/>
    <w:uiPriority w:val="39"/>
    <w:unhideWhenUsed/>
    <w:rsid w:val="00357071"/>
    <w:pPr>
      <w:spacing w:after="100" w:line="259" w:lineRule="auto"/>
      <w:ind w:left="660"/>
    </w:pPr>
    <w:rPr>
      <w:rFonts w:asciiTheme="minorHAnsi" w:eastAsiaTheme="minorEastAsia" w:hAnsiTheme="minorHAnsi"/>
      <w:sz w:val="22"/>
      <w:szCs w:val="22"/>
      <w:lang w:eastAsia="en-GB"/>
    </w:rPr>
  </w:style>
  <w:style w:type="paragraph" w:styleId="TOC5">
    <w:name w:val="toc 5"/>
    <w:basedOn w:val="Normal"/>
    <w:next w:val="Normal"/>
    <w:autoRedefine/>
    <w:uiPriority w:val="39"/>
    <w:unhideWhenUsed/>
    <w:rsid w:val="0035707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35707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35707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35707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357071"/>
    <w:pPr>
      <w:spacing w:after="100" w:line="259" w:lineRule="auto"/>
      <w:ind w:left="1760"/>
    </w:pPr>
    <w:rPr>
      <w:rFonts w:asciiTheme="minorHAnsi" w:eastAsiaTheme="minorEastAsia" w:hAnsiTheme="minorHAns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749694833">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4773085">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5166511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2168212">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55052800">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1516224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28662994">
      <w:bodyDiv w:val="1"/>
      <w:marLeft w:val="0"/>
      <w:marRight w:val="0"/>
      <w:marTop w:val="0"/>
      <w:marBottom w:val="0"/>
      <w:divBdr>
        <w:top w:val="none" w:sz="0" w:space="0" w:color="auto"/>
        <w:left w:val="none" w:sz="0" w:space="0" w:color="auto"/>
        <w:bottom w:val="none" w:sz="0" w:space="0" w:color="auto"/>
        <w:right w:val="none" w:sz="0" w:space="0" w:color="auto"/>
      </w:divBdr>
      <w:divsChild>
        <w:div w:id="1540047905">
          <w:marLeft w:val="480"/>
          <w:marRight w:val="0"/>
          <w:marTop w:val="0"/>
          <w:marBottom w:val="0"/>
          <w:divBdr>
            <w:top w:val="none" w:sz="0" w:space="0" w:color="auto"/>
            <w:left w:val="none" w:sz="0" w:space="0" w:color="auto"/>
            <w:bottom w:val="none" w:sz="0" w:space="0" w:color="auto"/>
            <w:right w:val="none" w:sz="0" w:space="0" w:color="auto"/>
          </w:divBdr>
        </w:div>
        <w:div w:id="1349914414">
          <w:marLeft w:val="480"/>
          <w:marRight w:val="0"/>
          <w:marTop w:val="0"/>
          <w:marBottom w:val="0"/>
          <w:divBdr>
            <w:top w:val="none" w:sz="0" w:space="0" w:color="auto"/>
            <w:left w:val="none" w:sz="0" w:space="0" w:color="auto"/>
            <w:bottom w:val="none" w:sz="0" w:space="0" w:color="auto"/>
            <w:right w:val="none" w:sz="0" w:space="0" w:color="auto"/>
          </w:divBdr>
        </w:div>
        <w:div w:id="1997418816">
          <w:marLeft w:val="480"/>
          <w:marRight w:val="0"/>
          <w:marTop w:val="0"/>
          <w:marBottom w:val="0"/>
          <w:divBdr>
            <w:top w:val="none" w:sz="0" w:space="0" w:color="auto"/>
            <w:left w:val="none" w:sz="0" w:space="0" w:color="auto"/>
            <w:bottom w:val="none" w:sz="0" w:space="0" w:color="auto"/>
            <w:right w:val="none" w:sz="0" w:space="0" w:color="auto"/>
          </w:divBdr>
        </w:div>
        <w:div w:id="1906917070">
          <w:marLeft w:val="480"/>
          <w:marRight w:val="0"/>
          <w:marTop w:val="0"/>
          <w:marBottom w:val="0"/>
          <w:divBdr>
            <w:top w:val="none" w:sz="0" w:space="0" w:color="auto"/>
            <w:left w:val="none" w:sz="0" w:space="0" w:color="auto"/>
            <w:bottom w:val="none" w:sz="0" w:space="0" w:color="auto"/>
            <w:right w:val="none" w:sz="0" w:space="0" w:color="auto"/>
          </w:divBdr>
        </w:div>
        <w:div w:id="164127112">
          <w:marLeft w:val="480"/>
          <w:marRight w:val="0"/>
          <w:marTop w:val="0"/>
          <w:marBottom w:val="0"/>
          <w:divBdr>
            <w:top w:val="none" w:sz="0" w:space="0" w:color="auto"/>
            <w:left w:val="none" w:sz="0" w:space="0" w:color="auto"/>
            <w:bottom w:val="none" w:sz="0" w:space="0" w:color="auto"/>
            <w:right w:val="none" w:sz="0" w:space="0" w:color="auto"/>
          </w:divBdr>
        </w:div>
        <w:div w:id="1137526594">
          <w:marLeft w:val="480"/>
          <w:marRight w:val="0"/>
          <w:marTop w:val="0"/>
          <w:marBottom w:val="0"/>
          <w:divBdr>
            <w:top w:val="none" w:sz="0" w:space="0" w:color="auto"/>
            <w:left w:val="none" w:sz="0" w:space="0" w:color="auto"/>
            <w:bottom w:val="none" w:sz="0" w:space="0" w:color="auto"/>
            <w:right w:val="none" w:sz="0" w:space="0" w:color="auto"/>
          </w:divBdr>
        </w:div>
        <w:div w:id="1006713686">
          <w:marLeft w:val="480"/>
          <w:marRight w:val="0"/>
          <w:marTop w:val="0"/>
          <w:marBottom w:val="0"/>
          <w:divBdr>
            <w:top w:val="none" w:sz="0" w:space="0" w:color="auto"/>
            <w:left w:val="none" w:sz="0" w:space="0" w:color="auto"/>
            <w:bottom w:val="none" w:sz="0" w:space="0" w:color="auto"/>
            <w:right w:val="none" w:sz="0" w:space="0" w:color="auto"/>
          </w:divBdr>
        </w:div>
        <w:div w:id="2071685771">
          <w:marLeft w:val="480"/>
          <w:marRight w:val="0"/>
          <w:marTop w:val="0"/>
          <w:marBottom w:val="0"/>
          <w:divBdr>
            <w:top w:val="none" w:sz="0" w:space="0" w:color="auto"/>
            <w:left w:val="none" w:sz="0" w:space="0" w:color="auto"/>
            <w:bottom w:val="none" w:sz="0" w:space="0" w:color="auto"/>
            <w:right w:val="none" w:sz="0" w:space="0" w:color="auto"/>
          </w:divBdr>
        </w:div>
        <w:div w:id="276764372">
          <w:marLeft w:val="480"/>
          <w:marRight w:val="0"/>
          <w:marTop w:val="0"/>
          <w:marBottom w:val="0"/>
          <w:divBdr>
            <w:top w:val="none" w:sz="0" w:space="0" w:color="auto"/>
            <w:left w:val="none" w:sz="0" w:space="0" w:color="auto"/>
            <w:bottom w:val="none" w:sz="0" w:space="0" w:color="auto"/>
            <w:right w:val="none" w:sz="0" w:space="0" w:color="auto"/>
          </w:divBdr>
        </w:div>
        <w:div w:id="1544947370">
          <w:marLeft w:val="480"/>
          <w:marRight w:val="0"/>
          <w:marTop w:val="0"/>
          <w:marBottom w:val="0"/>
          <w:divBdr>
            <w:top w:val="none" w:sz="0" w:space="0" w:color="auto"/>
            <w:left w:val="none" w:sz="0" w:space="0" w:color="auto"/>
            <w:bottom w:val="none" w:sz="0" w:space="0" w:color="auto"/>
            <w:right w:val="none" w:sz="0" w:space="0" w:color="auto"/>
          </w:divBdr>
        </w:div>
        <w:div w:id="554582909">
          <w:marLeft w:val="480"/>
          <w:marRight w:val="0"/>
          <w:marTop w:val="0"/>
          <w:marBottom w:val="0"/>
          <w:divBdr>
            <w:top w:val="none" w:sz="0" w:space="0" w:color="auto"/>
            <w:left w:val="none" w:sz="0" w:space="0" w:color="auto"/>
            <w:bottom w:val="none" w:sz="0" w:space="0" w:color="auto"/>
            <w:right w:val="none" w:sz="0" w:space="0" w:color="auto"/>
          </w:divBdr>
        </w:div>
        <w:div w:id="513496435">
          <w:marLeft w:val="480"/>
          <w:marRight w:val="0"/>
          <w:marTop w:val="0"/>
          <w:marBottom w:val="0"/>
          <w:divBdr>
            <w:top w:val="none" w:sz="0" w:space="0" w:color="auto"/>
            <w:left w:val="none" w:sz="0" w:space="0" w:color="auto"/>
            <w:bottom w:val="none" w:sz="0" w:space="0" w:color="auto"/>
            <w:right w:val="none" w:sz="0" w:space="0" w:color="auto"/>
          </w:divBdr>
        </w:div>
        <w:div w:id="1354383884">
          <w:marLeft w:val="480"/>
          <w:marRight w:val="0"/>
          <w:marTop w:val="0"/>
          <w:marBottom w:val="0"/>
          <w:divBdr>
            <w:top w:val="none" w:sz="0" w:space="0" w:color="auto"/>
            <w:left w:val="none" w:sz="0" w:space="0" w:color="auto"/>
            <w:bottom w:val="none" w:sz="0" w:space="0" w:color="auto"/>
            <w:right w:val="none" w:sz="0" w:space="0" w:color="auto"/>
          </w:divBdr>
        </w:div>
        <w:div w:id="1392995041">
          <w:marLeft w:val="480"/>
          <w:marRight w:val="0"/>
          <w:marTop w:val="0"/>
          <w:marBottom w:val="0"/>
          <w:divBdr>
            <w:top w:val="none" w:sz="0" w:space="0" w:color="auto"/>
            <w:left w:val="none" w:sz="0" w:space="0" w:color="auto"/>
            <w:bottom w:val="none" w:sz="0" w:space="0" w:color="auto"/>
            <w:right w:val="none" w:sz="0" w:space="0" w:color="auto"/>
          </w:divBdr>
        </w:div>
        <w:div w:id="1554393254">
          <w:marLeft w:val="480"/>
          <w:marRight w:val="0"/>
          <w:marTop w:val="0"/>
          <w:marBottom w:val="0"/>
          <w:divBdr>
            <w:top w:val="none" w:sz="0" w:space="0" w:color="auto"/>
            <w:left w:val="none" w:sz="0" w:space="0" w:color="auto"/>
            <w:bottom w:val="none" w:sz="0" w:space="0" w:color="auto"/>
            <w:right w:val="none" w:sz="0" w:space="0" w:color="auto"/>
          </w:divBdr>
        </w:div>
        <w:div w:id="1864591031">
          <w:marLeft w:val="480"/>
          <w:marRight w:val="0"/>
          <w:marTop w:val="0"/>
          <w:marBottom w:val="0"/>
          <w:divBdr>
            <w:top w:val="none" w:sz="0" w:space="0" w:color="auto"/>
            <w:left w:val="none" w:sz="0" w:space="0" w:color="auto"/>
            <w:bottom w:val="none" w:sz="0" w:space="0" w:color="auto"/>
            <w:right w:val="none" w:sz="0" w:space="0" w:color="auto"/>
          </w:divBdr>
        </w:div>
        <w:div w:id="607349033">
          <w:marLeft w:val="480"/>
          <w:marRight w:val="0"/>
          <w:marTop w:val="0"/>
          <w:marBottom w:val="0"/>
          <w:divBdr>
            <w:top w:val="none" w:sz="0" w:space="0" w:color="auto"/>
            <w:left w:val="none" w:sz="0" w:space="0" w:color="auto"/>
            <w:bottom w:val="none" w:sz="0" w:space="0" w:color="auto"/>
            <w:right w:val="none" w:sz="0" w:space="0" w:color="auto"/>
          </w:divBdr>
        </w:div>
        <w:div w:id="47658044">
          <w:marLeft w:val="480"/>
          <w:marRight w:val="0"/>
          <w:marTop w:val="0"/>
          <w:marBottom w:val="0"/>
          <w:divBdr>
            <w:top w:val="none" w:sz="0" w:space="0" w:color="auto"/>
            <w:left w:val="none" w:sz="0" w:space="0" w:color="auto"/>
            <w:bottom w:val="none" w:sz="0" w:space="0" w:color="auto"/>
            <w:right w:val="none" w:sz="0" w:space="0" w:color="auto"/>
          </w:divBdr>
        </w:div>
        <w:div w:id="1973904409">
          <w:marLeft w:val="480"/>
          <w:marRight w:val="0"/>
          <w:marTop w:val="0"/>
          <w:marBottom w:val="0"/>
          <w:divBdr>
            <w:top w:val="none" w:sz="0" w:space="0" w:color="auto"/>
            <w:left w:val="none" w:sz="0" w:space="0" w:color="auto"/>
            <w:bottom w:val="none" w:sz="0" w:space="0" w:color="auto"/>
            <w:right w:val="none" w:sz="0" w:space="0" w:color="auto"/>
          </w:divBdr>
        </w:div>
        <w:div w:id="641813609">
          <w:marLeft w:val="480"/>
          <w:marRight w:val="0"/>
          <w:marTop w:val="0"/>
          <w:marBottom w:val="0"/>
          <w:divBdr>
            <w:top w:val="none" w:sz="0" w:space="0" w:color="auto"/>
            <w:left w:val="none" w:sz="0" w:space="0" w:color="auto"/>
            <w:bottom w:val="none" w:sz="0" w:space="0" w:color="auto"/>
            <w:right w:val="none" w:sz="0" w:space="0" w:color="auto"/>
          </w:divBdr>
        </w:div>
        <w:div w:id="1769957888">
          <w:marLeft w:val="480"/>
          <w:marRight w:val="0"/>
          <w:marTop w:val="0"/>
          <w:marBottom w:val="0"/>
          <w:divBdr>
            <w:top w:val="none" w:sz="0" w:space="0" w:color="auto"/>
            <w:left w:val="none" w:sz="0" w:space="0" w:color="auto"/>
            <w:bottom w:val="none" w:sz="0" w:space="0" w:color="auto"/>
            <w:right w:val="none" w:sz="0" w:space="0" w:color="auto"/>
          </w:divBdr>
        </w:div>
        <w:div w:id="479687462">
          <w:marLeft w:val="480"/>
          <w:marRight w:val="0"/>
          <w:marTop w:val="0"/>
          <w:marBottom w:val="0"/>
          <w:divBdr>
            <w:top w:val="none" w:sz="0" w:space="0" w:color="auto"/>
            <w:left w:val="none" w:sz="0" w:space="0" w:color="auto"/>
            <w:bottom w:val="none" w:sz="0" w:space="0" w:color="auto"/>
            <w:right w:val="none" w:sz="0" w:space="0" w:color="auto"/>
          </w:divBdr>
        </w:div>
        <w:div w:id="831524618">
          <w:marLeft w:val="480"/>
          <w:marRight w:val="0"/>
          <w:marTop w:val="0"/>
          <w:marBottom w:val="0"/>
          <w:divBdr>
            <w:top w:val="none" w:sz="0" w:space="0" w:color="auto"/>
            <w:left w:val="none" w:sz="0" w:space="0" w:color="auto"/>
            <w:bottom w:val="none" w:sz="0" w:space="0" w:color="auto"/>
            <w:right w:val="none" w:sz="0" w:space="0" w:color="auto"/>
          </w:divBdr>
        </w:div>
        <w:div w:id="1944915448">
          <w:marLeft w:val="480"/>
          <w:marRight w:val="0"/>
          <w:marTop w:val="0"/>
          <w:marBottom w:val="0"/>
          <w:divBdr>
            <w:top w:val="none" w:sz="0" w:space="0" w:color="auto"/>
            <w:left w:val="none" w:sz="0" w:space="0" w:color="auto"/>
            <w:bottom w:val="none" w:sz="0" w:space="0" w:color="auto"/>
            <w:right w:val="none" w:sz="0" w:space="0" w:color="auto"/>
          </w:divBdr>
        </w:div>
        <w:div w:id="2058039938">
          <w:marLeft w:val="480"/>
          <w:marRight w:val="0"/>
          <w:marTop w:val="0"/>
          <w:marBottom w:val="0"/>
          <w:divBdr>
            <w:top w:val="none" w:sz="0" w:space="0" w:color="auto"/>
            <w:left w:val="none" w:sz="0" w:space="0" w:color="auto"/>
            <w:bottom w:val="none" w:sz="0" w:space="0" w:color="auto"/>
            <w:right w:val="none" w:sz="0" w:space="0" w:color="auto"/>
          </w:divBdr>
        </w:div>
        <w:div w:id="800995111">
          <w:marLeft w:val="480"/>
          <w:marRight w:val="0"/>
          <w:marTop w:val="0"/>
          <w:marBottom w:val="0"/>
          <w:divBdr>
            <w:top w:val="none" w:sz="0" w:space="0" w:color="auto"/>
            <w:left w:val="none" w:sz="0" w:space="0" w:color="auto"/>
            <w:bottom w:val="none" w:sz="0" w:space="0" w:color="auto"/>
            <w:right w:val="none" w:sz="0" w:space="0" w:color="auto"/>
          </w:divBdr>
        </w:div>
        <w:div w:id="1866938356">
          <w:marLeft w:val="480"/>
          <w:marRight w:val="0"/>
          <w:marTop w:val="0"/>
          <w:marBottom w:val="0"/>
          <w:divBdr>
            <w:top w:val="none" w:sz="0" w:space="0" w:color="auto"/>
            <w:left w:val="none" w:sz="0" w:space="0" w:color="auto"/>
            <w:bottom w:val="none" w:sz="0" w:space="0" w:color="auto"/>
            <w:right w:val="none" w:sz="0" w:space="0" w:color="auto"/>
          </w:divBdr>
        </w:div>
        <w:div w:id="587076229">
          <w:marLeft w:val="480"/>
          <w:marRight w:val="0"/>
          <w:marTop w:val="0"/>
          <w:marBottom w:val="0"/>
          <w:divBdr>
            <w:top w:val="none" w:sz="0" w:space="0" w:color="auto"/>
            <w:left w:val="none" w:sz="0" w:space="0" w:color="auto"/>
            <w:bottom w:val="none" w:sz="0" w:space="0" w:color="auto"/>
            <w:right w:val="none" w:sz="0" w:space="0" w:color="auto"/>
          </w:divBdr>
        </w:div>
        <w:div w:id="348601191">
          <w:marLeft w:val="480"/>
          <w:marRight w:val="0"/>
          <w:marTop w:val="0"/>
          <w:marBottom w:val="0"/>
          <w:divBdr>
            <w:top w:val="none" w:sz="0" w:space="0" w:color="auto"/>
            <w:left w:val="none" w:sz="0" w:space="0" w:color="auto"/>
            <w:bottom w:val="none" w:sz="0" w:space="0" w:color="auto"/>
            <w:right w:val="none" w:sz="0" w:space="0" w:color="auto"/>
          </w:divBdr>
        </w:div>
        <w:div w:id="100224820">
          <w:marLeft w:val="480"/>
          <w:marRight w:val="0"/>
          <w:marTop w:val="0"/>
          <w:marBottom w:val="0"/>
          <w:divBdr>
            <w:top w:val="none" w:sz="0" w:space="0" w:color="auto"/>
            <w:left w:val="none" w:sz="0" w:space="0" w:color="auto"/>
            <w:bottom w:val="none" w:sz="0" w:space="0" w:color="auto"/>
            <w:right w:val="none" w:sz="0" w:space="0" w:color="auto"/>
          </w:divBdr>
        </w:div>
        <w:div w:id="328798413">
          <w:marLeft w:val="480"/>
          <w:marRight w:val="0"/>
          <w:marTop w:val="0"/>
          <w:marBottom w:val="0"/>
          <w:divBdr>
            <w:top w:val="none" w:sz="0" w:space="0" w:color="auto"/>
            <w:left w:val="none" w:sz="0" w:space="0" w:color="auto"/>
            <w:bottom w:val="none" w:sz="0" w:space="0" w:color="auto"/>
            <w:right w:val="none" w:sz="0" w:space="0" w:color="auto"/>
          </w:divBdr>
        </w:div>
        <w:div w:id="616715505">
          <w:marLeft w:val="480"/>
          <w:marRight w:val="0"/>
          <w:marTop w:val="0"/>
          <w:marBottom w:val="0"/>
          <w:divBdr>
            <w:top w:val="none" w:sz="0" w:space="0" w:color="auto"/>
            <w:left w:val="none" w:sz="0" w:space="0" w:color="auto"/>
            <w:bottom w:val="none" w:sz="0" w:space="0" w:color="auto"/>
            <w:right w:val="none" w:sz="0" w:space="0" w:color="auto"/>
          </w:divBdr>
        </w:div>
        <w:div w:id="904026753">
          <w:marLeft w:val="480"/>
          <w:marRight w:val="0"/>
          <w:marTop w:val="0"/>
          <w:marBottom w:val="0"/>
          <w:divBdr>
            <w:top w:val="none" w:sz="0" w:space="0" w:color="auto"/>
            <w:left w:val="none" w:sz="0" w:space="0" w:color="auto"/>
            <w:bottom w:val="none" w:sz="0" w:space="0" w:color="auto"/>
            <w:right w:val="none" w:sz="0" w:space="0" w:color="auto"/>
          </w:divBdr>
        </w:div>
        <w:div w:id="645741324">
          <w:marLeft w:val="480"/>
          <w:marRight w:val="0"/>
          <w:marTop w:val="0"/>
          <w:marBottom w:val="0"/>
          <w:divBdr>
            <w:top w:val="none" w:sz="0" w:space="0" w:color="auto"/>
            <w:left w:val="none" w:sz="0" w:space="0" w:color="auto"/>
            <w:bottom w:val="none" w:sz="0" w:space="0" w:color="auto"/>
            <w:right w:val="none" w:sz="0" w:space="0" w:color="auto"/>
          </w:divBdr>
        </w:div>
        <w:div w:id="1743218416">
          <w:marLeft w:val="480"/>
          <w:marRight w:val="0"/>
          <w:marTop w:val="0"/>
          <w:marBottom w:val="0"/>
          <w:divBdr>
            <w:top w:val="none" w:sz="0" w:space="0" w:color="auto"/>
            <w:left w:val="none" w:sz="0" w:space="0" w:color="auto"/>
            <w:bottom w:val="none" w:sz="0" w:space="0" w:color="auto"/>
            <w:right w:val="none" w:sz="0" w:space="0" w:color="auto"/>
          </w:divBdr>
        </w:div>
        <w:div w:id="761490889">
          <w:marLeft w:val="480"/>
          <w:marRight w:val="0"/>
          <w:marTop w:val="0"/>
          <w:marBottom w:val="0"/>
          <w:divBdr>
            <w:top w:val="none" w:sz="0" w:space="0" w:color="auto"/>
            <w:left w:val="none" w:sz="0" w:space="0" w:color="auto"/>
            <w:bottom w:val="none" w:sz="0" w:space="0" w:color="auto"/>
            <w:right w:val="none" w:sz="0" w:space="0" w:color="auto"/>
          </w:divBdr>
        </w:div>
        <w:div w:id="1910576634">
          <w:marLeft w:val="480"/>
          <w:marRight w:val="0"/>
          <w:marTop w:val="0"/>
          <w:marBottom w:val="0"/>
          <w:divBdr>
            <w:top w:val="none" w:sz="0" w:space="0" w:color="auto"/>
            <w:left w:val="none" w:sz="0" w:space="0" w:color="auto"/>
            <w:bottom w:val="none" w:sz="0" w:space="0" w:color="auto"/>
            <w:right w:val="none" w:sz="0" w:space="0" w:color="auto"/>
          </w:divBdr>
        </w:div>
        <w:div w:id="531773816">
          <w:marLeft w:val="480"/>
          <w:marRight w:val="0"/>
          <w:marTop w:val="0"/>
          <w:marBottom w:val="0"/>
          <w:divBdr>
            <w:top w:val="none" w:sz="0" w:space="0" w:color="auto"/>
            <w:left w:val="none" w:sz="0" w:space="0" w:color="auto"/>
            <w:bottom w:val="none" w:sz="0" w:space="0" w:color="auto"/>
            <w:right w:val="none" w:sz="0" w:space="0" w:color="auto"/>
          </w:divBdr>
        </w:div>
        <w:div w:id="1056970186">
          <w:marLeft w:val="480"/>
          <w:marRight w:val="0"/>
          <w:marTop w:val="0"/>
          <w:marBottom w:val="0"/>
          <w:divBdr>
            <w:top w:val="none" w:sz="0" w:space="0" w:color="auto"/>
            <w:left w:val="none" w:sz="0" w:space="0" w:color="auto"/>
            <w:bottom w:val="none" w:sz="0" w:space="0" w:color="auto"/>
            <w:right w:val="none" w:sz="0" w:space="0" w:color="auto"/>
          </w:divBdr>
        </w:div>
        <w:div w:id="1908758176">
          <w:marLeft w:val="480"/>
          <w:marRight w:val="0"/>
          <w:marTop w:val="0"/>
          <w:marBottom w:val="0"/>
          <w:divBdr>
            <w:top w:val="none" w:sz="0" w:space="0" w:color="auto"/>
            <w:left w:val="none" w:sz="0" w:space="0" w:color="auto"/>
            <w:bottom w:val="none" w:sz="0" w:space="0" w:color="auto"/>
            <w:right w:val="none" w:sz="0" w:space="0" w:color="auto"/>
          </w:divBdr>
        </w:div>
        <w:div w:id="1240404886">
          <w:marLeft w:val="480"/>
          <w:marRight w:val="0"/>
          <w:marTop w:val="0"/>
          <w:marBottom w:val="0"/>
          <w:divBdr>
            <w:top w:val="none" w:sz="0" w:space="0" w:color="auto"/>
            <w:left w:val="none" w:sz="0" w:space="0" w:color="auto"/>
            <w:bottom w:val="none" w:sz="0" w:space="0" w:color="auto"/>
            <w:right w:val="none" w:sz="0" w:space="0" w:color="auto"/>
          </w:divBdr>
        </w:div>
        <w:div w:id="1610770307">
          <w:marLeft w:val="480"/>
          <w:marRight w:val="0"/>
          <w:marTop w:val="0"/>
          <w:marBottom w:val="0"/>
          <w:divBdr>
            <w:top w:val="none" w:sz="0" w:space="0" w:color="auto"/>
            <w:left w:val="none" w:sz="0" w:space="0" w:color="auto"/>
            <w:bottom w:val="none" w:sz="0" w:space="0" w:color="auto"/>
            <w:right w:val="none" w:sz="0" w:space="0" w:color="auto"/>
          </w:divBdr>
        </w:div>
        <w:div w:id="556207788">
          <w:marLeft w:val="480"/>
          <w:marRight w:val="0"/>
          <w:marTop w:val="0"/>
          <w:marBottom w:val="0"/>
          <w:divBdr>
            <w:top w:val="none" w:sz="0" w:space="0" w:color="auto"/>
            <w:left w:val="none" w:sz="0" w:space="0" w:color="auto"/>
            <w:bottom w:val="none" w:sz="0" w:space="0" w:color="auto"/>
            <w:right w:val="none" w:sz="0" w:space="0" w:color="auto"/>
          </w:divBdr>
        </w:div>
        <w:div w:id="1439789138">
          <w:marLeft w:val="480"/>
          <w:marRight w:val="0"/>
          <w:marTop w:val="0"/>
          <w:marBottom w:val="0"/>
          <w:divBdr>
            <w:top w:val="none" w:sz="0" w:space="0" w:color="auto"/>
            <w:left w:val="none" w:sz="0" w:space="0" w:color="auto"/>
            <w:bottom w:val="none" w:sz="0" w:space="0" w:color="auto"/>
            <w:right w:val="none" w:sz="0" w:space="0" w:color="auto"/>
          </w:divBdr>
        </w:div>
        <w:div w:id="741682718">
          <w:marLeft w:val="480"/>
          <w:marRight w:val="0"/>
          <w:marTop w:val="0"/>
          <w:marBottom w:val="0"/>
          <w:divBdr>
            <w:top w:val="none" w:sz="0" w:space="0" w:color="auto"/>
            <w:left w:val="none" w:sz="0" w:space="0" w:color="auto"/>
            <w:bottom w:val="none" w:sz="0" w:space="0" w:color="auto"/>
            <w:right w:val="none" w:sz="0" w:space="0" w:color="auto"/>
          </w:divBdr>
        </w:div>
        <w:div w:id="1024670897">
          <w:marLeft w:val="480"/>
          <w:marRight w:val="0"/>
          <w:marTop w:val="0"/>
          <w:marBottom w:val="0"/>
          <w:divBdr>
            <w:top w:val="none" w:sz="0" w:space="0" w:color="auto"/>
            <w:left w:val="none" w:sz="0" w:space="0" w:color="auto"/>
            <w:bottom w:val="none" w:sz="0" w:space="0" w:color="auto"/>
            <w:right w:val="none" w:sz="0" w:space="0" w:color="auto"/>
          </w:divBdr>
        </w:div>
        <w:div w:id="1718310619">
          <w:marLeft w:val="480"/>
          <w:marRight w:val="0"/>
          <w:marTop w:val="0"/>
          <w:marBottom w:val="0"/>
          <w:divBdr>
            <w:top w:val="none" w:sz="0" w:space="0" w:color="auto"/>
            <w:left w:val="none" w:sz="0" w:space="0" w:color="auto"/>
            <w:bottom w:val="none" w:sz="0" w:space="0" w:color="auto"/>
            <w:right w:val="none" w:sz="0" w:space="0" w:color="auto"/>
          </w:divBdr>
        </w:div>
        <w:div w:id="694158537">
          <w:marLeft w:val="480"/>
          <w:marRight w:val="0"/>
          <w:marTop w:val="0"/>
          <w:marBottom w:val="0"/>
          <w:divBdr>
            <w:top w:val="none" w:sz="0" w:space="0" w:color="auto"/>
            <w:left w:val="none" w:sz="0" w:space="0" w:color="auto"/>
            <w:bottom w:val="none" w:sz="0" w:space="0" w:color="auto"/>
            <w:right w:val="none" w:sz="0" w:space="0" w:color="auto"/>
          </w:divBdr>
        </w:div>
        <w:div w:id="534195261">
          <w:marLeft w:val="480"/>
          <w:marRight w:val="0"/>
          <w:marTop w:val="0"/>
          <w:marBottom w:val="0"/>
          <w:divBdr>
            <w:top w:val="none" w:sz="0" w:space="0" w:color="auto"/>
            <w:left w:val="none" w:sz="0" w:space="0" w:color="auto"/>
            <w:bottom w:val="none" w:sz="0" w:space="0" w:color="auto"/>
            <w:right w:val="none" w:sz="0" w:space="0" w:color="auto"/>
          </w:divBdr>
        </w:div>
        <w:div w:id="1183398187">
          <w:marLeft w:val="480"/>
          <w:marRight w:val="0"/>
          <w:marTop w:val="0"/>
          <w:marBottom w:val="0"/>
          <w:divBdr>
            <w:top w:val="none" w:sz="0" w:space="0" w:color="auto"/>
            <w:left w:val="none" w:sz="0" w:space="0" w:color="auto"/>
            <w:bottom w:val="none" w:sz="0" w:space="0" w:color="auto"/>
            <w:right w:val="none" w:sz="0" w:space="0" w:color="auto"/>
          </w:divBdr>
        </w:div>
        <w:div w:id="948704009">
          <w:marLeft w:val="480"/>
          <w:marRight w:val="0"/>
          <w:marTop w:val="0"/>
          <w:marBottom w:val="0"/>
          <w:divBdr>
            <w:top w:val="none" w:sz="0" w:space="0" w:color="auto"/>
            <w:left w:val="none" w:sz="0" w:space="0" w:color="auto"/>
            <w:bottom w:val="none" w:sz="0" w:space="0" w:color="auto"/>
            <w:right w:val="none" w:sz="0" w:space="0" w:color="auto"/>
          </w:divBdr>
        </w:div>
        <w:div w:id="1044712861">
          <w:marLeft w:val="480"/>
          <w:marRight w:val="0"/>
          <w:marTop w:val="0"/>
          <w:marBottom w:val="0"/>
          <w:divBdr>
            <w:top w:val="none" w:sz="0" w:space="0" w:color="auto"/>
            <w:left w:val="none" w:sz="0" w:space="0" w:color="auto"/>
            <w:bottom w:val="none" w:sz="0" w:space="0" w:color="auto"/>
            <w:right w:val="none" w:sz="0" w:space="0" w:color="auto"/>
          </w:divBdr>
        </w:div>
        <w:div w:id="1526819792">
          <w:marLeft w:val="480"/>
          <w:marRight w:val="0"/>
          <w:marTop w:val="0"/>
          <w:marBottom w:val="0"/>
          <w:divBdr>
            <w:top w:val="none" w:sz="0" w:space="0" w:color="auto"/>
            <w:left w:val="none" w:sz="0" w:space="0" w:color="auto"/>
            <w:bottom w:val="none" w:sz="0" w:space="0" w:color="auto"/>
            <w:right w:val="none" w:sz="0" w:space="0" w:color="auto"/>
          </w:divBdr>
        </w:div>
        <w:div w:id="953513497">
          <w:marLeft w:val="480"/>
          <w:marRight w:val="0"/>
          <w:marTop w:val="0"/>
          <w:marBottom w:val="0"/>
          <w:divBdr>
            <w:top w:val="none" w:sz="0" w:space="0" w:color="auto"/>
            <w:left w:val="none" w:sz="0" w:space="0" w:color="auto"/>
            <w:bottom w:val="none" w:sz="0" w:space="0" w:color="auto"/>
            <w:right w:val="none" w:sz="0" w:space="0" w:color="auto"/>
          </w:divBdr>
        </w:div>
        <w:div w:id="1119759849">
          <w:marLeft w:val="480"/>
          <w:marRight w:val="0"/>
          <w:marTop w:val="0"/>
          <w:marBottom w:val="0"/>
          <w:divBdr>
            <w:top w:val="none" w:sz="0" w:space="0" w:color="auto"/>
            <w:left w:val="none" w:sz="0" w:space="0" w:color="auto"/>
            <w:bottom w:val="none" w:sz="0" w:space="0" w:color="auto"/>
            <w:right w:val="none" w:sz="0" w:space="0" w:color="auto"/>
          </w:divBdr>
        </w:div>
        <w:div w:id="1268804489">
          <w:marLeft w:val="480"/>
          <w:marRight w:val="0"/>
          <w:marTop w:val="0"/>
          <w:marBottom w:val="0"/>
          <w:divBdr>
            <w:top w:val="none" w:sz="0" w:space="0" w:color="auto"/>
            <w:left w:val="none" w:sz="0" w:space="0" w:color="auto"/>
            <w:bottom w:val="none" w:sz="0" w:space="0" w:color="auto"/>
            <w:right w:val="none" w:sz="0" w:space="0" w:color="auto"/>
          </w:divBdr>
        </w:div>
        <w:div w:id="349726204">
          <w:marLeft w:val="480"/>
          <w:marRight w:val="0"/>
          <w:marTop w:val="0"/>
          <w:marBottom w:val="0"/>
          <w:divBdr>
            <w:top w:val="none" w:sz="0" w:space="0" w:color="auto"/>
            <w:left w:val="none" w:sz="0" w:space="0" w:color="auto"/>
            <w:bottom w:val="none" w:sz="0" w:space="0" w:color="auto"/>
            <w:right w:val="none" w:sz="0" w:space="0" w:color="auto"/>
          </w:divBdr>
        </w:div>
        <w:div w:id="628586017">
          <w:marLeft w:val="480"/>
          <w:marRight w:val="0"/>
          <w:marTop w:val="0"/>
          <w:marBottom w:val="0"/>
          <w:divBdr>
            <w:top w:val="none" w:sz="0" w:space="0" w:color="auto"/>
            <w:left w:val="none" w:sz="0" w:space="0" w:color="auto"/>
            <w:bottom w:val="none" w:sz="0" w:space="0" w:color="auto"/>
            <w:right w:val="none" w:sz="0" w:space="0" w:color="auto"/>
          </w:divBdr>
        </w:div>
        <w:div w:id="84762856">
          <w:marLeft w:val="480"/>
          <w:marRight w:val="0"/>
          <w:marTop w:val="0"/>
          <w:marBottom w:val="0"/>
          <w:divBdr>
            <w:top w:val="none" w:sz="0" w:space="0" w:color="auto"/>
            <w:left w:val="none" w:sz="0" w:space="0" w:color="auto"/>
            <w:bottom w:val="none" w:sz="0" w:space="0" w:color="auto"/>
            <w:right w:val="none" w:sz="0" w:space="0" w:color="auto"/>
          </w:divBdr>
        </w:div>
        <w:div w:id="1055472435">
          <w:marLeft w:val="480"/>
          <w:marRight w:val="0"/>
          <w:marTop w:val="0"/>
          <w:marBottom w:val="0"/>
          <w:divBdr>
            <w:top w:val="none" w:sz="0" w:space="0" w:color="auto"/>
            <w:left w:val="none" w:sz="0" w:space="0" w:color="auto"/>
            <w:bottom w:val="none" w:sz="0" w:space="0" w:color="auto"/>
            <w:right w:val="none" w:sz="0" w:space="0" w:color="auto"/>
          </w:divBdr>
        </w:div>
        <w:div w:id="464928473">
          <w:marLeft w:val="480"/>
          <w:marRight w:val="0"/>
          <w:marTop w:val="0"/>
          <w:marBottom w:val="0"/>
          <w:divBdr>
            <w:top w:val="none" w:sz="0" w:space="0" w:color="auto"/>
            <w:left w:val="none" w:sz="0" w:space="0" w:color="auto"/>
            <w:bottom w:val="none" w:sz="0" w:space="0" w:color="auto"/>
            <w:right w:val="none" w:sz="0" w:space="0" w:color="auto"/>
          </w:divBdr>
        </w:div>
        <w:div w:id="561409560">
          <w:marLeft w:val="480"/>
          <w:marRight w:val="0"/>
          <w:marTop w:val="0"/>
          <w:marBottom w:val="0"/>
          <w:divBdr>
            <w:top w:val="none" w:sz="0" w:space="0" w:color="auto"/>
            <w:left w:val="none" w:sz="0" w:space="0" w:color="auto"/>
            <w:bottom w:val="none" w:sz="0" w:space="0" w:color="auto"/>
            <w:right w:val="none" w:sz="0" w:space="0" w:color="auto"/>
          </w:divBdr>
        </w:div>
        <w:div w:id="1216820879">
          <w:marLeft w:val="480"/>
          <w:marRight w:val="0"/>
          <w:marTop w:val="0"/>
          <w:marBottom w:val="0"/>
          <w:divBdr>
            <w:top w:val="none" w:sz="0" w:space="0" w:color="auto"/>
            <w:left w:val="none" w:sz="0" w:space="0" w:color="auto"/>
            <w:bottom w:val="none" w:sz="0" w:space="0" w:color="auto"/>
            <w:right w:val="none" w:sz="0" w:space="0" w:color="auto"/>
          </w:divBdr>
        </w:div>
        <w:div w:id="307050966">
          <w:marLeft w:val="480"/>
          <w:marRight w:val="0"/>
          <w:marTop w:val="0"/>
          <w:marBottom w:val="0"/>
          <w:divBdr>
            <w:top w:val="none" w:sz="0" w:space="0" w:color="auto"/>
            <w:left w:val="none" w:sz="0" w:space="0" w:color="auto"/>
            <w:bottom w:val="none" w:sz="0" w:space="0" w:color="auto"/>
            <w:right w:val="none" w:sz="0" w:space="0" w:color="auto"/>
          </w:divBdr>
        </w:div>
        <w:div w:id="1512332882">
          <w:marLeft w:val="480"/>
          <w:marRight w:val="0"/>
          <w:marTop w:val="0"/>
          <w:marBottom w:val="0"/>
          <w:divBdr>
            <w:top w:val="none" w:sz="0" w:space="0" w:color="auto"/>
            <w:left w:val="none" w:sz="0" w:space="0" w:color="auto"/>
            <w:bottom w:val="none" w:sz="0" w:space="0" w:color="auto"/>
            <w:right w:val="none" w:sz="0" w:space="0" w:color="auto"/>
          </w:divBdr>
        </w:div>
        <w:div w:id="326324880">
          <w:marLeft w:val="480"/>
          <w:marRight w:val="0"/>
          <w:marTop w:val="0"/>
          <w:marBottom w:val="0"/>
          <w:divBdr>
            <w:top w:val="none" w:sz="0" w:space="0" w:color="auto"/>
            <w:left w:val="none" w:sz="0" w:space="0" w:color="auto"/>
            <w:bottom w:val="none" w:sz="0" w:space="0" w:color="auto"/>
            <w:right w:val="none" w:sz="0" w:space="0" w:color="auto"/>
          </w:divBdr>
        </w:div>
        <w:div w:id="1850295750">
          <w:marLeft w:val="480"/>
          <w:marRight w:val="0"/>
          <w:marTop w:val="0"/>
          <w:marBottom w:val="0"/>
          <w:divBdr>
            <w:top w:val="none" w:sz="0" w:space="0" w:color="auto"/>
            <w:left w:val="none" w:sz="0" w:space="0" w:color="auto"/>
            <w:bottom w:val="none" w:sz="0" w:space="0" w:color="auto"/>
            <w:right w:val="none" w:sz="0" w:space="0" w:color="auto"/>
          </w:divBdr>
        </w:div>
        <w:div w:id="1696151307">
          <w:marLeft w:val="480"/>
          <w:marRight w:val="0"/>
          <w:marTop w:val="0"/>
          <w:marBottom w:val="0"/>
          <w:divBdr>
            <w:top w:val="none" w:sz="0" w:space="0" w:color="auto"/>
            <w:left w:val="none" w:sz="0" w:space="0" w:color="auto"/>
            <w:bottom w:val="none" w:sz="0" w:space="0" w:color="auto"/>
            <w:right w:val="none" w:sz="0" w:space="0" w:color="auto"/>
          </w:divBdr>
        </w:div>
        <w:div w:id="1165054175">
          <w:marLeft w:val="480"/>
          <w:marRight w:val="0"/>
          <w:marTop w:val="0"/>
          <w:marBottom w:val="0"/>
          <w:divBdr>
            <w:top w:val="none" w:sz="0" w:space="0" w:color="auto"/>
            <w:left w:val="none" w:sz="0" w:space="0" w:color="auto"/>
            <w:bottom w:val="none" w:sz="0" w:space="0" w:color="auto"/>
            <w:right w:val="none" w:sz="0" w:space="0" w:color="auto"/>
          </w:divBdr>
        </w:div>
        <w:div w:id="643656010">
          <w:marLeft w:val="480"/>
          <w:marRight w:val="0"/>
          <w:marTop w:val="0"/>
          <w:marBottom w:val="0"/>
          <w:divBdr>
            <w:top w:val="none" w:sz="0" w:space="0" w:color="auto"/>
            <w:left w:val="none" w:sz="0" w:space="0" w:color="auto"/>
            <w:bottom w:val="none" w:sz="0" w:space="0" w:color="auto"/>
            <w:right w:val="none" w:sz="0" w:space="0" w:color="auto"/>
          </w:divBdr>
        </w:div>
        <w:div w:id="1647776558">
          <w:marLeft w:val="480"/>
          <w:marRight w:val="0"/>
          <w:marTop w:val="0"/>
          <w:marBottom w:val="0"/>
          <w:divBdr>
            <w:top w:val="none" w:sz="0" w:space="0" w:color="auto"/>
            <w:left w:val="none" w:sz="0" w:space="0" w:color="auto"/>
            <w:bottom w:val="none" w:sz="0" w:space="0" w:color="auto"/>
            <w:right w:val="none" w:sz="0" w:space="0" w:color="auto"/>
          </w:divBdr>
        </w:div>
        <w:div w:id="1236209046">
          <w:marLeft w:val="480"/>
          <w:marRight w:val="0"/>
          <w:marTop w:val="0"/>
          <w:marBottom w:val="0"/>
          <w:divBdr>
            <w:top w:val="none" w:sz="0" w:space="0" w:color="auto"/>
            <w:left w:val="none" w:sz="0" w:space="0" w:color="auto"/>
            <w:bottom w:val="none" w:sz="0" w:space="0" w:color="auto"/>
            <w:right w:val="none" w:sz="0" w:space="0" w:color="auto"/>
          </w:divBdr>
        </w:div>
        <w:div w:id="1371882351">
          <w:marLeft w:val="480"/>
          <w:marRight w:val="0"/>
          <w:marTop w:val="0"/>
          <w:marBottom w:val="0"/>
          <w:divBdr>
            <w:top w:val="none" w:sz="0" w:space="0" w:color="auto"/>
            <w:left w:val="none" w:sz="0" w:space="0" w:color="auto"/>
            <w:bottom w:val="none" w:sz="0" w:space="0" w:color="auto"/>
            <w:right w:val="none" w:sz="0" w:space="0" w:color="auto"/>
          </w:divBdr>
        </w:div>
        <w:div w:id="193469439">
          <w:marLeft w:val="480"/>
          <w:marRight w:val="0"/>
          <w:marTop w:val="0"/>
          <w:marBottom w:val="0"/>
          <w:divBdr>
            <w:top w:val="none" w:sz="0" w:space="0" w:color="auto"/>
            <w:left w:val="none" w:sz="0" w:space="0" w:color="auto"/>
            <w:bottom w:val="none" w:sz="0" w:space="0" w:color="auto"/>
            <w:right w:val="none" w:sz="0" w:space="0" w:color="auto"/>
          </w:divBdr>
        </w:div>
        <w:div w:id="421150033">
          <w:marLeft w:val="480"/>
          <w:marRight w:val="0"/>
          <w:marTop w:val="0"/>
          <w:marBottom w:val="0"/>
          <w:divBdr>
            <w:top w:val="none" w:sz="0" w:space="0" w:color="auto"/>
            <w:left w:val="none" w:sz="0" w:space="0" w:color="auto"/>
            <w:bottom w:val="none" w:sz="0" w:space="0" w:color="auto"/>
            <w:right w:val="none" w:sz="0" w:space="0" w:color="auto"/>
          </w:divBdr>
        </w:div>
        <w:div w:id="2028288576">
          <w:marLeft w:val="480"/>
          <w:marRight w:val="0"/>
          <w:marTop w:val="0"/>
          <w:marBottom w:val="0"/>
          <w:divBdr>
            <w:top w:val="none" w:sz="0" w:space="0" w:color="auto"/>
            <w:left w:val="none" w:sz="0" w:space="0" w:color="auto"/>
            <w:bottom w:val="none" w:sz="0" w:space="0" w:color="auto"/>
            <w:right w:val="none" w:sz="0" w:space="0" w:color="auto"/>
          </w:divBdr>
        </w:div>
        <w:div w:id="804739521">
          <w:marLeft w:val="480"/>
          <w:marRight w:val="0"/>
          <w:marTop w:val="0"/>
          <w:marBottom w:val="0"/>
          <w:divBdr>
            <w:top w:val="none" w:sz="0" w:space="0" w:color="auto"/>
            <w:left w:val="none" w:sz="0" w:space="0" w:color="auto"/>
            <w:bottom w:val="none" w:sz="0" w:space="0" w:color="auto"/>
            <w:right w:val="none" w:sz="0" w:space="0" w:color="auto"/>
          </w:divBdr>
        </w:div>
        <w:div w:id="1768889624">
          <w:marLeft w:val="480"/>
          <w:marRight w:val="0"/>
          <w:marTop w:val="0"/>
          <w:marBottom w:val="0"/>
          <w:divBdr>
            <w:top w:val="none" w:sz="0" w:space="0" w:color="auto"/>
            <w:left w:val="none" w:sz="0" w:space="0" w:color="auto"/>
            <w:bottom w:val="none" w:sz="0" w:space="0" w:color="auto"/>
            <w:right w:val="none" w:sz="0" w:space="0" w:color="auto"/>
          </w:divBdr>
        </w:div>
        <w:div w:id="707412417">
          <w:marLeft w:val="480"/>
          <w:marRight w:val="0"/>
          <w:marTop w:val="0"/>
          <w:marBottom w:val="0"/>
          <w:divBdr>
            <w:top w:val="none" w:sz="0" w:space="0" w:color="auto"/>
            <w:left w:val="none" w:sz="0" w:space="0" w:color="auto"/>
            <w:bottom w:val="none" w:sz="0" w:space="0" w:color="auto"/>
            <w:right w:val="none" w:sz="0" w:space="0" w:color="auto"/>
          </w:divBdr>
        </w:div>
        <w:div w:id="531920466">
          <w:marLeft w:val="480"/>
          <w:marRight w:val="0"/>
          <w:marTop w:val="0"/>
          <w:marBottom w:val="0"/>
          <w:divBdr>
            <w:top w:val="none" w:sz="0" w:space="0" w:color="auto"/>
            <w:left w:val="none" w:sz="0" w:space="0" w:color="auto"/>
            <w:bottom w:val="none" w:sz="0" w:space="0" w:color="auto"/>
            <w:right w:val="none" w:sz="0" w:space="0" w:color="auto"/>
          </w:divBdr>
        </w:div>
        <w:div w:id="1481850323">
          <w:marLeft w:val="480"/>
          <w:marRight w:val="0"/>
          <w:marTop w:val="0"/>
          <w:marBottom w:val="0"/>
          <w:divBdr>
            <w:top w:val="none" w:sz="0" w:space="0" w:color="auto"/>
            <w:left w:val="none" w:sz="0" w:space="0" w:color="auto"/>
            <w:bottom w:val="none" w:sz="0" w:space="0" w:color="auto"/>
            <w:right w:val="none" w:sz="0" w:space="0" w:color="auto"/>
          </w:divBdr>
        </w:div>
        <w:div w:id="1656910251">
          <w:marLeft w:val="480"/>
          <w:marRight w:val="0"/>
          <w:marTop w:val="0"/>
          <w:marBottom w:val="0"/>
          <w:divBdr>
            <w:top w:val="none" w:sz="0" w:space="0" w:color="auto"/>
            <w:left w:val="none" w:sz="0" w:space="0" w:color="auto"/>
            <w:bottom w:val="none" w:sz="0" w:space="0" w:color="auto"/>
            <w:right w:val="none" w:sz="0" w:space="0" w:color="auto"/>
          </w:divBdr>
        </w:div>
        <w:div w:id="1647053963">
          <w:marLeft w:val="480"/>
          <w:marRight w:val="0"/>
          <w:marTop w:val="0"/>
          <w:marBottom w:val="0"/>
          <w:divBdr>
            <w:top w:val="none" w:sz="0" w:space="0" w:color="auto"/>
            <w:left w:val="none" w:sz="0" w:space="0" w:color="auto"/>
            <w:bottom w:val="none" w:sz="0" w:space="0" w:color="auto"/>
            <w:right w:val="none" w:sz="0" w:space="0" w:color="auto"/>
          </w:divBdr>
        </w:div>
        <w:div w:id="885029569">
          <w:marLeft w:val="480"/>
          <w:marRight w:val="0"/>
          <w:marTop w:val="0"/>
          <w:marBottom w:val="0"/>
          <w:divBdr>
            <w:top w:val="none" w:sz="0" w:space="0" w:color="auto"/>
            <w:left w:val="none" w:sz="0" w:space="0" w:color="auto"/>
            <w:bottom w:val="none" w:sz="0" w:space="0" w:color="auto"/>
            <w:right w:val="none" w:sz="0" w:space="0" w:color="auto"/>
          </w:divBdr>
        </w:div>
        <w:div w:id="1958639696">
          <w:marLeft w:val="480"/>
          <w:marRight w:val="0"/>
          <w:marTop w:val="0"/>
          <w:marBottom w:val="0"/>
          <w:divBdr>
            <w:top w:val="none" w:sz="0" w:space="0" w:color="auto"/>
            <w:left w:val="none" w:sz="0" w:space="0" w:color="auto"/>
            <w:bottom w:val="none" w:sz="0" w:space="0" w:color="auto"/>
            <w:right w:val="none" w:sz="0" w:space="0" w:color="auto"/>
          </w:divBdr>
        </w:div>
        <w:div w:id="1174493942">
          <w:marLeft w:val="480"/>
          <w:marRight w:val="0"/>
          <w:marTop w:val="0"/>
          <w:marBottom w:val="0"/>
          <w:divBdr>
            <w:top w:val="none" w:sz="0" w:space="0" w:color="auto"/>
            <w:left w:val="none" w:sz="0" w:space="0" w:color="auto"/>
            <w:bottom w:val="none" w:sz="0" w:space="0" w:color="auto"/>
            <w:right w:val="none" w:sz="0" w:space="0" w:color="auto"/>
          </w:divBdr>
        </w:div>
        <w:div w:id="825046590">
          <w:marLeft w:val="480"/>
          <w:marRight w:val="0"/>
          <w:marTop w:val="0"/>
          <w:marBottom w:val="0"/>
          <w:divBdr>
            <w:top w:val="none" w:sz="0" w:space="0" w:color="auto"/>
            <w:left w:val="none" w:sz="0" w:space="0" w:color="auto"/>
            <w:bottom w:val="none" w:sz="0" w:space="0" w:color="auto"/>
            <w:right w:val="none" w:sz="0" w:space="0" w:color="auto"/>
          </w:divBdr>
        </w:div>
        <w:div w:id="94206011">
          <w:marLeft w:val="480"/>
          <w:marRight w:val="0"/>
          <w:marTop w:val="0"/>
          <w:marBottom w:val="0"/>
          <w:divBdr>
            <w:top w:val="none" w:sz="0" w:space="0" w:color="auto"/>
            <w:left w:val="none" w:sz="0" w:space="0" w:color="auto"/>
            <w:bottom w:val="none" w:sz="0" w:space="0" w:color="auto"/>
            <w:right w:val="none" w:sz="0" w:space="0" w:color="auto"/>
          </w:divBdr>
        </w:div>
        <w:div w:id="360478405">
          <w:marLeft w:val="480"/>
          <w:marRight w:val="0"/>
          <w:marTop w:val="0"/>
          <w:marBottom w:val="0"/>
          <w:divBdr>
            <w:top w:val="none" w:sz="0" w:space="0" w:color="auto"/>
            <w:left w:val="none" w:sz="0" w:space="0" w:color="auto"/>
            <w:bottom w:val="none" w:sz="0" w:space="0" w:color="auto"/>
            <w:right w:val="none" w:sz="0" w:space="0" w:color="auto"/>
          </w:divBdr>
        </w:div>
        <w:div w:id="67385022">
          <w:marLeft w:val="480"/>
          <w:marRight w:val="0"/>
          <w:marTop w:val="0"/>
          <w:marBottom w:val="0"/>
          <w:divBdr>
            <w:top w:val="none" w:sz="0" w:space="0" w:color="auto"/>
            <w:left w:val="none" w:sz="0" w:space="0" w:color="auto"/>
            <w:bottom w:val="none" w:sz="0" w:space="0" w:color="auto"/>
            <w:right w:val="none" w:sz="0" w:space="0" w:color="auto"/>
          </w:divBdr>
        </w:div>
        <w:div w:id="693577353">
          <w:marLeft w:val="480"/>
          <w:marRight w:val="0"/>
          <w:marTop w:val="0"/>
          <w:marBottom w:val="0"/>
          <w:divBdr>
            <w:top w:val="none" w:sz="0" w:space="0" w:color="auto"/>
            <w:left w:val="none" w:sz="0" w:space="0" w:color="auto"/>
            <w:bottom w:val="none" w:sz="0" w:space="0" w:color="auto"/>
            <w:right w:val="none" w:sz="0" w:space="0" w:color="auto"/>
          </w:divBdr>
        </w:div>
        <w:div w:id="2062708545">
          <w:marLeft w:val="480"/>
          <w:marRight w:val="0"/>
          <w:marTop w:val="0"/>
          <w:marBottom w:val="0"/>
          <w:divBdr>
            <w:top w:val="none" w:sz="0" w:space="0" w:color="auto"/>
            <w:left w:val="none" w:sz="0" w:space="0" w:color="auto"/>
            <w:bottom w:val="none" w:sz="0" w:space="0" w:color="auto"/>
            <w:right w:val="none" w:sz="0" w:space="0" w:color="auto"/>
          </w:divBdr>
        </w:div>
        <w:div w:id="993528049">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751925797">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1395002">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2072340907">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1906065">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611523164">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443470">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88963095">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40909038">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2103183428">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1396668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1972664586">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340986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639311217">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2097654">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698109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325781">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1944412644">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4748876">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1401609">
      <w:bodyDiv w:val="1"/>
      <w:marLeft w:val="0"/>
      <w:marRight w:val="0"/>
      <w:marTop w:val="0"/>
      <w:marBottom w:val="0"/>
      <w:divBdr>
        <w:top w:val="none" w:sz="0" w:space="0" w:color="auto"/>
        <w:left w:val="none" w:sz="0" w:space="0" w:color="auto"/>
        <w:bottom w:val="none" w:sz="0" w:space="0" w:color="auto"/>
        <w:right w:val="none" w:sz="0" w:space="0" w:color="auto"/>
      </w:divBdr>
      <w:divsChild>
        <w:div w:id="1535924164">
          <w:marLeft w:val="480"/>
          <w:marRight w:val="0"/>
          <w:marTop w:val="0"/>
          <w:marBottom w:val="0"/>
          <w:divBdr>
            <w:top w:val="none" w:sz="0" w:space="0" w:color="auto"/>
            <w:left w:val="none" w:sz="0" w:space="0" w:color="auto"/>
            <w:bottom w:val="none" w:sz="0" w:space="0" w:color="auto"/>
            <w:right w:val="none" w:sz="0" w:space="0" w:color="auto"/>
          </w:divBdr>
        </w:div>
        <w:div w:id="160044084">
          <w:marLeft w:val="480"/>
          <w:marRight w:val="0"/>
          <w:marTop w:val="0"/>
          <w:marBottom w:val="0"/>
          <w:divBdr>
            <w:top w:val="none" w:sz="0" w:space="0" w:color="auto"/>
            <w:left w:val="none" w:sz="0" w:space="0" w:color="auto"/>
            <w:bottom w:val="none" w:sz="0" w:space="0" w:color="auto"/>
            <w:right w:val="none" w:sz="0" w:space="0" w:color="auto"/>
          </w:divBdr>
        </w:div>
        <w:div w:id="688869019">
          <w:marLeft w:val="480"/>
          <w:marRight w:val="0"/>
          <w:marTop w:val="0"/>
          <w:marBottom w:val="0"/>
          <w:divBdr>
            <w:top w:val="none" w:sz="0" w:space="0" w:color="auto"/>
            <w:left w:val="none" w:sz="0" w:space="0" w:color="auto"/>
            <w:bottom w:val="none" w:sz="0" w:space="0" w:color="auto"/>
            <w:right w:val="none" w:sz="0" w:space="0" w:color="auto"/>
          </w:divBdr>
        </w:div>
        <w:div w:id="813108907">
          <w:marLeft w:val="480"/>
          <w:marRight w:val="0"/>
          <w:marTop w:val="0"/>
          <w:marBottom w:val="0"/>
          <w:divBdr>
            <w:top w:val="none" w:sz="0" w:space="0" w:color="auto"/>
            <w:left w:val="none" w:sz="0" w:space="0" w:color="auto"/>
            <w:bottom w:val="none" w:sz="0" w:space="0" w:color="auto"/>
            <w:right w:val="none" w:sz="0" w:space="0" w:color="auto"/>
          </w:divBdr>
        </w:div>
        <w:div w:id="1056127700">
          <w:marLeft w:val="480"/>
          <w:marRight w:val="0"/>
          <w:marTop w:val="0"/>
          <w:marBottom w:val="0"/>
          <w:divBdr>
            <w:top w:val="none" w:sz="0" w:space="0" w:color="auto"/>
            <w:left w:val="none" w:sz="0" w:space="0" w:color="auto"/>
            <w:bottom w:val="none" w:sz="0" w:space="0" w:color="auto"/>
            <w:right w:val="none" w:sz="0" w:space="0" w:color="auto"/>
          </w:divBdr>
        </w:div>
        <w:div w:id="1829324371">
          <w:marLeft w:val="480"/>
          <w:marRight w:val="0"/>
          <w:marTop w:val="0"/>
          <w:marBottom w:val="0"/>
          <w:divBdr>
            <w:top w:val="none" w:sz="0" w:space="0" w:color="auto"/>
            <w:left w:val="none" w:sz="0" w:space="0" w:color="auto"/>
            <w:bottom w:val="none" w:sz="0" w:space="0" w:color="auto"/>
            <w:right w:val="none" w:sz="0" w:space="0" w:color="auto"/>
          </w:divBdr>
        </w:div>
        <w:div w:id="211043120">
          <w:marLeft w:val="480"/>
          <w:marRight w:val="0"/>
          <w:marTop w:val="0"/>
          <w:marBottom w:val="0"/>
          <w:divBdr>
            <w:top w:val="none" w:sz="0" w:space="0" w:color="auto"/>
            <w:left w:val="none" w:sz="0" w:space="0" w:color="auto"/>
            <w:bottom w:val="none" w:sz="0" w:space="0" w:color="auto"/>
            <w:right w:val="none" w:sz="0" w:space="0" w:color="auto"/>
          </w:divBdr>
        </w:div>
        <w:div w:id="794642341">
          <w:marLeft w:val="480"/>
          <w:marRight w:val="0"/>
          <w:marTop w:val="0"/>
          <w:marBottom w:val="0"/>
          <w:divBdr>
            <w:top w:val="none" w:sz="0" w:space="0" w:color="auto"/>
            <w:left w:val="none" w:sz="0" w:space="0" w:color="auto"/>
            <w:bottom w:val="none" w:sz="0" w:space="0" w:color="auto"/>
            <w:right w:val="none" w:sz="0" w:space="0" w:color="auto"/>
          </w:divBdr>
        </w:div>
        <w:div w:id="830217878">
          <w:marLeft w:val="480"/>
          <w:marRight w:val="0"/>
          <w:marTop w:val="0"/>
          <w:marBottom w:val="0"/>
          <w:divBdr>
            <w:top w:val="none" w:sz="0" w:space="0" w:color="auto"/>
            <w:left w:val="none" w:sz="0" w:space="0" w:color="auto"/>
            <w:bottom w:val="none" w:sz="0" w:space="0" w:color="auto"/>
            <w:right w:val="none" w:sz="0" w:space="0" w:color="auto"/>
          </w:divBdr>
        </w:div>
        <w:div w:id="1814715076">
          <w:marLeft w:val="480"/>
          <w:marRight w:val="0"/>
          <w:marTop w:val="0"/>
          <w:marBottom w:val="0"/>
          <w:divBdr>
            <w:top w:val="none" w:sz="0" w:space="0" w:color="auto"/>
            <w:left w:val="none" w:sz="0" w:space="0" w:color="auto"/>
            <w:bottom w:val="none" w:sz="0" w:space="0" w:color="auto"/>
            <w:right w:val="none" w:sz="0" w:space="0" w:color="auto"/>
          </w:divBdr>
        </w:div>
        <w:div w:id="1106921915">
          <w:marLeft w:val="480"/>
          <w:marRight w:val="0"/>
          <w:marTop w:val="0"/>
          <w:marBottom w:val="0"/>
          <w:divBdr>
            <w:top w:val="none" w:sz="0" w:space="0" w:color="auto"/>
            <w:left w:val="none" w:sz="0" w:space="0" w:color="auto"/>
            <w:bottom w:val="none" w:sz="0" w:space="0" w:color="auto"/>
            <w:right w:val="none" w:sz="0" w:space="0" w:color="auto"/>
          </w:divBdr>
        </w:div>
        <w:div w:id="730232527">
          <w:marLeft w:val="480"/>
          <w:marRight w:val="0"/>
          <w:marTop w:val="0"/>
          <w:marBottom w:val="0"/>
          <w:divBdr>
            <w:top w:val="none" w:sz="0" w:space="0" w:color="auto"/>
            <w:left w:val="none" w:sz="0" w:space="0" w:color="auto"/>
            <w:bottom w:val="none" w:sz="0" w:space="0" w:color="auto"/>
            <w:right w:val="none" w:sz="0" w:space="0" w:color="auto"/>
          </w:divBdr>
        </w:div>
        <w:div w:id="33963854">
          <w:marLeft w:val="480"/>
          <w:marRight w:val="0"/>
          <w:marTop w:val="0"/>
          <w:marBottom w:val="0"/>
          <w:divBdr>
            <w:top w:val="none" w:sz="0" w:space="0" w:color="auto"/>
            <w:left w:val="none" w:sz="0" w:space="0" w:color="auto"/>
            <w:bottom w:val="none" w:sz="0" w:space="0" w:color="auto"/>
            <w:right w:val="none" w:sz="0" w:space="0" w:color="auto"/>
          </w:divBdr>
        </w:div>
        <w:div w:id="532620810">
          <w:marLeft w:val="480"/>
          <w:marRight w:val="0"/>
          <w:marTop w:val="0"/>
          <w:marBottom w:val="0"/>
          <w:divBdr>
            <w:top w:val="none" w:sz="0" w:space="0" w:color="auto"/>
            <w:left w:val="none" w:sz="0" w:space="0" w:color="auto"/>
            <w:bottom w:val="none" w:sz="0" w:space="0" w:color="auto"/>
            <w:right w:val="none" w:sz="0" w:space="0" w:color="auto"/>
          </w:divBdr>
        </w:div>
        <w:div w:id="1454783974">
          <w:marLeft w:val="480"/>
          <w:marRight w:val="0"/>
          <w:marTop w:val="0"/>
          <w:marBottom w:val="0"/>
          <w:divBdr>
            <w:top w:val="none" w:sz="0" w:space="0" w:color="auto"/>
            <w:left w:val="none" w:sz="0" w:space="0" w:color="auto"/>
            <w:bottom w:val="none" w:sz="0" w:space="0" w:color="auto"/>
            <w:right w:val="none" w:sz="0" w:space="0" w:color="auto"/>
          </w:divBdr>
        </w:div>
        <w:div w:id="1022322868">
          <w:marLeft w:val="480"/>
          <w:marRight w:val="0"/>
          <w:marTop w:val="0"/>
          <w:marBottom w:val="0"/>
          <w:divBdr>
            <w:top w:val="none" w:sz="0" w:space="0" w:color="auto"/>
            <w:left w:val="none" w:sz="0" w:space="0" w:color="auto"/>
            <w:bottom w:val="none" w:sz="0" w:space="0" w:color="auto"/>
            <w:right w:val="none" w:sz="0" w:space="0" w:color="auto"/>
          </w:divBdr>
        </w:div>
        <w:div w:id="1439981936">
          <w:marLeft w:val="480"/>
          <w:marRight w:val="0"/>
          <w:marTop w:val="0"/>
          <w:marBottom w:val="0"/>
          <w:divBdr>
            <w:top w:val="none" w:sz="0" w:space="0" w:color="auto"/>
            <w:left w:val="none" w:sz="0" w:space="0" w:color="auto"/>
            <w:bottom w:val="none" w:sz="0" w:space="0" w:color="auto"/>
            <w:right w:val="none" w:sz="0" w:space="0" w:color="auto"/>
          </w:divBdr>
        </w:div>
        <w:div w:id="720784349">
          <w:marLeft w:val="480"/>
          <w:marRight w:val="0"/>
          <w:marTop w:val="0"/>
          <w:marBottom w:val="0"/>
          <w:divBdr>
            <w:top w:val="none" w:sz="0" w:space="0" w:color="auto"/>
            <w:left w:val="none" w:sz="0" w:space="0" w:color="auto"/>
            <w:bottom w:val="none" w:sz="0" w:space="0" w:color="auto"/>
            <w:right w:val="none" w:sz="0" w:space="0" w:color="auto"/>
          </w:divBdr>
        </w:div>
        <w:div w:id="1792476934">
          <w:marLeft w:val="480"/>
          <w:marRight w:val="0"/>
          <w:marTop w:val="0"/>
          <w:marBottom w:val="0"/>
          <w:divBdr>
            <w:top w:val="none" w:sz="0" w:space="0" w:color="auto"/>
            <w:left w:val="none" w:sz="0" w:space="0" w:color="auto"/>
            <w:bottom w:val="none" w:sz="0" w:space="0" w:color="auto"/>
            <w:right w:val="none" w:sz="0" w:space="0" w:color="auto"/>
          </w:divBdr>
        </w:div>
        <w:div w:id="1826968098">
          <w:marLeft w:val="480"/>
          <w:marRight w:val="0"/>
          <w:marTop w:val="0"/>
          <w:marBottom w:val="0"/>
          <w:divBdr>
            <w:top w:val="none" w:sz="0" w:space="0" w:color="auto"/>
            <w:left w:val="none" w:sz="0" w:space="0" w:color="auto"/>
            <w:bottom w:val="none" w:sz="0" w:space="0" w:color="auto"/>
            <w:right w:val="none" w:sz="0" w:space="0" w:color="auto"/>
          </w:divBdr>
        </w:div>
        <w:div w:id="1886716772">
          <w:marLeft w:val="480"/>
          <w:marRight w:val="0"/>
          <w:marTop w:val="0"/>
          <w:marBottom w:val="0"/>
          <w:divBdr>
            <w:top w:val="none" w:sz="0" w:space="0" w:color="auto"/>
            <w:left w:val="none" w:sz="0" w:space="0" w:color="auto"/>
            <w:bottom w:val="none" w:sz="0" w:space="0" w:color="auto"/>
            <w:right w:val="none" w:sz="0" w:space="0" w:color="auto"/>
          </w:divBdr>
        </w:div>
        <w:div w:id="719666156">
          <w:marLeft w:val="480"/>
          <w:marRight w:val="0"/>
          <w:marTop w:val="0"/>
          <w:marBottom w:val="0"/>
          <w:divBdr>
            <w:top w:val="none" w:sz="0" w:space="0" w:color="auto"/>
            <w:left w:val="none" w:sz="0" w:space="0" w:color="auto"/>
            <w:bottom w:val="none" w:sz="0" w:space="0" w:color="auto"/>
            <w:right w:val="none" w:sz="0" w:space="0" w:color="auto"/>
          </w:divBdr>
        </w:div>
        <w:div w:id="1474255692">
          <w:marLeft w:val="480"/>
          <w:marRight w:val="0"/>
          <w:marTop w:val="0"/>
          <w:marBottom w:val="0"/>
          <w:divBdr>
            <w:top w:val="none" w:sz="0" w:space="0" w:color="auto"/>
            <w:left w:val="none" w:sz="0" w:space="0" w:color="auto"/>
            <w:bottom w:val="none" w:sz="0" w:space="0" w:color="auto"/>
            <w:right w:val="none" w:sz="0" w:space="0" w:color="auto"/>
          </w:divBdr>
        </w:div>
        <w:div w:id="517281215">
          <w:marLeft w:val="480"/>
          <w:marRight w:val="0"/>
          <w:marTop w:val="0"/>
          <w:marBottom w:val="0"/>
          <w:divBdr>
            <w:top w:val="none" w:sz="0" w:space="0" w:color="auto"/>
            <w:left w:val="none" w:sz="0" w:space="0" w:color="auto"/>
            <w:bottom w:val="none" w:sz="0" w:space="0" w:color="auto"/>
            <w:right w:val="none" w:sz="0" w:space="0" w:color="auto"/>
          </w:divBdr>
        </w:div>
        <w:div w:id="1391539002">
          <w:marLeft w:val="480"/>
          <w:marRight w:val="0"/>
          <w:marTop w:val="0"/>
          <w:marBottom w:val="0"/>
          <w:divBdr>
            <w:top w:val="none" w:sz="0" w:space="0" w:color="auto"/>
            <w:left w:val="none" w:sz="0" w:space="0" w:color="auto"/>
            <w:bottom w:val="none" w:sz="0" w:space="0" w:color="auto"/>
            <w:right w:val="none" w:sz="0" w:space="0" w:color="auto"/>
          </w:divBdr>
        </w:div>
        <w:div w:id="1211110092">
          <w:marLeft w:val="480"/>
          <w:marRight w:val="0"/>
          <w:marTop w:val="0"/>
          <w:marBottom w:val="0"/>
          <w:divBdr>
            <w:top w:val="none" w:sz="0" w:space="0" w:color="auto"/>
            <w:left w:val="none" w:sz="0" w:space="0" w:color="auto"/>
            <w:bottom w:val="none" w:sz="0" w:space="0" w:color="auto"/>
            <w:right w:val="none" w:sz="0" w:space="0" w:color="auto"/>
          </w:divBdr>
        </w:div>
        <w:div w:id="481503898">
          <w:marLeft w:val="480"/>
          <w:marRight w:val="0"/>
          <w:marTop w:val="0"/>
          <w:marBottom w:val="0"/>
          <w:divBdr>
            <w:top w:val="none" w:sz="0" w:space="0" w:color="auto"/>
            <w:left w:val="none" w:sz="0" w:space="0" w:color="auto"/>
            <w:bottom w:val="none" w:sz="0" w:space="0" w:color="auto"/>
            <w:right w:val="none" w:sz="0" w:space="0" w:color="auto"/>
          </w:divBdr>
        </w:div>
        <w:div w:id="1581519652">
          <w:marLeft w:val="480"/>
          <w:marRight w:val="0"/>
          <w:marTop w:val="0"/>
          <w:marBottom w:val="0"/>
          <w:divBdr>
            <w:top w:val="none" w:sz="0" w:space="0" w:color="auto"/>
            <w:left w:val="none" w:sz="0" w:space="0" w:color="auto"/>
            <w:bottom w:val="none" w:sz="0" w:space="0" w:color="auto"/>
            <w:right w:val="none" w:sz="0" w:space="0" w:color="auto"/>
          </w:divBdr>
        </w:div>
        <w:div w:id="1574657733">
          <w:marLeft w:val="480"/>
          <w:marRight w:val="0"/>
          <w:marTop w:val="0"/>
          <w:marBottom w:val="0"/>
          <w:divBdr>
            <w:top w:val="none" w:sz="0" w:space="0" w:color="auto"/>
            <w:left w:val="none" w:sz="0" w:space="0" w:color="auto"/>
            <w:bottom w:val="none" w:sz="0" w:space="0" w:color="auto"/>
            <w:right w:val="none" w:sz="0" w:space="0" w:color="auto"/>
          </w:divBdr>
        </w:div>
        <w:div w:id="1521889472">
          <w:marLeft w:val="480"/>
          <w:marRight w:val="0"/>
          <w:marTop w:val="0"/>
          <w:marBottom w:val="0"/>
          <w:divBdr>
            <w:top w:val="none" w:sz="0" w:space="0" w:color="auto"/>
            <w:left w:val="none" w:sz="0" w:space="0" w:color="auto"/>
            <w:bottom w:val="none" w:sz="0" w:space="0" w:color="auto"/>
            <w:right w:val="none" w:sz="0" w:space="0" w:color="auto"/>
          </w:divBdr>
        </w:div>
        <w:div w:id="1202472666">
          <w:marLeft w:val="480"/>
          <w:marRight w:val="0"/>
          <w:marTop w:val="0"/>
          <w:marBottom w:val="0"/>
          <w:divBdr>
            <w:top w:val="none" w:sz="0" w:space="0" w:color="auto"/>
            <w:left w:val="none" w:sz="0" w:space="0" w:color="auto"/>
            <w:bottom w:val="none" w:sz="0" w:space="0" w:color="auto"/>
            <w:right w:val="none" w:sz="0" w:space="0" w:color="auto"/>
          </w:divBdr>
        </w:div>
        <w:div w:id="767047394">
          <w:marLeft w:val="480"/>
          <w:marRight w:val="0"/>
          <w:marTop w:val="0"/>
          <w:marBottom w:val="0"/>
          <w:divBdr>
            <w:top w:val="none" w:sz="0" w:space="0" w:color="auto"/>
            <w:left w:val="none" w:sz="0" w:space="0" w:color="auto"/>
            <w:bottom w:val="none" w:sz="0" w:space="0" w:color="auto"/>
            <w:right w:val="none" w:sz="0" w:space="0" w:color="auto"/>
          </w:divBdr>
        </w:div>
        <w:div w:id="447626275">
          <w:marLeft w:val="480"/>
          <w:marRight w:val="0"/>
          <w:marTop w:val="0"/>
          <w:marBottom w:val="0"/>
          <w:divBdr>
            <w:top w:val="none" w:sz="0" w:space="0" w:color="auto"/>
            <w:left w:val="none" w:sz="0" w:space="0" w:color="auto"/>
            <w:bottom w:val="none" w:sz="0" w:space="0" w:color="auto"/>
            <w:right w:val="none" w:sz="0" w:space="0" w:color="auto"/>
          </w:divBdr>
        </w:div>
        <w:div w:id="656108971">
          <w:marLeft w:val="480"/>
          <w:marRight w:val="0"/>
          <w:marTop w:val="0"/>
          <w:marBottom w:val="0"/>
          <w:divBdr>
            <w:top w:val="none" w:sz="0" w:space="0" w:color="auto"/>
            <w:left w:val="none" w:sz="0" w:space="0" w:color="auto"/>
            <w:bottom w:val="none" w:sz="0" w:space="0" w:color="auto"/>
            <w:right w:val="none" w:sz="0" w:space="0" w:color="auto"/>
          </w:divBdr>
        </w:div>
        <w:div w:id="1634364342">
          <w:marLeft w:val="480"/>
          <w:marRight w:val="0"/>
          <w:marTop w:val="0"/>
          <w:marBottom w:val="0"/>
          <w:divBdr>
            <w:top w:val="none" w:sz="0" w:space="0" w:color="auto"/>
            <w:left w:val="none" w:sz="0" w:space="0" w:color="auto"/>
            <w:bottom w:val="none" w:sz="0" w:space="0" w:color="auto"/>
            <w:right w:val="none" w:sz="0" w:space="0" w:color="auto"/>
          </w:divBdr>
        </w:div>
        <w:div w:id="1094320322">
          <w:marLeft w:val="480"/>
          <w:marRight w:val="0"/>
          <w:marTop w:val="0"/>
          <w:marBottom w:val="0"/>
          <w:divBdr>
            <w:top w:val="none" w:sz="0" w:space="0" w:color="auto"/>
            <w:left w:val="none" w:sz="0" w:space="0" w:color="auto"/>
            <w:bottom w:val="none" w:sz="0" w:space="0" w:color="auto"/>
            <w:right w:val="none" w:sz="0" w:space="0" w:color="auto"/>
          </w:divBdr>
        </w:div>
        <w:div w:id="557672708">
          <w:marLeft w:val="480"/>
          <w:marRight w:val="0"/>
          <w:marTop w:val="0"/>
          <w:marBottom w:val="0"/>
          <w:divBdr>
            <w:top w:val="none" w:sz="0" w:space="0" w:color="auto"/>
            <w:left w:val="none" w:sz="0" w:space="0" w:color="auto"/>
            <w:bottom w:val="none" w:sz="0" w:space="0" w:color="auto"/>
            <w:right w:val="none" w:sz="0" w:space="0" w:color="auto"/>
          </w:divBdr>
        </w:div>
        <w:div w:id="1632437297">
          <w:marLeft w:val="480"/>
          <w:marRight w:val="0"/>
          <w:marTop w:val="0"/>
          <w:marBottom w:val="0"/>
          <w:divBdr>
            <w:top w:val="none" w:sz="0" w:space="0" w:color="auto"/>
            <w:left w:val="none" w:sz="0" w:space="0" w:color="auto"/>
            <w:bottom w:val="none" w:sz="0" w:space="0" w:color="auto"/>
            <w:right w:val="none" w:sz="0" w:space="0" w:color="auto"/>
          </w:divBdr>
        </w:div>
        <w:div w:id="1517229652">
          <w:marLeft w:val="480"/>
          <w:marRight w:val="0"/>
          <w:marTop w:val="0"/>
          <w:marBottom w:val="0"/>
          <w:divBdr>
            <w:top w:val="none" w:sz="0" w:space="0" w:color="auto"/>
            <w:left w:val="none" w:sz="0" w:space="0" w:color="auto"/>
            <w:bottom w:val="none" w:sz="0" w:space="0" w:color="auto"/>
            <w:right w:val="none" w:sz="0" w:space="0" w:color="auto"/>
          </w:divBdr>
        </w:div>
        <w:div w:id="829830332">
          <w:marLeft w:val="480"/>
          <w:marRight w:val="0"/>
          <w:marTop w:val="0"/>
          <w:marBottom w:val="0"/>
          <w:divBdr>
            <w:top w:val="none" w:sz="0" w:space="0" w:color="auto"/>
            <w:left w:val="none" w:sz="0" w:space="0" w:color="auto"/>
            <w:bottom w:val="none" w:sz="0" w:space="0" w:color="auto"/>
            <w:right w:val="none" w:sz="0" w:space="0" w:color="auto"/>
          </w:divBdr>
        </w:div>
        <w:div w:id="832598731">
          <w:marLeft w:val="480"/>
          <w:marRight w:val="0"/>
          <w:marTop w:val="0"/>
          <w:marBottom w:val="0"/>
          <w:divBdr>
            <w:top w:val="none" w:sz="0" w:space="0" w:color="auto"/>
            <w:left w:val="none" w:sz="0" w:space="0" w:color="auto"/>
            <w:bottom w:val="none" w:sz="0" w:space="0" w:color="auto"/>
            <w:right w:val="none" w:sz="0" w:space="0" w:color="auto"/>
          </w:divBdr>
        </w:div>
        <w:div w:id="1854226640">
          <w:marLeft w:val="480"/>
          <w:marRight w:val="0"/>
          <w:marTop w:val="0"/>
          <w:marBottom w:val="0"/>
          <w:divBdr>
            <w:top w:val="none" w:sz="0" w:space="0" w:color="auto"/>
            <w:left w:val="none" w:sz="0" w:space="0" w:color="auto"/>
            <w:bottom w:val="none" w:sz="0" w:space="0" w:color="auto"/>
            <w:right w:val="none" w:sz="0" w:space="0" w:color="auto"/>
          </w:divBdr>
        </w:div>
        <w:div w:id="383795137">
          <w:marLeft w:val="480"/>
          <w:marRight w:val="0"/>
          <w:marTop w:val="0"/>
          <w:marBottom w:val="0"/>
          <w:divBdr>
            <w:top w:val="none" w:sz="0" w:space="0" w:color="auto"/>
            <w:left w:val="none" w:sz="0" w:space="0" w:color="auto"/>
            <w:bottom w:val="none" w:sz="0" w:space="0" w:color="auto"/>
            <w:right w:val="none" w:sz="0" w:space="0" w:color="auto"/>
          </w:divBdr>
        </w:div>
        <w:div w:id="1674795638">
          <w:marLeft w:val="480"/>
          <w:marRight w:val="0"/>
          <w:marTop w:val="0"/>
          <w:marBottom w:val="0"/>
          <w:divBdr>
            <w:top w:val="none" w:sz="0" w:space="0" w:color="auto"/>
            <w:left w:val="none" w:sz="0" w:space="0" w:color="auto"/>
            <w:bottom w:val="none" w:sz="0" w:space="0" w:color="auto"/>
            <w:right w:val="none" w:sz="0" w:space="0" w:color="auto"/>
          </w:divBdr>
        </w:div>
        <w:div w:id="108202392">
          <w:marLeft w:val="480"/>
          <w:marRight w:val="0"/>
          <w:marTop w:val="0"/>
          <w:marBottom w:val="0"/>
          <w:divBdr>
            <w:top w:val="none" w:sz="0" w:space="0" w:color="auto"/>
            <w:left w:val="none" w:sz="0" w:space="0" w:color="auto"/>
            <w:bottom w:val="none" w:sz="0" w:space="0" w:color="auto"/>
            <w:right w:val="none" w:sz="0" w:space="0" w:color="auto"/>
          </w:divBdr>
        </w:div>
        <w:div w:id="89392259">
          <w:marLeft w:val="480"/>
          <w:marRight w:val="0"/>
          <w:marTop w:val="0"/>
          <w:marBottom w:val="0"/>
          <w:divBdr>
            <w:top w:val="none" w:sz="0" w:space="0" w:color="auto"/>
            <w:left w:val="none" w:sz="0" w:space="0" w:color="auto"/>
            <w:bottom w:val="none" w:sz="0" w:space="0" w:color="auto"/>
            <w:right w:val="none" w:sz="0" w:space="0" w:color="auto"/>
          </w:divBdr>
        </w:div>
        <w:div w:id="461265645">
          <w:marLeft w:val="480"/>
          <w:marRight w:val="0"/>
          <w:marTop w:val="0"/>
          <w:marBottom w:val="0"/>
          <w:divBdr>
            <w:top w:val="none" w:sz="0" w:space="0" w:color="auto"/>
            <w:left w:val="none" w:sz="0" w:space="0" w:color="auto"/>
            <w:bottom w:val="none" w:sz="0" w:space="0" w:color="auto"/>
            <w:right w:val="none" w:sz="0" w:space="0" w:color="auto"/>
          </w:divBdr>
        </w:div>
        <w:div w:id="1343434163">
          <w:marLeft w:val="480"/>
          <w:marRight w:val="0"/>
          <w:marTop w:val="0"/>
          <w:marBottom w:val="0"/>
          <w:divBdr>
            <w:top w:val="none" w:sz="0" w:space="0" w:color="auto"/>
            <w:left w:val="none" w:sz="0" w:space="0" w:color="auto"/>
            <w:bottom w:val="none" w:sz="0" w:space="0" w:color="auto"/>
            <w:right w:val="none" w:sz="0" w:space="0" w:color="auto"/>
          </w:divBdr>
        </w:div>
        <w:div w:id="956528941">
          <w:marLeft w:val="480"/>
          <w:marRight w:val="0"/>
          <w:marTop w:val="0"/>
          <w:marBottom w:val="0"/>
          <w:divBdr>
            <w:top w:val="none" w:sz="0" w:space="0" w:color="auto"/>
            <w:left w:val="none" w:sz="0" w:space="0" w:color="auto"/>
            <w:bottom w:val="none" w:sz="0" w:space="0" w:color="auto"/>
            <w:right w:val="none" w:sz="0" w:space="0" w:color="auto"/>
          </w:divBdr>
        </w:div>
        <w:div w:id="1631134689">
          <w:marLeft w:val="480"/>
          <w:marRight w:val="0"/>
          <w:marTop w:val="0"/>
          <w:marBottom w:val="0"/>
          <w:divBdr>
            <w:top w:val="none" w:sz="0" w:space="0" w:color="auto"/>
            <w:left w:val="none" w:sz="0" w:space="0" w:color="auto"/>
            <w:bottom w:val="none" w:sz="0" w:space="0" w:color="auto"/>
            <w:right w:val="none" w:sz="0" w:space="0" w:color="auto"/>
          </w:divBdr>
        </w:div>
        <w:div w:id="75330073">
          <w:marLeft w:val="480"/>
          <w:marRight w:val="0"/>
          <w:marTop w:val="0"/>
          <w:marBottom w:val="0"/>
          <w:divBdr>
            <w:top w:val="none" w:sz="0" w:space="0" w:color="auto"/>
            <w:left w:val="none" w:sz="0" w:space="0" w:color="auto"/>
            <w:bottom w:val="none" w:sz="0" w:space="0" w:color="auto"/>
            <w:right w:val="none" w:sz="0" w:space="0" w:color="auto"/>
          </w:divBdr>
        </w:div>
        <w:div w:id="1709452629">
          <w:marLeft w:val="480"/>
          <w:marRight w:val="0"/>
          <w:marTop w:val="0"/>
          <w:marBottom w:val="0"/>
          <w:divBdr>
            <w:top w:val="none" w:sz="0" w:space="0" w:color="auto"/>
            <w:left w:val="none" w:sz="0" w:space="0" w:color="auto"/>
            <w:bottom w:val="none" w:sz="0" w:space="0" w:color="auto"/>
            <w:right w:val="none" w:sz="0" w:space="0" w:color="auto"/>
          </w:divBdr>
        </w:div>
        <w:div w:id="651644642">
          <w:marLeft w:val="480"/>
          <w:marRight w:val="0"/>
          <w:marTop w:val="0"/>
          <w:marBottom w:val="0"/>
          <w:divBdr>
            <w:top w:val="none" w:sz="0" w:space="0" w:color="auto"/>
            <w:left w:val="none" w:sz="0" w:space="0" w:color="auto"/>
            <w:bottom w:val="none" w:sz="0" w:space="0" w:color="auto"/>
            <w:right w:val="none" w:sz="0" w:space="0" w:color="auto"/>
          </w:divBdr>
        </w:div>
        <w:div w:id="1280575148">
          <w:marLeft w:val="480"/>
          <w:marRight w:val="0"/>
          <w:marTop w:val="0"/>
          <w:marBottom w:val="0"/>
          <w:divBdr>
            <w:top w:val="none" w:sz="0" w:space="0" w:color="auto"/>
            <w:left w:val="none" w:sz="0" w:space="0" w:color="auto"/>
            <w:bottom w:val="none" w:sz="0" w:space="0" w:color="auto"/>
            <w:right w:val="none" w:sz="0" w:space="0" w:color="auto"/>
          </w:divBdr>
        </w:div>
        <w:div w:id="140465906">
          <w:marLeft w:val="480"/>
          <w:marRight w:val="0"/>
          <w:marTop w:val="0"/>
          <w:marBottom w:val="0"/>
          <w:divBdr>
            <w:top w:val="none" w:sz="0" w:space="0" w:color="auto"/>
            <w:left w:val="none" w:sz="0" w:space="0" w:color="auto"/>
            <w:bottom w:val="none" w:sz="0" w:space="0" w:color="auto"/>
            <w:right w:val="none" w:sz="0" w:space="0" w:color="auto"/>
          </w:divBdr>
        </w:div>
        <w:div w:id="911433584">
          <w:marLeft w:val="480"/>
          <w:marRight w:val="0"/>
          <w:marTop w:val="0"/>
          <w:marBottom w:val="0"/>
          <w:divBdr>
            <w:top w:val="none" w:sz="0" w:space="0" w:color="auto"/>
            <w:left w:val="none" w:sz="0" w:space="0" w:color="auto"/>
            <w:bottom w:val="none" w:sz="0" w:space="0" w:color="auto"/>
            <w:right w:val="none" w:sz="0" w:space="0" w:color="auto"/>
          </w:divBdr>
        </w:div>
        <w:div w:id="1972132141">
          <w:marLeft w:val="480"/>
          <w:marRight w:val="0"/>
          <w:marTop w:val="0"/>
          <w:marBottom w:val="0"/>
          <w:divBdr>
            <w:top w:val="none" w:sz="0" w:space="0" w:color="auto"/>
            <w:left w:val="none" w:sz="0" w:space="0" w:color="auto"/>
            <w:bottom w:val="none" w:sz="0" w:space="0" w:color="auto"/>
            <w:right w:val="none" w:sz="0" w:space="0" w:color="auto"/>
          </w:divBdr>
        </w:div>
        <w:div w:id="1105465593">
          <w:marLeft w:val="480"/>
          <w:marRight w:val="0"/>
          <w:marTop w:val="0"/>
          <w:marBottom w:val="0"/>
          <w:divBdr>
            <w:top w:val="none" w:sz="0" w:space="0" w:color="auto"/>
            <w:left w:val="none" w:sz="0" w:space="0" w:color="auto"/>
            <w:bottom w:val="none" w:sz="0" w:space="0" w:color="auto"/>
            <w:right w:val="none" w:sz="0" w:space="0" w:color="auto"/>
          </w:divBdr>
        </w:div>
        <w:div w:id="723217278">
          <w:marLeft w:val="480"/>
          <w:marRight w:val="0"/>
          <w:marTop w:val="0"/>
          <w:marBottom w:val="0"/>
          <w:divBdr>
            <w:top w:val="none" w:sz="0" w:space="0" w:color="auto"/>
            <w:left w:val="none" w:sz="0" w:space="0" w:color="auto"/>
            <w:bottom w:val="none" w:sz="0" w:space="0" w:color="auto"/>
            <w:right w:val="none" w:sz="0" w:space="0" w:color="auto"/>
          </w:divBdr>
        </w:div>
        <w:div w:id="1459487950">
          <w:marLeft w:val="480"/>
          <w:marRight w:val="0"/>
          <w:marTop w:val="0"/>
          <w:marBottom w:val="0"/>
          <w:divBdr>
            <w:top w:val="none" w:sz="0" w:space="0" w:color="auto"/>
            <w:left w:val="none" w:sz="0" w:space="0" w:color="auto"/>
            <w:bottom w:val="none" w:sz="0" w:space="0" w:color="auto"/>
            <w:right w:val="none" w:sz="0" w:space="0" w:color="auto"/>
          </w:divBdr>
        </w:div>
        <w:div w:id="1639533584">
          <w:marLeft w:val="480"/>
          <w:marRight w:val="0"/>
          <w:marTop w:val="0"/>
          <w:marBottom w:val="0"/>
          <w:divBdr>
            <w:top w:val="none" w:sz="0" w:space="0" w:color="auto"/>
            <w:left w:val="none" w:sz="0" w:space="0" w:color="auto"/>
            <w:bottom w:val="none" w:sz="0" w:space="0" w:color="auto"/>
            <w:right w:val="none" w:sz="0" w:space="0" w:color="auto"/>
          </w:divBdr>
        </w:div>
        <w:div w:id="543178095">
          <w:marLeft w:val="480"/>
          <w:marRight w:val="0"/>
          <w:marTop w:val="0"/>
          <w:marBottom w:val="0"/>
          <w:divBdr>
            <w:top w:val="none" w:sz="0" w:space="0" w:color="auto"/>
            <w:left w:val="none" w:sz="0" w:space="0" w:color="auto"/>
            <w:bottom w:val="none" w:sz="0" w:space="0" w:color="auto"/>
            <w:right w:val="none" w:sz="0" w:space="0" w:color="auto"/>
          </w:divBdr>
        </w:div>
        <w:div w:id="1492603825">
          <w:marLeft w:val="480"/>
          <w:marRight w:val="0"/>
          <w:marTop w:val="0"/>
          <w:marBottom w:val="0"/>
          <w:divBdr>
            <w:top w:val="none" w:sz="0" w:space="0" w:color="auto"/>
            <w:left w:val="none" w:sz="0" w:space="0" w:color="auto"/>
            <w:bottom w:val="none" w:sz="0" w:space="0" w:color="auto"/>
            <w:right w:val="none" w:sz="0" w:space="0" w:color="auto"/>
          </w:divBdr>
        </w:div>
        <w:div w:id="1271354171">
          <w:marLeft w:val="480"/>
          <w:marRight w:val="0"/>
          <w:marTop w:val="0"/>
          <w:marBottom w:val="0"/>
          <w:divBdr>
            <w:top w:val="none" w:sz="0" w:space="0" w:color="auto"/>
            <w:left w:val="none" w:sz="0" w:space="0" w:color="auto"/>
            <w:bottom w:val="none" w:sz="0" w:space="0" w:color="auto"/>
            <w:right w:val="none" w:sz="0" w:space="0" w:color="auto"/>
          </w:divBdr>
        </w:div>
        <w:div w:id="292712035">
          <w:marLeft w:val="480"/>
          <w:marRight w:val="0"/>
          <w:marTop w:val="0"/>
          <w:marBottom w:val="0"/>
          <w:divBdr>
            <w:top w:val="none" w:sz="0" w:space="0" w:color="auto"/>
            <w:left w:val="none" w:sz="0" w:space="0" w:color="auto"/>
            <w:bottom w:val="none" w:sz="0" w:space="0" w:color="auto"/>
            <w:right w:val="none" w:sz="0" w:space="0" w:color="auto"/>
          </w:divBdr>
        </w:div>
        <w:div w:id="1937325851">
          <w:marLeft w:val="480"/>
          <w:marRight w:val="0"/>
          <w:marTop w:val="0"/>
          <w:marBottom w:val="0"/>
          <w:divBdr>
            <w:top w:val="none" w:sz="0" w:space="0" w:color="auto"/>
            <w:left w:val="none" w:sz="0" w:space="0" w:color="auto"/>
            <w:bottom w:val="none" w:sz="0" w:space="0" w:color="auto"/>
            <w:right w:val="none" w:sz="0" w:space="0" w:color="auto"/>
          </w:divBdr>
        </w:div>
        <w:div w:id="88545512">
          <w:marLeft w:val="480"/>
          <w:marRight w:val="0"/>
          <w:marTop w:val="0"/>
          <w:marBottom w:val="0"/>
          <w:divBdr>
            <w:top w:val="none" w:sz="0" w:space="0" w:color="auto"/>
            <w:left w:val="none" w:sz="0" w:space="0" w:color="auto"/>
            <w:bottom w:val="none" w:sz="0" w:space="0" w:color="auto"/>
            <w:right w:val="none" w:sz="0" w:space="0" w:color="auto"/>
          </w:divBdr>
        </w:div>
        <w:div w:id="2086878198">
          <w:marLeft w:val="480"/>
          <w:marRight w:val="0"/>
          <w:marTop w:val="0"/>
          <w:marBottom w:val="0"/>
          <w:divBdr>
            <w:top w:val="none" w:sz="0" w:space="0" w:color="auto"/>
            <w:left w:val="none" w:sz="0" w:space="0" w:color="auto"/>
            <w:bottom w:val="none" w:sz="0" w:space="0" w:color="auto"/>
            <w:right w:val="none" w:sz="0" w:space="0" w:color="auto"/>
          </w:divBdr>
        </w:div>
        <w:div w:id="1700660327">
          <w:marLeft w:val="480"/>
          <w:marRight w:val="0"/>
          <w:marTop w:val="0"/>
          <w:marBottom w:val="0"/>
          <w:divBdr>
            <w:top w:val="none" w:sz="0" w:space="0" w:color="auto"/>
            <w:left w:val="none" w:sz="0" w:space="0" w:color="auto"/>
            <w:bottom w:val="none" w:sz="0" w:space="0" w:color="auto"/>
            <w:right w:val="none" w:sz="0" w:space="0" w:color="auto"/>
          </w:divBdr>
        </w:div>
        <w:div w:id="1620867357">
          <w:marLeft w:val="480"/>
          <w:marRight w:val="0"/>
          <w:marTop w:val="0"/>
          <w:marBottom w:val="0"/>
          <w:divBdr>
            <w:top w:val="none" w:sz="0" w:space="0" w:color="auto"/>
            <w:left w:val="none" w:sz="0" w:space="0" w:color="auto"/>
            <w:bottom w:val="none" w:sz="0" w:space="0" w:color="auto"/>
            <w:right w:val="none" w:sz="0" w:space="0" w:color="auto"/>
          </w:divBdr>
        </w:div>
        <w:div w:id="2107728875">
          <w:marLeft w:val="480"/>
          <w:marRight w:val="0"/>
          <w:marTop w:val="0"/>
          <w:marBottom w:val="0"/>
          <w:divBdr>
            <w:top w:val="none" w:sz="0" w:space="0" w:color="auto"/>
            <w:left w:val="none" w:sz="0" w:space="0" w:color="auto"/>
            <w:bottom w:val="none" w:sz="0" w:space="0" w:color="auto"/>
            <w:right w:val="none" w:sz="0" w:space="0" w:color="auto"/>
          </w:divBdr>
        </w:div>
        <w:div w:id="1440905219">
          <w:marLeft w:val="480"/>
          <w:marRight w:val="0"/>
          <w:marTop w:val="0"/>
          <w:marBottom w:val="0"/>
          <w:divBdr>
            <w:top w:val="none" w:sz="0" w:space="0" w:color="auto"/>
            <w:left w:val="none" w:sz="0" w:space="0" w:color="auto"/>
            <w:bottom w:val="none" w:sz="0" w:space="0" w:color="auto"/>
            <w:right w:val="none" w:sz="0" w:space="0" w:color="auto"/>
          </w:divBdr>
        </w:div>
        <w:div w:id="1183277498">
          <w:marLeft w:val="480"/>
          <w:marRight w:val="0"/>
          <w:marTop w:val="0"/>
          <w:marBottom w:val="0"/>
          <w:divBdr>
            <w:top w:val="none" w:sz="0" w:space="0" w:color="auto"/>
            <w:left w:val="none" w:sz="0" w:space="0" w:color="auto"/>
            <w:bottom w:val="none" w:sz="0" w:space="0" w:color="auto"/>
            <w:right w:val="none" w:sz="0" w:space="0" w:color="auto"/>
          </w:divBdr>
        </w:div>
        <w:div w:id="1127940281">
          <w:marLeft w:val="480"/>
          <w:marRight w:val="0"/>
          <w:marTop w:val="0"/>
          <w:marBottom w:val="0"/>
          <w:divBdr>
            <w:top w:val="none" w:sz="0" w:space="0" w:color="auto"/>
            <w:left w:val="none" w:sz="0" w:space="0" w:color="auto"/>
            <w:bottom w:val="none" w:sz="0" w:space="0" w:color="auto"/>
            <w:right w:val="none" w:sz="0" w:space="0" w:color="auto"/>
          </w:divBdr>
        </w:div>
        <w:div w:id="1313560519">
          <w:marLeft w:val="480"/>
          <w:marRight w:val="0"/>
          <w:marTop w:val="0"/>
          <w:marBottom w:val="0"/>
          <w:divBdr>
            <w:top w:val="none" w:sz="0" w:space="0" w:color="auto"/>
            <w:left w:val="none" w:sz="0" w:space="0" w:color="auto"/>
            <w:bottom w:val="none" w:sz="0" w:space="0" w:color="auto"/>
            <w:right w:val="none" w:sz="0" w:space="0" w:color="auto"/>
          </w:divBdr>
        </w:div>
        <w:div w:id="440150001">
          <w:marLeft w:val="480"/>
          <w:marRight w:val="0"/>
          <w:marTop w:val="0"/>
          <w:marBottom w:val="0"/>
          <w:divBdr>
            <w:top w:val="none" w:sz="0" w:space="0" w:color="auto"/>
            <w:left w:val="none" w:sz="0" w:space="0" w:color="auto"/>
            <w:bottom w:val="none" w:sz="0" w:space="0" w:color="auto"/>
            <w:right w:val="none" w:sz="0" w:space="0" w:color="auto"/>
          </w:divBdr>
        </w:div>
        <w:div w:id="1668046672">
          <w:marLeft w:val="480"/>
          <w:marRight w:val="0"/>
          <w:marTop w:val="0"/>
          <w:marBottom w:val="0"/>
          <w:divBdr>
            <w:top w:val="none" w:sz="0" w:space="0" w:color="auto"/>
            <w:left w:val="none" w:sz="0" w:space="0" w:color="auto"/>
            <w:bottom w:val="none" w:sz="0" w:space="0" w:color="auto"/>
            <w:right w:val="none" w:sz="0" w:space="0" w:color="auto"/>
          </w:divBdr>
        </w:div>
        <w:div w:id="556357971">
          <w:marLeft w:val="480"/>
          <w:marRight w:val="0"/>
          <w:marTop w:val="0"/>
          <w:marBottom w:val="0"/>
          <w:divBdr>
            <w:top w:val="none" w:sz="0" w:space="0" w:color="auto"/>
            <w:left w:val="none" w:sz="0" w:space="0" w:color="auto"/>
            <w:bottom w:val="none" w:sz="0" w:space="0" w:color="auto"/>
            <w:right w:val="none" w:sz="0" w:space="0" w:color="auto"/>
          </w:divBdr>
        </w:div>
        <w:div w:id="1450053964">
          <w:marLeft w:val="480"/>
          <w:marRight w:val="0"/>
          <w:marTop w:val="0"/>
          <w:marBottom w:val="0"/>
          <w:divBdr>
            <w:top w:val="none" w:sz="0" w:space="0" w:color="auto"/>
            <w:left w:val="none" w:sz="0" w:space="0" w:color="auto"/>
            <w:bottom w:val="none" w:sz="0" w:space="0" w:color="auto"/>
            <w:right w:val="none" w:sz="0" w:space="0" w:color="auto"/>
          </w:divBdr>
        </w:div>
        <w:div w:id="308294074">
          <w:marLeft w:val="480"/>
          <w:marRight w:val="0"/>
          <w:marTop w:val="0"/>
          <w:marBottom w:val="0"/>
          <w:divBdr>
            <w:top w:val="none" w:sz="0" w:space="0" w:color="auto"/>
            <w:left w:val="none" w:sz="0" w:space="0" w:color="auto"/>
            <w:bottom w:val="none" w:sz="0" w:space="0" w:color="auto"/>
            <w:right w:val="none" w:sz="0" w:space="0" w:color="auto"/>
          </w:divBdr>
        </w:div>
        <w:div w:id="1104962705">
          <w:marLeft w:val="480"/>
          <w:marRight w:val="0"/>
          <w:marTop w:val="0"/>
          <w:marBottom w:val="0"/>
          <w:divBdr>
            <w:top w:val="none" w:sz="0" w:space="0" w:color="auto"/>
            <w:left w:val="none" w:sz="0" w:space="0" w:color="auto"/>
            <w:bottom w:val="none" w:sz="0" w:space="0" w:color="auto"/>
            <w:right w:val="none" w:sz="0" w:space="0" w:color="auto"/>
          </w:divBdr>
        </w:div>
        <w:div w:id="1079520841">
          <w:marLeft w:val="480"/>
          <w:marRight w:val="0"/>
          <w:marTop w:val="0"/>
          <w:marBottom w:val="0"/>
          <w:divBdr>
            <w:top w:val="none" w:sz="0" w:space="0" w:color="auto"/>
            <w:left w:val="none" w:sz="0" w:space="0" w:color="auto"/>
            <w:bottom w:val="none" w:sz="0" w:space="0" w:color="auto"/>
            <w:right w:val="none" w:sz="0" w:space="0" w:color="auto"/>
          </w:divBdr>
        </w:div>
        <w:div w:id="947809342">
          <w:marLeft w:val="480"/>
          <w:marRight w:val="0"/>
          <w:marTop w:val="0"/>
          <w:marBottom w:val="0"/>
          <w:divBdr>
            <w:top w:val="none" w:sz="0" w:space="0" w:color="auto"/>
            <w:left w:val="none" w:sz="0" w:space="0" w:color="auto"/>
            <w:bottom w:val="none" w:sz="0" w:space="0" w:color="auto"/>
            <w:right w:val="none" w:sz="0" w:space="0" w:color="auto"/>
          </w:divBdr>
        </w:div>
        <w:div w:id="1060321326">
          <w:marLeft w:val="480"/>
          <w:marRight w:val="0"/>
          <w:marTop w:val="0"/>
          <w:marBottom w:val="0"/>
          <w:divBdr>
            <w:top w:val="none" w:sz="0" w:space="0" w:color="auto"/>
            <w:left w:val="none" w:sz="0" w:space="0" w:color="auto"/>
            <w:bottom w:val="none" w:sz="0" w:space="0" w:color="auto"/>
            <w:right w:val="none" w:sz="0" w:space="0" w:color="auto"/>
          </w:divBdr>
        </w:div>
        <w:div w:id="1113789460">
          <w:marLeft w:val="480"/>
          <w:marRight w:val="0"/>
          <w:marTop w:val="0"/>
          <w:marBottom w:val="0"/>
          <w:divBdr>
            <w:top w:val="none" w:sz="0" w:space="0" w:color="auto"/>
            <w:left w:val="none" w:sz="0" w:space="0" w:color="auto"/>
            <w:bottom w:val="none" w:sz="0" w:space="0" w:color="auto"/>
            <w:right w:val="none" w:sz="0" w:space="0" w:color="auto"/>
          </w:divBdr>
        </w:div>
        <w:div w:id="1123383643">
          <w:marLeft w:val="480"/>
          <w:marRight w:val="0"/>
          <w:marTop w:val="0"/>
          <w:marBottom w:val="0"/>
          <w:divBdr>
            <w:top w:val="none" w:sz="0" w:space="0" w:color="auto"/>
            <w:left w:val="none" w:sz="0" w:space="0" w:color="auto"/>
            <w:bottom w:val="none" w:sz="0" w:space="0" w:color="auto"/>
            <w:right w:val="none" w:sz="0" w:space="0" w:color="auto"/>
          </w:divBdr>
        </w:div>
        <w:div w:id="903103116">
          <w:marLeft w:val="480"/>
          <w:marRight w:val="0"/>
          <w:marTop w:val="0"/>
          <w:marBottom w:val="0"/>
          <w:divBdr>
            <w:top w:val="none" w:sz="0" w:space="0" w:color="auto"/>
            <w:left w:val="none" w:sz="0" w:space="0" w:color="auto"/>
            <w:bottom w:val="none" w:sz="0" w:space="0" w:color="auto"/>
            <w:right w:val="none" w:sz="0" w:space="0" w:color="auto"/>
          </w:divBdr>
        </w:div>
        <w:div w:id="388454657">
          <w:marLeft w:val="480"/>
          <w:marRight w:val="0"/>
          <w:marTop w:val="0"/>
          <w:marBottom w:val="0"/>
          <w:divBdr>
            <w:top w:val="none" w:sz="0" w:space="0" w:color="auto"/>
            <w:left w:val="none" w:sz="0" w:space="0" w:color="auto"/>
            <w:bottom w:val="none" w:sz="0" w:space="0" w:color="auto"/>
            <w:right w:val="none" w:sz="0" w:space="0" w:color="auto"/>
          </w:divBdr>
        </w:div>
        <w:div w:id="541600125">
          <w:marLeft w:val="480"/>
          <w:marRight w:val="0"/>
          <w:marTop w:val="0"/>
          <w:marBottom w:val="0"/>
          <w:divBdr>
            <w:top w:val="none" w:sz="0" w:space="0" w:color="auto"/>
            <w:left w:val="none" w:sz="0" w:space="0" w:color="auto"/>
            <w:bottom w:val="none" w:sz="0" w:space="0" w:color="auto"/>
            <w:right w:val="none" w:sz="0" w:space="0" w:color="auto"/>
          </w:divBdr>
        </w:div>
        <w:div w:id="992023146">
          <w:marLeft w:val="480"/>
          <w:marRight w:val="0"/>
          <w:marTop w:val="0"/>
          <w:marBottom w:val="0"/>
          <w:divBdr>
            <w:top w:val="none" w:sz="0" w:space="0" w:color="auto"/>
            <w:left w:val="none" w:sz="0" w:space="0" w:color="auto"/>
            <w:bottom w:val="none" w:sz="0" w:space="0" w:color="auto"/>
            <w:right w:val="none" w:sz="0" w:space="0" w:color="auto"/>
          </w:divBdr>
        </w:div>
        <w:div w:id="88670604">
          <w:marLeft w:val="480"/>
          <w:marRight w:val="0"/>
          <w:marTop w:val="0"/>
          <w:marBottom w:val="0"/>
          <w:divBdr>
            <w:top w:val="none" w:sz="0" w:space="0" w:color="auto"/>
            <w:left w:val="none" w:sz="0" w:space="0" w:color="auto"/>
            <w:bottom w:val="none" w:sz="0" w:space="0" w:color="auto"/>
            <w:right w:val="none" w:sz="0" w:space="0" w:color="auto"/>
          </w:divBdr>
        </w:div>
        <w:div w:id="1833596134">
          <w:marLeft w:val="480"/>
          <w:marRight w:val="0"/>
          <w:marTop w:val="0"/>
          <w:marBottom w:val="0"/>
          <w:divBdr>
            <w:top w:val="none" w:sz="0" w:space="0" w:color="auto"/>
            <w:left w:val="none" w:sz="0" w:space="0" w:color="auto"/>
            <w:bottom w:val="none" w:sz="0" w:space="0" w:color="auto"/>
            <w:right w:val="none" w:sz="0" w:space="0" w:color="auto"/>
          </w:divBdr>
        </w:div>
        <w:div w:id="1274560698">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678854366">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30351882">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3018737">
      <w:bodyDiv w:val="1"/>
      <w:marLeft w:val="0"/>
      <w:marRight w:val="0"/>
      <w:marTop w:val="0"/>
      <w:marBottom w:val="0"/>
      <w:divBdr>
        <w:top w:val="none" w:sz="0" w:space="0" w:color="auto"/>
        <w:left w:val="none" w:sz="0" w:space="0" w:color="auto"/>
        <w:bottom w:val="none" w:sz="0" w:space="0" w:color="auto"/>
        <w:right w:val="none" w:sz="0" w:space="0" w:color="auto"/>
      </w:divBdr>
      <w:divsChild>
        <w:div w:id="1339191622">
          <w:marLeft w:val="480"/>
          <w:marRight w:val="0"/>
          <w:marTop w:val="0"/>
          <w:marBottom w:val="0"/>
          <w:divBdr>
            <w:top w:val="none" w:sz="0" w:space="0" w:color="auto"/>
            <w:left w:val="none" w:sz="0" w:space="0" w:color="auto"/>
            <w:bottom w:val="none" w:sz="0" w:space="0" w:color="auto"/>
            <w:right w:val="none" w:sz="0" w:space="0" w:color="auto"/>
          </w:divBdr>
        </w:div>
        <w:div w:id="944188918">
          <w:marLeft w:val="480"/>
          <w:marRight w:val="0"/>
          <w:marTop w:val="0"/>
          <w:marBottom w:val="0"/>
          <w:divBdr>
            <w:top w:val="none" w:sz="0" w:space="0" w:color="auto"/>
            <w:left w:val="none" w:sz="0" w:space="0" w:color="auto"/>
            <w:bottom w:val="none" w:sz="0" w:space="0" w:color="auto"/>
            <w:right w:val="none" w:sz="0" w:space="0" w:color="auto"/>
          </w:divBdr>
        </w:div>
        <w:div w:id="1339117496">
          <w:marLeft w:val="480"/>
          <w:marRight w:val="0"/>
          <w:marTop w:val="0"/>
          <w:marBottom w:val="0"/>
          <w:divBdr>
            <w:top w:val="none" w:sz="0" w:space="0" w:color="auto"/>
            <w:left w:val="none" w:sz="0" w:space="0" w:color="auto"/>
            <w:bottom w:val="none" w:sz="0" w:space="0" w:color="auto"/>
            <w:right w:val="none" w:sz="0" w:space="0" w:color="auto"/>
          </w:divBdr>
        </w:div>
        <w:div w:id="1463419219">
          <w:marLeft w:val="480"/>
          <w:marRight w:val="0"/>
          <w:marTop w:val="0"/>
          <w:marBottom w:val="0"/>
          <w:divBdr>
            <w:top w:val="none" w:sz="0" w:space="0" w:color="auto"/>
            <w:left w:val="none" w:sz="0" w:space="0" w:color="auto"/>
            <w:bottom w:val="none" w:sz="0" w:space="0" w:color="auto"/>
            <w:right w:val="none" w:sz="0" w:space="0" w:color="auto"/>
          </w:divBdr>
        </w:div>
        <w:div w:id="1521309304">
          <w:marLeft w:val="480"/>
          <w:marRight w:val="0"/>
          <w:marTop w:val="0"/>
          <w:marBottom w:val="0"/>
          <w:divBdr>
            <w:top w:val="none" w:sz="0" w:space="0" w:color="auto"/>
            <w:left w:val="none" w:sz="0" w:space="0" w:color="auto"/>
            <w:bottom w:val="none" w:sz="0" w:space="0" w:color="auto"/>
            <w:right w:val="none" w:sz="0" w:space="0" w:color="auto"/>
          </w:divBdr>
        </w:div>
        <w:div w:id="1789616904">
          <w:marLeft w:val="480"/>
          <w:marRight w:val="0"/>
          <w:marTop w:val="0"/>
          <w:marBottom w:val="0"/>
          <w:divBdr>
            <w:top w:val="none" w:sz="0" w:space="0" w:color="auto"/>
            <w:left w:val="none" w:sz="0" w:space="0" w:color="auto"/>
            <w:bottom w:val="none" w:sz="0" w:space="0" w:color="auto"/>
            <w:right w:val="none" w:sz="0" w:space="0" w:color="auto"/>
          </w:divBdr>
        </w:div>
        <w:div w:id="1477331490">
          <w:marLeft w:val="480"/>
          <w:marRight w:val="0"/>
          <w:marTop w:val="0"/>
          <w:marBottom w:val="0"/>
          <w:divBdr>
            <w:top w:val="none" w:sz="0" w:space="0" w:color="auto"/>
            <w:left w:val="none" w:sz="0" w:space="0" w:color="auto"/>
            <w:bottom w:val="none" w:sz="0" w:space="0" w:color="auto"/>
            <w:right w:val="none" w:sz="0" w:space="0" w:color="auto"/>
          </w:divBdr>
        </w:div>
        <w:div w:id="598567954">
          <w:marLeft w:val="480"/>
          <w:marRight w:val="0"/>
          <w:marTop w:val="0"/>
          <w:marBottom w:val="0"/>
          <w:divBdr>
            <w:top w:val="none" w:sz="0" w:space="0" w:color="auto"/>
            <w:left w:val="none" w:sz="0" w:space="0" w:color="auto"/>
            <w:bottom w:val="none" w:sz="0" w:space="0" w:color="auto"/>
            <w:right w:val="none" w:sz="0" w:space="0" w:color="auto"/>
          </w:divBdr>
        </w:div>
        <w:div w:id="188959451">
          <w:marLeft w:val="480"/>
          <w:marRight w:val="0"/>
          <w:marTop w:val="0"/>
          <w:marBottom w:val="0"/>
          <w:divBdr>
            <w:top w:val="none" w:sz="0" w:space="0" w:color="auto"/>
            <w:left w:val="none" w:sz="0" w:space="0" w:color="auto"/>
            <w:bottom w:val="none" w:sz="0" w:space="0" w:color="auto"/>
            <w:right w:val="none" w:sz="0" w:space="0" w:color="auto"/>
          </w:divBdr>
        </w:div>
        <w:div w:id="1419594540">
          <w:marLeft w:val="480"/>
          <w:marRight w:val="0"/>
          <w:marTop w:val="0"/>
          <w:marBottom w:val="0"/>
          <w:divBdr>
            <w:top w:val="none" w:sz="0" w:space="0" w:color="auto"/>
            <w:left w:val="none" w:sz="0" w:space="0" w:color="auto"/>
            <w:bottom w:val="none" w:sz="0" w:space="0" w:color="auto"/>
            <w:right w:val="none" w:sz="0" w:space="0" w:color="auto"/>
          </w:divBdr>
        </w:div>
        <w:div w:id="2051152295">
          <w:marLeft w:val="480"/>
          <w:marRight w:val="0"/>
          <w:marTop w:val="0"/>
          <w:marBottom w:val="0"/>
          <w:divBdr>
            <w:top w:val="none" w:sz="0" w:space="0" w:color="auto"/>
            <w:left w:val="none" w:sz="0" w:space="0" w:color="auto"/>
            <w:bottom w:val="none" w:sz="0" w:space="0" w:color="auto"/>
            <w:right w:val="none" w:sz="0" w:space="0" w:color="auto"/>
          </w:divBdr>
        </w:div>
        <w:div w:id="918174578">
          <w:marLeft w:val="480"/>
          <w:marRight w:val="0"/>
          <w:marTop w:val="0"/>
          <w:marBottom w:val="0"/>
          <w:divBdr>
            <w:top w:val="none" w:sz="0" w:space="0" w:color="auto"/>
            <w:left w:val="none" w:sz="0" w:space="0" w:color="auto"/>
            <w:bottom w:val="none" w:sz="0" w:space="0" w:color="auto"/>
            <w:right w:val="none" w:sz="0" w:space="0" w:color="auto"/>
          </w:divBdr>
        </w:div>
        <w:div w:id="588461954">
          <w:marLeft w:val="480"/>
          <w:marRight w:val="0"/>
          <w:marTop w:val="0"/>
          <w:marBottom w:val="0"/>
          <w:divBdr>
            <w:top w:val="none" w:sz="0" w:space="0" w:color="auto"/>
            <w:left w:val="none" w:sz="0" w:space="0" w:color="auto"/>
            <w:bottom w:val="none" w:sz="0" w:space="0" w:color="auto"/>
            <w:right w:val="none" w:sz="0" w:space="0" w:color="auto"/>
          </w:divBdr>
        </w:div>
        <w:div w:id="2101632158">
          <w:marLeft w:val="480"/>
          <w:marRight w:val="0"/>
          <w:marTop w:val="0"/>
          <w:marBottom w:val="0"/>
          <w:divBdr>
            <w:top w:val="none" w:sz="0" w:space="0" w:color="auto"/>
            <w:left w:val="none" w:sz="0" w:space="0" w:color="auto"/>
            <w:bottom w:val="none" w:sz="0" w:space="0" w:color="auto"/>
            <w:right w:val="none" w:sz="0" w:space="0" w:color="auto"/>
          </w:divBdr>
        </w:div>
        <w:div w:id="939995463">
          <w:marLeft w:val="480"/>
          <w:marRight w:val="0"/>
          <w:marTop w:val="0"/>
          <w:marBottom w:val="0"/>
          <w:divBdr>
            <w:top w:val="none" w:sz="0" w:space="0" w:color="auto"/>
            <w:left w:val="none" w:sz="0" w:space="0" w:color="auto"/>
            <w:bottom w:val="none" w:sz="0" w:space="0" w:color="auto"/>
            <w:right w:val="none" w:sz="0" w:space="0" w:color="auto"/>
          </w:divBdr>
        </w:div>
        <w:div w:id="112336235">
          <w:marLeft w:val="480"/>
          <w:marRight w:val="0"/>
          <w:marTop w:val="0"/>
          <w:marBottom w:val="0"/>
          <w:divBdr>
            <w:top w:val="none" w:sz="0" w:space="0" w:color="auto"/>
            <w:left w:val="none" w:sz="0" w:space="0" w:color="auto"/>
            <w:bottom w:val="none" w:sz="0" w:space="0" w:color="auto"/>
            <w:right w:val="none" w:sz="0" w:space="0" w:color="auto"/>
          </w:divBdr>
        </w:div>
        <w:div w:id="714039594">
          <w:marLeft w:val="480"/>
          <w:marRight w:val="0"/>
          <w:marTop w:val="0"/>
          <w:marBottom w:val="0"/>
          <w:divBdr>
            <w:top w:val="none" w:sz="0" w:space="0" w:color="auto"/>
            <w:left w:val="none" w:sz="0" w:space="0" w:color="auto"/>
            <w:bottom w:val="none" w:sz="0" w:space="0" w:color="auto"/>
            <w:right w:val="none" w:sz="0" w:space="0" w:color="auto"/>
          </w:divBdr>
        </w:div>
        <w:div w:id="491222611">
          <w:marLeft w:val="480"/>
          <w:marRight w:val="0"/>
          <w:marTop w:val="0"/>
          <w:marBottom w:val="0"/>
          <w:divBdr>
            <w:top w:val="none" w:sz="0" w:space="0" w:color="auto"/>
            <w:left w:val="none" w:sz="0" w:space="0" w:color="auto"/>
            <w:bottom w:val="none" w:sz="0" w:space="0" w:color="auto"/>
            <w:right w:val="none" w:sz="0" w:space="0" w:color="auto"/>
          </w:divBdr>
        </w:div>
        <w:div w:id="1899121909">
          <w:marLeft w:val="480"/>
          <w:marRight w:val="0"/>
          <w:marTop w:val="0"/>
          <w:marBottom w:val="0"/>
          <w:divBdr>
            <w:top w:val="none" w:sz="0" w:space="0" w:color="auto"/>
            <w:left w:val="none" w:sz="0" w:space="0" w:color="auto"/>
            <w:bottom w:val="none" w:sz="0" w:space="0" w:color="auto"/>
            <w:right w:val="none" w:sz="0" w:space="0" w:color="auto"/>
          </w:divBdr>
        </w:div>
        <w:div w:id="1835874417">
          <w:marLeft w:val="480"/>
          <w:marRight w:val="0"/>
          <w:marTop w:val="0"/>
          <w:marBottom w:val="0"/>
          <w:divBdr>
            <w:top w:val="none" w:sz="0" w:space="0" w:color="auto"/>
            <w:left w:val="none" w:sz="0" w:space="0" w:color="auto"/>
            <w:bottom w:val="none" w:sz="0" w:space="0" w:color="auto"/>
            <w:right w:val="none" w:sz="0" w:space="0" w:color="auto"/>
          </w:divBdr>
        </w:div>
        <w:div w:id="1576893688">
          <w:marLeft w:val="480"/>
          <w:marRight w:val="0"/>
          <w:marTop w:val="0"/>
          <w:marBottom w:val="0"/>
          <w:divBdr>
            <w:top w:val="none" w:sz="0" w:space="0" w:color="auto"/>
            <w:left w:val="none" w:sz="0" w:space="0" w:color="auto"/>
            <w:bottom w:val="none" w:sz="0" w:space="0" w:color="auto"/>
            <w:right w:val="none" w:sz="0" w:space="0" w:color="auto"/>
          </w:divBdr>
        </w:div>
        <w:div w:id="1986228958">
          <w:marLeft w:val="480"/>
          <w:marRight w:val="0"/>
          <w:marTop w:val="0"/>
          <w:marBottom w:val="0"/>
          <w:divBdr>
            <w:top w:val="none" w:sz="0" w:space="0" w:color="auto"/>
            <w:left w:val="none" w:sz="0" w:space="0" w:color="auto"/>
            <w:bottom w:val="none" w:sz="0" w:space="0" w:color="auto"/>
            <w:right w:val="none" w:sz="0" w:space="0" w:color="auto"/>
          </w:divBdr>
        </w:div>
        <w:div w:id="1307709698">
          <w:marLeft w:val="480"/>
          <w:marRight w:val="0"/>
          <w:marTop w:val="0"/>
          <w:marBottom w:val="0"/>
          <w:divBdr>
            <w:top w:val="none" w:sz="0" w:space="0" w:color="auto"/>
            <w:left w:val="none" w:sz="0" w:space="0" w:color="auto"/>
            <w:bottom w:val="none" w:sz="0" w:space="0" w:color="auto"/>
            <w:right w:val="none" w:sz="0" w:space="0" w:color="auto"/>
          </w:divBdr>
        </w:div>
        <w:div w:id="116802596">
          <w:marLeft w:val="480"/>
          <w:marRight w:val="0"/>
          <w:marTop w:val="0"/>
          <w:marBottom w:val="0"/>
          <w:divBdr>
            <w:top w:val="none" w:sz="0" w:space="0" w:color="auto"/>
            <w:left w:val="none" w:sz="0" w:space="0" w:color="auto"/>
            <w:bottom w:val="none" w:sz="0" w:space="0" w:color="auto"/>
            <w:right w:val="none" w:sz="0" w:space="0" w:color="auto"/>
          </w:divBdr>
        </w:div>
        <w:div w:id="872033503">
          <w:marLeft w:val="480"/>
          <w:marRight w:val="0"/>
          <w:marTop w:val="0"/>
          <w:marBottom w:val="0"/>
          <w:divBdr>
            <w:top w:val="none" w:sz="0" w:space="0" w:color="auto"/>
            <w:left w:val="none" w:sz="0" w:space="0" w:color="auto"/>
            <w:bottom w:val="none" w:sz="0" w:space="0" w:color="auto"/>
            <w:right w:val="none" w:sz="0" w:space="0" w:color="auto"/>
          </w:divBdr>
        </w:div>
        <w:div w:id="1957953559">
          <w:marLeft w:val="480"/>
          <w:marRight w:val="0"/>
          <w:marTop w:val="0"/>
          <w:marBottom w:val="0"/>
          <w:divBdr>
            <w:top w:val="none" w:sz="0" w:space="0" w:color="auto"/>
            <w:left w:val="none" w:sz="0" w:space="0" w:color="auto"/>
            <w:bottom w:val="none" w:sz="0" w:space="0" w:color="auto"/>
            <w:right w:val="none" w:sz="0" w:space="0" w:color="auto"/>
          </w:divBdr>
        </w:div>
        <w:div w:id="11495172">
          <w:marLeft w:val="480"/>
          <w:marRight w:val="0"/>
          <w:marTop w:val="0"/>
          <w:marBottom w:val="0"/>
          <w:divBdr>
            <w:top w:val="none" w:sz="0" w:space="0" w:color="auto"/>
            <w:left w:val="none" w:sz="0" w:space="0" w:color="auto"/>
            <w:bottom w:val="none" w:sz="0" w:space="0" w:color="auto"/>
            <w:right w:val="none" w:sz="0" w:space="0" w:color="auto"/>
          </w:divBdr>
        </w:div>
        <w:div w:id="755171814">
          <w:marLeft w:val="480"/>
          <w:marRight w:val="0"/>
          <w:marTop w:val="0"/>
          <w:marBottom w:val="0"/>
          <w:divBdr>
            <w:top w:val="none" w:sz="0" w:space="0" w:color="auto"/>
            <w:left w:val="none" w:sz="0" w:space="0" w:color="auto"/>
            <w:bottom w:val="none" w:sz="0" w:space="0" w:color="auto"/>
            <w:right w:val="none" w:sz="0" w:space="0" w:color="auto"/>
          </w:divBdr>
        </w:div>
        <w:div w:id="1623731144">
          <w:marLeft w:val="480"/>
          <w:marRight w:val="0"/>
          <w:marTop w:val="0"/>
          <w:marBottom w:val="0"/>
          <w:divBdr>
            <w:top w:val="none" w:sz="0" w:space="0" w:color="auto"/>
            <w:left w:val="none" w:sz="0" w:space="0" w:color="auto"/>
            <w:bottom w:val="none" w:sz="0" w:space="0" w:color="auto"/>
            <w:right w:val="none" w:sz="0" w:space="0" w:color="auto"/>
          </w:divBdr>
        </w:div>
        <w:div w:id="926155027">
          <w:marLeft w:val="480"/>
          <w:marRight w:val="0"/>
          <w:marTop w:val="0"/>
          <w:marBottom w:val="0"/>
          <w:divBdr>
            <w:top w:val="none" w:sz="0" w:space="0" w:color="auto"/>
            <w:left w:val="none" w:sz="0" w:space="0" w:color="auto"/>
            <w:bottom w:val="none" w:sz="0" w:space="0" w:color="auto"/>
            <w:right w:val="none" w:sz="0" w:space="0" w:color="auto"/>
          </w:divBdr>
        </w:div>
        <w:div w:id="1227255961">
          <w:marLeft w:val="480"/>
          <w:marRight w:val="0"/>
          <w:marTop w:val="0"/>
          <w:marBottom w:val="0"/>
          <w:divBdr>
            <w:top w:val="none" w:sz="0" w:space="0" w:color="auto"/>
            <w:left w:val="none" w:sz="0" w:space="0" w:color="auto"/>
            <w:bottom w:val="none" w:sz="0" w:space="0" w:color="auto"/>
            <w:right w:val="none" w:sz="0" w:space="0" w:color="auto"/>
          </w:divBdr>
        </w:div>
        <w:div w:id="1444574000">
          <w:marLeft w:val="480"/>
          <w:marRight w:val="0"/>
          <w:marTop w:val="0"/>
          <w:marBottom w:val="0"/>
          <w:divBdr>
            <w:top w:val="none" w:sz="0" w:space="0" w:color="auto"/>
            <w:left w:val="none" w:sz="0" w:space="0" w:color="auto"/>
            <w:bottom w:val="none" w:sz="0" w:space="0" w:color="auto"/>
            <w:right w:val="none" w:sz="0" w:space="0" w:color="auto"/>
          </w:divBdr>
        </w:div>
        <w:div w:id="300691125">
          <w:marLeft w:val="480"/>
          <w:marRight w:val="0"/>
          <w:marTop w:val="0"/>
          <w:marBottom w:val="0"/>
          <w:divBdr>
            <w:top w:val="none" w:sz="0" w:space="0" w:color="auto"/>
            <w:left w:val="none" w:sz="0" w:space="0" w:color="auto"/>
            <w:bottom w:val="none" w:sz="0" w:space="0" w:color="auto"/>
            <w:right w:val="none" w:sz="0" w:space="0" w:color="auto"/>
          </w:divBdr>
        </w:div>
        <w:div w:id="1545753584">
          <w:marLeft w:val="480"/>
          <w:marRight w:val="0"/>
          <w:marTop w:val="0"/>
          <w:marBottom w:val="0"/>
          <w:divBdr>
            <w:top w:val="none" w:sz="0" w:space="0" w:color="auto"/>
            <w:left w:val="none" w:sz="0" w:space="0" w:color="auto"/>
            <w:bottom w:val="none" w:sz="0" w:space="0" w:color="auto"/>
            <w:right w:val="none" w:sz="0" w:space="0" w:color="auto"/>
          </w:divBdr>
        </w:div>
        <w:div w:id="858274921">
          <w:marLeft w:val="480"/>
          <w:marRight w:val="0"/>
          <w:marTop w:val="0"/>
          <w:marBottom w:val="0"/>
          <w:divBdr>
            <w:top w:val="none" w:sz="0" w:space="0" w:color="auto"/>
            <w:left w:val="none" w:sz="0" w:space="0" w:color="auto"/>
            <w:bottom w:val="none" w:sz="0" w:space="0" w:color="auto"/>
            <w:right w:val="none" w:sz="0" w:space="0" w:color="auto"/>
          </w:divBdr>
        </w:div>
        <w:div w:id="661589020">
          <w:marLeft w:val="480"/>
          <w:marRight w:val="0"/>
          <w:marTop w:val="0"/>
          <w:marBottom w:val="0"/>
          <w:divBdr>
            <w:top w:val="none" w:sz="0" w:space="0" w:color="auto"/>
            <w:left w:val="none" w:sz="0" w:space="0" w:color="auto"/>
            <w:bottom w:val="none" w:sz="0" w:space="0" w:color="auto"/>
            <w:right w:val="none" w:sz="0" w:space="0" w:color="auto"/>
          </w:divBdr>
        </w:div>
        <w:div w:id="321737125">
          <w:marLeft w:val="480"/>
          <w:marRight w:val="0"/>
          <w:marTop w:val="0"/>
          <w:marBottom w:val="0"/>
          <w:divBdr>
            <w:top w:val="none" w:sz="0" w:space="0" w:color="auto"/>
            <w:left w:val="none" w:sz="0" w:space="0" w:color="auto"/>
            <w:bottom w:val="none" w:sz="0" w:space="0" w:color="auto"/>
            <w:right w:val="none" w:sz="0" w:space="0" w:color="auto"/>
          </w:divBdr>
        </w:div>
        <w:div w:id="1254821157">
          <w:marLeft w:val="480"/>
          <w:marRight w:val="0"/>
          <w:marTop w:val="0"/>
          <w:marBottom w:val="0"/>
          <w:divBdr>
            <w:top w:val="none" w:sz="0" w:space="0" w:color="auto"/>
            <w:left w:val="none" w:sz="0" w:space="0" w:color="auto"/>
            <w:bottom w:val="none" w:sz="0" w:space="0" w:color="auto"/>
            <w:right w:val="none" w:sz="0" w:space="0" w:color="auto"/>
          </w:divBdr>
        </w:div>
        <w:div w:id="1560284623">
          <w:marLeft w:val="480"/>
          <w:marRight w:val="0"/>
          <w:marTop w:val="0"/>
          <w:marBottom w:val="0"/>
          <w:divBdr>
            <w:top w:val="none" w:sz="0" w:space="0" w:color="auto"/>
            <w:left w:val="none" w:sz="0" w:space="0" w:color="auto"/>
            <w:bottom w:val="none" w:sz="0" w:space="0" w:color="auto"/>
            <w:right w:val="none" w:sz="0" w:space="0" w:color="auto"/>
          </w:divBdr>
        </w:div>
        <w:div w:id="1043099728">
          <w:marLeft w:val="480"/>
          <w:marRight w:val="0"/>
          <w:marTop w:val="0"/>
          <w:marBottom w:val="0"/>
          <w:divBdr>
            <w:top w:val="none" w:sz="0" w:space="0" w:color="auto"/>
            <w:left w:val="none" w:sz="0" w:space="0" w:color="auto"/>
            <w:bottom w:val="none" w:sz="0" w:space="0" w:color="auto"/>
            <w:right w:val="none" w:sz="0" w:space="0" w:color="auto"/>
          </w:divBdr>
        </w:div>
        <w:div w:id="1757088010">
          <w:marLeft w:val="480"/>
          <w:marRight w:val="0"/>
          <w:marTop w:val="0"/>
          <w:marBottom w:val="0"/>
          <w:divBdr>
            <w:top w:val="none" w:sz="0" w:space="0" w:color="auto"/>
            <w:left w:val="none" w:sz="0" w:space="0" w:color="auto"/>
            <w:bottom w:val="none" w:sz="0" w:space="0" w:color="auto"/>
            <w:right w:val="none" w:sz="0" w:space="0" w:color="auto"/>
          </w:divBdr>
        </w:div>
        <w:div w:id="1595476009">
          <w:marLeft w:val="480"/>
          <w:marRight w:val="0"/>
          <w:marTop w:val="0"/>
          <w:marBottom w:val="0"/>
          <w:divBdr>
            <w:top w:val="none" w:sz="0" w:space="0" w:color="auto"/>
            <w:left w:val="none" w:sz="0" w:space="0" w:color="auto"/>
            <w:bottom w:val="none" w:sz="0" w:space="0" w:color="auto"/>
            <w:right w:val="none" w:sz="0" w:space="0" w:color="auto"/>
          </w:divBdr>
        </w:div>
        <w:div w:id="156195169">
          <w:marLeft w:val="480"/>
          <w:marRight w:val="0"/>
          <w:marTop w:val="0"/>
          <w:marBottom w:val="0"/>
          <w:divBdr>
            <w:top w:val="none" w:sz="0" w:space="0" w:color="auto"/>
            <w:left w:val="none" w:sz="0" w:space="0" w:color="auto"/>
            <w:bottom w:val="none" w:sz="0" w:space="0" w:color="auto"/>
            <w:right w:val="none" w:sz="0" w:space="0" w:color="auto"/>
          </w:divBdr>
        </w:div>
        <w:div w:id="151990515">
          <w:marLeft w:val="480"/>
          <w:marRight w:val="0"/>
          <w:marTop w:val="0"/>
          <w:marBottom w:val="0"/>
          <w:divBdr>
            <w:top w:val="none" w:sz="0" w:space="0" w:color="auto"/>
            <w:left w:val="none" w:sz="0" w:space="0" w:color="auto"/>
            <w:bottom w:val="none" w:sz="0" w:space="0" w:color="auto"/>
            <w:right w:val="none" w:sz="0" w:space="0" w:color="auto"/>
          </w:divBdr>
        </w:div>
        <w:div w:id="2038968538">
          <w:marLeft w:val="480"/>
          <w:marRight w:val="0"/>
          <w:marTop w:val="0"/>
          <w:marBottom w:val="0"/>
          <w:divBdr>
            <w:top w:val="none" w:sz="0" w:space="0" w:color="auto"/>
            <w:left w:val="none" w:sz="0" w:space="0" w:color="auto"/>
            <w:bottom w:val="none" w:sz="0" w:space="0" w:color="auto"/>
            <w:right w:val="none" w:sz="0" w:space="0" w:color="auto"/>
          </w:divBdr>
        </w:div>
        <w:div w:id="565645901">
          <w:marLeft w:val="480"/>
          <w:marRight w:val="0"/>
          <w:marTop w:val="0"/>
          <w:marBottom w:val="0"/>
          <w:divBdr>
            <w:top w:val="none" w:sz="0" w:space="0" w:color="auto"/>
            <w:left w:val="none" w:sz="0" w:space="0" w:color="auto"/>
            <w:bottom w:val="none" w:sz="0" w:space="0" w:color="auto"/>
            <w:right w:val="none" w:sz="0" w:space="0" w:color="auto"/>
          </w:divBdr>
        </w:div>
        <w:div w:id="354385622">
          <w:marLeft w:val="480"/>
          <w:marRight w:val="0"/>
          <w:marTop w:val="0"/>
          <w:marBottom w:val="0"/>
          <w:divBdr>
            <w:top w:val="none" w:sz="0" w:space="0" w:color="auto"/>
            <w:left w:val="none" w:sz="0" w:space="0" w:color="auto"/>
            <w:bottom w:val="none" w:sz="0" w:space="0" w:color="auto"/>
            <w:right w:val="none" w:sz="0" w:space="0" w:color="auto"/>
          </w:divBdr>
        </w:div>
        <w:div w:id="170681082">
          <w:marLeft w:val="480"/>
          <w:marRight w:val="0"/>
          <w:marTop w:val="0"/>
          <w:marBottom w:val="0"/>
          <w:divBdr>
            <w:top w:val="none" w:sz="0" w:space="0" w:color="auto"/>
            <w:left w:val="none" w:sz="0" w:space="0" w:color="auto"/>
            <w:bottom w:val="none" w:sz="0" w:space="0" w:color="auto"/>
            <w:right w:val="none" w:sz="0" w:space="0" w:color="auto"/>
          </w:divBdr>
        </w:div>
        <w:div w:id="674192438">
          <w:marLeft w:val="480"/>
          <w:marRight w:val="0"/>
          <w:marTop w:val="0"/>
          <w:marBottom w:val="0"/>
          <w:divBdr>
            <w:top w:val="none" w:sz="0" w:space="0" w:color="auto"/>
            <w:left w:val="none" w:sz="0" w:space="0" w:color="auto"/>
            <w:bottom w:val="none" w:sz="0" w:space="0" w:color="auto"/>
            <w:right w:val="none" w:sz="0" w:space="0" w:color="auto"/>
          </w:divBdr>
        </w:div>
        <w:div w:id="517082867">
          <w:marLeft w:val="480"/>
          <w:marRight w:val="0"/>
          <w:marTop w:val="0"/>
          <w:marBottom w:val="0"/>
          <w:divBdr>
            <w:top w:val="none" w:sz="0" w:space="0" w:color="auto"/>
            <w:left w:val="none" w:sz="0" w:space="0" w:color="auto"/>
            <w:bottom w:val="none" w:sz="0" w:space="0" w:color="auto"/>
            <w:right w:val="none" w:sz="0" w:space="0" w:color="auto"/>
          </w:divBdr>
        </w:div>
        <w:div w:id="2092239681">
          <w:marLeft w:val="480"/>
          <w:marRight w:val="0"/>
          <w:marTop w:val="0"/>
          <w:marBottom w:val="0"/>
          <w:divBdr>
            <w:top w:val="none" w:sz="0" w:space="0" w:color="auto"/>
            <w:left w:val="none" w:sz="0" w:space="0" w:color="auto"/>
            <w:bottom w:val="none" w:sz="0" w:space="0" w:color="auto"/>
            <w:right w:val="none" w:sz="0" w:space="0" w:color="auto"/>
          </w:divBdr>
        </w:div>
        <w:div w:id="978804625">
          <w:marLeft w:val="480"/>
          <w:marRight w:val="0"/>
          <w:marTop w:val="0"/>
          <w:marBottom w:val="0"/>
          <w:divBdr>
            <w:top w:val="none" w:sz="0" w:space="0" w:color="auto"/>
            <w:left w:val="none" w:sz="0" w:space="0" w:color="auto"/>
            <w:bottom w:val="none" w:sz="0" w:space="0" w:color="auto"/>
            <w:right w:val="none" w:sz="0" w:space="0" w:color="auto"/>
          </w:divBdr>
        </w:div>
        <w:div w:id="1533031435">
          <w:marLeft w:val="480"/>
          <w:marRight w:val="0"/>
          <w:marTop w:val="0"/>
          <w:marBottom w:val="0"/>
          <w:divBdr>
            <w:top w:val="none" w:sz="0" w:space="0" w:color="auto"/>
            <w:left w:val="none" w:sz="0" w:space="0" w:color="auto"/>
            <w:bottom w:val="none" w:sz="0" w:space="0" w:color="auto"/>
            <w:right w:val="none" w:sz="0" w:space="0" w:color="auto"/>
          </w:divBdr>
        </w:div>
        <w:div w:id="382217974">
          <w:marLeft w:val="480"/>
          <w:marRight w:val="0"/>
          <w:marTop w:val="0"/>
          <w:marBottom w:val="0"/>
          <w:divBdr>
            <w:top w:val="none" w:sz="0" w:space="0" w:color="auto"/>
            <w:left w:val="none" w:sz="0" w:space="0" w:color="auto"/>
            <w:bottom w:val="none" w:sz="0" w:space="0" w:color="auto"/>
            <w:right w:val="none" w:sz="0" w:space="0" w:color="auto"/>
          </w:divBdr>
        </w:div>
        <w:div w:id="380792575">
          <w:marLeft w:val="480"/>
          <w:marRight w:val="0"/>
          <w:marTop w:val="0"/>
          <w:marBottom w:val="0"/>
          <w:divBdr>
            <w:top w:val="none" w:sz="0" w:space="0" w:color="auto"/>
            <w:left w:val="none" w:sz="0" w:space="0" w:color="auto"/>
            <w:bottom w:val="none" w:sz="0" w:space="0" w:color="auto"/>
            <w:right w:val="none" w:sz="0" w:space="0" w:color="auto"/>
          </w:divBdr>
        </w:div>
        <w:div w:id="1347558499">
          <w:marLeft w:val="480"/>
          <w:marRight w:val="0"/>
          <w:marTop w:val="0"/>
          <w:marBottom w:val="0"/>
          <w:divBdr>
            <w:top w:val="none" w:sz="0" w:space="0" w:color="auto"/>
            <w:left w:val="none" w:sz="0" w:space="0" w:color="auto"/>
            <w:bottom w:val="none" w:sz="0" w:space="0" w:color="auto"/>
            <w:right w:val="none" w:sz="0" w:space="0" w:color="auto"/>
          </w:divBdr>
        </w:div>
        <w:div w:id="251403169">
          <w:marLeft w:val="480"/>
          <w:marRight w:val="0"/>
          <w:marTop w:val="0"/>
          <w:marBottom w:val="0"/>
          <w:divBdr>
            <w:top w:val="none" w:sz="0" w:space="0" w:color="auto"/>
            <w:left w:val="none" w:sz="0" w:space="0" w:color="auto"/>
            <w:bottom w:val="none" w:sz="0" w:space="0" w:color="auto"/>
            <w:right w:val="none" w:sz="0" w:space="0" w:color="auto"/>
          </w:divBdr>
        </w:div>
        <w:div w:id="181289100">
          <w:marLeft w:val="480"/>
          <w:marRight w:val="0"/>
          <w:marTop w:val="0"/>
          <w:marBottom w:val="0"/>
          <w:divBdr>
            <w:top w:val="none" w:sz="0" w:space="0" w:color="auto"/>
            <w:left w:val="none" w:sz="0" w:space="0" w:color="auto"/>
            <w:bottom w:val="none" w:sz="0" w:space="0" w:color="auto"/>
            <w:right w:val="none" w:sz="0" w:space="0" w:color="auto"/>
          </w:divBdr>
        </w:div>
        <w:div w:id="1261641801">
          <w:marLeft w:val="480"/>
          <w:marRight w:val="0"/>
          <w:marTop w:val="0"/>
          <w:marBottom w:val="0"/>
          <w:divBdr>
            <w:top w:val="none" w:sz="0" w:space="0" w:color="auto"/>
            <w:left w:val="none" w:sz="0" w:space="0" w:color="auto"/>
            <w:bottom w:val="none" w:sz="0" w:space="0" w:color="auto"/>
            <w:right w:val="none" w:sz="0" w:space="0" w:color="auto"/>
          </w:divBdr>
        </w:div>
        <w:div w:id="506094443">
          <w:marLeft w:val="480"/>
          <w:marRight w:val="0"/>
          <w:marTop w:val="0"/>
          <w:marBottom w:val="0"/>
          <w:divBdr>
            <w:top w:val="none" w:sz="0" w:space="0" w:color="auto"/>
            <w:left w:val="none" w:sz="0" w:space="0" w:color="auto"/>
            <w:bottom w:val="none" w:sz="0" w:space="0" w:color="auto"/>
            <w:right w:val="none" w:sz="0" w:space="0" w:color="auto"/>
          </w:divBdr>
        </w:div>
        <w:div w:id="332030492">
          <w:marLeft w:val="480"/>
          <w:marRight w:val="0"/>
          <w:marTop w:val="0"/>
          <w:marBottom w:val="0"/>
          <w:divBdr>
            <w:top w:val="none" w:sz="0" w:space="0" w:color="auto"/>
            <w:left w:val="none" w:sz="0" w:space="0" w:color="auto"/>
            <w:bottom w:val="none" w:sz="0" w:space="0" w:color="auto"/>
            <w:right w:val="none" w:sz="0" w:space="0" w:color="auto"/>
          </w:divBdr>
        </w:div>
        <w:div w:id="2024626598">
          <w:marLeft w:val="480"/>
          <w:marRight w:val="0"/>
          <w:marTop w:val="0"/>
          <w:marBottom w:val="0"/>
          <w:divBdr>
            <w:top w:val="none" w:sz="0" w:space="0" w:color="auto"/>
            <w:left w:val="none" w:sz="0" w:space="0" w:color="auto"/>
            <w:bottom w:val="none" w:sz="0" w:space="0" w:color="auto"/>
            <w:right w:val="none" w:sz="0" w:space="0" w:color="auto"/>
          </w:divBdr>
        </w:div>
        <w:div w:id="1600717640">
          <w:marLeft w:val="480"/>
          <w:marRight w:val="0"/>
          <w:marTop w:val="0"/>
          <w:marBottom w:val="0"/>
          <w:divBdr>
            <w:top w:val="none" w:sz="0" w:space="0" w:color="auto"/>
            <w:left w:val="none" w:sz="0" w:space="0" w:color="auto"/>
            <w:bottom w:val="none" w:sz="0" w:space="0" w:color="auto"/>
            <w:right w:val="none" w:sz="0" w:space="0" w:color="auto"/>
          </w:divBdr>
        </w:div>
        <w:div w:id="1780300284">
          <w:marLeft w:val="480"/>
          <w:marRight w:val="0"/>
          <w:marTop w:val="0"/>
          <w:marBottom w:val="0"/>
          <w:divBdr>
            <w:top w:val="none" w:sz="0" w:space="0" w:color="auto"/>
            <w:left w:val="none" w:sz="0" w:space="0" w:color="auto"/>
            <w:bottom w:val="none" w:sz="0" w:space="0" w:color="auto"/>
            <w:right w:val="none" w:sz="0" w:space="0" w:color="auto"/>
          </w:divBdr>
        </w:div>
        <w:div w:id="229585089">
          <w:marLeft w:val="480"/>
          <w:marRight w:val="0"/>
          <w:marTop w:val="0"/>
          <w:marBottom w:val="0"/>
          <w:divBdr>
            <w:top w:val="none" w:sz="0" w:space="0" w:color="auto"/>
            <w:left w:val="none" w:sz="0" w:space="0" w:color="auto"/>
            <w:bottom w:val="none" w:sz="0" w:space="0" w:color="auto"/>
            <w:right w:val="none" w:sz="0" w:space="0" w:color="auto"/>
          </w:divBdr>
        </w:div>
        <w:div w:id="2040547470">
          <w:marLeft w:val="480"/>
          <w:marRight w:val="0"/>
          <w:marTop w:val="0"/>
          <w:marBottom w:val="0"/>
          <w:divBdr>
            <w:top w:val="none" w:sz="0" w:space="0" w:color="auto"/>
            <w:left w:val="none" w:sz="0" w:space="0" w:color="auto"/>
            <w:bottom w:val="none" w:sz="0" w:space="0" w:color="auto"/>
            <w:right w:val="none" w:sz="0" w:space="0" w:color="auto"/>
          </w:divBdr>
        </w:div>
        <w:div w:id="213396099">
          <w:marLeft w:val="480"/>
          <w:marRight w:val="0"/>
          <w:marTop w:val="0"/>
          <w:marBottom w:val="0"/>
          <w:divBdr>
            <w:top w:val="none" w:sz="0" w:space="0" w:color="auto"/>
            <w:left w:val="none" w:sz="0" w:space="0" w:color="auto"/>
            <w:bottom w:val="none" w:sz="0" w:space="0" w:color="auto"/>
            <w:right w:val="none" w:sz="0" w:space="0" w:color="auto"/>
          </w:divBdr>
        </w:div>
        <w:div w:id="1764183470">
          <w:marLeft w:val="480"/>
          <w:marRight w:val="0"/>
          <w:marTop w:val="0"/>
          <w:marBottom w:val="0"/>
          <w:divBdr>
            <w:top w:val="none" w:sz="0" w:space="0" w:color="auto"/>
            <w:left w:val="none" w:sz="0" w:space="0" w:color="auto"/>
            <w:bottom w:val="none" w:sz="0" w:space="0" w:color="auto"/>
            <w:right w:val="none" w:sz="0" w:space="0" w:color="auto"/>
          </w:divBdr>
        </w:div>
        <w:div w:id="599409133">
          <w:marLeft w:val="480"/>
          <w:marRight w:val="0"/>
          <w:marTop w:val="0"/>
          <w:marBottom w:val="0"/>
          <w:divBdr>
            <w:top w:val="none" w:sz="0" w:space="0" w:color="auto"/>
            <w:left w:val="none" w:sz="0" w:space="0" w:color="auto"/>
            <w:bottom w:val="none" w:sz="0" w:space="0" w:color="auto"/>
            <w:right w:val="none" w:sz="0" w:space="0" w:color="auto"/>
          </w:divBdr>
        </w:div>
        <w:div w:id="787092253">
          <w:marLeft w:val="480"/>
          <w:marRight w:val="0"/>
          <w:marTop w:val="0"/>
          <w:marBottom w:val="0"/>
          <w:divBdr>
            <w:top w:val="none" w:sz="0" w:space="0" w:color="auto"/>
            <w:left w:val="none" w:sz="0" w:space="0" w:color="auto"/>
            <w:bottom w:val="none" w:sz="0" w:space="0" w:color="auto"/>
            <w:right w:val="none" w:sz="0" w:space="0" w:color="auto"/>
          </w:divBdr>
        </w:div>
        <w:div w:id="1248155161">
          <w:marLeft w:val="480"/>
          <w:marRight w:val="0"/>
          <w:marTop w:val="0"/>
          <w:marBottom w:val="0"/>
          <w:divBdr>
            <w:top w:val="none" w:sz="0" w:space="0" w:color="auto"/>
            <w:left w:val="none" w:sz="0" w:space="0" w:color="auto"/>
            <w:bottom w:val="none" w:sz="0" w:space="0" w:color="auto"/>
            <w:right w:val="none" w:sz="0" w:space="0" w:color="auto"/>
          </w:divBdr>
        </w:div>
        <w:div w:id="834689125">
          <w:marLeft w:val="480"/>
          <w:marRight w:val="0"/>
          <w:marTop w:val="0"/>
          <w:marBottom w:val="0"/>
          <w:divBdr>
            <w:top w:val="none" w:sz="0" w:space="0" w:color="auto"/>
            <w:left w:val="none" w:sz="0" w:space="0" w:color="auto"/>
            <w:bottom w:val="none" w:sz="0" w:space="0" w:color="auto"/>
            <w:right w:val="none" w:sz="0" w:space="0" w:color="auto"/>
          </w:divBdr>
        </w:div>
        <w:div w:id="1300109562">
          <w:marLeft w:val="480"/>
          <w:marRight w:val="0"/>
          <w:marTop w:val="0"/>
          <w:marBottom w:val="0"/>
          <w:divBdr>
            <w:top w:val="none" w:sz="0" w:space="0" w:color="auto"/>
            <w:left w:val="none" w:sz="0" w:space="0" w:color="auto"/>
            <w:bottom w:val="none" w:sz="0" w:space="0" w:color="auto"/>
            <w:right w:val="none" w:sz="0" w:space="0" w:color="auto"/>
          </w:divBdr>
        </w:div>
        <w:div w:id="1065419214">
          <w:marLeft w:val="480"/>
          <w:marRight w:val="0"/>
          <w:marTop w:val="0"/>
          <w:marBottom w:val="0"/>
          <w:divBdr>
            <w:top w:val="none" w:sz="0" w:space="0" w:color="auto"/>
            <w:left w:val="none" w:sz="0" w:space="0" w:color="auto"/>
            <w:bottom w:val="none" w:sz="0" w:space="0" w:color="auto"/>
            <w:right w:val="none" w:sz="0" w:space="0" w:color="auto"/>
          </w:divBdr>
        </w:div>
        <w:div w:id="1325625567">
          <w:marLeft w:val="480"/>
          <w:marRight w:val="0"/>
          <w:marTop w:val="0"/>
          <w:marBottom w:val="0"/>
          <w:divBdr>
            <w:top w:val="none" w:sz="0" w:space="0" w:color="auto"/>
            <w:left w:val="none" w:sz="0" w:space="0" w:color="auto"/>
            <w:bottom w:val="none" w:sz="0" w:space="0" w:color="auto"/>
            <w:right w:val="none" w:sz="0" w:space="0" w:color="auto"/>
          </w:divBdr>
        </w:div>
        <w:div w:id="1114208980">
          <w:marLeft w:val="480"/>
          <w:marRight w:val="0"/>
          <w:marTop w:val="0"/>
          <w:marBottom w:val="0"/>
          <w:divBdr>
            <w:top w:val="none" w:sz="0" w:space="0" w:color="auto"/>
            <w:left w:val="none" w:sz="0" w:space="0" w:color="auto"/>
            <w:bottom w:val="none" w:sz="0" w:space="0" w:color="auto"/>
            <w:right w:val="none" w:sz="0" w:space="0" w:color="auto"/>
          </w:divBdr>
        </w:div>
        <w:div w:id="1157956343">
          <w:marLeft w:val="480"/>
          <w:marRight w:val="0"/>
          <w:marTop w:val="0"/>
          <w:marBottom w:val="0"/>
          <w:divBdr>
            <w:top w:val="none" w:sz="0" w:space="0" w:color="auto"/>
            <w:left w:val="none" w:sz="0" w:space="0" w:color="auto"/>
            <w:bottom w:val="none" w:sz="0" w:space="0" w:color="auto"/>
            <w:right w:val="none" w:sz="0" w:space="0" w:color="auto"/>
          </w:divBdr>
        </w:div>
        <w:div w:id="955334650">
          <w:marLeft w:val="480"/>
          <w:marRight w:val="0"/>
          <w:marTop w:val="0"/>
          <w:marBottom w:val="0"/>
          <w:divBdr>
            <w:top w:val="none" w:sz="0" w:space="0" w:color="auto"/>
            <w:left w:val="none" w:sz="0" w:space="0" w:color="auto"/>
            <w:bottom w:val="none" w:sz="0" w:space="0" w:color="auto"/>
            <w:right w:val="none" w:sz="0" w:space="0" w:color="auto"/>
          </w:divBdr>
        </w:div>
        <w:div w:id="1763987374">
          <w:marLeft w:val="480"/>
          <w:marRight w:val="0"/>
          <w:marTop w:val="0"/>
          <w:marBottom w:val="0"/>
          <w:divBdr>
            <w:top w:val="none" w:sz="0" w:space="0" w:color="auto"/>
            <w:left w:val="none" w:sz="0" w:space="0" w:color="auto"/>
            <w:bottom w:val="none" w:sz="0" w:space="0" w:color="auto"/>
            <w:right w:val="none" w:sz="0" w:space="0" w:color="auto"/>
          </w:divBdr>
        </w:div>
        <w:div w:id="1543206294">
          <w:marLeft w:val="480"/>
          <w:marRight w:val="0"/>
          <w:marTop w:val="0"/>
          <w:marBottom w:val="0"/>
          <w:divBdr>
            <w:top w:val="none" w:sz="0" w:space="0" w:color="auto"/>
            <w:left w:val="none" w:sz="0" w:space="0" w:color="auto"/>
            <w:bottom w:val="none" w:sz="0" w:space="0" w:color="auto"/>
            <w:right w:val="none" w:sz="0" w:space="0" w:color="auto"/>
          </w:divBdr>
        </w:div>
        <w:div w:id="907883617">
          <w:marLeft w:val="480"/>
          <w:marRight w:val="0"/>
          <w:marTop w:val="0"/>
          <w:marBottom w:val="0"/>
          <w:divBdr>
            <w:top w:val="none" w:sz="0" w:space="0" w:color="auto"/>
            <w:left w:val="none" w:sz="0" w:space="0" w:color="auto"/>
            <w:bottom w:val="none" w:sz="0" w:space="0" w:color="auto"/>
            <w:right w:val="none" w:sz="0" w:space="0" w:color="auto"/>
          </w:divBdr>
        </w:div>
        <w:div w:id="173545076">
          <w:marLeft w:val="480"/>
          <w:marRight w:val="0"/>
          <w:marTop w:val="0"/>
          <w:marBottom w:val="0"/>
          <w:divBdr>
            <w:top w:val="none" w:sz="0" w:space="0" w:color="auto"/>
            <w:left w:val="none" w:sz="0" w:space="0" w:color="auto"/>
            <w:bottom w:val="none" w:sz="0" w:space="0" w:color="auto"/>
            <w:right w:val="none" w:sz="0" w:space="0" w:color="auto"/>
          </w:divBdr>
        </w:div>
        <w:div w:id="1745107358">
          <w:marLeft w:val="480"/>
          <w:marRight w:val="0"/>
          <w:marTop w:val="0"/>
          <w:marBottom w:val="0"/>
          <w:divBdr>
            <w:top w:val="none" w:sz="0" w:space="0" w:color="auto"/>
            <w:left w:val="none" w:sz="0" w:space="0" w:color="auto"/>
            <w:bottom w:val="none" w:sz="0" w:space="0" w:color="auto"/>
            <w:right w:val="none" w:sz="0" w:space="0" w:color="auto"/>
          </w:divBdr>
        </w:div>
        <w:div w:id="53283241">
          <w:marLeft w:val="480"/>
          <w:marRight w:val="0"/>
          <w:marTop w:val="0"/>
          <w:marBottom w:val="0"/>
          <w:divBdr>
            <w:top w:val="none" w:sz="0" w:space="0" w:color="auto"/>
            <w:left w:val="none" w:sz="0" w:space="0" w:color="auto"/>
            <w:bottom w:val="none" w:sz="0" w:space="0" w:color="auto"/>
            <w:right w:val="none" w:sz="0" w:space="0" w:color="auto"/>
          </w:divBdr>
        </w:div>
        <w:div w:id="407583090">
          <w:marLeft w:val="480"/>
          <w:marRight w:val="0"/>
          <w:marTop w:val="0"/>
          <w:marBottom w:val="0"/>
          <w:divBdr>
            <w:top w:val="none" w:sz="0" w:space="0" w:color="auto"/>
            <w:left w:val="none" w:sz="0" w:space="0" w:color="auto"/>
            <w:bottom w:val="none" w:sz="0" w:space="0" w:color="auto"/>
            <w:right w:val="none" w:sz="0" w:space="0" w:color="auto"/>
          </w:divBdr>
        </w:div>
        <w:div w:id="1779369033">
          <w:marLeft w:val="480"/>
          <w:marRight w:val="0"/>
          <w:marTop w:val="0"/>
          <w:marBottom w:val="0"/>
          <w:divBdr>
            <w:top w:val="none" w:sz="0" w:space="0" w:color="auto"/>
            <w:left w:val="none" w:sz="0" w:space="0" w:color="auto"/>
            <w:bottom w:val="none" w:sz="0" w:space="0" w:color="auto"/>
            <w:right w:val="none" w:sz="0" w:space="0" w:color="auto"/>
          </w:divBdr>
        </w:div>
        <w:div w:id="1972779524">
          <w:marLeft w:val="480"/>
          <w:marRight w:val="0"/>
          <w:marTop w:val="0"/>
          <w:marBottom w:val="0"/>
          <w:divBdr>
            <w:top w:val="none" w:sz="0" w:space="0" w:color="auto"/>
            <w:left w:val="none" w:sz="0" w:space="0" w:color="auto"/>
            <w:bottom w:val="none" w:sz="0" w:space="0" w:color="auto"/>
            <w:right w:val="none" w:sz="0" w:space="0" w:color="auto"/>
          </w:divBdr>
        </w:div>
        <w:div w:id="1125539770">
          <w:marLeft w:val="480"/>
          <w:marRight w:val="0"/>
          <w:marTop w:val="0"/>
          <w:marBottom w:val="0"/>
          <w:divBdr>
            <w:top w:val="none" w:sz="0" w:space="0" w:color="auto"/>
            <w:left w:val="none" w:sz="0" w:space="0" w:color="auto"/>
            <w:bottom w:val="none" w:sz="0" w:space="0" w:color="auto"/>
            <w:right w:val="none" w:sz="0" w:space="0" w:color="auto"/>
          </w:divBdr>
        </w:div>
        <w:div w:id="181014864">
          <w:marLeft w:val="480"/>
          <w:marRight w:val="0"/>
          <w:marTop w:val="0"/>
          <w:marBottom w:val="0"/>
          <w:divBdr>
            <w:top w:val="none" w:sz="0" w:space="0" w:color="auto"/>
            <w:left w:val="none" w:sz="0" w:space="0" w:color="auto"/>
            <w:bottom w:val="none" w:sz="0" w:space="0" w:color="auto"/>
            <w:right w:val="none" w:sz="0" w:space="0" w:color="auto"/>
          </w:divBdr>
        </w:div>
        <w:div w:id="749737101">
          <w:marLeft w:val="480"/>
          <w:marRight w:val="0"/>
          <w:marTop w:val="0"/>
          <w:marBottom w:val="0"/>
          <w:divBdr>
            <w:top w:val="none" w:sz="0" w:space="0" w:color="auto"/>
            <w:left w:val="none" w:sz="0" w:space="0" w:color="auto"/>
            <w:bottom w:val="none" w:sz="0" w:space="0" w:color="auto"/>
            <w:right w:val="none" w:sz="0" w:space="0" w:color="auto"/>
          </w:divBdr>
        </w:div>
        <w:div w:id="1786193783">
          <w:marLeft w:val="480"/>
          <w:marRight w:val="0"/>
          <w:marTop w:val="0"/>
          <w:marBottom w:val="0"/>
          <w:divBdr>
            <w:top w:val="none" w:sz="0" w:space="0" w:color="auto"/>
            <w:left w:val="none" w:sz="0" w:space="0" w:color="auto"/>
            <w:bottom w:val="none" w:sz="0" w:space="0" w:color="auto"/>
            <w:right w:val="none" w:sz="0" w:space="0" w:color="auto"/>
          </w:divBdr>
        </w:div>
        <w:div w:id="265890043">
          <w:marLeft w:val="480"/>
          <w:marRight w:val="0"/>
          <w:marTop w:val="0"/>
          <w:marBottom w:val="0"/>
          <w:divBdr>
            <w:top w:val="none" w:sz="0" w:space="0" w:color="auto"/>
            <w:left w:val="none" w:sz="0" w:space="0" w:color="auto"/>
            <w:bottom w:val="none" w:sz="0" w:space="0" w:color="auto"/>
            <w:right w:val="none" w:sz="0" w:space="0" w:color="auto"/>
          </w:divBdr>
        </w:div>
        <w:div w:id="824707951">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4890638">
      <w:bodyDiv w:val="1"/>
      <w:marLeft w:val="0"/>
      <w:marRight w:val="0"/>
      <w:marTop w:val="0"/>
      <w:marBottom w:val="0"/>
      <w:divBdr>
        <w:top w:val="none" w:sz="0" w:space="0" w:color="auto"/>
        <w:left w:val="none" w:sz="0" w:space="0" w:color="auto"/>
        <w:bottom w:val="none" w:sz="0" w:space="0" w:color="auto"/>
        <w:right w:val="none" w:sz="0" w:space="0" w:color="auto"/>
      </w:divBdr>
      <w:divsChild>
        <w:div w:id="1789278906">
          <w:marLeft w:val="480"/>
          <w:marRight w:val="0"/>
          <w:marTop w:val="0"/>
          <w:marBottom w:val="0"/>
          <w:divBdr>
            <w:top w:val="none" w:sz="0" w:space="0" w:color="auto"/>
            <w:left w:val="none" w:sz="0" w:space="0" w:color="auto"/>
            <w:bottom w:val="none" w:sz="0" w:space="0" w:color="auto"/>
            <w:right w:val="none" w:sz="0" w:space="0" w:color="auto"/>
          </w:divBdr>
        </w:div>
        <w:div w:id="142158896">
          <w:marLeft w:val="480"/>
          <w:marRight w:val="0"/>
          <w:marTop w:val="0"/>
          <w:marBottom w:val="0"/>
          <w:divBdr>
            <w:top w:val="none" w:sz="0" w:space="0" w:color="auto"/>
            <w:left w:val="none" w:sz="0" w:space="0" w:color="auto"/>
            <w:bottom w:val="none" w:sz="0" w:space="0" w:color="auto"/>
            <w:right w:val="none" w:sz="0" w:space="0" w:color="auto"/>
          </w:divBdr>
        </w:div>
        <w:div w:id="844125330">
          <w:marLeft w:val="480"/>
          <w:marRight w:val="0"/>
          <w:marTop w:val="0"/>
          <w:marBottom w:val="0"/>
          <w:divBdr>
            <w:top w:val="none" w:sz="0" w:space="0" w:color="auto"/>
            <w:left w:val="none" w:sz="0" w:space="0" w:color="auto"/>
            <w:bottom w:val="none" w:sz="0" w:space="0" w:color="auto"/>
            <w:right w:val="none" w:sz="0" w:space="0" w:color="auto"/>
          </w:divBdr>
        </w:div>
        <w:div w:id="87039904">
          <w:marLeft w:val="480"/>
          <w:marRight w:val="0"/>
          <w:marTop w:val="0"/>
          <w:marBottom w:val="0"/>
          <w:divBdr>
            <w:top w:val="none" w:sz="0" w:space="0" w:color="auto"/>
            <w:left w:val="none" w:sz="0" w:space="0" w:color="auto"/>
            <w:bottom w:val="none" w:sz="0" w:space="0" w:color="auto"/>
            <w:right w:val="none" w:sz="0" w:space="0" w:color="auto"/>
          </w:divBdr>
        </w:div>
        <w:div w:id="1297755332">
          <w:marLeft w:val="480"/>
          <w:marRight w:val="0"/>
          <w:marTop w:val="0"/>
          <w:marBottom w:val="0"/>
          <w:divBdr>
            <w:top w:val="none" w:sz="0" w:space="0" w:color="auto"/>
            <w:left w:val="none" w:sz="0" w:space="0" w:color="auto"/>
            <w:bottom w:val="none" w:sz="0" w:space="0" w:color="auto"/>
            <w:right w:val="none" w:sz="0" w:space="0" w:color="auto"/>
          </w:divBdr>
        </w:div>
        <w:div w:id="1636567983">
          <w:marLeft w:val="480"/>
          <w:marRight w:val="0"/>
          <w:marTop w:val="0"/>
          <w:marBottom w:val="0"/>
          <w:divBdr>
            <w:top w:val="none" w:sz="0" w:space="0" w:color="auto"/>
            <w:left w:val="none" w:sz="0" w:space="0" w:color="auto"/>
            <w:bottom w:val="none" w:sz="0" w:space="0" w:color="auto"/>
            <w:right w:val="none" w:sz="0" w:space="0" w:color="auto"/>
          </w:divBdr>
        </w:div>
        <w:div w:id="1200121293">
          <w:marLeft w:val="480"/>
          <w:marRight w:val="0"/>
          <w:marTop w:val="0"/>
          <w:marBottom w:val="0"/>
          <w:divBdr>
            <w:top w:val="none" w:sz="0" w:space="0" w:color="auto"/>
            <w:left w:val="none" w:sz="0" w:space="0" w:color="auto"/>
            <w:bottom w:val="none" w:sz="0" w:space="0" w:color="auto"/>
            <w:right w:val="none" w:sz="0" w:space="0" w:color="auto"/>
          </w:divBdr>
        </w:div>
        <w:div w:id="2097284921">
          <w:marLeft w:val="480"/>
          <w:marRight w:val="0"/>
          <w:marTop w:val="0"/>
          <w:marBottom w:val="0"/>
          <w:divBdr>
            <w:top w:val="none" w:sz="0" w:space="0" w:color="auto"/>
            <w:left w:val="none" w:sz="0" w:space="0" w:color="auto"/>
            <w:bottom w:val="none" w:sz="0" w:space="0" w:color="auto"/>
            <w:right w:val="none" w:sz="0" w:space="0" w:color="auto"/>
          </w:divBdr>
        </w:div>
        <w:div w:id="562721111">
          <w:marLeft w:val="480"/>
          <w:marRight w:val="0"/>
          <w:marTop w:val="0"/>
          <w:marBottom w:val="0"/>
          <w:divBdr>
            <w:top w:val="none" w:sz="0" w:space="0" w:color="auto"/>
            <w:left w:val="none" w:sz="0" w:space="0" w:color="auto"/>
            <w:bottom w:val="none" w:sz="0" w:space="0" w:color="auto"/>
            <w:right w:val="none" w:sz="0" w:space="0" w:color="auto"/>
          </w:divBdr>
        </w:div>
        <w:div w:id="1089812617">
          <w:marLeft w:val="480"/>
          <w:marRight w:val="0"/>
          <w:marTop w:val="0"/>
          <w:marBottom w:val="0"/>
          <w:divBdr>
            <w:top w:val="none" w:sz="0" w:space="0" w:color="auto"/>
            <w:left w:val="none" w:sz="0" w:space="0" w:color="auto"/>
            <w:bottom w:val="none" w:sz="0" w:space="0" w:color="auto"/>
            <w:right w:val="none" w:sz="0" w:space="0" w:color="auto"/>
          </w:divBdr>
        </w:div>
        <w:div w:id="14960685">
          <w:marLeft w:val="480"/>
          <w:marRight w:val="0"/>
          <w:marTop w:val="0"/>
          <w:marBottom w:val="0"/>
          <w:divBdr>
            <w:top w:val="none" w:sz="0" w:space="0" w:color="auto"/>
            <w:left w:val="none" w:sz="0" w:space="0" w:color="auto"/>
            <w:bottom w:val="none" w:sz="0" w:space="0" w:color="auto"/>
            <w:right w:val="none" w:sz="0" w:space="0" w:color="auto"/>
          </w:divBdr>
        </w:div>
        <w:div w:id="305202528">
          <w:marLeft w:val="480"/>
          <w:marRight w:val="0"/>
          <w:marTop w:val="0"/>
          <w:marBottom w:val="0"/>
          <w:divBdr>
            <w:top w:val="none" w:sz="0" w:space="0" w:color="auto"/>
            <w:left w:val="none" w:sz="0" w:space="0" w:color="auto"/>
            <w:bottom w:val="none" w:sz="0" w:space="0" w:color="auto"/>
            <w:right w:val="none" w:sz="0" w:space="0" w:color="auto"/>
          </w:divBdr>
        </w:div>
        <w:div w:id="741950805">
          <w:marLeft w:val="480"/>
          <w:marRight w:val="0"/>
          <w:marTop w:val="0"/>
          <w:marBottom w:val="0"/>
          <w:divBdr>
            <w:top w:val="none" w:sz="0" w:space="0" w:color="auto"/>
            <w:left w:val="none" w:sz="0" w:space="0" w:color="auto"/>
            <w:bottom w:val="none" w:sz="0" w:space="0" w:color="auto"/>
            <w:right w:val="none" w:sz="0" w:space="0" w:color="auto"/>
          </w:divBdr>
        </w:div>
        <w:div w:id="1602565009">
          <w:marLeft w:val="480"/>
          <w:marRight w:val="0"/>
          <w:marTop w:val="0"/>
          <w:marBottom w:val="0"/>
          <w:divBdr>
            <w:top w:val="none" w:sz="0" w:space="0" w:color="auto"/>
            <w:left w:val="none" w:sz="0" w:space="0" w:color="auto"/>
            <w:bottom w:val="none" w:sz="0" w:space="0" w:color="auto"/>
            <w:right w:val="none" w:sz="0" w:space="0" w:color="auto"/>
          </w:divBdr>
        </w:div>
        <w:div w:id="1248004771">
          <w:marLeft w:val="480"/>
          <w:marRight w:val="0"/>
          <w:marTop w:val="0"/>
          <w:marBottom w:val="0"/>
          <w:divBdr>
            <w:top w:val="none" w:sz="0" w:space="0" w:color="auto"/>
            <w:left w:val="none" w:sz="0" w:space="0" w:color="auto"/>
            <w:bottom w:val="none" w:sz="0" w:space="0" w:color="auto"/>
            <w:right w:val="none" w:sz="0" w:space="0" w:color="auto"/>
          </w:divBdr>
        </w:div>
        <w:div w:id="167526424">
          <w:marLeft w:val="480"/>
          <w:marRight w:val="0"/>
          <w:marTop w:val="0"/>
          <w:marBottom w:val="0"/>
          <w:divBdr>
            <w:top w:val="none" w:sz="0" w:space="0" w:color="auto"/>
            <w:left w:val="none" w:sz="0" w:space="0" w:color="auto"/>
            <w:bottom w:val="none" w:sz="0" w:space="0" w:color="auto"/>
            <w:right w:val="none" w:sz="0" w:space="0" w:color="auto"/>
          </w:divBdr>
        </w:div>
        <w:div w:id="2074883778">
          <w:marLeft w:val="480"/>
          <w:marRight w:val="0"/>
          <w:marTop w:val="0"/>
          <w:marBottom w:val="0"/>
          <w:divBdr>
            <w:top w:val="none" w:sz="0" w:space="0" w:color="auto"/>
            <w:left w:val="none" w:sz="0" w:space="0" w:color="auto"/>
            <w:bottom w:val="none" w:sz="0" w:space="0" w:color="auto"/>
            <w:right w:val="none" w:sz="0" w:space="0" w:color="auto"/>
          </w:divBdr>
        </w:div>
        <w:div w:id="1398819865">
          <w:marLeft w:val="480"/>
          <w:marRight w:val="0"/>
          <w:marTop w:val="0"/>
          <w:marBottom w:val="0"/>
          <w:divBdr>
            <w:top w:val="none" w:sz="0" w:space="0" w:color="auto"/>
            <w:left w:val="none" w:sz="0" w:space="0" w:color="auto"/>
            <w:bottom w:val="none" w:sz="0" w:space="0" w:color="auto"/>
            <w:right w:val="none" w:sz="0" w:space="0" w:color="auto"/>
          </w:divBdr>
        </w:div>
        <w:div w:id="1869835582">
          <w:marLeft w:val="480"/>
          <w:marRight w:val="0"/>
          <w:marTop w:val="0"/>
          <w:marBottom w:val="0"/>
          <w:divBdr>
            <w:top w:val="none" w:sz="0" w:space="0" w:color="auto"/>
            <w:left w:val="none" w:sz="0" w:space="0" w:color="auto"/>
            <w:bottom w:val="none" w:sz="0" w:space="0" w:color="auto"/>
            <w:right w:val="none" w:sz="0" w:space="0" w:color="auto"/>
          </w:divBdr>
        </w:div>
        <w:div w:id="2128575464">
          <w:marLeft w:val="480"/>
          <w:marRight w:val="0"/>
          <w:marTop w:val="0"/>
          <w:marBottom w:val="0"/>
          <w:divBdr>
            <w:top w:val="none" w:sz="0" w:space="0" w:color="auto"/>
            <w:left w:val="none" w:sz="0" w:space="0" w:color="auto"/>
            <w:bottom w:val="none" w:sz="0" w:space="0" w:color="auto"/>
            <w:right w:val="none" w:sz="0" w:space="0" w:color="auto"/>
          </w:divBdr>
        </w:div>
        <w:div w:id="423842454">
          <w:marLeft w:val="480"/>
          <w:marRight w:val="0"/>
          <w:marTop w:val="0"/>
          <w:marBottom w:val="0"/>
          <w:divBdr>
            <w:top w:val="none" w:sz="0" w:space="0" w:color="auto"/>
            <w:left w:val="none" w:sz="0" w:space="0" w:color="auto"/>
            <w:bottom w:val="none" w:sz="0" w:space="0" w:color="auto"/>
            <w:right w:val="none" w:sz="0" w:space="0" w:color="auto"/>
          </w:divBdr>
        </w:div>
        <w:div w:id="1724981302">
          <w:marLeft w:val="480"/>
          <w:marRight w:val="0"/>
          <w:marTop w:val="0"/>
          <w:marBottom w:val="0"/>
          <w:divBdr>
            <w:top w:val="none" w:sz="0" w:space="0" w:color="auto"/>
            <w:left w:val="none" w:sz="0" w:space="0" w:color="auto"/>
            <w:bottom w:val="none" w:sz="0" w:space="0" w:color="auto"/>
            <w:right w:val="none" w:sz="0" w:space="0" w:color="auto"/>
          </w:divBdr>
        </w:div>
        <w:div w:id="910311836">
          <w:marLeft w:val="480"/>
          <w:marRight w:val="0"/>
          <w:marTop w:val="0"/>
          <w:marBottom w:val="0"/>
          <w:divBdr>
            <w:top w:val="none" w:sz="0" w:space="0" w:color="auto"/>
            <w:left w:val="none" w:sz="0" w:space="0" w:color="auto"/>
            <w:bottom w:val="none" w:sz="0" w:space="0" w:color="auto"/>
            <w:right w:val="none" w:sz="0" w:space="0" w:color="auto"/>
          </w:divBdr>
        </w:div>
        <w:div w:id="418600579">
          <w:marLeft w:val="480"/>
          <w:marRight w:val="0"/>
          <w:marTop w:val="0"/>
          <w:marBottom w:val="0"/>
          <w:divBdr>
            <w:top w:val="none" w:sz="0" w:space="0" w:color="auto"/>
            <w:left w:val="none" w:sz="0" w:space="0" w:color="auto"/>
            <w:bottom w:val="none" w:sz="0" w:space="0" w:color="auto"/>
            <w:right w:val="none" w:sz="0" w:space="0" w:color="auto"/>
          </w:divBdr>
        </w:div>
        <w:div w:id="2055621043">
          <w:marLeft w:val="480"/>
          <w:marRight w:val="0"/>
          <w:marTop w:val="0"/>
          <w:marBottom w:val="0"/>
          <w:divBdr>
            <w:top w:val="none" w:sz="0" w:space="0" w:color="auto"/>
            <w:left w:val="none" w:sz="0" w:space="0" w:color="auto"/>
            <w:bottom w:val="none" w:sz="0" w:space="0" w:color="auto"/>
            <w:right w:val="none" w:sz="0" w:space="0" w:color="auto"/>
          </w:divBdr>
        </w:div>
        <w:div w:id="124125389">
          <w:marLeft w:val="480"/>
          <w:marRight w:val="0"/>
          <w:marTop w:val="0"/>
          <w:marBottom w:val="0"/>
          <w:divBdr>
            <w:top w:val="none" w:sz="0" w:space="0" w:color="auto"/>
            <w:left w:val="none" w:sz="0" w:space="0" w:color="auto"/>
            <w:bottom w:val="none" w:sz="0" w:space="0" w:color="auto"/>
            <w:right w:val="none" w:sz="0" w:space="0" w:color="auto"/>
          </w:divBdr>
        </w:div>
        <w:div w:id="879438239">
          <w:marLeft w:val="480"/>
          <w:marRight w:val="0"/>
          <w:marTop w:val="0"/>
          <w:marBottom w:val="0"/>
          <w:divBdr>
            <w:top w:val="none" w:sz="0" w:space="0" w:color="auto"/>
            <w:left w:val="none" w:sz="0" w:space="0" w:color="auto"/>
            <w:bottom w:val="none" w:sz="0" w:space="0" w:color="auto"/>
            <w:right w:val="none" w:sz="0" w:space="0" w:color="auto"/>
          </w:divBdr>
        </w:div>
        <w:div w:id="1372264627">
          <w:marLeft w:val="480"/>
          <w:marRight w:val="0"/>
          <w:marTop w:val="0"/>
          <w:marBottom w:val="0"/>
          <w:divBdr>
            <w:top w:val="none" w:sz="0" w:space="0" w:color="auto"/>
            <w:left w:val="none" w:sz="0" w:space="0" w:color="auto"/>
            <w:bottom w:val="none" w:sz="0" w:space="0" w:color="auto"/>
            <w:right w:val="none" w:sz="0" w:space="0" w:color="auto"/>
          </w:divBdr>
        </w:div>
        <w:div w:id="706181941">
          <w:marLeft w:val="480"/>
          <w:marRight w:val="0"/>
          <w:marTop w:val="0"/>
          <w:marBottom w:val="0"/>
          <w:divBdr>
            <w:top w:val="none" w:sz="0" w:space="0" w:color="auto"/>
            <w:left w:val="none" w:sz="0" w:space="0" w:color="auto"/>
            <w:bottom w:val="none" w:sz="0" w:space="0" w:color="auto"/>
            <w:right w:val="none" w:sz="0" w:space="0" w:color="auto"/>
          </w:divBdr>
        </w:div>
        <w:div w:id="1426078270">
          <w:marLeft w:val="480"/>
          <w:marRight w:val="0"/>
          <w:marTop w:val="0"/>
          <w:marBottom w:val="0"/>
          <w:divBdr>
            <w:top w:val="none" w:sz="0" w:space="0" w:color="auto"/>
            <w:left w:val="none" w:sz="0" w:space="0" w:color="auto"/>
            <w:bottom w:val="none" w:sz="0" w:space="0" w:color="auto"/>
            <w:right w:val="none" w:sz="0" w:space="0" w:color="auto"/>
          </w:divBdr>
        </w:div>
        <w:div w:id="1743944116">
          <w:marLeft w:val="480"/>
          <w:marRight w:val="0"/>
          <w:marTop w:val="0"/>
          <w:marBottom w:val="0"/>
          <w:divBdr>
            <w:top w:val="none" w:sz="0" w:space="0" w:color="auto"/>
            <w:left w:val="none" w:sz="0" w:space="0" w:color="auto"/>
            <w:bottom w:val="none" w:sz="0" w:space="0" w:color="auto"/>
            <w:right w:val="none" w:sz="0" w:space="0" w:color="auto"/>
          </w:divBdr>
        </w:div>
        <w:div w:id="349725282">
          <w:marLeft w:val="480"/>
          <w:marRight w:val="0"/>
          <w:marTop w:val="0"/>
          <w:marBottom w:val="0"/>
          <w:divBdr>
            <w:top w:val="none" w:sz="0" w:space="0" w:color="auto"/>
            <w:left w:val="none" w:sz="0" w:space="0" w:color="auto"/>
            <w:bottom w:val="none" w:sz="0" w:space="0" w:color="auto"/>
            <w:right w:val="none" w:sz="0" w:space="0" w:color="auto"/>
          </w:divBdr>
        </w:div>
        <w:div w:id="2106263926">
          <w:marLeft w:val="480"/>
          <w:marRight w:val="0"/>
          <w:marTop w:val="0"/>
          <w:marBottom w:val="0"/>
          <w:divBdr>
            <w:top w:val="none" w:sz="0" w:space="0" w:color="auto"/>
            <w:left w:val="none" w:sz="0" w:space="0" w:color="auto"/>
            <w:bottom w:val="none" w:sz="0" w:space="0" w:color="auto"/>
            <w:right w:val="none" w:sz="0" w:space="0" w:color="auto"/>
          </w:divBdr>
        </w:div>
        <w:div w:id="247079477">
          <w:marLeft w:val="480"/>
          <w:marRight w:val="0"/>
          <w:marTop w:val="0"/>
          <w:marBottom w:val="0"/>
          <w:divBdr>
            <w:top w:val="none" w:sz="0" w:space="0" w:color="auto"/>
            <w:left w:val="none" w:sz="0" w:space="0" w:color="auto"/>
            <w:bottom w:val="none" w:sz="0" w:space="0" w:color="auto"/>
            <w:right w:val="none" w:sz="0" w:space="0" w:color="auto"/>
          </w:divBdr>
        </w:div>
        <w:div w:id="1488135706">
          <w:marLeft w:val="480"/>
          <w:marRight w:val="0"/>
          <w:marTop w:val="0"/>
          <w:marBottom w:val="0"/>
          <w:divBdr>
            <w:top w:val="none" w:sz="0" w:space="0" w:color="auto"/>
            <w:left w:val="none" w:sz="0" w:space="0" w:color="auto"/>
            <w:bottom w:val="none" w:sz="0" w:space="0" w:color="auto"/>
            <w:right w:val="none" w:sz="0" w:space="0" w:color="auto"/>
          </w:divBdr>
        </w:div>
        <w:div w:id="914128443">
          <w:marLeft w:val="480"/>
          <w:marRight w:val="0"/>
          <w:marTop w:val="0"/>
          <w:marBottom w:val="0"/>
          <w:divBdr>
            <w:top w:val="none" w:sz="0" w:space="0" w:color="auto"/>
            <w:left w:val="none" w:sz="0" w:space="0" w:color="auto"/>
            <w:bottom w:val="none" w:sz="0" w:space="0" w:color="auto"/>
            <w:right w:val="none" w:sz="0" w:space="0" w:color="auto"/>
          </w:divBdr>
        </w:div>
        <w:div w:id="1520729316">
          <w:marLeft w:val="480"/>
          <w:marRight w:val="0"/>
          <w:marTop w:val="0"/>
          <w:marBottom w:val="0"/>
          <w:divBdr>
            <w:top w:val="none" w:sz="0" w:space="0" w:color="auto"/>
            <w:left w:val="none" w:sz="0" w:space="0" w:color="auto"/>
            <w:bottom w:val="none" w:sz="0" w:space="0" w:color="auto"/>
            <w:right w:val="none" w:sz="0" w:space="0" w:color="auto"/>
          </w:divBdr>
        </w:div>
        <w:div w:id="1848909707">
          <w:marLeft w:val="480"/>
          <w:marRight w:val="0"/>
          <w:marTop w:val="0"/>
          <w:marBottom w:val="0"/>
          <w:divBdr>
            <w:top w:val="none" w:sz="0" w:space="0" w:color="auto"/>
            <w:left w:val="none" w:sz="0" w:space="0" w:color="auto"/>
            <w:bottom w:val="none" w:sz="0" w:space="0" w:color="auto"/>
            <w:right w:val="none" w:sz="0" w:space="0" w:color="auto"/>
          </w:divBdr>
        </w:div>
        <w:div w:id="851187929">
          <w:marLeft w:val="480"/>
          <w:marRight w:val="0"/>
          <w:marTop w:val="0"/>
          <w:marBottom w:val="0"/>
          <w:divBdr>
            <w:top w:val="none" w:sz="0" w:space="0" w:color="auto"/>
            <w:left w:val="none" w:sz="0" w:space="0" w:color="auto"/>
            <w:bottom w:val="none" w:sz="0" w:space="0" w:color="auto"/>
            <w:right w:val="none" w:sz="0" w:space="0" w:color="auto"/>
          </w:divBdr>
        </w:div>
        <w:div w:id="1466656014">
          <w:marLeft w:val="480"/>
          <w:marRight w:val="0"/>
          <w:marTop w:val="0"/>
          <w:marBottom w:val="0"/>
          <w:divBdr>
            <w:top w:val="none" w:sz="0" w:space="0" w:color="auto"/>
            <w:left w:val="none" w:sz="0" w:space="0" w:color="auto"/>
            <w:bottom w:val="none" w:sz="0" w:space="0" w:color="auto"/>
            <w:right w:val="none" w:sz="0" w:space="0" w:color="auto"/>
          </w:divBdr>
        </w:div>
        <w:div w:id="1722905226">
          <w:marLeft w:val="480"/>
          <w:marRight w:val="0"/>
          <w:marTop w:val="0"/>
          <w:marBottom w:val="0"/>
          <w:divBdr>
            <w:top w:val="none" w:sz="0" w:space="0" w:color="auto"/>
            <w:left w:val="none" w:sz="0" w:space="0" w:color="auto"/>
            <w:bottom w:val="none" w:sz="0" w:space="0" w:color="auto"/>
            <w:right w:val="none" w:sz="0" w:space="0" w:color="auto"/>
          </w:divBdr>
        </w:div>
        <w:div w:id="951286435">
          <w:marLeft w:val="480"/>
          <w:marRight w:val="0"/>
          <w:marTop w:val="0"/>
          <w:marBottom w:val="0"/>
          <w:divBdr>
            <w:top w:val="none" w:sz="0" w:space="0" w:color="auto"/>
            <w:left w:val="none" w:sz="0" w:space="0" w:color="auto"/>
            <w:bottom w:val="none" w:sz="0" w:space="0" w:color="auto"/>
            <w:right w:val="none" w:sz="0" w:space="0" w:color="auto"/>
          </w:divBdr>
        </w:div>
        <w:div w:id="1767309321">
          <w:marLeft w:val="480"/>
          <w:marRight w:val="0"/>
          <w:marTop w:val="0"/>
          <w:marBottom w:val="0"/>
          <w:divBdr>
            <w:top w:val="none" w:sz="0" w:space="0" w:color="auto"/>
            <w:left w:val="none" w:sz="0" w:space="0" w:color="auto"/>
            <w:bottom w:val="none" w:sz="0" w:space="0" w:color="auto"/>
            <w:right w:val="none" w:sz="0" w:space="0" w:color="auto"/>
          </w:divBdr>
        </w:div>
        <w:div w:id="1903446504">
          <w:marLeft w:val="480"/>
          <w:marRight w:val="0"/>
          <w:marTop w:val="0"/>
          <w:marBottom w:val="0"/>
          <w:divBdr>
            <w:top w:val="none" w:sz="0" w:space="0" w:color="auto"/>
            <w:left w:val="none" w:sz="0" w:space="0" w:color="auto"/>
            <w:bottom w:val="none" w:sz="0" w:space="0" w:color="auto"/>
            <w:right w:val="none" w:sz="0" w:space="0" w:color="auto"/>
          </w:divBdr>
        </w:div>
        <w:div w:id="1523519738">
          <w:marLeft w:val="480"/>
          <w:marRight w:val="0"/>
          <w:marTop w:val="0"/>
          <w:marBottom w:val="0"/>
          <w:divBdr>
            <w:top w:val="none" w:sz="0" w:space="0" w:color="auto"/>
            <w:left w:val="none" w:sz="0" w:space="0" w:color="auto"/>
            <w:bottom w:val="none" w:sz="0" w:space="0" w:color="auto"/>
            <w:right w:val="none" w:sz="0" w:space="0" w:color="auto"/>
          </w:divBdr>
        </w:div>
        <w:div w:id="1492217404">
          <w:marLeft w:val="480"/>
          <w:marRight w:val="0"/>
          <w:marTop w:val="0"/>
          <w:marBottom w:val="0"/>
          <w:divBdr>
            <w:top w:val="none" w:sz="0" w:space="0" w:color="auto"/>
            <w:left w:val="none" w:sz="0" w:space="0" w:color="auto"/>
            <w:bottom w:val="none" w:sz="0" w:space="0" w:color="auto"/>
            <w:right w:val="none" w:sz="0" w:space="0" w:color="auto"/>
          </w:divBdr>
        </w:div>
        <w:div w:id="387611795">
          <w:marLeft w:val="480"/>
          <w:marRight w:val="0"/>
          <w:marTop w:val="0"/>
          <w:marBottom w:val="0"/>
          <w:divBdr>
            <w:top w:val="none" w:sz="0" w:space="0" w:color="auto"/>
            <w:left w:val="none" w:sz="0" w:space="0" w:color="auto"/>
            <w:bottom w:val="none" w:sz="0" w:space="0" w:color="auto"/>
            <w:right w:val="none" w:sz="0" w:space="0" w:color="auto"/>
          </w:divBdr>
        </w:div>
        <w:div w:id="1163427021">
          <w:marLeft w:val="480"/>
          <w:marRight w:val="0"/>
          <w:marTop w:val="0"/>
          <w:marBottom w:val="0"/>
          <w:divBdr>
            <w:top w:val="none" w:sz="0" w:space="0" w:color="auto"/>
            <w:left w:val="none" w:sz="0" w:space="0" w:color="auto"/>
            <w:bottom w:val="none" w:sz="0" w:space="0" w:color="auto"/>
            <w:right w:val="none" w:sz="0" w:space="0" w:color="auto"/>
          </w:divBdr>
        </w:div>
        <w:div w:id="1879901044">
          <w:marLeft w:val="480"/>
          <w:marRight w:val="0"/>
          <w:marTop w:val="0"/>
          <w:marBottom w:val="0"/>
          <w:divBdr>
            <w:top w:val="none" w:sz="0" w:space="0" w:color="auto"/>
            <w:left w:val="none" w:sz="0" w:space="0" w:color="auto"/>
            <w:bottom w:val="none" w:sz="0" w:space="0" w:color="auto"/>
            <w:right w:val="none" w:sz="0" w:space="0" w:color="auto"/>
          </w:divBdr>
        </w:div>
        <w:div w:id="285546799">
          <w:marLeft w:val="480"/>
          <w:marRight w:val="0"/>
          <w:marTop w:val="0"/>
          <w:marBottom w:val="0"/>
          <w:divBdr>
            <w:top w:val="none" w:sz="0" w:space="0" w:color="auto"/>
            <w:left w:val="none" w:sz="0" w:space="0" w:color="auto"/>
            <w:bottom w:val="none" w:sz="0" w:space="0" w:color="auto"/>
            <w:right w:val="none" w:sz="0" w:space="0" w:color="auto"/>
          </w:divBdr>
        </w:div>
        <w:div w:id="890264497">
          <w:marLeft w:val="480"/>
          <w:marRight w:val="0"/>
          <w:marTop w:val="0"/>
          <w:marBottom w:val="0"/>
          <w:divBdr>
            <w:top w:val="none" w:sz="0" w:space="0" w:color="auto"/>
            <w:left w:val="none" w:sz="0" w:space="0" w:color="auto"/>
            <w:bottom w:val="none" w:sz="0" w:space="0" w:color="auto"/>
            <w:right w:val="none" w:sz="0" w:space="0" w:color="auto"/>
          </w:divBdr>
        </w:div>
        <w:div w:id="1097873383">
          <w:marLeft w:val="480"/>
          <w:marRight w:val="0"/>
          <w:marTop w:val="0"/>
          <w:marBottom w:val="0"/>
          <w:divBdr>
            <w:top w:val="none" w:sz="0" w:space="0" w:color="auto"/>
            <w:left w:val="none" w:sz="0" w:space="0" w:color="auto"/>
            <w:bottom w:val="none" w:sz="0" w:space="0" w:color="auto"/>
            <w:right w:val="none" w:sz="0" w:space="0" w:color="auto"/>
          </w:divBdr>
        </w:div>
        <w:div w:id="632171941">
          <w:marLeft w:val="480"/>
          <w:marRight w:val="0"/>
          <w:marTop w:val="0"/>
          <w:marBottom w:val="0"/>
          <w:divBdr>
            <w:top w:val="none" w:sz="0" w:space="0" w:color="auto"/>
            <w:left w:val="none" w:sz="0" w:space="0" w:color="auto"/>
            <w:bottom w:val="none" w:sz="0" w:space="0" w:color="auto"/>
            <w:right w:val="none" w:sz="0" w:space="0" w:color="auto"/>
          </w:divBdr>
        </w:div>
        <w:div w:id="389771238">
          <w:marLeft w:val="480"/>
          <w:marRight w:val="0"/>
          <w:marTop w:val="0"/>
          <w:marBottom w:val="0"/>
          <w:divBdr>
            <w:top w:val="none" w:sz="0" w:space="0" w:color="auto"/>
            <w:left w:val="none" w:sz="0" w:space="0" w:color="auto"/>
            <w:bottom w:val="none" w:sz="0" w:space="0" w:color="auto"/>
            <w:right w:val="none" w:sz="0" w:space="0" w:color="auto"/>
          </w:divBdr>
        </w:div>
        <w:div w:id="1665543959">
          <w:marLeft w:val="480"/>
          <w:marRight w:val="0"/>
          <w:marTop w:val="0"/>
          <w:marBottom w:val="0"/>
          <w:divBdr>
            <w:top w:val="none" w:sz="0" w:space="0" w:color="auto"/>
            <w:left w:val="none" w:sz="0" w:space="0" w:color="auto"/>
            <w:bottom w:val="none" w:sz="0" w:space="0" w:color="auto"/>
            <w:right w:val="none" w:sz="0" w:space="0" w:color="auto"/>
          </w:divBdr>
        </w:div>
        <w:div w:id="453718183">
          <w:marLeft w:val="480"/>
          <w:marRight w:val="0"/>
          <w:marTop w:val="0"/>
          <w:marBottom w:val="0"/>
          <w:divBdr>
            <w:top w:val="none" w:sz="0" w:space="0" w:color="auto"/>
            <w:left w:val="none" w:sz="0" w:space="0" w:color="auto"/>
            <w:bottom w:val="none" w:sz="0" w:space="0" w:color="auto"/>
            <w:right w:val="none" w:sz="0" w:space="0" w:color="auto"/>
          </w:divBdr>
        </w:div>
        <w:div w:id="498350064">
          <w:marLeft w:val="480"/>
          <w:marRight w:val="0"/>
          <w:marTop w:val="0"/>
          <w:marBottom w:val="0"/>
          <w:divBdr>
            <w:top w:val="none" w:sz="0" w:space="0" w:color="auto"/>
            <w:left w:val="none" w:sz="0" w:space="0" w:color="auto"/>
            <w:bottom w:val="none" w:sz="0" w:space="0" w:color="auto"/>
            <w:right w:val="none" w:sz="0" w:space="0" w:color="auto"/>
          </w:divBdr>
        </w:div>
        <w:div w:id="345719744">
          <w:marLeft w:val="480"/>
          <w:marRight w:val="0"/>
          <w:marTop w:val="0"/>
          <w:marBottom w:val="0"/>
          <w:divBdr>
            <w:top w:val="none" w:sz="0" w:space="0" w:color="auto"/>
            <w:left w:val="none" w:sz="0" w:space="0" w:color="auto"/>
            <w:bottom w:val="none" w:sz="0" w:space="0" w:color="auto"/>
            <w:right w:val="none" w:sz="0" w:space="0" w:color="auto"/>
          </w:divBdr>
        </w:div>
        <w:div w:id="1163593912">
          <w:marLeft w:val="480"/>
          <w:marRight w:val="0"/>
          <w:marTop w:val="0"/>
          <w:marBottom w:val="0"/>
          <w:divBdr>
            <w:top w:val="none" w:sz="0" w:space="0" w:color="auto"/>
            <w:left w:val="none" w:sz="0" w:space="0" w:color="auto"/>
            <w:bottom w:val="none" w:sz="0" w:space="0" w:color="auto"/>
            <w:right w:val="none" w:sz="0" w:space="0" w:color="auto"/>
          </w:divBdr>
        </w:div>
        <w:div w:id="8410839">
          <w:marLeft w:val="480"/>
          <w:marRight w:val="0"/>
          <w:marTop w:val="0"/>
          <w:marBottom w:val="0"/>
          <w:divBdr>
            <w:top w:val="none" w:sz="0" w:space="0" w:color="auto"/>
            <w:left w:val="none" w:sz="0" w:space="0" w:color="auto"/>
            <w:bottom w:val="none" w:sz="0" w:space="0" w:color="auto"/>
            <w:right w:val="none" w:sz="0" w:space="0" w:color="auto"/>
          </w:divBdr>
        </w:div>
        <w:div w:id="716590694">
          <w:marLeft w:val="480"/>
          <w:marRight w:val="0"/>
          <w:marTop w:val="0"/>
          <w:marBottom w:val="0"/>
          <w:divBdr>
            <w:top w:val="none" w:sz="0" w:space="0" w:color="auto"/>
            <w:left w:val="none" w:sz="0" w:space="0" w:color="auto"/>
            <w:bottom w:val="none" w:sz="0" w:space="0" w:color="auto"/>
            <w:right w:val="none" w:sz="0" w:space="0" w:color="auto"/>
          </w:divBdr>
        </w:div>
        <w:div w:id="1216939085">
          <w:marLeft w:val="480"/>
          <w:marRight w:val="0"/>
          <w:marTop w:val="0"/>
          <w:marBottom w:val="0"/>
          <w:divBdr>
            <w:top w:val="none" w:sz="0" w:space="0" w:color="auto"/>
            <w:left w:val="none" w:sz="0" w:space="0" w:color="auto"/>
            <w:bottom w:val="none" w:sz="0" w:space="0" w:color="auto"/>
            <w:right w:val="none" w:sz="0" w:space="0" w:color="auto"/>
          </w:divBdr>
        </w:div>
        <w:div w:id="65956982">
          <w:marLeft w:val="480"/>
          <w:marRight w:val="0"/>
          <w:marTop w:val="0"/>
          <w:marBottom w:val="0"/>
          <w:divBdr>
            <w:top w:val="none" w:sz="0" w:space="0" w:color="auto"/>
            <w:left w:val="none" w:sz="0" w:space="0" w:color="auto"/>
            <w:bottom w:val="none" w:sz="0" w:space="0" w:color="auto"/>
            <w:right w:val="none" w:sz="0" w:space="0" w:color="auto"/>
          </w:divBdr>
        </w:div>
        <w:div w:id="273054957">
          <w:marLeft w:val="480"/>
          <w:marRight w:val="0"/>
          <w:marTop w:val="0"/>
          <w:marBottom w:val="0"/>
          <w:divBdr>
            <w:top w:val="none" w:sz="0" w:space="0" w:color="auto"/>
            <w:left w:val="none" w:sz="0" w:space="0" w:color="auto"/>
            <w:bottom w:val="none" w:sz="0" w:space="0" w:color="auto"/>
            <w:right w:val="none" w:sz="0" w:space="0" w:color="auto"/>
          </w:divBdr>
        </w:div>
        <w:div w:id="1257792367">
          <w:marLeft w:val="480"/>
          <w:marRight w:val="0"/>
          <w:marTop w:val="0"/>
          <w:marBottom w:val="0"/>
          <w:divBdr>
            <w:top w:val="none" w:sz="0" w:space="0" w:color="auto"/>
            <w:left w:val="none" w:sz="0" w:space="0" w:color="auto"/>
            <w:bottom w:val="none" w:sz="0" w:space="0" w:color="auto"/>
            <w:right w:val="none" w:sz="0" w:space="0" w:color="auto"/>
          </w:divBdr>
        </w:div>
        <w:div w:id="761297424">
          <w:marLeft w:val="480"/>
          <w:marRight w:val="0"/>
          <w:marTop w:val="0"/>
          <w:marBottom w:val="0"/>
          <w:divBdr>
            <w:top w:val="none" w:sz="0" w:space="0" w:color="auto"/>
            <w:left w:val="none" w:sz="0" w:space="0" w:color="auto"/>
            <w:bottom w:val="none" w:sz="0" w:space="0" w:color="auto"/>
            <w:right w:val="none" w:sz="0" w:space="0" w:color="auto"/>
          </w:divBdr>
        </w:div>
        <w:div w:id="1802453000">
          <w:marLeft w:val="480"/>
          <w:marRight w:val="0"/>
          <w:marTop w:val="0"/>
          <w:marBottom w:val="0"/>
          <w:divBdr>
            <w:top w:val="none" w:sz="0" w:space="0" w:color="auto"/>
            <w:left w:val="none" w:sz="0" w:space="0" w:color="auto"/>
            <w:bottom w:val="none" w:sz="0" w:space="0" w:color="auto"/>
            <w:right w:val="none" w:sz="0" w:space="0" w:color="auto"/>
          </w:divBdr>
        </w:div>
        <w:div w:id="152527756">
          <w:marLeft w:val="480"/>
          <w:marRight w:val="0"/>
          <w:marTop w:val="0"/>
          <w:marBottom w:val="0"/>
          <w:divBdr>
            <w:top w:val="none" w:sz="0" w:space="0" w:color="auto"/>
            <w:left w:val="none" w:sz="0" w:space="0" w:color="auto"/>
            <w:bottom w:val="none" w:sz="0" w:space="0" w:color="auto"/>
            <w:right w:val="none" w:sz="0" w:space="0" w:color="auto"/>
          </w:divBdr>
        </w:div>
        <w:div w:id="494495145">
          <w:marLeft w:val="480"/>
          <w:marRight w:val="0"/>
          <w:marTop w:val="0"/>
          <w:marBottom w:val="0"/>
          <w:divBdr>
            <w:top w:val="none" w:sz="0" w:space="0" w:color="auto"/>
            <w:left w:val="none" w:sz="0" w:space="0" w:color="auto"/>
            <w:bottom w:val="none" w:sz="0" w:space="0" w:color="auto"/>
            <w:right w:val="none" w:sz="0" w:space="0" w:color="auto"/>
          </w:divBdr>
        </w:div>
        <w:div w:id="990018926">
          <w:marLeft w:val="480"/>
          <w:marRight w:val="0"/>
          <w:marTop w:val="0"/>
          <w:marBottom w:val="0"/>
          <w:divBdr>
            <w:top w:val="none" w:sz="0" w:space="0" w:color="auto"/>
            <w:left w:val="none" w:sz="0" w:space="0" w:color="auto"/>
            <w:bottom w:val="none" w:sz="0" w:space="0" w:color="auto"/>
            <w:right w:val="none" w:sz="0" w:space="0" w:color="auto"/>
          </w:divBdr>
        </w:div>
        <w:div w:id="483397164">
          <w:marLeft w:val="480"/>
          <w:marRight w:val="0"/>
          <w:marTop w:val="0"/>
          <w:marBottom w:val="0"/>
          <w:divBdr>
            <w:top w:val="none" w:sz="0" w:space="0" w:color="auto"/>
            <w:left w:val="none" w:sz="0" w:space="0" w:color="auto"/>
            <w:bottom w:val="none" w:sz="0" w:space="0" w:color="auto"/>
            <w:right w:val="none" w:sz="0" w:space="0" w:color="auto"/>
          </w:divBdr>
        </w:div>
        <w:div w:id="1135098429">
          <w:marLeft w:val="480"/>
          <w:marRight w:val="0"/>
          <w:marTop w:val="0"/>
          <w:marBottom w:val="0"/>
          <w:divBdr>
            <w:top w:val="none" w:sz="0" w:space="0" w:color="auto"/>
            <w:left w:val="none" w:sz="0" w:space="0" w:color="auto"/>
            <w:bottom w:val="none" w:sz="0" w:space="0" w:color="auto"/>
            <w:right w:val="none" w:sz="0" w:space="0" w:color="auto"/>
          </w:divBdr>
        </w:div>
        <w:div w:id="1016035427">
          <w:marLeft w:val="480"/>
          <w:marRight w:val="0"/>
          <w:marTop w:val="0"/>
          <w:marBottom w:val="0"/>
          <w:divBdr>
            <w:top w:val="none" w:sz="0" w:space="0" w:color="auto"/>
            <w:left w:val="none" w:sz="0" w:space="0" w:color="auto"/>
            <w:bottom w:val="none" w:sz="0" w:space="0" w:color="auto"/>
            <w:right w:val="none" w:sz="0" w:space="0" w:color="auto"/>
          </w:divBdr>
        </w:div>
        <w:div w:id="462112683">
          <w:marLeft w:val="480"/>
          <w:marRight w:val="0"/>
          <w:marTop w:val="0"/>
          <w:marBottom w:val="0"/>
          <w:divBdr>
            <w:top w:val="none" w:sz="0" w:space="0" w:color="auto"/>
            <w:left w:val="none" w:sz="0" w:space="0" w:color="auto"/>
            <w:bottom w:val="none" w:sz="0" w:space="0" w:color="auto"/>
            <w:right w:val="none" w:sz="0" w:space="0" w:color="auto"/>
          </w:divBdr>
        </w:div>
        <w:div w:id="2046169693">
          <w:marLeft w:val="480"/>
          <w:marRight w:val="0"/>
          <w:marTop w:val="0"/>
          <w:marBottom w:val="0"/>
          <w:divBdr>
            <w:top w:val="none" w:sz="0" w:space="0" w:color="auto"/>
            <w:left w:val="none" w:sz="0" w:space="0" w:color="auto"/>
            <w:bottom w:val="none" w:sz="0" w:space="0" w:color="auto"/>
            <w:right w:val="none" w:sz="0" w:space="0" w:color="auto"/>
          </w:divBdr>
        </w:div>
        <w:div w:id="373388983">
          <w:marLeft w:val="480"/>
          <w:marRight w:val="0"/>
          <w:marTop w:val="0"/>
          <w:marBottom w:val="0"/>
          <w:divBdr>
            <w:top w:val="none" w:sz="0" w:space="0" w:color="auto"/>
            <w:left w:val="none" w:sz="0" w:space="0" w:color="auto"/>
            <w:bottom w:val="none" w:sz="0" w:space="0" w:color="auto"/>
            <w:right w:val="none" w:sz="0" w:space="0" w:color="auto"/>
          </w:divBdr>
        </w:div>
        <w:div w:id="125197166">
          <w:marLeft w:val="480"/>
          <w:marRight w:val="0"/>
          <w:marTop w:val="0"/>
          <w:marBottom w:val="0"/>
          <w:divBdr>
            <w:top w:val="none" w:sz="0" w:space="0" w:color="auto"/>
            <w:left w:val="none" w:sz="0" w:space="0" w:color="auto"/>
            <w:bottom w:val="none" w:sz="0" w:space="0" w:color="auto"/>
            <w:right w:val="none" w:sz="0" w:space="0" w:color="auto"/>
          </w:divBdr>
        </w:div>
        <w:div w:id="846754613">
          <w:marLeft w:val="480"/>
          <w:marRight w:val="0"/>
          <w:marTop w:val="0"/>
          <w:marBottom w:val="0"/>
          <w:divBdr>
            <w:top w:val="none" w:sz="0" w:space="0" w:color="auto"/>
            <w:left w:val="none" w:sz="0" w:space="0" w:color="auto"/>
            <w:bottom w:val="none" w:sz="0" w:space="0" w:color="auto"/>
            <w:right w:val="none" w:sz="0" w:space="0" w:color="auto"/>
          </w:divBdr>
        </w:div>
        <w:div w:id="1567450308">
          <w:marLeft w:val="480"/>
          <w:marRight w:val="0"/>
          <w:marTop w:val="0"/>
          <w:marBottom w:val="0"/>
          <w:divBdr>
            <w:top w:val="none" w:sz="0" w:space="0" w:color="auto"/>
            <w:left w:val="none" w:sz="0" w:space="0" w:color="auto"/>
            <w:bottom w:val="none" w:sz="0" w:space="0" w:color="auto"/>
            <w:right w:val="none" w:sz="0" w:space="0" w:color="auto"/>
          </w:divBdr>
        </w:div>
        <w:div w:id="1630818788">
          <w:marLeft w:val="480"/>
          <w:marRight w:val="0"/>
          <w:marTop w:val="0"/>
          <w:marBottom w:val="0"/>
          <w:divBdr>
            <w:top w:val="none" w:sz="0" w:space="0" w:color="auto"/>
            <w:left w:val="none" w:sz="0" w:space="0" w:color="auto"/>
            <w:bottom w:val="none" w:sz="0" w:space="0" w:color="auto"/>
            <w:right w:val="none" w:sz="0" w:space="0" w:color="auto"/>
          </w:divBdr>
        </w:div>
        <w:div w:id="1060981560">
          <w:marLeft w:val="480"/>
          <w:marRight w:val="0"/>
          <w:marTop w:val="0"/>
          <w:marBottom w:val="0"/>
          <w:divBdr>
            <w:top w:val="none" w:sz="0" w:space="0" w:color="auto"/>
            <w:left w:val="none" w:sz="0" w:space="0" w:color="auto"/>
            <w:bottom w:val="none" w:sz="0" w:space="0" w:color="auto"/>
            <w:right w:val="none" w:sz="0" w:space="0" w:color="auto"/>
          </w:divBdr>
        </w:div>
        <w:div w:id="1107047248">
          <w:marLeft w:val="480"/>
          <w:marRight w:val="0"/>
          <w:marTop w:val="0"/>
          <w:marBottom w:val="0"/>
          <w:divBdr>
            <w:top w:val="none" w:sz="0" w:space="0" w:color="auto"/>
            <w:left w:val="none" w:sz="0" w:space="0" w:color="auto"/>
            <w:bottom w:val="none" w:sz="0" w:space="0" w:color="auto"/>
            <w:right w:val="none" w:sz="0" w:space="0" w:color="auto"/>
          </w:divBdr>
        </w:div>
        <w:div w:id="548689852">
          <w:marLeft w:val="480"/>
          <w:marRight w:val="0"/>
          <w:marTop w:val="0"/>
          <w:marBottom w:val="0"/>
          <w:divBdr>
            <w:top w:val="none" w:sz="0" w:space="0" w:color="auto"/>
            <w:left w:val="none" w:sz="0" w:space="0" w:color="auto"/>
            <w:bottom w:val="none" w:sz="0" w:space="0" w:color="auto"/>
            <w:right w:val="none" w:sz="0" w:space="0" w:color="auto"/>
          </w:divBdr>
        </w:div>
        <w:div w:id="1920170793">
          <w:marLeft w:val="480"/>
          <w:marRight w:val="0"/>
          <w:marTop w:val="0"/>
          <w:marBottom w:val="0"/>
          <w:divBdr>
            <w:top w:val="none" w:sz="0" w:space="0" w:color="auto"/>
            <w:left w:val="none" w:sz="0" w:space="0" w:color="auto"/>
            <w:bottom w:val="none" w:sz="0" w:space="0" w:color="auto"/>
            <w:right w:val="none" w:sz="0" w:space="0" w:color="auto"/>
          </w:divBdr>
        </w:div>
        <w:div w:id="1900432051">
          <w:marLeft w:val="480"/>
          <w:marRight w:val="0"/>
          <w:marTop w:val="0"/>
          <w:marBottom w:val="0"/>
          <w:divBdr>
            <w:top w:val="none" w:sz="0" w:space="0" w:color="auto"/>
            <w:left w:val="none" w:sz="0" w:space="0" w:color="auto"/>
            <w:bottom w:val="none" w:sz="0" w:space="0" w:color="auto"/>
            <w:right w:val="none" w:sz="0" w:space="0" w:color="auto"/>
          </w:divBdr>
        </w:div>
        <w:div w:id="1662271566">
          <w:marLeft w:val="480"/>
          <w:marRight w:val="0"/>
          <w:marTop w:val="0"/>
          <w:marBottom w:val="0"/>
          <w:divBdr>
            <w:top w:val="none" w:sz="0" w:space="0" w:color="auto"/>
            <w:left w:val="none" w:sz="0" w:space="0" w:color="auto"/>
            <w:bottom w:val="none" w:sz="0" w:space="0" w:color="auto"/>
            <w:right w:val="none" w:sz="0" w:space="0" w:color="auto"/>
          </w:divBdr>
        </w:div>
        <w:div w:id="2021617303">
          <w:marLeft w:val="480"/>
          <w:marRight w:val="0"/>
          <w:marTop w:val="0"/>
          <w:marBottom w:val="0"/>
          <w:divBdr>
            <w:top w:val="none" w:sz="0" w:space="0" w:color="auto"/>
            <w:left w:val="none" w:sz="0" w:space="0" w:color="auto"/>
            <w:bottom w:val="none" w:sz="0" w:space="0" w:color="auto"/>
            <w:right w:val="none" w:sz="0" w:space="0" w:color="auto"/>
          </w:divBdr>
        </w:div>
        <w:div w:id="974749495">
          <w:marLeft w:val="480"/>
          <w:marRight w:val="0"/>
          <w:marTop w:val="0"/>
          <w:marBottom w:val="0"/>
          <w:divBdr>
            <w:top w:val="none" w:sz="0" w:space="0" w:color="auto"/>
            <w:left w:val="none" w:sz="0" w:space="0" w:color="auto"/>
            <w:bottom w:val="none" w:sz="0" w:space="0" w:color="auto"/>
            <w:right w:val="none" w:sz="0" w:space="0" w:color="auto"/>
          </w:divBdr>
        </w:div>
        <w:div w:id="475533516">
          <w:marLeft w:val="480"/>
          <w:marRight w:val="0"/>
          <w:marTop w:val="0"/>
          <w:marBottom w:val="0"/>
          <w:divBdr>
            <w:top w:val="none" w:sz="0" w:space="0" w:color="auto"/>
            <w:left w:val="none" w:sz="0" w:space="0" w:color="auto"/>
            <w:bottom w:val="none" w:sz="0" w:space="0" w:color="auto"/>
            <w:right w:val="none" w:sz="0" w:space="0" w:color="auto"/>
          </w:divBdr>
        </w:div>
        <w:div w:id="1871674834">
          <w:marLeft w:val="480"/>
          <w:marRight w:val="0"/>
          <w:marTop w:val="0"/>
          <w:marBottom w:val="0"/>
          <w:divBdr>
            <w:top w:val="none" w:sz="0" w:space="0" w:color="auto"/>
            <w:left w:val="none" w:sz="0" w:space="0" w:color="auto"/>
            <w:bottom w:val="none" w:sz="0" w:space="0" w:color="auto"/>
            <w:right w:val="none" w:sz="0" w:space="0" w:color="auto"/>
          </w:divBdr>
        </w:div>
        <w:div w:id="23488061">
          <w:marLeft w:val="480"/>
          <w:marRight w:val="0"/>
          <w:marTop w:val="0"/>
          <w:marBottom w:val="0"/>
          <w:divBdr>
            <w:top w:val="none" w:sz="0" w:space="0" w:color="auto"/>
            <w:left w:val="none" w:sz="0" w:space="0" w:color="auto"/>
            <w:bottom w:val="none" w:sz="0" w:space="0" w:color="auto"/>
            <w:right w:val="none" w:sz="0" w:space="0" w:color="auto"/>
          </w:divBdr>
        </w:div>
        <w:div w:id="1635452319">
          <w:marLeft w:val="480"/>
          <w:marRight w:val="0"/>
          <w:marTop w:val="0"/>
          <w:marBottom w:val="0"/>
          <w:divBdr>
            <w:top w:val="none" w:sz="0" w:space="0" w:color="auto"/>
            <w:left w:val="none" w:sz="0" w:space="0" w:color="auto"/>
            <w:bottom w:val="none" w:sz="0" w:space="0" w:color="auto"/>
            <w:right w:val="none" w:sz="0" w:space="0" w:color="auto"/>
          </w:divBdr>
        </w:div>
        <w:div w:id="757597917">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335426812">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28533205">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11138026">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15087063">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383993530">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19745965">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192048456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22246841">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537204992">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38631841">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515653525">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016125">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138185904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24530198">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125394044">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30884246">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946619115">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37191137">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491068936">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0473883">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1684356618">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6298790">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1989432345">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28191209">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131243630">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4112412">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2101480946">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17583043">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925185673">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60181179">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1704285433">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9723413">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1647005148">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2245248">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1064839011">
          <w:marLeft w:val="480"/>
          <w:marRight w:val="0"/>
          <w:marTop w:val="0"/>
          <w:marBottom w:val="0"/>
          <w:divBdr>
            <w:top w:val="none" w:sz="0" w:space="0" w:color="auto"/>
            <w:left w:val="none" w:sz="0" w:space="0" w:color="auto"/>
            <w:bottom w:val="none" w:sz="0" w:space="0" w:color="auto"/>
            <w:right w:val="none" w:sz="0" w:space="0" w:color="auto"/>
          </w:divBdr>
        </w:div>
        <w:div w:id="62486218">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857891">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709451648">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60446298">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069692237">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14964337">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58093447">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31851678">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764840639">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1612308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1288849499">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96101965">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138243826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9261828">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47483323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72820916">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SLATE%2015\Documents\GitHub\Hannah-Ashna.github.io\FYP-Prototype\Documentation\FYP%20Report.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C:\Users\SLATE%2015\Documents\GitHub\Hannah-Ashna.github.io\FYP-Prototype\Documentation\FYP%20Report.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file:///C:\Users\SLATE%2015\Documents\GitHub\Hannah-Ashna.github.io\FYP-Prototype\Documentation\FYP%20Report.docx" TargetMode="External"/><Relationship Id="rId51"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B0FDA"/>
    <w:rsid w:val="004F6B0C"/>
    <w:rsid w:val="00534F52"/>
    <w:rsid w:val="00553BEE"/>
    <w:rsid w:val="00594AC7"/>
    <w:rsid w:val="005A62FA"/>
    <w:rsid w:val="005C5547"/>
    <w:rsid w:val="00604B2F"/>
    <w:rsid w:val="006676DE"/>
    <w:rsid w:val="006E16C3"/>
    <w:rsid w:val="006F6370"/>
    <w:rsid w:val="007575FF"/>
    <w:rsid w:val="00770277"/>
    <w:rsid w:val="007E03EC"/>
    <w:rsid w:val="00804B12"/>
    <w:rsid w:val="00847872"/>
    <w:rsid w:val="00866065"/>
    <w:rsid w:val="00876ABD"/>
    <w:rsid w:val="00884D59"/>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741D3"/>
    <w:rsid w:val="00E80B94"/>
    <w:rsid w:val="00E80E05"/>
    <w:rsid w:val="00ED0CA4"/>
    <w:rsid w:val="00EF0EA0"/>
    <w:rsid w:val="00F24C1C"/>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B9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container-title-short&quot;:&quot;&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9</TotalTime>
  <Pages>83</Pages>
  <Words>20640</Words>
  <Characters>111252</Characters>
  <Application>Microsoft Office Word</Application>
  <DocSecurity>0</DocSecurity>
  <Lines>1854</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72</cp:revision>
  <dcterms:created xsi:type="dcterms:W3CDTF">2022-09-09T09:27:00Z</dcterms:created>
  <dcterms:modified xsi:type="dcterms:W3CDTF">2023-04-1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